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3B64D0" w14:paraId="19693782" w14:textId="42529749"/>
    <w:p w:rsidR="009A7A07" w:rsidRPr="00B56402" w:rsidP="009A7A07" w14:paraId="5A52AD73" w14:textId="77777777">
      <w:pPr>
        <w:spacing w:before="120" w:after="0" w:line="240" w:lineRule="auto"/>
        <w:jc w:val="right"/>
        <w:rPr>
          <w:rFonts w:cs="Arial"/>
          <w:b/>
          <w:sz w:val="16"/>
          <w:szCs w:val="16"/>
        </w:rPr>
      </w:pPr>
      <w:r w:rsidRPr="00B56402">
        <w:rPr>
          <w:rFonts w:cs="Arial"/>
          <w:b/>
          <w:sz w:val="16"/>
          <w:szCs w:val="16"/>
        </w:rPr>
        <w:t>Form Approved</w:t>
      </w:r>
    </w:p>
    <w:p w:rsidR="009A7A07" w:rsidRPr="00B56402" w:rsidP="6F3C4D4D" w14:paraId="30D50A1E" w14:textId="5AC7327D">
      <w:pPr>
        <w:spacing w:after="0" w:line="240" w:lineRule="auto"/>
        <w:jc w:val="right"/>
        <w:rPr>
          <w:rFonts w:cs="Arial"/>
          <w:b/>
          <w:bCs/>
          <w:sz w:val="16"/>
          <w:szCs w:val="16"/>
        </w:rPr>
      </w:pPr>
      <w:r w:rsidRPr="00B56402">
        <w:rPr>
          <w:rFonts w:cs="Arial"/>
          <w:b/>
          <w:sz w:val="16"/>
          <w:szCs w:val="16"/>
        </w:rPr>
        <w:tab/>
      </w:r>
      <w:r w:rsidRPr="00B56402">
        <w:rPr>
          <w:rFonts w:cs="Arial"/>
          <w:b/>
          <w:sz w:val="16"/>
          <w:szCs w:val="16"/>
        </w:rPr>
        <w:tab/>
      </w:r>
      <w:r w:rsidRPr="6F3C4D4D">
        <w:rPr>
          <w:rFonts w:cs="Arial"/>
          <w:b/>
          <w:bCs/>
          <w:sz w:val="16"/>
          <w:szCs w:val="16"/>
        </w:rPr>
        <w:t>OMB No. 0920-</w:t>
      </w:r>
      <w:r w:rsidRPr="6F3C4D4D" w:rsidR="2186B67B">
        <w:rPr>
          <w:rFonts w:cs="Arial"/>
          <w:b/>
          <w:bCs/>
          <w:sz w:val="16"/>
          <w:szCs w:val="16"/>
        </w:rPr>
        <w:t>1273</w:t>
      </w:r>
    </w:p>
    <w:p w:rsidR="009A7A07" w:rsidP="009A7A07" w14:paraId="77F1E59B" w14:textId="77777777">
      <w:pPr>
        <w:spacing w:after="0" w:line="240" w:lineRule="auto"/>
        <w:jc w:val="right"/>
        <w:rPr>
          <w:rFonts w:cs="Arial"/>
          <w:b/>
          <w:sz w:val="16"/>
          <w:szCs w:val="16"/>
        </w:rPr>
      </w:pPr>
      <w:r w:rsidRPr="00B56402">
        <w:rPr>
          <w:rFonts w:cs="Arial"/>
          <w:b/>
          <w:sz w:val="16"/>
          <w:szCs w:val="16"/>
        </w:rPr>
        <w:tab/>
      </w:r>
      <w:r w:rsidRPr="00B56402">
        <w:rPr>
          <w:rFonts w:cs="Arial"/>
          <w:b/>
          <w:sz w:val="16"/>
          <w:szCs w:val="16"/>
        </w:rPr>
        <w:tab/>
        <w:t>Exp. Date xx/xx/</w:t>
      </w:r>
      <w:r w:rsidRPr="00B56402">
        <w:rPr>
          <w:rFonts w:cs="Arial"/>
          <w:b/>
          <w:sz w:val="16"/>
          <w:szCs w:val="16"/>
        </w:rPr>
        <w:t>xxxx</w:t>
      </w:r>
    </w:p>
    <w:p w:rsidR="009A7A07" w:rsidP="009A7A07" w14:paraId="16025ACE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P="009A7A07" w14:paraId="73624F19" w14:textId="7BDC7571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P="009A7A07" w14:paraId="5392799E" w14:textId="35508F1F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P="009A7A07" w14:paraId="6E8F613D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RPr="00576C38" w:rsidP="009A7A07" w14:paraId="1D81701D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sz w:val="52"/>
          <w:szCs w:val="52"/>
        </w:rPr>
      </w:pPr>
      <w:r w:rsidRPr="00576C38">
        <w:rPr>
          <w:rFonts w:ascii="Arial Nova" w:hAnsi="Arial Nova"/>
          <w:sz w:val="52"/>
          <w:szCs w:val="52"/>
        </w:rPr>
        <w:t>Pregnancy Risk Assessment Monitoring System (PRAMS)</w:t>
      </w:r>
    </w:p>
    <w:p w:rsidR="009A7A07" w:rsidRPr="00576C38" w:rsidP="009A7A07" w14:paraId="09B6D018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color w:val="2F5496" w:themeColor="accent1" w:themeShade="BF"/>
          <w:szCs w:val="24"/>
        </w:rPr>
      </w:pPr>
    </w:p>
    <w:p w:rsidR="009A7A07" w:rsidRPr="00576C38" w:rsidP="009A7A07" w14:paraId="4559EE1A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sz w:val="52"/>
          <w:szCs w:val="52"/>
          <w:lang w:val="es-MX"/>
        </w:rPr>
      </w:pPr>
      <w:r w:rsidRPr="00576C38">
        <w:rPr>
          <w:rFonts w:ascii="Arial Nova" w:hAnsi="Arial Nova"/>
          <w:sz w:val="52"/>
          <w:szCs w:val="52"/>
          <w:lang w:val="es-MX"/>
        </w:rPr>
        <w:t>Sistema De Evaluación Del Riesgo En El Embarazo</w:t>
      </w:r>
    </w:p>
    <w:p w:rsidR="009A7A07" w:rsidP="009A7A07" w14:paraId="26103CEE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8"/>
          <w:szCs w:val="28"/>
          <w:lang w:val="es-MX"/>
        </w:rPr>
      </w:pPr>
    </w:p>
    <w:p w:rsidR="009A7A07" w:rsidRPr="00297A61" w:rsidP="009A7A07" w14:paraId="57FE3600" w14:textId="1D98E6C8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32"/>
          <w:szCs w:val="32"/>
          <w:lang w:val="es-MX"/>
        </w:rPr>
      </w:pPr>
      <w:r w:rsidRPr="00297A61">
        <w:rPr>
          <w:rFonts w:asciiTheme="minorHAnsi" w:hAnsiTheme="minorHAnsi"/>
          <w:sz w:val="32"/>
          <w:szCs w:val="32"/>
          <w:lang w:val="es-MX"/>
        </w:rPr>
        <w:t xml:space="preserve">Phase 9 Core Mail </w:t>
      </w:r>
      <w:r w:rsidRPr="00297A61">
        <w:rPr>
          <w:rFonts w:asciiTheme="minorHAnsi" w:hAnsiTheme="minorHAnsi"/>
          <w:sz w:val="32"/>
          <w:szCs w:val="32"/>
          <w:lang w:val="es-MX"/>
        </w:rPr>
        <w:t>Questionnaire</w:t>
      </w:r>
      <w:r w:rsidRPr="00297A61">
        <w:rPr>
          <w:rFonts w:asciiTheme="minorHAnsi" w:hAnsiTheme="minorHAnsi"/>
          <w:sz w:val="32"/>
          <w:szCs w:val="32"/>
          <w:lang w:val="es-MX"/>
        </w:rPr>
        <w:t xml:space="preserve"> – </w:t>
      </w:r>
      <w:r w:rsidRPr="00297A61">
        <w:rPr>
          <w:rFonts w:asciiTheme="minorHAnsi" w:hAnsiTheme="minorHAnsi"/>
          <w:sz w:val="32"/>
          <w:szCs w:val="32"/>
          <w:lang w:val="es-MX"/>
        </w:rPr>
        <w:t>Spanish</w:t>
      </w:r>
    </w:p>
    <w:p w:rsidR="00CE3FF4" w:rsidRPr="009A7A07" w:rsidP="009A7A07" w14:paraId="7582A9C7" w14:textId="0895F4C9">
      <w:pPr>
        <w:jc w:val="center"/>
        <w:rPr>
          <w:lang w:val="es-MX"/>
        </w:rPr>
      </w:pPr>
      <w:r w:rsidRPr="00704C69">
        <w:rPr>
          <w:rFonts w:asciiTheme="minorHAnsi" w:hAnsiTheme="minorHAnsi"/>
          <w:sz w:val="32"/>
          <w:szCs w:val="32"/>
          <w:lang w:val="es-MX"/>
        </w:rPr>
        <w:t xml:space="preserve">Cuestionario </w:t>
      </w:r>
      <w:r>
        <w:rPr>
          <w:rFonts w:asciiTheme="minorHAnsi" w:hAnsiTheme="minorHAnsi"/>
          <w:sz w:val="32"/>
          <w:szCs w:val="32"/>
          <w:lang w:val="es-MX"/>
        </w:rPr>
        <w:t>C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orreo </w:t>
      </w:r>
      <w:r>
        <w:rPr>
          <w:rFonts w:asciiTheme="minorHAnsi" w:hAnsiTheme="minorHAnsi"/>
          <w:sz w:val="32"/>
          <w:szCs w:val="32"/>
          <w:lang w:val="es-MX"/>
        </w:rPr>
        <w:t>B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ásico </w:t>
      </w:r>
      <w:r>
        <w:rPr>
          <w:rFonts w:asciiTheme="minorHAnsi" w:hAnsiTheme="minorHAnsi"/>
          <w:sz w:val="32"/>
          <w:szCs w:val="32"/>
          <w:lang w:val="es-MX"/>
        </w:rPr>
        <w:t>D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e </w:t>
      </w:r>
      <w:r>
        <w:rPr>
          <w:rFonts w:asciiTheme="minorHAnsi" w:hAnsiTheme="minorHAnsi"/>
          <w:sz w:val="32"/>
          <w:szCs w:val="32"/>
          <w:lang w:val="es-MX"/>
        </w:rPr>
        <w:t>L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a Fase </w:t>
      </w:r>
      <w:r>
        <w:rPr>
          <w:rFonts w:asciiTheme="minorHAnsi" w:hAnsiTheme="minorHAnsi"/>
          <w:sz w:val="32"/>
          <w:szCs w:val="32"/>
          <w:lang w:val="es-MX"/>
        </w:rPr>
        <w:t>9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 </w:t>
      </w:r>
      <w:r>
        <w:rPr>
          <w:rFonts w:asciiTheme="minorHAnsi" w:hAnsiTheme="minorHAnsi"/>
          <w:sz w:val="32"/>
          <w:szCs w:val="32"/>
          <w:lang w:val="es-MX"/>
        </w:rPr>
        <w:t>–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 </w:t>
      </w:r>
      <w:r>
        <w:rPr>
          <w:rFonts w:asciiTheme="minorHAnsi" w:hAnsiTheme="minorHAnsi"/>
          <w:sz w:val="32"/>
          <w:szCs w:val="32"/>
          <w:lang w:val="es-MX"/>
        </w:rPr>
        <w:t xml:space="preserve">En </w:t>
      </w:r>
      <w:r w:rsidRPr="00704C69">
        <w:rPr>
          <w:rFonts w:asciiTheme="minorHAnsi" w:hAnsiTheme="minorHAnsi"/>
          <w:sz w:val="32"/>
          <w:szCs w:val="32"/>
          <w:lang w:val="es-MX"/>
        </w:rPr>
        <w:t>Español</w:t>
      </w:r>
    </w:p>
    <w:p w:rsidR="00CE3FF4" w:rsidRPr="009A7A07" w14:paraId="235BB5BC" w14:textId="1057B23C">
      <w:pPr>
        <w:rPr>
          <w:lang w:val="es-MX"/>
        </w:rPr>
      </w:pPr>
    </w:p>
    <w:p w:rsidR="00CE3FF4" w:rsidRPr="009A7A07" w14:paraId="0F5D5F79" w14:textId="0C2456DD">
      <w:pPr>
        <w:rPr>
          <w:lang w:val="es-MX"/>
        </w:rPr>
      </w:pPr>
    </w:p>
    <w:p w:rsidR="00CE3FF4" w:rsidRPr="009A7A07" w14:paraId="69250EB6" w14:textId="4DB23F52">
      <w:pPr>
        <w:rPr>
          <w:lang w:val="es-MX"/>
        </w:rPr>
      </w:pPr>
    </w:p>
    <w:p w:rsidR="00CE3FF4" w:rsidRPr="009A7A07" w14:paraId="4A341982" w14:textId="4BC37F92">
      <w:pPr>
        <w:rPr>
          <w:lang w:val="es-MX"/>
        </w:rPr>
      </w:pPr>
    </w:p>
    <w:p w:rsidR="00297A61" w:rsidRPr="007154E1" w:rsidP="00297A61" w14:paraId="05140FF8" w14:textId="77777777">
      <w:pPr>
        <w:pBdr>
          <w:bottom w:val="single" w:sz="8" w:space="1" w:color="0070C0"/>
        </w:pBdr>
        <w:spacing w:after="0" w:line="360" w:lineRule="auto"/>
        <w:rPr>
          <w:rFonts w:ascii="Arial Nova" w:hAnsi="Arial Nova"/>
          <w:bCs/>
          <w:i/>
          <w:sz w:val="18"/>
          <w:szCs w:val="18"/>
          <w:lang w:val="es-MX"/>
        </w:rPr>
      </w:pPr>
      <w:r w:rsidRPr="007154E1">
        <w:rPr>
          <w:rFonts w:ascii="Arial Nova" w:hAnsi="Arial Nova"/>
          <w:bCs/>
          <w:sz w:val="18"/>
          <w:szCs w:val="18"/>
          <w:lang w:val="es-MX"/>
        </w:rPr>
        <w:t xml:space="preserve">Se estima que la información pública de esta colección de información es de un promedio de 25-35 minutos por </w:t>
      </w:r>
      <w:r w:rsidRPr="007154E1">
        <w:rPr>
          <w:rFonts w:ascii="Arial Nova" w:hAnsi="Arial Nova"/>
          <w:bCs/>
          <w:sz w:val="18"/>
          <w:szCs w:val="18"/>
          <w:lang w:val="es-MX"/>
        </w:rPr>
        <w:t>respuesta ,</w:t>
      </w:r>
      <w:r w:rsidRPr="007154E1">
        <w:rPr>
          <w:rFonts w:ascii="Arial Nova" w:hAnsi="Arial Nova"/>
          <w:bCs/>
          <w:sz w:val="18"/>
          <w:szCs w:val="18"/>
          <w:lang w:val="es-MX"/>
        </w:rPr>
        <w:t xml:space="preserve"> incluyendo el tiempo para revisar las instrucciones, completar y revisar la recopilación de la información. Una agencia no puede conducir o patrocinar, y la persona no está obligada a responder a una colección de información a menos que muestre un número válido de OMB. Por favor, envíe comentarios sobre este estimado de tiempo o cualquier otro aspecto de esta recopilación de información, incluyendo sugerencias para reducir el tiempo de recopilación de información a la Oficina de Liquidación de Informes de CDC / ATSDR, 1600 Clifton Road NE, MS D-74, Atlanta, GA, 30033; ATTN: PRA (0920-</w:t>
      </w:r>
      <w:r>
        <w:rPr>
          <w:rFonts w:ascii="Arial Nova" w:hAnsi="Arial Nova"/>
          <w:bCs/>
          <w:sz w:val="18"/>
          <w:szCs w:val="18"/>
          <w:lang w:val="es-MX"/>
        </w:rPr>
        <w:t>1273</w:t>
      </w:r>
      <w:r w:rsidRPr="007154E1">
        <w:rPr>
          <w:rFonts w:ascii="Arial Nova" w:hAnsi="Arial Nova"/>
          <w:bCs/>
          <w:sz w:val="18"/>
          <w:szCs w:val="18"/>
          <w:lang w:val="es-MX"/>
        </w:rPr>
        <w:t>).</w:t>
      </w:r>
    </w:p>
    <w:p w:rsidR="00CE3FF4" w:rsidRPr="009A7A07" w14:paraId="165CA4E5" w14:textId="7B2EA04E">
      <w:pPr>
        <w:rPr>
          <w:lang w:val="es-MX"/>
        </w:rPr>
      </w:pPr>
    </w:p>
    <w:p w:rsidR="00CE3FF4" w:rsidRPr="009A7A07" w14:paraId="46C8DC9A" w14:textId="22C3DAFC">
      <w:pPr>
        <w:rPr>
          <w:lang w:val="es-MX"/>
        </w:rPr>
      </w:pPr>
    </w:p>
    <w:tbl>
      <w:tblPr>
        <w:tblStyle w:val="TableGrid"/>
        <w:tblW w:w="102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350"/>
        <w:gridCol w:w="7621"/>
        <w:gridCol w:w="1260"/>
      </w:tblGrid>
      <w:tr w14:paraId="160D056D" w14:textId="67E747C0" w:rsidTr="003E695E">
        <w:tblPrEx>
          <w:tblW w:w="10231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c>
          <w:tcPr>
            <w:tcW w:w="8971" w:type="dxa"/>
            <w:gridSpan w:val="2"/>
          </w:tcPr>
          <w:p w:rsidR="009A7A07" w:rsidRPr="005F764B" w:rsidP="00E15807" w14:paraId="61418B65" w14:textId="1495B921">
            <w:pPr>
              <w:rPr>
                <w:rFonts w:cs="Segoe UI"/>
                <w:sz w:val="26"/>
                <w:szCs w:val="26"/>
              </w:rPr>
            </w:pPr>
            <w:r w:rsidRPr="005F764B">
              <w:rPr>
                <w:rFonts w:cs="Segoe UI"/>
                <w:b/>
                <w:bCs/>
                <w:color w:val="2F5496" w:themeColor="accent1" w:themeShade="BF"/>
                <w:sz w:val="26"/>
                <w:szCs w:val="26"/>
              </w:rPr>
              <w:t>Phase 9 Spanish Mail</w:t>
            </w:r>
          </w:p>
        </w:tc>
        <w:tc>
          <w:tcPr>
            <w:tcW w:w="1260" w:type="dxa"/>
          </w:tcPr>
          <w:p w:rsidR="009A7A07" w:rsidRPr="005F764B" w:rsidP="00E15807" w14:paraId="2EB88DF5" w14:textId="77777777">
            <w:pPr>
              <w:rPr>
                <w:rFonts w:cs="Segoe UI"/>
                <w:b/>
                <w:bCs/>
                <w:color w:val="2F5496" w:themeColor="accent1" w:themeShade="BF"/>
                <w:sz w:val="26"/>
                <w:szCs w:val="26"/>
              </w:rPr>
            </w:pPr>
          </w:p>
        </w:tc>
      </w:tr>
      <w:tr w14:paraId="046F5BE6" w14:textId="5636285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764B" w:rsidP="00707B0A" w14:paraId="2141AAF4" w14:textId="77777777">
            <w:pPr>
              <w:rPr>
                <w:rFonts w:cs="Segoe UI"/>
              </w:rPr>
            </w:pPr>
          </w:p>
        </w:tc>
        <w:tc>
          <w:tcPr>
            <w:tcW w:w="7621" w:type="dxa"/>
          </w:tcPr>
          <w:p w:rsidR="009A7A07" w:rsidRPr="005F764B" w:rsidP="00707B0A" w14:paraId="2F6957B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260" w:type="dxa"/>
          </w:tcPr>
          <w:p w:rsidR="009A7A07" w:rsidRPr="005F764B" w:rsidP="00707B0A" w14:paraId="76B60B15" w14:textId="77777777">
            <w:pPr>
              <w:rPr>
                <w:rFonts w:cs="Segoe UI"/>
                <w:b/>
                <w:bCs/>
              </w:rPr>
            </w:pPr>
          </w:p>
        </w:tc>
      </w:tr>
      <w:tr w14:paraId="4C5D4537" w14:textId="01498013" w:rsidTr="003E695E">
        <w:tblPrEx>
          <w:tblW w:w="10231" w:type="dxa"/>
          <w:tblLayout w:type="fixed"/>
          <w:tblLook w:val="04A0"/>
        </w:tblPrEx>
        <w:trPr>
          <w:trHeight w:val="810"/>
        </w:trPr>
        <w:tc>
          <w:tcPr>
            <w:tcW w:w="10231" w:type="dxa"/>
            <w:gridSpan w:val="3"/>
            <w:shd w:val="clear" w:color="auto" w:fill="auto"/>
          </w:tcPr>
          <w:p w:rsidR="00FD2DE9" w:rsidP="00707B0A" w14:paraId="40A9BC0B" w14:textId="77777777">
            <w:pPr>
              <w:rPr>
                <w:rFonts w:cs="Segoe UI"/>
                <w:b/>
                <w:bCs/>
                <w:lang w:val="es-MX"/>
              </w:rPr>
            </w:pPr>
            <w:r w:rsidRPr="005F764B">
              <w:rPr>
                <w:rFonts w:cs="Segoe UI"/>
                <w:b/>
                <w:bCs/>
                <w:lang w:val="es-MX"/>
              </w:rPr>
              <w:t>Por favor, marque el recuadro al lado de su respuesta o siga las instrucciones en la pregunta. Como no todas las preguntas corresponden a todas las personas, es posible que se le pida saltar ciertas preguntas.</w:t>
            </w:r>
          </w:p>
          <w:p w:rsidR="00FD2DE9" w:rsidRPr="005F764B" w:rsidP="00707B0A" w14:paraId="7BC3003D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67CF9E37" w14:textId="4E0B2CBB" w:rsidTr="003E695E">
        <w:tblPrEx>
          <w:tblW w:w="10231" w:type="dxa"/>
          <w:tblLayout w:type="fixed"/>
          <w:tblLook w:val="04A0"/>
        </w:tblPrEx>
        <w:tc>
          <w:tcPr>
            <w:tcW w:w="8971" w:type="dxa"/>
            <w:gridSpan w:val="2"/>
            <w:shd w:val="clear" w:color="auto" w:fill="BFBFBF" w:themeFill="background1" w:themeFillShade="BF"/>
          </w:tcPr>
          <w:p w:rsidR="009A7A07" w:rsidRPr="005F764B" w:rsidP="004210EE" w14:paraId="1127039F" w14:textId="06E928C2">
            <w:pPr>
              <w:jc w:val="center"/>
              <w:rPr>
                <w:rFonts w:cs="Segoe UI"/>
                <w:b/>
                <w:bCs/>
              </w:rPr>
            </w:pPr>
            <w:r w:rsidRPr="005F764B">
              <w:rPr>
                <w:rFonts w:cs="Segoe UI"/>
                <w:b/>
                <w:bCs/>
                <w:lang w:val="es-MX"/>
              </w:rPr>
              <w:t>ANTES DEL EMBARAZO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:rsidR="009A7A07" w:rsidRPr="005F764B" w:rsidP="001803AE" w14:paraId="1DBFF148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07C12B48" w14:textId="6D5F20A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764B" w:rsidP="00707B0A" w14:paraId="78514181" w14:textId="77777777">
            <w:pPr>
              <w:rPr>
                <w:rFonts w:cs="Segoe UI"/>
              </w:rPr>
            </w:pPr>
          </w:p>
        </w:tc>
        <w:tc>
          <w:tcPr>
            <w:tcW w:w="7621" w:type="dxa"/>
          </w:tcPr>
          <w:p w:rsidR="009A7A07" w:rsidRPr="005F764B" w:rsidP="00707B0A" w14:paraId="330C280D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574D83F" w14:textId="77777777">
            <w:pPr>
              <w:rPr>
                <w:rFonts w:cs="Segoe UI"/>
                <w:b/>
                <w:bCs/>
              </w:rPr>
            </w:pPr>
          </w:p>
        </w:tc>
      </w:tr>
      <w:tr w14:paraId="10621480" w14:textId="1BA1DF3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14:paraId="0C95F16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14:paraId="4AD7C508" w14:textId="162444C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primeras preguntas son acerca de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usted. 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FDB63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1715FAA4" w14:textId="1A6A963E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707B0A" w14:paraId="1DB93424" w14:textId="1E2BDD9D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707B0A" w14:paraId="04DB7FCF" w14:textId="0C570364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En qué fecha nació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usted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612857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396D898" w14:textId="7777777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F45B1E" w:rsidRPr="00070B4D" w:rsidP="00707B0A" w14:paraId="60908CF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F45B1E" w:rsidRPr="00591B70" w:rsidP="00707B0A" w14:paraId="247C9322" w14:textId="77777777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F45B1E" w:rsidRPr="00591B70" w:rsidP="001803AE" w14:paraId="5A254A0E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5527345F" w14:textId="38F9212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07B0A" w14:paraId="413D24B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707B0A" w14:paraId="28FC8882" w14:textId="08555230">
            <w:pPr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eastAsia="Times New Roman" w:cs="Segoe UI"/>
                  <w:sz w:val="20"/>
                  <w:szCs w:val="20"/>
                </w:rPr>
                <w:id w:val="1129518445"/>
                <w:placeholder>
                  <w:docPart w:val="E3324C5DAC7E4E2CB628941305DB0ABB"/>
                </w:placeholder>
                <w:richText/>
              </w:sdtPr>
              <w:sdtContent>
                <w:r w:rsidRPr="00070B4D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>
              <w:rPr>
                <w:rFonts w:eastAsia="Times New Roman" w:cs="Segoe UI"/>
                <w:sz w:val="20"/>
                <w:szCs w:val="20"/>
              </w:rPr>
              <w:t xml:space="preserve"> /</w:t>
            </w:r>
            <w:r w:rsidRPr="00070B4D" w:rsidR="000A1C66">
              <w:rPr>
                <w:rFonts w:eastAsia="Times New Roman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-477380204"/>
                <w:placeholder>
                  <w:docPart w:val="D4260CA152C34A20A280DE5FA36086DB"/>
                </w:placeholder>
                <w:richText/>
              </w:sdtPr>
              <w:sdtContent>
                <w:r w:rsidRPr="00070B4D" w:rsidR="000A1C66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0A1C66">
              <w:rPr>
                <w:rFonts w:eastAsia="Times New Roman" w:cs="Segoe UI"/>
                <w:sz w:val="20"/>
                <w:szCs w:val="20"/>
              </w:rPr>
              <w:t xml:space="preserve"> /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392859240"/>
                <w:placeholder>
                  <w:docPart w:val="B4F15B2CDB3D4FE38719C0A582293CA1"/>
                </w:placeholder>
                <w:richText/>
              </w:sdtPr>
              <w:sdtContent>
                <w:r w:rsidRPr="00070B4D" w:rsidR="000A1C66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0A1C66">
              <w:rPr>
                <w:rFonts w:eastAsia="Times New Roman" w:cs="Segoe UI"/>
                <w:sz w:val="20"/>
                <w:szCs w:val="20"/>
              </w:rPr>
              <w:t xml:space="preserve"> </w:t>
            </w:r>
            <w:r w:rsidRPr="00070B4D" w:rsidR="000A1C66">
              <w:rPr>
                <w:rFonts w:eastAsia="Times New Roman" w:cs="Segoe UI"/>
                <w:sz w:val="20"/>
                <w:szCs w:val="20"/>
              </w:rPr>
              <w:br/>
              <w:t xml:space="preserve"> </w:t>
            </w:r>
            <w:r w:rsidRPr="00070B4D" w:rsidR="000A1C66">
              <w:rPr>
                <w:rFonts w:eastAsia="Times New Roman" w:cs="Segoe UI"/>
                <w:sz w:val="20"/>
                <w:szCs w:val="20"/>
              </w:rPr>
              <w:t>Mes</w:t>
            </w:r>
            <w:r w:rsidRPr="00070B4D" w:rsidR="000A1C66">
              <w:rPr>
                <w:rFonts w:eastAsia="Times New Roman" w:cs="Segoe UI"/>
                <w:sz w:val="20"/>
                <w:szCs w:val="20"/>
              </w:rPr>
              <w:t xml:space="preserve">        Día          </w:t>
            </w:r>
            <w:r w:rsidRPr="00070B4D" w:rsidR="000A1C66">
              <w:rPr>
                <w:rFonts w:eastAsia="Times New Roman" w:cs="Segoe UI"/>
                <w:sz w:val="20"/>
                <w:szCs w:val="20"/>
              </w:rPr>
              <w:t>Año</w:t>
            </w:r>
            <w:r w:rsidRPr="00070B4D">
              <w:rPr>
                <w:rFonts w:eastAsia="Times New Roman" w:cs="Segoe UI"/>
                <w:sz w:val="20"/>
                <w:szCs w:val="20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9A7A07" w:rsidP="001803AE" w14:paraId="48798B31" w14:textId="77777777">
            <w:pPr>
              <w:rPr>
                <w:rFonts w:eastAsia="Times New Roman" w:cs="Segoe UI"/>
              </w:rPr>
            </w:pPr>
          </w:p>
        </w:tc>
      </w:tr>
      <w:tr w14:paraId="4C27AFAE" w14:textId="7F6F75C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07B0A" w14:paraId="5C10F2D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707B0A" w14:paraId="2C771B15" w14:textId="70216235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P="001803AE" w14:paraId="7206BAD2" w14:textId="77777777">
            <w:pPr>
              <w:rPr>
                <w:rFonts w:eastAsia="Times New Roman" w:cs="Segoe UI"/>
              </w:rPr>
            </w:pPr>
          </w:p>
        </w:tc>
      </w:tr>
      <w:tr w14:paraId="7F3353AE" w14:textId="7760F43B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D0D42" w14:paraId="01D401F3" w14:textId="7F85F8FC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2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D0D42" w14:paraId="0CC0BA2F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Antes de quedar embarazada, ¿usted…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D8680B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76D4388" w14:textId="1449B57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D0D42" w14:paraId="0C26F59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D0D42" w14:paraId="076707DB" w14:textId="1D33001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C35910" w14:textId="77777777">
            <w:pPr>
              <w:rPr>
                <w:lang w:val="es-MX"/>
              </w:rPr>
            </w:pPr>
          </w:p>
        </w:tc>
      </w:tr>
      <w:tr w14:paraId="4A1C4C91" w14:textId="5DDE4DB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D0D42" w14:paraId="6F1E3B8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D0D42" w14:paraId="4ACD9670" w14:textId="4F72E114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457C51D" w14:textId="1542D4E1">
            <w:pPr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lang w:val="es-PR"/>
              </w:rPr>
              <w:t>No S</w:t>
            </w:r>
            <w:r w:rsidRPr="005F764B">
              <w:rPr>
                <w:rFonts w:cs="Segoe UI"/>
                <w:b/>
                <w:bCs/>
                <w:lang w:val="es-PR"/>
              </w:rPr>
              <w:t>í</w:t>
            </w:r>
          </w:p>
        </w:tc>
      </w:tr>
      <w:tr w14:paraId="1D898376" w14:textId="52C18D7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6CF22E87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0AB4748B" w14:textId="02592705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serias dificultades de audición, o es sorda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65DDBCF" w14:textId="4772F7C3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2AF611B" w14:textId="72D8F78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3F84F659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162E5249" w14:textId="1162223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serias dificultades con su visión incluso cuando usaba espejuelos, o es ciega?</w:t>
            </w:r>
          </w:p>
        </w:tc>
        <w:tc>
          <w:tcPr>
            <w:tcW w:w="1260" w:type="dxa"/>
            <w:vAlign w:val="center"/>
          </w:tcPr>
          <w:p w:rsidR="009A7A07" w:rsidP="001803AE" w14:paraId="669182B0" w14:textId="77777777">
            <w:pPr>
              <w:rPr>
                <w:rFonts w:cs="Segoe UI"/>
                <w:lang w:val="es-PR"/>
              </w:rPr>
            </w:pPr>
          </w:p>
          <w:p w:rsidR="00B612E4" w:rsidRPr="005F764B" w:rsidP="001803AE" w14:paraId="089DB6BD" w14:textId="4321310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8D162D" w14:textId="245D1BB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D2D2BDD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579D21C8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serias dificultades caminando o subiendo escaleras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2FDF415" w14:textId="1CC5BE7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8115F90" w14:textId="759C210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E3CDA54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13D93EA3" w14:textId="4851751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¿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Tenía serias dificultades concentrándose, recordándose de cosas o tomando decisiones dado a una condición física, mental o emocional?</w:t>
            </w:r>
          </w:p>
        </w:tc>
        <w:tc>
          <w:tcPr>
            <w:tcW w:w="1260" w:type="dxa"/>
            <w:vAlign w:val="center"/>
          </w:tcPr>
          <w:p w:rsidR="009A7A07" w:rsidP="001803AE" w14:paraId="39873EBE" w14:textId="77777777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</w:p>
          <w:p w:rsidR="00347E19" w:rsidRPr="005F764B" w:rsidP="001803AE" w14:paraId="01ABD8AC" w14:textId="60893102">
            <w:pPr>
              <w:rPr>
                <w:rFonts w:cs="Segoe UI"/>
                <w:lang w:val="es-MX"/>
              </w:rPr>
            </w:pPr>
            <w:r w:rsidRPr="00591B70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84C793D" w14:textId="5252868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C989D74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23F80E35" w14:textId="6DAFDAFA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dificultades vistiéndose o bañándose por su cuenta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FF8A3D" w14:textId="5749624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 w:rsidR="00347E1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 w:rsidR="00347E19">
              <w:rPr>
                <w:rFonts w:eastAsia="Calibri" w:cs="Segoe UI"/>
                <w:sz w:val="20"/>
                <w:szCs w:val="20"/>
              </w:rPr>
              <w:t xml:space="preserve">  </w:t>
            </w:r>
            <w:r w:rsidR="00347E19"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 w:rsidR="00347E1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3AED4FD" w14:textId="7055C0B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8D3EBCF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48AE723" w14:textId="10EF7D5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dificultades haciendo cosas sola, como ir a una visita médica o de compras, dado a una condición física, mental o emocional?</w:t>
            </w:r>
          </w:p>
        </w:tc>
        <w:tc>
          <w:tcPr>
            <w:tcW w:w="1260" w:type="dxa"/>
            <w:vAlign w:val="center"/>
          </w:tcPr>
          <w:p w:rsidR="009A7A07" w:rsidP="001803AE" w14:paraId="5B8E3B04" w14:textId="77777777">
            <w:pPr>
              <w:rPr>
                <w:rFonts w:cs="Segoe UI"/>
                <w:lang w:val="es-PR"/>
              </w:rPr>
            </w:pPr>
          </w:p>
          <w:p w:rsidR="00347E19" w:rsidRPr="005F764B" w:rsidP="001803AE" w14:paraId="24CF543F" w14:textId="5739C990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502581E" w14:textId="2D0AA7F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197627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BCCCD9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CDAB59B" w14:textId="77777777">
            <w:pPr>
              <w:rPr>
                <w:rFonts w:cs="Segoe UI"/>
                <w:lang w:val="es-MX"/>
              </w:rPr>
            </w:pPr>
          </w:p>
        </w:tc>
      </w:tr>
      <w:tr w14:paraId="63A405CE" w14:textId="77A2405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2821DA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55742F7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siguientes preguntas son acerca del tiempo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 que quedara embarazada. </w:t>
            </w:r>
          </w:p>
          <w:p w:rsidR="009A7A07" w:rsidRPr="00070B4D" w:rsidP="00AB2F67" w14:paraId="198B16C4" w14:textId="3CB84C6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8A28A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33908AE" w14:textId="3ACF662B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6DFB49BE" w14:textId="7DD5CCE5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3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6C452711" w14:textId="7F83547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3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quedar embarazada de su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nuev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bebé, ¿tuvo alguna de las siguientes condiciones de salud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18F54BD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BA49626" w14:textId="10586E22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56531F8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1FD1B8D6" w14:textId="69CE3423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Para cada una, marqu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No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, si no tuvo la condición, 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Sí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, si la tuvo.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B85D1CA" w14:textId="77777777">
            <w:pPr>
              <w:rPr>
                <w:rFonts w:cs="Segoe UI"/>
                <w:lang w:val="es-ES"/>
              </w:rPr>
            </w:pPr>
          </w:p>
        </w:tc>
      </w:tr>
      <w:tr w14:paraId="769B9B4A" w14:textId="1F725FE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B4189E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63F0B20" w14:textId="3FB9EB0E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1D70A6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40B17B30" w14:textId="04C4776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536383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52F59D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02635FE" w14:textId="6628A63C">
            <w:pPr>
              <w:rPr>
                <w:rFonts w:cs="Segoe UI"/>
                <w:lang w:val="es-MX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EC8ADDD" w14:textId="4FB9903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74D93007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FFFFFF" w:themeFill="background1"/>
          </w:tcPr>
          <w:p w:rsidR="009A7A07" w:rsidRPr="00070B4D" w:rsidP="00AB2F67" w14:paraId="095386F6" w14:textId="270D86C2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Diabetes tipo 1 o tipo 2 (</w:t>
            </w: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no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es lo mismo que la diabetes gestacional o la diabetes que empieza durante el embarazo)</w:t>
            </w: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:rsidR="009A7A07" w:rsidP="001803AE" w14:paraId="45848CB6" w14:textId="77777777">
            <w:pPr>
              <w:rPr>
                <w:rFonts w:cs="Segoe UI"/>
                <w:lang w:val="es-PR"/>
              </w:rPr>
            </w:pPr>
          </w:p>
          <w:p w:rsidR="001803AE" w:rsidRPr="005F764B" w:rsidP="001803AE" w14:paraId="1CDF4503" w14:textId="377CBE35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 w:rsidR="001D627B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 w:rsidR="001D627B">
              <w:rPr>
                <w:rFonts w:eastAsia="Calibri" w:cs="Segoe UI"/>
                <w:sz w:val="20"/>
                <w:szCs w:val="20"/>
              </w:rPr>
              <w:t xml:space="preserve">  </w:t>
            </w:r>
            <w:r w:rsidR="001D627B"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 w:rsidR="001D627B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9BA50A9" w14:textId="19B4294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D3F3E8A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50EB9BB" w14:textId="4785528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Presión alta o hipertens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FA0086B" w14:textId="298C0DE7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B90DB5" w14:textId="71FA84A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D37EB8C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AD83D87" w14:textId="31590C6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Depres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BF1AB0" w14:textId="6ABDA4D8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569D295" w14:textId="6C15652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07A1DB1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54EDA70" w14:textId="4661E64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D707ED" w14:textId="2BC36773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B8AE501" w14:textId="1C7A48E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68C950CC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C1EC595" w14:textId="1556B10E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</w:rPr>
              <w:t xml:space="preserve">Site-added options from standard L11  </w:t>
            </w:r>
          </w:p>
        </w:tc>
        <w:tc>
          <w:tcPr>
            <w:tcW w:w="1260" w:type="dxa"/>
            <w:vAlign w:val="center"/>
          </w:tcPr>
          <w:p w:rsidR="009A7A07" w:rsidRPr="001D627B" w:rsidP="001803AE" w14:paraId="1A4C9C91" w14:textId="3FE6B56E">
            <w:pPr>
              <w:rPr>
                <w:rFonts w:cs="Segoe UI"/>
              </w:rPr>
            </w:pPr>
            <w:r>
              <w:rPr>
                <w:rFonts w:cs="Segoe UI"/>
                <w:i/>
                <w:iCs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92878B2" w14:textId="2B25F68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8226C4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AB2F67" w14:paraId="76C76A7F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A6F4912" w14:textId="77777777">
            <w:pPr>
              <w:rPr>
                <w:rFonts w:cs="Segoe UI"/>
              </w:rPr>
            </w:pPr>
          </w:p>
        </w:tc>
      </w:tr>
      <w:tr w14:paraId="5AB5F626" w14:textId="140A38E0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2313981" w14:textId="469F39ED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4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62EB989C" w14:textId="62813CAE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 quedar embarazada de su nuevo bebé, ¿fue a alguna de las siguientes visitas de atención médic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7349774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765D1DE3" w14:textId="06F60D4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C31236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3A40FF8C" w14:textId="53CD931B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867801C" w14:textId="77777777">
            <w:pPr>
              <w:rPr>
                <w:lang w:val="es-MX"/>
              </w:rPr>
            </w:pPr>
          </w:p>
        </w:tc>
      </w:tr>
      <w:tr w14:paraId="4E9BAC81" w14:textId="483FAED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B6D983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83C9AE4" w14:textId="5A7B4F2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E22B815" w14:textId="14E79336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0B416B91" w14:textId="552F2E0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2A612B8F" w14:textId="6202B911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B2CC0AD" w14:textId="71E9049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Chequeo de rutina con un médico de familia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E0524CD" w14:textId="3CC98B00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FAA8604" w14:textId="6B77D5F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4DBEBDB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969244C" w14:textId="5A74E07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Chequeo de rutina con un ginecólogo-obstetr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5897A8" w14:textId="568FD2AD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749DD1C" w14:textId="2F91E56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5AA847F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DF38B54" w14:textId="196ED4C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Visita asociad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herida,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enfermedad o condición crónic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1AD586" w14:textId="6D47FED0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CEBD4C" w14:textId="4AB0C5D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5A36C5A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86A56C7" w14:textId="7615A7B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Visita a un centro de cuidado de urgencias o a la sala de emergencias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AA35C04" w14:textId="58751BD5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90A3AA" w14:textId="426B4F2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31B8362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7504D58" w14:textId="471433D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Visita para planificación familiar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o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 obtener 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9C8ADD7" w14:textId="0807BDD7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A43A042" w14:textId="146749B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DE84DD8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197CF2F6" w14:textId="1541AB0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Visita por depresión o 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844DFE" w14:textId="0834CC28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5D8AA4" w14:textId="7110A5D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364EC4" w:rsidRPr="00070B4D" w:rsidP="003E695E" w14:paraId="27A6CCA2" w14:textId="43ED7CA3">
            <w:pPr>
              <w:jc w:val="center"/>
              <w:rPr>
                <w:rFonts w:cs="Segoe UI"/>
                <w:sz w:val="20"/>
                <w:szCs w:val="20"/>
                <w:lang w:val="es-MX"/>
              </w:rPr>
            </w:pPr>
            <w:r>
              <w:rPr>
                <w:rFonts w:cs="Segoe UI"/>
                <w:sz w:val="20"/>
                <w:szCs w:val="20"/>
                <w:lang w:val="es-MX"/>
              </w:rPr>
              <w:t xml:space="preserve">         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g.</w:t>
            </w:r>
          </w:p>
        </w:tc>
        <w:tc>
          <w:tcPr>
            <w:tcW w:w="7621" w:type="dxa"/>
          </w:tcPr>
          <w:p w:rsidR="009A7A07" w:rsidRPr="00070B4D" w:rsidP="00AB2F67" w14:paraId="2C88783C" w14:textId="63595C5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Visita para una limpieza denta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B67E2C" w14:textId="67CE2CE1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B28778C" w14:textId="718E9CE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2F7344E" w14:textId="08D34220">
            <w:pPr>
              <w:jc w:val="center"/>
              <w:rPr>
                <w:rFonts w:cs="Segoe UI"/>
                <w:sz w:val="20"/>
                <w:szCs w:val="20"/>
                <w:lang w:val="es-MX"/>
              </w:rPr>
            </w:pPr>
            <w:r>
              <w:rPr>
                <w:rFonts w:cs="Segoe UI"/>
                <w:sz w:val="20"/>
                <w:szCs w:val="20"/>
                <w:lang w:val="es-MX"/>
              </w:rPr>
              <w:t xml:space="preserve">          </w:t>
            </w:r>
            <w:r w:rsidRPr="00070B4D" w:rsidR="00364EC4">
              <w:rPr>
                <w:rFonts w:cs="Segoe UI"/>
                <w:sz w:val="20"/>
                <w:szCs w:val="20"/>
                <w:lang w:val="es-MX"/>
              </w:rPr>
              <w:t>h.</w:t>
            </w:r>
          </w:p>
        </w:tc>
        <w:tc>
          <w:tcPr>
            <w:tcW w:w="7621" w:type="dxa"/>
          </w:tcPr>
          <w:p w:rsidR="009A7A07" w:rsidRPr="00070B4D" w:rsidP="00AB2F67" w14:paraId="13B03346" w14:textId="3FBFABE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726A2B0" w14:textId="659F7C44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4F317EF" w14:textId="18029FC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80573F" w14:paraId="2943D348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80573F" w14:paraId="5DB6F10A" w14:textId="108B50FE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favor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, 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íganos</w:t>
            </w:r>
            <w:r w:rsidRPr="00070B4D">
              <w:rPr>
                <w:rFonts w:cs="Segoe UI"/>
                <w:sz w:val="20"/>
                <w:szCs w:val="20"/>
              </w:rPr>
              <w:t>:</w:t>
            </w:r>
            <w:r w:rsidRPr="00070B4D" w:rsidR="00364EC4">
              <w:rPr>
                <w:rFonts w:cs="Segoe UI"/>
                <w:sz w:val="20"/>
                <w:szCs w:val="20"/>
              </w:rPr>
              <w:t>_</w:t>
            </w:r>
            <w:r w:rsidRPr="00070B4D" w:rsidR="00364EC4">
              <w:rPr>
                <w:rFonts w:cs="Segoe UI"/>
                <w:sz w:val="20"/>
                <w:szCs w:val="20"/>
              </w:rPr>
              <w:t>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7B8015D" w14:textId="77777777">
            <w:pPr>
              <w:rPr>
                <w:rFonts w:cs="Segoe UI"/>
              </w:rPr>
            </w:pPr>
          </w:p>
        </w:tc>
      </w:tr>
      <w:tr w14:paraId="572F4FD2" w14:textId="54E8FE3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A410499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B4CB1B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96D3BE1" w14:textId="77777777">
            <w:pPr>
              <w:rPr>
                <w:rFonts w:cs="Segoe UI"/>
                <w:lang w:val="es-MX"/>
              </w:rPr>
            </w:pPr>
          </w:p>
        </w:tc>
      </w:tr>
      <w:tr w14:paraId="10BA86E6" w14:textId="4CA834D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A02A5E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428A8EAB" w14:textId="13D04EC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Si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no fue a una visita de atención médica en los 12 meses antes de su embaraz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pase a la pregunta Core 6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C004B1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DDDFC1D" w14:textId="1B71BF6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85103F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D2717E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5C8FE3A" w14:textId="77777777">
            <w:pPr>
              <w:rPr>
                <w:rFonts w:cs="Segoe UI"/>
                <w:lang w:val="es-MX"/>
              </w:rPr>
            </w:pPr>
          </w:p>
        </w:tc>
      </w:tr>
      <w:tr w14:paraId="7F60B7E4" w14:textId="1430E6B8" w:rsidTr="00F45B1E">
        <w:tblPrEx>
          <w:tblW w:w="10231" w:type="dxa"/>
          <w:tblLayout w:type="fixed"/>
          <w:tblLook w:val="04A0"/>
        </w:tblPrEx>
        <w:trPr>
          <w:trHeight w:val="1152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81D9F21" w14:textId="5A5EE729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5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354E4EEC" w14:textId="619B01AA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En alguna de las visitas de atención médica que tuvo 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quedar embarazada, ¿un proveedor de salud hizo alguna de las siguientes cosa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30FDC43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35AA604" w14:textId="688BA6B2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72F715E9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160BAA05" w14:textId="10915C9C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086E7C2" w14:textId="77777777">
            <w:pPr>
              <w:rPr>
                <w:lang w:val="es-MX"/>
              </w:rPr>
            </w:pPr>
          </w:p>
        </w:tc>
      </w:tr>
      <w:tr w14:paraId="2B687594" w14:textId="40C3AE3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C7B9F36" w14:textId="6A26C7D0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AC53775" w14:textId="22DBED2E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DFFE8D9" w14:textId="13072A9A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194FA729" w14:textId="54D0043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92D3A27" w14:textId="77777777">
            <w:pPr>
              <w:pStyle w:val="ListParagraph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07B8AC9E" w14:textId="35BEEF4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Habló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conmigo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acerca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de…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B3EF398" w14:textId="77777777">
            <w:pPr>
              <w:rPr>
                <w:rFonts w:cs="Segoe UI"/>
                <w:b/>
                <w:bCs/>
              </w:rPr>
            </w:pPr>
          </w:p>
        </w:tc>
      </w:tr>
      <w:tr w14:paraId="78D1A016" w14:textId="1995EF8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FCC9415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5694E1AC" w14:textId="58667DC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Mi pes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132134" w14:textId="78E7068A">
            <w:pPr>
              <w:rPr>
                <w:rFonts w:cs="Segoe UI"/>
              </w:rPr>
            </w:pPr>
            <w:r>
              <w:rPr>
                <w:rFonts w:eastAsia="Calibri" w:cs="Segoe UI"/>
                <w:sz w:val="20"/>
                <w:szCs w:val="20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4A382D6" w14:textId="7605FE2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CF76EF8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32C70015" w14:textId="6F4D72F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Chequearme la presión regular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EF32CF3" w14:textId="6AF6384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84C0D51" w14:textId="50C6080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FDEFED7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579666AE" w14:textId="6DC7509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s deseos de tener o no tener hij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82F048E" w14:textId="6B8EBED2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C4F87DB" w14:textId="23A0561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8A7B3F2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0BA734A5" w14:textId="363654B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147A90" w14:textId="28BBCFB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8900D15" w14:textId="6B09090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21BD019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2D15C4ED" w14:textId="44B9417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Cómo podría mejorar mi salud antes del embaraz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4AD2E42" w14:textId="63E3098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2CFC815" w14:textId="38AFE4D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2952B300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7F0DB723" w14:textId="1462A59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Las enfermedades de transmisión sexual como clamidia, gonorrea, sífilis o VIH</w:t>
            </w:r>
          </w:p>
        </w:tc>
        <w:tc>
          <w:tcPr>
            <w:tcW w:w="1260" w:type="dxa"/>
            <w:vAlign w:val="center"/>
          </w:tcPr>
          <w:p w:rsidR="009A7A07" w:rsidP="001803AE" w14:paraId="1436B8DB" w14:textId="1ABDEE10">
            <w:pPr>
              <w:rPr>
                <w:rFonts w:cs="Segoe UI"/>
                <w:lang w:val="es-PR"/>
              </w:rPr>
            </w:pPr>
            <w:r w:rsidRPr="00591B70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  <w:p w:rsidR="00686E9F" w:rsidRPr="005F764B" w:rsidP="001803AE" w14:paraId="4EEB6C11" w14:textId="3400D460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</w:p>
        </w:tc>
      </w:tr>
      <w:tr w14:paraId="7F06D4B6" w14:textId="5277944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83B806E" w14:textId="77777777">
            <w:pPr>
              <w:pStyle w:val="ListParagraph"/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4BC6074D" w14:textId="40D9A2D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</w:rPr>
              <w:t xml:space="preserve">Me </w:t>
            </w:r>
            <w:r w:rsidRPr="00070B4D">
              <w:rPr>
                <w:rFonts w:cs="Segoe UI"/>
                <w:b/>
                <w:sz w:val="20"/>
                <w:szCs w:val="20"/>
              </w:rPr>
              <w:t>preguntó</w:t>
            </w:r>
            <w:r w:rsidRPr="00070B4D">
              <w:rPr>
                <w:rFonts w:cs="Segoe UI"/>
                <w:b/>
                <w:sz w:val="20"/>
                <w:szCs w:val="20"/>
              </w:rPr>
              <w:t>…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0804DC5" w14:textId="77777777">
            <w:pPr>
              <w:rPr>
                <w:rFonts w:cs="Segoe UI"/>
                <w:b/>
              </w:rPr>
            </w:pPr>
          </w:p>
        </w:tc>
      </w:tr>
      <w:tr w14:paraId="374435B1" w14:textId="62C5D49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41B3C62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1F2FE361" w14:textId="1E81708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fumaba cigarrillos o usaba cigarrillos electrónicos (“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vapes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”) u otros tipos de tabaco sin humo</w:t>
            </w:r>
          </w:p>
        </w:tc>
        <w:tc>
          <w:tcPr>
            <w:tcW w:w="1260" w:type="dxa"/>
            <w:vAlign w:val="center"/>
          </w:tcPr>
          <w:p w:rsidR="009A7A07" w:rsidP="001803AE" w14:paraId="4CBE1CEE" w14:textId="77777777">
            <w:pPr>
              <w:rPr>
                <w:rFonts w:cs="Segoe UI"/>
                <w:lang w:val="es-PR"/>
              </w:rPr>
            </w:pPr>
          </w:p>
          <w:p w:rsidR="00E85F76" w:rsidRPr="005F764B" w:rsidP="001803AE" w14:paraId="5A7A5BBB" w14:textId="3048BFBF">
            <w:pPr>
              <w:rPr>
                <w:rFonts w:cs="Segoe UI"/>
                <w:lang w:val="es-PR"/>
              </w:rPr>
            </w:pPr>
            <w:r w:rsidRPr="00591B70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0874B33" w14:textId="4BA1FB3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ECC906E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5F42A416" w14:textId="694C54C8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alguien estaba lastimándome emocional o física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030268F" w14:textId="7847EE3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6F7F3CE" w14:textId="15A32B3D" w:rsidTr="00F45B1E">
        <w:tblPrEx>
          <w:tblW w:w="10231" w:type="dxa"/>
          <w:tblLayout w:type="fixed"/>
          <w:tblLook w:val="04A0"/>
        </w:tblPrEx>
        <w:trPr>
          <w:trHeight w:val="225"/>
        </w:trPr>
        <w:tc>
          <w:tcPr>
            <w:tcW w:w="1350" w:type="dxa"/>
          </w:tcPr>
          <w:p w:rsidR="009A7A07" w:rsidRPr="00070B4D" w:rsidP="003E695E" w14:paraId="515CA251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36CB453D" w14:textId="59D470F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me sentía deprimida o ansios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FBE91D6" w14:textId="40D8A7C2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1FF040" w14:textId="2B239E6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55B9B90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B373F7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08021B9" w14:textId="77777777">
            <w:pPr>
              <w:rPr>
                <w:rFonts w:cs="Segoe UI"/>
                <w:lang w:val="es-MX"/>
              </w:rPr>
            </w:pPr>
          </w:p>
        </w:tc>
      </w:tr>
      <w:tr w14:paraId="3C439D1C" w14:textId="061EE71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476BFE5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13874D7" w14:textId="37CB801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"/>
              </w:rPr>
              <w:t xml:space="preserve">Las siguientes preguntas son acerca de su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seguro médico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93D8AC" w14:textId="77777777">
            <w:pPr>
              <w:rPr>
                <w:rFonts w:cs="Segoe UI"/>
                <w:b/>
                <w:lang w:val=""/>
              </w:rPr>
            </w:pPr>
          </w:p>
        </w:tc>
      </w:tr>
      <w:tr w14:paraId="159D5A1D" w14:textId="0BDB97B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08EF0E5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1B341A9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258697B" w14:textId="77777777">
            <w:pPr>
              <w:rPr>
                <w:rFonts w:cs="Segoe UI"/>
                <w:lang w:val="es-MX"/>
              </w:rPr>
            </w:pPr>
          </w:p>
        </w:tc>
      </w:tr>
      <w:tr w14:paraId="1C59406C" w14:textId="7295BC77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096B7CB" w14:textId="45D5361F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6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5C4C48D4" w14:textId="0B029A4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Durante el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MX"/>
              </w:rPr>
              <w:t>mes antes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de quedar embarazada de su nuevo bebé, ¿qué tipo de seguro médico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tenía usted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56C2148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45873F7" w14:textId="45964420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6C0FB78F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285245D1" w14:textId="5155959A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ES"/>
              </w:rPr>
              <w:t>Marque TODAS las que correspondan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0C04EAD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ES"/>
              </w:rPr>
            </w:pPr>
          </w:p>
        </w:tc>
      </w:tr>
      <w:tr w14:paraId="46286115" w14:textId="05FBD5BB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uto"/>
          </w:tcPr>
          <w:p w:rsidR="009A7A07" w:rsidRPr="00070B4D" w:rsidP="00AB2F67" w14:paraId="6FEAF50A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09E846C7" w14:textId="77777777">
            <w:pPr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4314B7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ES"/>
              </w:rPr>
            </w:pPr>
          </w:p>
        </w:tc>
      </w:tr>
      <w:tr w14:paraId="68CDE25F" w14:textId="4701F83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2709239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E16F5D" w14:paraId="080EDB97" w14:textId="13AA6024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eguro médico privado (pagado po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mi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, otra persona o que tengo por el trabaj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9D2D61" w14:textId="77777777">
            <w:pPr>
              <w:rPr>
                <w:rFonts w:cs="Segoe UI"/>
                <w:lang w:val="es-PR"/>
              </w:rPr>
            </w:pPr>
          </w:p>
        </w:tc>
      </w:tr>
      <w:tr w14:paraId="74308F02" w14:textId="2E7068F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3B1CDBE1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  <w:vAlign w:val="center"/>
          </w:tcPr>
          <w:p w:rsidR="009A7A07" w:rsidRPr="00070B4D" w:rsidP="00AB2F67" w14:paraId="32ADD895" w14:textId="00C673ED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edicaid (Site Medicaid name)</w:t>
            </w:r>
          </w:p>
          <w:p w:rsidR="009A7A07" w:rsidRPr="00070B4D" w:rsidP="00AB2F67" w14:paraId="5B61A760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769FB2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</w:rPr>
            </w:pPr>
          </w:p>
        </w:tc>
      </w:tr>
      <w:tr w14:paraId="16E4A67D" w14:textId="675892C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05EB3D4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13045B" w14:paraId="23727427" w14:textId="1F419BF6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Si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option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(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Otro tipo de plan o programa del gobierno com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CHIP o SCHIP, por sus siglas en inglé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03EE41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lang w:val="es-MX"/>
              </w:rPr>
            </w:pPr>
          </w:p>
        </w:tc>
      </w:tr>
      <w:tr w14:paraId="7C7BA991" w14:textId="14D7022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5CD3CAF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13045B" w14:paraId="51052A27" w14:textId="65CD9163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Site 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>option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 (Otro tipo de plan o programa del gobierno además de los programas arriba, por 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>ejemplo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MCH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rogram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indigent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care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family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lanning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rogram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79CDE9" w14:textId="77777777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lang w:val="es-ES"/>
              </w:rPr>
            </w:pPr>
          </w:p>
        </w:tc>
      </w:tr>
      <w:tr w14:paraId="6C26095A" w14:textId="5E9BDBC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5F35EE6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13045B" w14:paraId="3518DD07" w14:textId="09A174DC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lang w:val="es-MX"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 xml:space="preserve">Site 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option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 xml:space="preserve"> (</w:t>
            </w:r>
            <w:r w:rsidRPr="00070B4D">
              <w:rPr>
                <w:rFonts w:ascii="Segoe UI" w:hAnsi="Segoe UI" w:cs="Segoe UI"/>
                <w:b w:val="0"/>
                <w:i/>
                <w:lang w:val="es-MX"/>
              </w:rPr>
              <w:t>TRICARE u otro seguro médico militar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C4C2DC1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iCs/>
                <w:sz w:val="22"/>
                <w:szCs w:val="22"/>
                <w:lang w:val="es-MX"/>
              </w:rPr>
            </w:pPr>
          </w:p>
        </w:tc>
      </w:tr>
      <w:tr w14:paraId="371991DD" w14:textId="63324C2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63CE176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16237CA9" w14:textId="775801C6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</w:rPr>
              <w:t>Site option (IHS o tribal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B9FD4DA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sz w:val="22"/>
                <w:szCs w:val="22"/>
              </w:rPr>
            </w:pPr>
          </w:p>
        </w:tc>
      </w:tr>
      <w:tr w14:paraId="148FC483" w14:textId="2BDFB9C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63A63B9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AB2F67" w14:paraId="2E3A6CD3" w14:textId="076B253B">
            <w:pPr>
              <w:keepNext/>
              <w:keepLines/>
              <w:ind w:left="720" w:hanging="720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Otro seguro médic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E670AA" w14:textId="77777777">
            <w:pPr>
              <w:keepNext/>
              <w:keepLines/>
              <w:ind w:left="720" w:hanging="720"/>
              <w:rPr>
                <w:rFonts w:cs="Segoe UI"/>
                <w:lang w:val="es-ES"/>
              </w:rPr>
            </w:pPr>
          </w:p>
        </w:tc>
      </w:tr>
      <w:tr w14:paraId="3565E935" w14:textId="4B25F0E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1B3921" w14:paraId="7F713430" w14:textId="77777777">
            <w:pPr>
              <w:pStyle w:val="ListParagraph"/>
              <w:jc w:val="center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66767BA" w14:textId="3A7E114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favor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, díganos</w:t>
            </w:r>
            <w:r w:rsidRPr="00070B4D">
              <w:rPr>
                <w:rFonts w:cs="Segoe UI"/>
                <w:sz w:val="20"/>
                <w:szCs w:val="20"/>
              </w:rPr>
              <w:t xml:space="preserve">: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9980499" w14:textId="77777777">
            <w:pPr>
              <w:rPr>
                <w:rFonts w:cs="Segoe UI"/>
              </w:rPr>
            </w:pPr>
          </w:p>
        </w:tc>
      </w:tr>
      <w:tr w14:paraId="7988E334" w14:textId="54713D9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7202209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749B47D" w14:textId="1AD65D58">
            <w:pPr>
              <w:keepNext/>
              <w:keepLines/>
              <w:ind w:left="720" w:hanging="720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---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55AC58" w14:textId="77777777">
            <w:pPr>
              <w:keepNext/>
              <w:keepLines/>
              <w:ind w:left="720" w:hanging="720"/>
              <w:rPr>
                <w:rFonts w:cs="Segoe UI"/>
              </w:rPr>
            </w:pPr>
          </w:p>
        </w:tc>
      </w:tr>
      <w:tr w14:paraId="20256347" w14:textId="2F500A40" w:rsidTr="00F45B1E">
        <w:tblPrEx>
          <w:tblW w:w="10231" w:type="dxa"/>
          <w:tblLayout w:type="fixed"/>
          <w:tblLook w:val="04A0"/>
        </w:tblPrEx>
        <w:trPr>
          <w:trHeight w:val="855"/>
        </w:trPr>
        <w:tc>
          <w:tcPr>
            <w:tcW w:w="1350" w:type="dxa"/>
          </w:tcPr>
          <w:p w:rsidR="009A7A07" w:rsidRPr="001B3921" w:rsidP="001B3921" w14:paraId="7D08356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0EE867A" w14:textId="00476B88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tenía ningún seguro médico durante el </w:t>
            </w:r>
            <w:r w:rsidRPr="00070B4D">
              <w:rPr>
                <w:rFonts w:cs="Segoe UI"/>
                <w:i/>
                <w:sz w:val="20"/>
                <w:szCs w:val="20"/>
                <w:lang w:val="es-MX"/>
              </w:rPr>
              <w:t>mes antes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de quedar embarazada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CA5FC50" w14:textId="77777777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lang w:val="es-MX"/>
              </w:rPr>
            </w:pPr>
          </w:p>
        </w:tc>
      </w:tr>
      <w:tr w14:paraId="5294E404" w14:textId="3434DEC3" w:rsidTr="00F45B1E">
        <w:tblPrEx>
          <w:tblW w:w="10231" w:type="dxa"/>
          <w:tblLayout w:type="fixed"/>
          <w:tblLook w:val="04A0"/>
        </w:tblPrEx>
        <w:trPr>
          <w:trHeight w:val="657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730FBFE" w14:textId="1CCC6646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7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1A019E9C" w14:textId="5560948B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Dura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su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embarazo más reciente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,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qué tipo de seguro médico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tenía usted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B52B2E8" w14:textId="77777777">
            <w:pPr>
              <w:rPr>
                <w:rFonts w:cs="Segoe UI"/>
                <w:b/>
                <w:i/>
                <w:u w:val="single"/>
                <w:lang w:val="es-ES"/>
              </w:rPr>
            </w:pPr>
          </w:p>
        </w:tc>
      </w:tr>
      <w:tr w14:paraId="1C1ADEDF" w14:textId="708B8741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17BA38A1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0E42A7C9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  <w:p w:rsidR="009A7A07" w:rsidRPr="00070B4D" w:rsidP="00AB2F67" w14:paraId="1B739C6F" w14:textId="77777777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3D0B93B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6B67EF0B" w14:textId="06ACAF67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uto"/>
          </w:tcPr>
          <w:p w:rsidR="009A7A07" w:rsidRPr="00070B4D" w:rsidP="00AB2F67" w14:paraId="536E53F6" w14:textId="08567A7B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233F28F3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D1ABD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B50EFB6" w14:textId="6B2DB5FA" w:rsidTr="00EF6A64">
        <w:tblPrEx>
          <w:tblW w:w="10231" w:type="dxa"/>
          <w:tblLayout w:type="fixed"/>
          <w:tblLook w:val="04A0"/>
        </w:tblPrEx>
        <w:trPr>
          <w:trHeight w:val="333"/>
        </w:trPr>
        <w:tc>
          <w:tcPr>
            <w:tcW w:w="1350" w:type="dxa"/>
          </w:tcPr>
          <w:p w:rsidR="009A7A07" w:rsidRPr="007B1971" w:rsidP="007B1971" w14:paraId="4A8B30C8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583E6999" w14:textId="2DE65823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eguro médico privado (pagado po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mi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, otra persona o que tengo por el trabaj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3AB1627" w14:textId="77777777">
            <w:pPr>
              <w:rPr>
                <w:rFonts w:cs="Segoe UI"/>
                <w:lang w:val="es-PR"/>
              </w:rPr>
            </w:pPr>
          </w:p>
        </w:tc>
      </w:tr>
      <w:tr w14:paraId="633F81B7" w14:textId="4CC4D1F5" w:rsidTr="00EF6A64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EF6A64" w14:paraId="04D480DA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F6A64" w14:paraId="49DF6043" w14:textId="34BF749F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edicaid (Site Medicaid name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5B78304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</w:rPr>
            </w:pPr>
          </w:p>
        </w:tc>
      </w:tr>
      <w:tr w14:paraId="0860DECF" w14:textId="79AD0ECE" w:rsidTr="007B1971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2EC8C04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FC04EEB" w14:textId="3984C19C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Si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option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(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Otro tipo de plan o programa del gobierno com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CHIP o SCHIP, por sus siglas en inglés)</w:t>
            </w:r>
          </w:p>
          <w:p w:rsidR="009A7A07" w:rsidRPr="00070B4D" w:rsidP="007B1971" w14:paraId="2CCA9193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F1E0080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lang w:val="es-MX"/>
              </w:rPr>
            </w:pPr>
          </w:p>
        </w:tc>
      </w:tr>
      <w:tr w14:paraId="0E5A2274" w14:textId="210FA3B1" w:rsidTr="007B1971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62E415A8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E5A262B" w14:textId="53CF7F08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Site 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>option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 (Otro tipo de plan o programa del gobierno además de los programas arriba, por ejemplo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MCH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rogram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indigent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care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family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lanning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rogram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)</w:t>
            </w:r>
          </w:p>
          <w:p w:rsidR="009A7A07" w:rsidRPr="00070B4D" w:rsidP="007B1971" w14:paraId="0C9ED3FB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0078335" w14:textId="77777777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lang w:val="es-ES"/>
              </w:rPr>
            </w:pPr>
          </w:p>
        </w:tc>
      </w:tr>
      <w:tr w14:paraId="16FDA527" w14:textId="49C7F971" w:rsidTr="007B1971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950C481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3C214F9C" w14:textId="4158556C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lang w:val="es-ES"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 xml:space="preserve">Site 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option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 xml:space="preserve"> (</w:t>
            </w:r>
            <w:r w:rsidRPr="00070B4D">
              <w:rPr>
                <w:rFonts w:ascii="Segoe UI" w:hAnsi="Segoe UI" w:cs="Segoe UI"/>
                <w:b w:val="0"/>
                <w:i/>
                <w:lang w:val="es-MX"/>
              </w:rPr>
              <w:t>TRICARE u otro seguro médico militar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B946CF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iCs/>
                <w:sz w:val="22"/>
                <w:szCs w:val="22"/>
                <w:lang w:val="es-MX"/>
              </w:rPr>
            </w:pPr>
          </w:p>
        </w:tc>
      </w:tr>
      <w:tr w14:paraId="01DD8362" w14:textId="408AD92F" w:rsidTr="007B1971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13E6F7D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FF8BD86" w14:textId="1D9F1622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</w:rPr>
              <w:t>Site option (IHS o tribal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9BAAEC0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sz w:val="22"/>
                <w:szCs w:val="22"/>
              </w:rPr>
            </w:pPr>
          </w:p>
        </w:tc>
      </w:tr>
      <w:tr w14:paraId="1557FBE1" w14:textId="5084FEF5" w:rsidTr="007B1971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40B6DE28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E2C9F30" w14:textId="1D00D33F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bCs/>
                <w:i/>
                <w:iCs/>
              </w:rPr>
            </w:pPr>
            <w:r w:rsidRPr="00070B4D">
              <w:rPr>
                <w:rFonts w:ascii="Segoe UI" w:hAnsi="Segoe UI" w:cs="Segoe UI"/>
                <w:b w:val="0"/>
                <w:bCs/>
                <w:lang w:val="es-ES"/>
              </w:rPr>
              <w:t xml:space="preserve">Otro seguro médic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935E2C2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bCs/>
                <w:sz w:val="22"/>
                <w:szCs w:val="22"/>
                <w:lang w:val="es-ES"/>
              </w:rPr>
            </w:pPr>
          </w:p>
        </w:tc>
      </w:tr>
      <w:tr w14:paraId="0DAB468A" w14:textId="2480FE10" w:rsidTr="007B1971">
        <w:tblPrEx>
          <w:tblW w:w="10231" w:type="dxa"/>
          <w:tblLayout w:type="fixed"/>
          <w:tblLook w:val="04A0"/>
        </w:tblPrEx>
        <w:trPr>
          <w:trHeight w:val="351"/>
        </w:trPr>
        <w:tc>
          <w:tcPr>
            <w:tcW w:w="1350" w:type="dxa"/>
          </w:tcPr>
          <w:p w:rsidR="009A7A07" w:rsidRPr="00070B4D" w:rsidP="00AB2F67" w14:paraId="3A9929F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2B5D553C" w14:textId="6245559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Por favor, </w:t>
            </w:r>
            <w:r w:rsidRPr="00070B4D">
              <w:rPr>
                <w:rFonts w:cs="Segoe UI"/>
                <w:sz w:val="20"/>
                <w:szCs w:val="20"/>
              </w:rPr>
              <w:t>díganos</w:t>
            </w:r>
            <w:r w:rsidRPr="00070B4D">
              <w:rPr>
                <w:rFonts w:cs="Segoe UI"/>
                <w:sz w:val="20"/>
                <w:szCs w:val="20"/>
              </w:rPr>
              <w:t>:</w:t>
            </w:r>
            <w:r w:rsidR="001B3921">
              <w:rPr>
                <w:rFonts w:cs="Segoe UI"/>
                <w:sz w:val="20"/>
                <w:szCs w:val="20"/>
              </w:rPr>
              <w:t>_</w:t>
            </w:r>
            <w:r w:rsidR="001B3921">
              <w:rPr>
                <w:rFonts w:cs="Segoe UI"/>
                <w:sz w:val="20"/>
                <w:szCs w:val="20"/>
              </w:rPr>
              <w:t>______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9F60B7" w14:textId="77777777">
            <w:pPr>
              <w:rPr>
                <w:rFonts w:cs="Segoe UI"/>
              </w:rPr>
            </w:pPr>
          </w:p>
        </w:tc>
      </w:tr>
      <w:tr w14:paraId="75AE7D59" w14:textId="6594AA03" w:rsidTr="007B1971">
        <w:tblPrEx>
          <w:tblW w:w="10231" w:type="dxa"/>
          <w:tblLayout w:type="fixed"/>
          <w:tblLook w:val="04A0"/>
        </w:tblPrEx>
        <w:trPr>
          <w:trHeight w:val="846"/>
        </w:trPr>
        <w:tc>
          <w:tcPr>
            <w:tcW w:w="1350" w:type="dxa"/>
          </w:tcPr>
          <w:p w:rsidR="009A7A07" w:rsidP="00EF6A64" w14:paraId="6254AC15" w14:textId="77777777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  <w:p w:rsidR="00EF6A64" w:rsidRPr="00EF6A64" w:rsidP="00EF6A64" w14:paraId="4FDF99CC" w14:textId="69183FCE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3B57DFBD" w14:textId="24B1189A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tenía seguro médic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durante mi embarazo </w:t>
            </w:r>
          </w:p>
          <w:p w:rsidR="009A7A07" w:rsidRPr="00070B4D" w:rsidP="007B1971" w14:paraId="0DB4387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34B3020" w14:textId="77777777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lang w:val="es-MX"/>
              </w:rPr>
            </w:pPr>
          </w:p>
        </w:tc>
      </w:tr>
      <w:tr w14:paraId="58BF5314" w14:textId="03A37161" w:rsidTr="00F45B1E">
        <w:tblPrEx>
          <w:tblW w:w="10231" w:type="dxa"/>
          <w:tblLayout w:type="fixed"/>
          <w:tblLook w:val="04A0"/>
        </w:tblPrEx>
        <w:trPr>
          <w:trHeight w:val="648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63F2604A" w14:textId="046274F8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47E82719" w14:textId="41FC40CD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Qué tipo de seguro médico tiene usted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ahor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0415BB3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AC8E366" w14:textId="366AD4D7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9A7A07" w:rsidRPr="00070B4D" w:rsidP="00AB2F67" w14:paraId="361B848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9A7A07" w:rsidRPr="00070B4D" w:rsidP="00AB2F67" w14:paraId="2C227D60" w14:textId="04E97A3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9A7A07" w:rsidRPr="005F764B" w:rsidP="001803AE" w14:paraId="3B7406A9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30A7FD5F" w14:textId="7E3CD009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AB2F67" w14:paraId="795B2736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bookmarkStart w:id="0" w:name="_Hlk109744792"/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AB2F67" w14:paraId="28A8E208" w14:textId="6C1D9A3B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7E05D7EF" w14:textId="77777777">
            <w:pPr>
              <w:rPr>
                <w:rFonts w:cs="Segoe UI"/>
                <w:lang w:val="es-MX"/>
              </w:rPr>
            </w:pPr>
          </w:p>
        </w:tc>
      </w:tr>
      <w:bookmarkEnd w:id="0"/>
      <w:tr w14:paraId="6ABFF082" w14:textId="6FF44D46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19AB8EA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1D472E63" w14:textId="2CBF810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eguro médico privado (pagado po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mi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, otra persona o que tengo por el trabaj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A45773C" w14:textId="77777777">
            <w:pPr>
              <w:rPr>
                <w:rFonts w:cs="Segoe UI"/>
                <w:lang w:val="es-PR"/>
              </w:rPr>
            </w:pPr>
          </w:p>
        </w:tc>
      </w:tr>
      <w:tr w14:paraId="1FB9496D" w14:textId="36660847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6EFBE3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30C1217D" w14:textId="5D7563F9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edicaid (Site Medicaid name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58621D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</w:rPr>
            </w:pPr>
          </w:p>
        </w:tc>
      </w:tr>
      <w:tr w14:paraId="502BE1EF" w14:textId="37D10E63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445EB84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5BE0A596" w14:textId="1F92AF34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Si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option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(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Otro tipo de plan o programa del gobierno com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CHIP o SCHIP, por sus siglas en inglé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21AB6D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lang w:val="es-MX"/>
              </w:rPr>
            </w:pPr>
          </w:p>
        </w:tc>
      </w:tr>
      <w:tr w14:paraId="313CE824" w14:textId="733AC13F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0972D54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E4EE486" w14:textId="22EBB0E9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Site 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>option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 (Otro tipo de plan o programa del gobierno además de los programas arriba, por 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>ejemplo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MCH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rogram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indigent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care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family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lanning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program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148BFE" w14:textId="77777777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lang w:val="es-ES"/>
              </w:rPr>
            </w:pPr>
          </w:p>
        </w:tc>
      </w:tr>
      <w:tr w14:paraId="6656EA24" w14:textId="18789E44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90DD56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6BE47380" w14:textId="3875D5C3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lang w:val="es-MX"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 xml:space="preserve">Site 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option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 xml:space="preserve"> (</w:t>
            </w:r>
            <w:r w:rsidRPr="00070B4D">
              <w:rPr>
                <w:rFonts w:ascii="Segoe UI" w:hAnsi="Segoe UI" w:cs="Segoe UI"/>
                <w:b w:val="0"/>
                <w:i/>
                <w:lang w:val="es-MX"/>
              </w:rPr>
              <w:t>TRICARE u otro seguro médico militar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65C5258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iCs/>
                <w:sz w:val="22"/>
                <w:szCs w:val="22"/>
                <w:lang w:val="es-MX"/>
              </w:rPr>
            </w:pPr>
          </w:p>
        </w:tc>
      </w:tr>
      <w:tr w14:paraId="6CC2DC9D" w14:textId="2356C4C1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1DA19C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62C2487" w14:textId="340CD7F1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</w:rPr>
              <w:t>Site option (IHS o tribal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2C6D337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sz w:val="22"/>
                <w:szCs w:val="22"/>
              </w:rPr>
            </w:pPr>
          </w:p>
        </w:tc>
      </w:tr>
      <w:tr w14:paraId="24AF277F" w14:textId="3254C489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953CCA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2A5959BB" w14:textId="4731EB4A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lang w:val="es-MX"/>
              </w:rPr>
            </w:pPr>
            <w:r w:rsidRPr="00070B4D">
              <w:rPr>
                <w:rFonts w:ascii="Segoe UI" w:hAnsi="Segoe UI" w:cs="Segoe UI"/>
                <w:b w:val="0"/>
                <w:bCs/>
                <w:lang w:val="es-ES"/>
              </w:rPr>
              <w:t xml:space="preserve">Otro seguro médic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049921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bCs/>
                <w:sz w:val="22"/>
                <w:szCs w:val="22"/>
                <w:lang w:val="es-ES"/>
              </w:rPr>
            </w:pPr>
          </w:p>
        </w:tc>
      </w:tr>
      <w:tr w14:paraId="09520D65" w14:textId="02BFA10D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B2547D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C963C3D" w14:textId="3323CD6A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favor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, díganos</w:t>
            </w:r>
            <w:r w:rsidRPr="00070B4D">
              <w:rPr>
                <w:rFonts w:cs="Segoe UI"/>
                <w:sz w:val="20"/>
                <w:szCs w:val="20"/>
              </w:rPr>
              <w:t xml:space="preserve">: </w:t>
            </w:r>
            <w:r w:rsidR="001B3921">
              <w:rPr>
                <w:rFonts w:cs="Segoe UI"/>
                <w:sz w:val="20"/>
                <w:szCs w:val="20"/>
              </w:rPr>
              <w:t>_________________________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C922B4B" w14:textId="77777777">
            <w:pPr>
              <w:rPr>
                <w:rFonts w:cs="Segoe UI"/>
              </w:rPr>
            </w:pPr>
          </w:p>
        </w:tc>
      </w:tr>
      <w:tr w14:paraId="7C8C716F" w14:textId="59976400" w:rsidTr="001E3746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AB2F67" w14:paraId="7A3731E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7A07" w:rsidRPr="00070B4D" w:rsidP="001E3746" w14:paraId="12A35587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1FE43A34" w14:textId="77777777">
            <w:pPr>
              <w:rPr>
                <w:rFonts w:cs="Segoe UI"/>
                <w:lang w:val="es-MX"/>
              </w:rPr>
            </w:pPr>
          </w:p>
        </w:tc>
      </w:tr>
      <w:tr w14:paraId="290D8D02" w14:textId="35D6CA42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367FA007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B76EAFD" w14:textId="56DEBA2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tengo ningún seguro médico 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>ahora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 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C1A0C1D" w14:textId="77777777">
            <w:pPr>
              <w:rPr>
                <w:rFonts w:cs="Segoe UI"/>
                <w:lang w:val="es-ES"/>
              </w:rPr>
            </w:pPr>
          </w:p>
        </w:tc>
      </w:tr>
      <w:tr w14:paraId="01801E0F" w14:textId="1D67BD5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3DE858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5C4F91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D81D48" w14:textId="77777777">
            <w:pPr>
              <w:rPr>
                <w:rFonts w:cs="Segoe UI"/>
                <w:lang w:val="es-MX"/>
              </w:rPr>
            </w:pPr>
          </w:p>
        </w:tc>
      </w:tr>
      <w:tr w14:paraId="423AEAAB" w14:textId="2C4BA1C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CA9FF5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1054EFD" w14:textId="452D90C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C8A0A09" w14:textId="77777777">
            <w:pPr>
              <w:rPr>
                <w:rFonts w:cs="Segoe UI"/>
                <w:lang w:val="es-MX"/>
              </w:rPr>
            </w:pPr>
          </w:p>
        </w:tc>
      </w:tr>
      <w:tr w14:paraId="1CA84D74" w14:textId="0B5574FE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6F66EF9" w14:textId="6CDCC34F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63349E1D" w14:textId="7383C86F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Piense en el tiempo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justo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que quedara embarazada de su nuevo bebé, ¿cómo se sentía ante la posibilidad de quedar embarazada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875D936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103BC1D" w14:textId="00F3FB05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1D28FD38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3B797A8C" w14:textId="11CFDAEC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</w:rPr>
              <w:t xml:space="preserve">Marque UNA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</w:rPr>
              <w:t>respuesta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AF18D04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</w:rPr>
            </w:pPr>
          </w:p>
        </w:tc>
      </w:tr>
      <w:tr w14:paraId="6C16DAD0" w14:textId="149141A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55BEB78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3270810B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38F8C5A" w14:textId="77777777">
            <w:pPr>
              <w:rPr>
                <w:rFonts w:cs="Segoe UI"/>
                <w:lang w:val="es-ES"/>
              </w:rPr>
            </w:pPr>
          </w:p>
        </w:tc>
      </w:tr>
      <w:tr w14:paraId="799C706E" w14:textId="3D44EA93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60FD5D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7C589034" w14:textId="6FF6246B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quería quedar embarazada en ese momento, sino despué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E7D6A8" w14:textId="77777777">
            <w:pPr>
              <w:rPr>
                <w:rFonts w:cs="Segoe UI"/>
                <w:lang w:val="es-ES"/>
              </w:rPr>
            </w:pPr>
          </w:p>
        </w:tc>
      </w:tr>
      <w:tr w14:paraId="107F3D83" w14:textId="014279C0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619F885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411CEBC" w14:textId="55CEBC8F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Hubiera querido quedar embarazada ant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E457052" w14:textId="77777777">
            <w:pPr>
              <w:rPr>
                <w:rFonts w:cs="Segoe UI"/>
                <w:lang w:val="es-ES"/>
              </w:rPr>
            </w:pPr>
          </w:p>
        </w:tc>
      </w:tr>
      <w:tr w14:paraId="406B1531" w14:textId="2B872492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BFD574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9B540A7" w14:textId="276ADF90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Quería quedar embarazada en ese moment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A92C369" w14:textId="77777777">
            <w:pPr>
              <w:rPr>
                <w:rFonts w:cs="Segoe UI"/>
                <w:lang w:val="es-ES"/>
              </w:rPr>
            </w:pPr>
          </w:p>
        </w:tc>
      </w:tr>
      <w:tr w14:paraId="437FFDD8" w14:textId="0384FEEC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7AABBC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440D046" w14:textId="385DD299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quería quedar embarazada ni en ese momento ni 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0344DB2" w14:textId="77777777">
            <w:pPr>
              <w:rPr>
                <w:rFonts w:cs="Segoe UI"/>
                <w:lang w:val="es-ES"/>
              </w:rPr>
            </w:pPr>
          </w:p>
        </w:tc>
      </w:tr>
      <w:tr w14:paraId="67BD4C5D" w14:textId="21FB55E8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D1BE4FA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5B9D837" w14:textId="25D4C540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estaba segura de lo que querí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1B63EC" w14:textId="77777777">
            <w:pPr>
              <w:rPr>
                <w:rFonts w:cs="Segoe UI"/>
                <w:lang w:val="es-ES"/>
              </w:rPr>
            </w:pPr>
          </w:p>
        </w:tc>
      </w:tr>
      <w:tr w14:paraId="7D6CC576" w14:textId="556EE31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774F9E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FBBDA4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A0B5109" w14:textId="77777777">
            <w:pPr>
              <w:rPr>
                <w:rFonts w:cs="Segoe UI"/>
                <w:lang w:val="es-MX"/>
              </w:rPr>
            </w:pPr>
          </w:p>
        </w:tc>
      </w:tr>
      <w:tr w14:paraId="7B55B714" w14:textId="5E652B6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BFBFBF" w:themeFill="background1" w:themeFillShade="BF"/>
          </w:tcPr>
          <w:p w:rsidR="009A7A07" w:rsidRPr="00070B4D" w:rsidP="00AB2F67" w14:paraId="08CDE9F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BFBFBF" w:themeFill="background1" w:themeFillShade="BF"/>
          </w:tcPr>
          <w:p w:rsidR="009A7A07" w:rsidRPr="00070B4D" w:rsidP="00AB2F67" w14:paraId="3348B760" w14:textId="16927D78">
            <w:pPr>
              <w:jc w:val="center"/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DURANTE EL EMBARAZO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:rsidR="009A7A07" w:rsidRPr="005F764B" w:rsidP="001803AE" w14:paraId="6A3F5606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2CF096FE" w14:textId="74F84DF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AAA22B0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B7619E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4D2F628" w14:textId="77777777">
            <w:pPr>
              <w:rPr>
                <w:rFonts w:cs="Segoe UI"/>
                <w:lang w:val="es-MX"/>
              </w:rPr>
            </w:pPr>
          </w:p>
        </w:tc>
      </w:tr>
      <w:tr w14:paraId="67B6C430" w14:textId="3A7D0D0A" w:rsidTr="00FB55FD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226754" w:rsidRPr="00070B4D" w:rsidP="00AB2F67" w14:paraId="7D3F1EB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8881" w:type="dxa"/>
            <w:gridSpan w:val="2"/>
          </w:tcPr>
          <w:p w:rsidR="00226754" w:rsidRPr="005F764B" w:rsidP="001803AE" w14:paraId="6A69FDA4" w14:textId="2CD26F2C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siguientes preguntas son acerca de su cuidado prenatal. Esto puede incluir consultas con un doctor, enfermera u otro profesional de salud antes de que su bebé naciera, donde le hacen chequeos y dan consejos acerca del embarazo.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(Podría ser útil mirar un calendario para contestar las preguntas.)</w:t>
            </w:r>
          </w:p>
        </w:tc>
      </w:tr>
      <w:tr w14:paraId="29482F9E" w14:textId="198A07A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4184D83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D97268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F5511C5" w14:textId="77777777">
            <w:pPr>
              <w:rPr>
                <w:rFonts w:cs="Segoe UI"/>
                <w:lang w:val="es-MX"/>
              </w:rPr>
            </w:pPr>
          </w:p>
        </w:tc>
      </w:tr>
      <w:tr w14:paraId="12C0EA1F" w14:textId="7172171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0F36C253" w14:textId="0A43649C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10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085C2388" w14:textId="501A56B2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¿Usted recibió cuidado prenatal durante su embarazo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MX"/>
              </w:rPr>
              <w:t>más reciente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0EC31A2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362B69A3" w14:textId="4976D53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CB1C45" w14:paraId="79A7D8A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CB1C45" w14:paraId="3C51B66B" w14:textId="748B2669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EDE92F8" w14:textId="77777777">
            <w:pPr>
              <w:rPr>
                <w:rFonts w:cs="Segoe UI"/>
                <w:lang w:val="es-MX"/>
              </w:rPr>
            </w:pPr>
          </w:p>
        </w:tc>
      </w:tr>
      <w:tr w14:paraId="5A6CF80B" w14:textId="3B0BDE6A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33E82" w:rsidP="001B3921" w14:paraId="24CCB5EC" w14:textId="737D9EBD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86BA37F" w14:textId="535DB72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16055AF" w14:textId="77777777">
            <w:pPr>
              <w:rPr>
                <w:rFonts w:cs="Segoe UI"/>
                <w:lang w:val="es-MX"/>
              </w:rPr>
            </w:pPr>
          </w:p>
        </w:tc>
      </w:tr>
      <w:tr w14:paraId="6C615481" w14:textId="47DEBD12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4DC01A7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14FA2A2" w14:textId="5875153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7083AFF" w14:textId="77777777">
            <w:pPr>
              <w:rPr>
                <w:rFonts w:cs="Segoe UI"/>
                <w:lang w:val="es-MX"/>
              </w:rPr>
            </w:pPr>
          </w:p>
        </w:tc>
      </w:tr>
      <w:tr w14:paraId="0BF0685E" w14:textId="3135F3D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5162BFA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6337EE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DD77BE7" w14:textId="77777777">
            <w:pPr>
              <w:rPr>
                <w:rFonts w:cs="Segoe UI"/>
                <w:lang w:val="es-MX"/>
              </w:rPr>
            </w:pPr>
          </w:p>
        </w:tc>
      </w:tr>
      <w:tr w14:paraId="46DB9ADA" w14:textId="76F5D22A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90F12F9" w14:textId="6DF67FB9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11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48547638" w14:textId="7D30245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urante alguna de las visitas de cuidado prenatal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un proveedor de salud hizo alguna de las siguientes cosa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F8C7FBB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5154A78B" w14:textId="22C5E5FF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F22CE9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03ACEDF3" w14:textId="339A926E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D15254E" w14:textId="77777777">
            <w:pPr>
              <w:rPr>
                <w:lang w:val="es-MX"/>
              </w:rPr>
            </w:pPr>
          </w:p>
        </w:tc>
      </w:tr>
      <w:tr w14:paraId="60A91920" w14:textId="5A3706B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71D2858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8868CFC" w14:textId="62E10E3A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C0A868F" w14:textId="14FA2153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E95767F" w14:textId="53DD375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7096B9D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793283A7" w14:textId="49F0BD4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Habló conmig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acerca de…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A05E2A" w14:textId="77777777">
            <w:pPr>
              <w:rPr>
                <w:rFonts w:cs="Segoe UI"/>
                <w:b/>
                <w:bCs/>
                <w:u w:val="single"/>
                <w:lang w:val="es-PR"/>
              </w:rPr>
            </w:pPr>
          </w:p>
        </w:tc>
      </w:tr>
      <w:tr w14:paraId="0EFAED6A" w14:textId="30B848C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6D4866C7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7C8C4B3D" w14:textId="094D7EF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Cuanto peso debería aumentar durante el embaraz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CC5FFF" w14:textId="5CE8C02D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455DE93" w14:textId="1FE055F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4B72AC5C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7E648F6C" w14:textId="2B8D24D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Hacer pruebas para detectar defectos de nacimiento o enfermedades que corren en la familia</w:t>
            </w:r>
          </w:p>
        </w:tc>
        <w:tc>
          <w:tcPr>
            <w:tcW w:w="1260" w:type="dxa"/>
            <w:vAlign w:val="center"/>
          </w:tcPr>
          <w:p w:rsidR="009A7A07" w:rsidP="001803AE" w14:paraId="6457A30E" w14:textId="77777777">
            <w:pPr>
              <w:rPr>
                <w:rFonts w:cs="Segoe UI"/>
                <w:lang w:val="es-PR"/>
              </w:rPr>
            </w:pPr>
          </w:p>
          <w:p w:rsidR="009514FE" w:rsidRPr="005F764B" w:rsidP="001803AE" w14:paraId="7C4F2E82" w14:textId="40BBBA4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F0F4DF1" w14:textId="724B136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D489987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AB2F67" w14:paraId="055D2B2E" w14:textId="5A45385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Las señales y síntomas de un parto prematuro (parto al menos 3 semanas antes de la fecha estimada del nacimiento) </w:t>
            </w:r>
          </w:p>
        </w:tc>
        <w:tc>
          <w:tcPr>
            <w:tcW w:w="1260" w:type="dxa"/>
            <w:vAlign w:val="center"/>
          </w:tcPr>
          <w:p w:rsidR="009A7A07" w:rsidP="001803AE" w14:paraId="7BEA7609" w14:textId="77777777">
            <w:pPr>
              <w:rPr>
                <w:rFonts w:cs="Segoe UI"/>
                <w:lang w:val="es-PR"/>
              </w:rPr>
            </w:pPr>
          </w:p>
          <w:p w:rsidR="009514FE" w:rsidRPr="005F764B" w:rsidP="001803AE" w14:paraId="4533832C" w14:textId="0046DD1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94BA279" w14:textId="7FF6726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392E05E5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015190" w14:paraId="3967CB87" w14:textId="411390E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Que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hacer si me siento deprimida durante el embarazo o después del nacimiento de mi bebé</w:t>
            </w:r>
          </w:p>
        </w:tc>
        <w:tc>
          <w:tcPr>
            <w:tcW w:w="1260" w:type="dxa"/>
            <w:vAlign w:val="center"/>
          </w:tcPr>
          <w:p w:rsidR="009A7A07" w:rsidP="001803AE" w14:paraId="3E331EA5" w14:textId="77777777">
            <w:pPr>
              <w:rPr>
                <w:rFonts w:cs="Segoe UI"/>
                <w:lang w:val="es-PR"/>
              </w:rPr>
            </w:pPr>
          </w:p>
          <w:p w:rsidR="00673608" w:rsidRPr="005F764B" w:rsidP="001803AE" w14:paraId="2C8F347B" w14:textId="7D9EA559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ED5FCF8" w14:textId="72519EB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EE1BC27" w14:textId="77777777">
            <w:pPr>
              <w:pStyle w:val="ListParagraph"/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center"/>
          </w:tcPr>
          <w:p w:rsidR="009A7A07" w:rsidRPr="00070B4D" w:rsidP="00015190" w14:paraId="4DC9355E" w14:textId="073228F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Me </w:t>
            </w:r>
            <w:r w:rsidRPr="00070B4D">
              <w:rPr>
                <w:rFonts w:cs="Segoe UI"/>
                <w:b/>
                <w:sz w:val="20"/>
                <w:szCs w:val="20"/>
              </w:rPr>
              <w:t>preguntaron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…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421171" w14:textId="77777777">
            <w:pPr>
              <w:rPr>
                <w:rFonts w:cs="Segoe UI"/>
                <w:b/>
                <w:bCs/>
              </w:rPr>
            </w:pPr>
          </w:p>
        </w:tc>
      </w:tr>
      <w:tr w14:paraId="6E7802EA" w14:textId="6C85161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8410F3C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0BEB6DA1" w14:textId="33CB447B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tenía planificado amamantar a mi nuevo bebé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AD0BEE" w14:textId="365EC0F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659ACA2" w14:textId="6E04661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039362A4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2AC978A5" w14:textId="1495D93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estaba pensando usar algún método anticonceptivo después de que naciera mi bebé</w:t>
            </w:r>
          </w:p>
        </w:tc>
        <w:tc>
          <w:tcPr>
            <w:tcW w:w="1260" w:type="dxa"/>
            <w:vAlign w:val="center"/>
          </w:tcPr>
          <w:p w:rsidR="009A7A07" w:rsidP="001803AE" w14:paraId="1F33C7EC" w14:textId="77777777">
            <w:pPr>
              <w:rPr>
                <w:rFonts w:cs="Segoe UI"/>
                <w:lang w:val="es-PR"/>
              </w:rPr>
            </w:pPr>
          </w:p>
          <w:p w:rsidR="00673608" w:rsidRPr="005F764B" w:rsidP="001803AE" w14:paraId="39CCE3E2" w14:textId="518F0AAF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9745F6B" w14:textId="3D2A5E6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99C9797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814CB5E" w14:textId="09750AD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estaba tomando medicamentos recetad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D74ABF4" w14:textId="5FD9E94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83F60C5" w14:textId="1B3ABC2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62437EB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525723E" w14:textId="5E11C8C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estaba fumando cigarrillos o usando cigarrillos electrónicos (“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vapes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”) u otros tipos de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tabaco sin humo</w:t>
            </w:r>
          </w:p>
        </w:tc>
        <w:tc>
          <w:tcPr>
            <w:tcW w:w="1260" w:type="dxa"/>
            <w:vAlign w:val="center"/>
          </w:tcPr>
          <w:p w:rsidR="009A7A07" w:rsidP="001803AE" w14:paraId="6FB92910" w14:textId="77777777">
            <w:pPr>
              <w:rPr>
                <w:rFonts w:cs="Segoe UI"/>
                <w:lang w:val="es-PR"/>
              </w:rPr>
            </w:pPr>
          </w:p>
          <w:p w:rsidR="00673608" w:rsidRPr="005F764B" w:rsidP="001803AE" w14:paraId="37502278" w14:textId="3B476C03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426B3DA" w14:textId="656BCF8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CBC72FE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32273649" w14:textId="47B1A0C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Si </w:t>
            </w:r>
            <w:r w:rsidRPr="00070B4D">
              <w:rPr>
                <w:rFonts w:cs="Segoe UI"/>
                <w:sz w:val="20"/>
                <w:szCs w:val="20"/>
              </w:rPr>
              <w:t>estaba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tomando</w:t>
            </w:r>
            <w:r w:rsidRPr="00070B4D">
              <w:rPr>
                <w:rFonts w:cs="Segoe UI"/>
                <w:sz w:val="20"/>
                <w:szCs w:val="20"/>
              </w:rPr>
              <w:t xml:space="preserve"> alcoho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4058552" w14:textId="403CD9BB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6541D25" w14:textId="222CD90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8AA9826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BAFB5D6" w14:textId="6E829EE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alguien me estaba lastimando emocional o física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D8E9A91" w14:textId="4CAE8663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CBF4C29" w14:textId="21903BB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FEF63A1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1E198AD" w14:textId="5F81B85E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i estaba usando drogas ilegale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54F3C16" w14:textId="17F5BBD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5181485" w14:textId="18A6EE2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305C6D64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48F1B092" w14:textId="4DFAA99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Si </w:t>
            </w:r>
            <w:r w:rsidRPr="00070B4D">
              <w:rPr>
                <w:rFonts w:cs="Segoe UI"/>
                <w:sz w:val="20"/>
                <w:szCs w:val="20"/>
              </w:rPr>
              <w:t>estaba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usando</w:t>
            </w:r>
            <w:r w:rsidRPr="00070B4D">
              <w:rPr>
                <w:rFonts w:cs="Segoe UI"/>
                <w:sz w:val="20"/>
                <w:szCs w:val="20"/>
              </w:rPr>
              <w:t xml:space="preserve"> marihuan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70A21C2" w14:textId="64E25CF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683823B" w14:textId="3AF40DF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3584D865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1111BAB2" w14:textId="507CD8F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quería hacerme la prueba de VIH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FC846D9" w14:textId="67D7606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CF66F40" w14:textId="07E2E4B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197137B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03F3225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66CE4BF" w14:textId="77777777">
            <w:pPr>
              <w:rPr>
                <w:rFonts w:cs="Segoe UI"/>
                <w:lang w:val="es-PR"/>
              </w:rPr>
            </w:pPr>
          </w:p>
        </w:tc>
      </w:tr>
      <w:tr w14:paraId="5705F673" w14:textId="2650CE3A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7694A201" w14:textId="65A343A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74E34D57" w14:textId="3BE127E4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Durante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 xml:space="preserve">12 mese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ante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que naciera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un proveedor de salud le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ofreció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ponerle alguna de las siguientes vacunas o inyeccione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50444D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C58235E" w14:textId="523AAC1D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C758DF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358F415D" w14:textId="4BF063EC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FE9B08C" w14:textId="77777777">
            <w:pPr>
              <w:rPr>
                <w:lang w:val="es-MX"/>
              </w:rPr>
            </w:pPr>
          </w:p>
        </w:tc>
      </w:tr>
      <w:tr w14:paraId="2ED825D8" w14:textId="6EBDB95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1ACC7FF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9E89F24" w14:textId="6EEBAF38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F7CB0D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70D0C88" w14:textId="67474C1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35308C2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218D634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53EE845" w14:textId="5ADD3CA6">
            <w:pPr>
              <w:rPr>
                <w:rFonts w:cs="Segoe UI"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344C3C22" w14:textId="425124C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4AA6C4E0" w14:textId="77777777">
            <w:pPr>
              <w:pStyle w:val="ListParagraph"/>
              <w:numPr>
                <w:ilvl w:val="0"/>
                <w:numId w:val="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70F3377" w14:textId="17D4AD65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Influenza (“flu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DFCD4E3" w14:textId="7756D0E5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B0FCFB2" w14:textId="07D0546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7EF8536" w14:textId="77777777">
            <w:pPr>
              <w:pStyle w:val="ListParagraph"/>
              <w:numPr>
                <w:ilvl w:val="0"/>
                <w:numId w:val="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E1AF68A" w14:textId="7CB7D0AC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MX"/>
              </w:rPr>
              <w:t>Tdap</w:t>
            </w:r>
            <w:r w:rsidRPr="00070B4D">
              <w:rPr>
                <w:rFonts w:eastAsia="Times New Roman" w:cs="Segoe UI"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(protege contra el tétanos, la difteria y la tos ferin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E43E1BE" w14:textId="7A0EE867">
            <w:pPr>
              <w:rPr>
                <w:rFonts w:eastAsia="Times New Roman" w:cs="Segoe UI"/>
                <w:lang w:val="es-MX"/>
              </w:rPr>
            </w:pPr>
            <w:r>
              <w:rPr>
                <w:rFonts w:eastAsia="Times New Roman"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4430FA1" w14:textId="2D38DA2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089FBD2E" w14:textId="77777777">
            <w:pPr>
              <w:pStyle w:val="ListParagraph"/>
              <w:numPr>
                <w:ilvl w:val="0"/>
                <w:numId w:val="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D26FD34" w14:textId="53CC9C9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COVID-19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16A70B" w14:textId="1848EA9E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AD1C1E8" w14:textId="5C589F6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1D8F1F1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42DFEAB7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EE769A9" w14:textId="77777777">
            <w:pPr>
              <w:rPr>
                <w:rFonts w:cs="Segoe UI"/>
                <w:lang w:val="es-PR"/>
              </w:rPr>
            </w:pPr>
          </w:p>
        </w:tc>
      </w:tr>
      <w:tr w14:paraId="78A4327D" w14:textId="67CF30E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7EC4299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10953A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29347DD" w14:textId="77777777">
            <w:pPr>
              <w:rPr>
                <w:rFonts w:cs="Segoe UI"/>
                <w:lang w:val="es-PR"/>
              </w:rPr>
            </w:pPr>
          </w:p>
        </w:tc>
      </w:tr>
      <w:tr w14:paraId="01B2BD68" w14:textId="5EE1C1AF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51BF7685" w14:textId="2A5E42CB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18F87FBE" w14:textId="398DC4B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¿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Se pus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alguna de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las siguientes vacunas antes o durante el embarazo? </w:t>
            </w:r>
          </w:p>
          <w:p w:rsidR="009A7A07" w:rsidRPr="00070B4D" w:rsidP="00015190" w14:paraId="704DA99E" w14:textId="71CFA684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5D044A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29B2B90" w14:textId="42EB947E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3592A357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373B17" w14:paraId="46341CC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Para cada una, marque: </w:t>
            </w:r>
          </w:p>
          <w:p w:rsidR="009A7A07" w:rsidRPr="00070B4D" w:rsidP="00373B17" w14:paraId="583FC2E5" w14:textId="7DD70D39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A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i se la puso en lo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3 meses antes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del embarazo</w:t>
            </w:r>
          </w:p>
          <w:p w:rsidR="009A7A07" w:rsidRPr="00070B4D" w:rsidP="00373B17" w14:paraId="2124C088" w14:textId="3E23427C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D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si se la pus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Durante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el embarazo</w:t>
            </w:r>
          </w:p>
          <w:p w:rsidR="009A7A07" w:rsidRPr="00070B4D" w:rsidP="00373B17" w14:paraId="399E8727" w14:textId="314507E5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N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si </w:t>
            </w: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MX"/>
              </w:rPr>
              <w:t>No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se la puso antes o durante el embarazo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2AC80BC" w14:textId="77777777">
            <w:pPr>
              <w:rPr>
                <w:rFonts w:cs="Segoe UI"/>
                <w:lang w:val="es-PR"/>
              </w:rPr>
            </w:pPr>
          </w:p>
        </w:tc>
      </w:tr>
      <w:tr w14:paraId="6ADDFC32" w14:textId="431E14B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68053F5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93CF2C6" w14:textId="62ADE39D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40D4768" w14:textId="5FA78348">
            <w:pPr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lang w:val="es-ES"/>
              </w:rPr>
              <w:t>A  D</w:t>
            </w:r>
            <w:r>
              <w:rPr>
                <w:rFonts w:cs="Segoe UI"/>
                <w:b/>
                <w:bCs/>
                <w:lang w:val="es-ES"/>
              </w:rPr>
              <w:t xml:space="preserve">  N</w:t>
            </w:r>
          </w:p>
        </w:tc>
      </w:tr>
      <w:tr w14:paraId="146BFAB3" w14:textId="06E61A0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132C1A4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42B1449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4805F05" w14:textId="7D877DA3">
            <w:pPr>
              <w:rPr>
                <w:rFonts w:cs="Segoe UI"/>
                <w:lang w:val="es-PR"/>
              </w:rPr>
            </w:pP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FD883E0" w14:textId="4A73E2B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0DE52E17" w14:textId="77777777">
            <w:pPr>
              <w:pStyle w:val="ListParagraph"/>
              <w:numPr>
                <w:ilvl w:val="0"/>
                <w:numId w:val="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71F5FBD3" w14:textId="7C11D125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Influenza (“flu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ACD18B0" w14:textId="57092E2C">
            <w:pPr>
              <w:rPr>
                <w:rFonts w:cs="Segoe UI"/>
                <w:lang w:val="es-PR"/>
              </w:rPr>
            </w:pP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F775868" w14:textId="7A0AAB5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516F01F1" w14:textId="77777777">
            <w:pPr>
              <w:pStyle w:val="ListParagraph"/>
              <w:numPr>
                <w:ilvl w:val="0"/>
                <w:numId w:val="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1BD5CAED" w14:textId="3D130C2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Tdap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5CAAE3" w14:textId="163D3384">
            <w:pPr>
              <w:rPr>
                <w:rFonts w:cs="Segoe UI"/>
                <w:lang w:val="es-PR"/>
              </w:rPr>
            </w:pP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88F965D" w14:textId="183F098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60EA7BE8" w14:textId="77777777">
            <w:pPr>
              <w:pStyle w:val="ListParagraph"/>
              <w:numPr>
                <w:ilvl w:val="0"/>
                <w:numId w:val="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B58A38D" w14:textId="7FC4BD1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</w:rPr>
              <w:t>COVID-19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55DB179" w14:textId="77777777">
            <w:pPr>
              <w:rPr>
                <w:rFonts w:cs="Segoe UI"/>
              </w:rPr>
            </w:pPr>
          </w:p>
        </w:tc>
      </w:tr>
      <w:tr w14:paraId="56091FF5" w14:textId="5BF8CA0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79DFF7D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394A3240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26C148F" w14:textId="77777777">
            <w:pPr>
              <w:rPr>
                <w:rFonts w:cs="Segoe UI"/>
              </w:rPr>
            </w:pPr>
          </w:p>
        </w:tc>
      </w:tr>
      <w:tr w14:paraId="46D3A8CF" w14:textId="3EECCDEC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327362B3" w14:textId="56722EFB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2EE1E07A" w14:textId="482A8D2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Durante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su embarazo más reciente, ¿se hizo una limpieza dental con un dentista o un higienista dental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DA4BF1D" w14:textId="77777777">
            <w:pPr>
              <w:rPr>
                <w:rFonts w:cs="Segoe UI"/>
                <w:b/>
                <w:i/>
                <w:lang w:val="es-ES"/>
              </w:rPr>
            </w:pPr>
          </w:p>
        </w:tc>
      </w:tr>
      <w:tr w14:paraId="2F8A5609" w14:textId="01554DD0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CB1C45" w14:paraId="0B9BD1F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CB1C45" w14:paraId="5CDCD158" w14:textId="16AF28E8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4096D14C" w14:textId="77777777">
            <w:pPr>
              <w:rPr>
                <w:rFonts w:cs="Segoe UI"/>
                <w:lang w:val="es-MX"/>
              </w:rPr>
            </w:pPr>
          </w:p>
        </w:tc>
      </w:tr>
      <w:tr w14:paraId="3802E347" w14:textId="2456A77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761D2C" w:rsidP="00761D2C" w14:paraId="15AA936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73D2AF0" w14:textId="32E5362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629157" w14:textId="77777777">
            <w:pPr>
              <w:rPr>
                <w:rFonts w:cs="Segoe UI"/>
                <w:lang w:val="es-MX"/>
              </w:rPr>
            </w:pPr>
          </w:p>
        </w:tc>
      </w:tr>
      <w:tr w14:paraId="10A5100F" w14:textId="5EB6BEE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761D2C" w:rsidP="00761D2C" w14:paraId="687F77B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71996598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C60799" w14:textId="77777777">
            <w:pPr>
              <w:rPr>
                <w:rFonts w:cs="Segoe UI"/>
                <w:lang w:val="es-PR"/>
              </w:rPr>
            </w:pPr>
          </w:p>
        </w:tc>
      </w:tr>
      <w:tr w14:paraId="7DF63137" w14:textId="2AA4190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3D1202B2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D02A5E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46223B8" w14:textId="77777777">
            <w:pPr>
              <w:rPr>
                <w:rFonts w:cs="Segoe UI"/>
                <w:lang w:val="es-MX"/>
              </w:rPr>
            </w:pPr>
          </w:p>
        </w:tc>
      </w:tr>
      <w:tr w14:paraId="5ABC8F36" w14:textId="1E3AA66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366ADD72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73615FF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B0E89EB" w14:textId="77777777">
            <w:pPr>
              <w:rPr>
                <w:rFonts w:cs="Segoe UI"/>
                <w:lang w:val="es-MX"/>
              </w:rPr>
            </w:pPr>
          </w:p>
        </w:tc>
      </w:tr>
      <w:tr w14:paraId="6264CA64" w14:textId="2BF7FBCC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78CD33A" w14:textId="75813B1B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1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73A8693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un proveedor de salud le dijo que tenía alguna de las siguientes condiciones de salud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8399E6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64CD32B1" w14:textId="2420C5CA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4A40C08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6E55820D" w14:textId="60362608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850AF2D" w14:textId="77777777">
            <w:pPr>
              <w:rPr>
                <w:lang w:val="es-MX"/>
              </w:rPr>
            </w:pPr>
          </w:p>
        </w:tc>
      </w:tr>
      <w:tr w14:paraId="3360FEFD" w14:textId="163BD1E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4FB5574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20BFF097" w14:textId="12A04F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FEF5512" w14:textId="386450BA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2E9CCEBD" w14:textId="6194C43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59616062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0F7B4841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iabetes gestacional (diabetes que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PR"/>
              </w:rPr>
              <w:t>comenzó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>este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embaraz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38FEFA" w14:textId="5D6B73F2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47BB725" w14:textId="2559DB8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50B3FD2E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30FB09B4" w14:textId="0B295DD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Presión alta (que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PR"/>
              </w:rPr>
              <w:t>desarrolló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>este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embarazo), preeclampsia o eclampsi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47366A" w14:textId="4211E09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2A61C6C" w14:textId="375C5DC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792DFBC7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010CB75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Depres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D866266" w14:textId="661B0635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1C71827" w14:textId="6FCFC29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99D1B00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15190" w14:paraId="1EA21669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0684B5C" w14:textId="22378A71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FB2B14E" w14:textId="7EAD72B6" w:rsidTr="0038334B">
        <w:tblPrEx>
          <w:tblW w:w="10231" w:type="dxa"/>
          <w:tblLayout w:type="fixed"/>
          <w:tblLook w:val="04A0"/>
        </w:tblPrEx>
        <w:trPr>
          <w:trHeight w:val="1115"/>
        </w:trPr>
        <w:tc>
          <w:tcPr>
            <w:tcW w:w="1350" w:type="dxa"/>
          </w:tcPr>
          <w:p w:rsidR="00226754" w:rsidRPr="00070B4D" w:rsidP="00015190" w14:paraId="2119A512" w14:textId="77777777">
            <w:p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8881" w:type="dxa"/>
            <w:gridSpan w:val="2"/>
          </w:tcPr>
          <w:p w:rsidR="00226754" w:rsidP="001803AE" w14:paraId="2B9E17BC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  <w:p w:rsidR="00226754" w:rsidRPr="005F764B" w:rsidP="001803AE" w14:paraId="5F16B44A" w14:textId="1F5C1BAA">
            <w:pPr>
              <w:rPr>
                <w:rFonts w:cs="Segoe UI"/>
                <w:b/>
                <w:bCs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Si tuvo presión alta antes o durante su embarazo, pase a la Pregunta X, si no, pase a la Pregunta X.</w:t>
            </w:r>
          </w:p>
        </w:tc>
      </w:tr>
      <w:tr w14:paraId="16D72DB1" w14:textId="45C157F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5DF6715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9AB9182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557D634" w14:textId="77777777">
            <w:pPr>
              <w:rPr>
                <w:rFonts w:cs="Segoe UI"/>
                <w:lang w:val="es-MX"/>
              </w:rPr>
            </w:pPr>
          </w:p>
        </w:tc>
      </w:tr>
      <w:tr w14:paraId="12D40456" w14:textId="7C74BF0E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CCC02CD" w14:textId="28841EB4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16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60B0EE1C" w14:textId="2563CBEC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Durante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un proveedor de salud hizo alguna de las siguientes cosas para ayudarle a manejar su presión alt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5D26B48" w14:textId="77777777">
            <w:pPr>
              <w:rPr>
                <w:rFonts w:cs="Segoe UI"/>
                <w:b/>
                <w:i/>
                <w:lang w:val="es-PR"/>
              </w:rPr>
            </w:pPr>
          </w:p>
        </w:tc>
      </w:tr>
      <w:tr w14:paraId="16D90520" w14:textId="00B65B06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750080D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41DC4C62" w14:textId="185DDDD2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ECE9459" w14:textId="77777777">
            <w:pPr>
              <w:rPr>
                <w:lang w:val="es-MX"/>
              </w:rPr>
            </w:pPr>
          </w:p>
        </w:tc>
      </w:tr>
      <w:tr w14:paraId="1B684D45" w14:textId="5A666BE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6AB702C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133D3E" w:rsidP="00015190" w14:paraId="042EFBB4" w14:textId="021CC2E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645B7E9" w14:textId="7B79B4CD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2CCF3CC9" w14:textId="53424F8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37F5171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6C27C972" w14:textId="49EF556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Me refirió a otro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proveedor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sz w:val="20"/>
                <w:szCs w:val="20"/>
                <w:lang w:val="es-PR"/>
              </w:rPr>
              <w:t xml:space="preserve">de la salud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F1AAD0" w14:textId="24FC22F4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8431372" w14:textId="0BAB245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55BBEA4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4259F311" w14:textId="4E0F69B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Me dijo que me chequeara la presión regularmente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sz w:val="20"/>
                <w:szCs w:val="20"/>
                <w:lang w:val="es-PR"/>
              </w:rPr>
              <w:t>el embaraz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F9E0109" w14:textId="59B24FF9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62EBDD0" w14:textId="6EB23AC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04DB4EA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5F00C8A3" w14:textId="345DE39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Habló conmigo acerca de cómo llegar a un peso saludable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>después</w:t>
            </w:r>
            <w:r w:rsidRPr="00070B4D">
              <w:rPr>
                <w:sz w:val="20"/>
                <w:szCs w:val="20"/>
                <w:lang w:val="es-PR"/>
              </w:rPr>
              <w:t xml:space="preserve"> del embaraz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685E000" w14:textId="73D19C65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649F390" w14:textId="425E87C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A34BFDD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64CF1ADB" w14:textId="57188ED7">
            <w:pPr>
              <w:rPr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Habló conmigo acerca de chequearme la presión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>después</w:t>
            </w:r>
            <w:r w:rsidRPr="00070B4D">
              <w:rPr>
                <w:sz w:val="20"/>
                <w:szCs w:val="20"/>
                <w:lang w:val="es-PR"/>
              </w:rPr>
              <w:t xml:space="preserve"> del embarazo regularmente</w:t>
            </w:r>
          </w:p>
        </w:tc>
        <w:tc>
          <w:tcPr>
            <w:tcW w:w="1260" w:type="dxa"/>
            <w:vAlign w:val="center"/>
          </w:tcPr>
          <w:p w:rsidR="009A7A07" w:rsidP="001803AE" w14:paraId="344D0349" w14:textId="77777777">
            <w:pPr>
              <w:rPr>
                <w:lang w:val="es-PR"/>
              </w:rPr>
            </w:pPr>
          </w:p>
          <w:p w:rsidR="00226754" w:rsidRPr="005F764B" w:rsidP="001803AE" w14:paraId="3F8CC972" w14:textId="220D87BF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2D0C324" w14:textId="6E57559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4E11A45E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726B0FF0" w14:textId="261702A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Habló conmigo acerca del riesgo de tener presión alta (hipertensión crónica) y enfermedades cardiacas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>después</w:t>
            </w:r>
            <w:r w:rsidRPr="00070B4D">
              <w:rPr>
                <w:sz w:val="20"/>
                <w:szCs w:val="20"/>
                <w:lang w:val="es-PR"/>
              </w:rPr>
              <w:t xml:space="preserve"> del embarazo</w:t>
            </w:r>
          </w:p>
        </w:tc>
        <w:tc>
          <w:tcPr>
            <w:tcW w:w="1260" w:type="dxa"/>
            <w:vAlign w:val="center"/>
          </w:tcPr>
          <w:p w:rsidR="009A7A07" w:rsidP="001803AE" w14:paraId="0D9299DE" w14:textId="77777777">
            <w:pPr>
              <w:rPr>
                <w:lang w:val="es-PR"/>
              </w:rPr>
            </w:pPr>
          </w:p>
          <w:p w:rsidR="00226754" w:rsidRPr="005F764B" w:rsidP="001803AE" w14:paraId="277B715A" w14:textId="5628675E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57D1013" w14:textId="2015A0A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2DDB265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4B8DDD9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8C1EAA8" w14:textId="77777777">
            <w:pPr>
              <w:rPr>
                <w:rFonts w:cs="Segoe UI"/>
                <w:lang w:val="es-PR"/>
              </w:rPr>
            </w:pPr>
          </w:p>
        </w:tc>
      </w:tr>
      <w:tr w14:paraId="39F56CF1" w14:textId="400FB7A8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EF5B9CC" w14:textId="4F35825D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1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387058B1" w14:textId="7B5042F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obtuvo información acerca de las "señales de advertencia" que usted debe estar pendiente durante y después de su embarazo y que requerirían atención médica inmediata?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Algunos de estos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síntomas pueden incluir fiebre, dolores de cabeza frecuentes o intensos, o dolor de estómago intenso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60574D5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35ED8918" w14:textId="72AD79A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CB1C45" w14:paraId="3C22B9E2" w14:textId="223F36C8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CB1C45" w14:paraId="18D89B94" w14:textId="7D45C830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421AC8E" w14:textId="77777777">
            <w:pPr>
              <w:rPr>
                <w:rFonts w:cs="Segoe UI"/>
                <w:lang w:val="es-MX"/>
              </w:rPr>
            </w:pPr>
          </w:p>
        </w:tc>
      </w:tr>
      <w:tr w14:paraId="5F275843" w14:textId="0B9686F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415A8E70" w14:textId="17FAAFCB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15190" w14:paraId="0083829F" w14:textId="698765A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C4B921" w14:textId="77777777">
            <w:pPr>
              <w:rPr>
                <w:rFonts w:cs="Segoe UI"/>
                <w:lang w:val="es-MX"/>
              </w:rPr>
            </w:pPr>
          </w:p>
        </w:tc>
      </w:tr>
      <w:tr w14:paraId="63F816DB" w14:textId="65A280B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63A02462" w14:textId="02C75D71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15190" w14:paraId="5F518F66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317F3F" w14:textId="77777777">
            <w:pPr>
              <w:rPr>
                <w:rFonts w:cs="Segoe UI"/>
                <w:lang w:val="es-MX"/>
              </w:rPr>
            </w:pPr>
          </w:p>
        </w:tc>
      </w:tr>
      <w:tr w14:paraId="2C68ED93" w14:textId="7596F65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uto"/>
          </w:tcPr>
          <w:p w:rsidR="009A7A07" w:rsidRPr="00070B4D" w:rsidP="00015190" w14:paraId="53BB312F" w14:textId="77777777">
            <w:pPr>
              <w:rPr>
                <w:rFonts w:cs="Segoe UI"/>
                <w:b/>
                <w:bCs/>
                <w:sz w:val="20"/>
                <w:szCs w:val="20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015190" w14:paraId="61203521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B74DD6A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642074AF" w14:textId="3098542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7EB33E05" w14:textId="72502FB8">
            <w:pPr>
              <w:spacing w:line="259" w:lineRule="auto"/>
              <w:rPr>
                <w:rFonts w:cs="Segoe UI"/>
                <w:b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1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0E183E95" w14:textId="5126D20E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MX"/>
              </w:rPr>
              <w:t>Dura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 su 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, ¿obtuvo información acerca de las señales de advertencia de alguna de las siguientes fuente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EE07D28" w14:textId="77777777">
            <w:pPr>
              <w:rPr>
                <w:rFonts w:cs="Segoe UI"/>
                <w:b/>
                <w:i/>
                <w:lang w:val="es-MX"/>
              </w:rPr>
            </w:pPr>
          </w:p>
        </w:tc>
      </w:tr>
      <w:tr w14:paraId="7574E3E6" w14:textId="7601F56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EFB9DE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7EC8F7F0" w14:textId="64137DC1">
            <w:pPr>
              <w:rPr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430C105" w14:textId="77777777">
            <w:pPr>
              <w:rPr>
                <w:lang w:val="es-MX"/>
              </w:rPr>
            </w:pPr>
          </w:p>
        </w:tc>
      </w:tr>
      <w:tr w14:paraId="51C1C42F" w14:textId="1D04D047" w:rsidTr="00761D2C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uto"/>
          </w:tcPr>
          <w:p w:rsidR="009A7A07" w:rsidRPr="00761D2C" w:rsidP="005B55FB" w14:paraId="6F1A9F1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591B70" w:rsidP="005B55FB" w14:paraId="154B8150" w14:textId="6E254C27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9A7A07" w:rsidRPr="00761D2C" w:rsidP="001803AE" w14:paraId="5CB6EC83" w14:textId="071A1663">
            <w:pPr>
              <w:rPr>
                <w:rFonts w:cs="Segoe UI"/>
                <w:b/>
                <w:bCs/>
                <w:lang w:val="es-PR"/>
              </w:rPr>
            </w:pPr>
            <w:r w:rsidRPr="00761D2C">
              <w:rPr>
                <w:rFonts w:cs="Segoe UI"/>
                <w:b/>
                <w:bCs/>
                <w:lang w:val="es-PR"/>
              </w:rPr>
              <w:t>No Sí</w:t>
            </w:r>
          </w:p>
        </w:tc>
      </w:tr>
      <w:tr w14:paraId="33166D1C" w14:textId="4B2A963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27E71B33" w14:textId="7E507F1F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1447AAD2" w14:textId="39D940C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Un proveedor </w:t>
            </w:r>
            <w:r w:rsidRPr="00070B4D">
              <w:rPr>
                <w:sz w:val="20"/>
                <w:szCs w:val="20"/>
                <w:lang w:val="es-PR"/>
              </w:rPr>
              <w:t xml:space="preserve">de la salud </w:t>
            </w:r>
            <w:r w:rsidRPr="00070B4D">
              <w:rPr>
                <w:sz w:val="20"/>
                <w:szCs w:val="20"/>
                <w:lang w:val="es-MX"/>
              </w:rPr>
              <w:t>(como un doctor, enfermera o parter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BD1A4BB" w14:textId="31EE0EE1">
            <w:pPr>
              <w:rPr>
                <w:lang w:val="es-MX"/>
              </w:rPr>
            </w:pPr>
            <w:r>
              <w:rPr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B9E01A6" w14:textId="22B9910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7E64987F" w14:textId="7129BE45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6DC25ABD" w14:textId="6581B39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>Páginas web o redes sociales (como Facebook, Instagram o Twitter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3FE8793" w14:textId="48012AE6">
            <w:pPr>
              <w:rPr>
                <w:lang w:val="es-MX"/>
              </w:rPr>
            </w:pPr>
            <w:r>
              <w:rPr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7B57ED8" w14:textId="538CB15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27B2230F" w14:textId="69756090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772E3B7E" w14:textId="05BB29C5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Cualquier fuente de información que haya usado el eslogan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“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Hear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Her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"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“Escúchela”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(como una página web, en las redes sociales o un folleto)</w:t>
            </w:r>
          </w:p>
        </w:tc>
        <w:tc>
          <w:tcPr>
            <w:tcW w:w="1260" w:type="dxa"/>
            <w:vAlign w:val="center"/>
          </w:tcPr>
          <w:p w:rsidR="009A7A07" w:rsidP="001803AE" w14:paraId="3BF67E99" w14:textId="77777777">
            <w:pPr>
              <w:rPr>
                <w:rFonts w:cs="Segoe UI"/>
                <w:lang w:val="es-MX"/>
              </w:rPr>
            </w:pPr>
          </w:p>
          <w:p w:rsidR="009761AB" w:rsidRPr="005F764B" w:rsidP="001803AE" w14:paraId="577BCF43" w14:textId="3C1DDE06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B19DDD6" w14:textId="21C6E6D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38D02366" w14:textId="77777777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096FF84" w14:textId="4B0BE10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sz w:val="20"/>
                <w:szCs w:val="20"/>
              </w:rPr>
              <w:t>Familiares</w:t>
            </w:r>
            <w:r w:rsidRPr="00070B4D">
              <w:rPr>
                <w:sz w:val="20"/>
                <w:szCs w:val="20"/>
              </w:rPr>
              <w:t xml:space="preserve"> o </w:t>
            </w:r>
            <w:r w:rsidRPr="00070B4D">
              <w:rPr>
                <w:sz w:val="20"/>
                <w:szCs w:val="20"/>
              </w:rPr>
              <w:t>amistad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692942E" w14:textId="60DB63EB">
            <w: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64ABA47" w14:textId="4882E9F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875DA1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856A493" w14:textId="77777777">
            <w:pPr>
              <w:rPr>
                <w:rFonts w:cs="Segoe UI"/>
                <w:b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15671DC" w14:textId="77777777">
            <w:pPr>
              <w:rPr>
                <w:rFonts w:cs="Segoe UI"/>
                <w:b/>
              </w:rPr>
            </w:pPr>
          </w:p>
        </w:tc>
      </w:tr>
      <w:tr w14:paraId="1DF1279E" w14:textId="69BBFB3C" w:rsidTr="00E93E5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761D2C" w:rsidRPr="00070B4D" w:rsidP="005B55FB" w14:paraId="1E68947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8881" w:type="dxa"/>
            <w:gridSpan w:val="2"/>
          </w:tcPr>
          <w:p w:rsidR="00761D2C" w:rsidRPr="005F764B" w:rsidP="001803AE" w14:paraId="6BA20A9B" w14:textId="4B71A2C1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Las siguientes preguntas son acerca de los cigarrill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, cigarrillos electrónicos u otros productos del tabaco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.</w:t>
            </w:r>
          </w:p>
        </w:tc>
      </w:tr>
      <w:tr w14:paraId="24A02418" w14:textId="50AF2F6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CF62C8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2615A34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BBA4F5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6FB48CC" w14:textId="740A75C0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5D38BD8" w14:textId="28E46D01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1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484106E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¿Ha fumado algún cigarrillo en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últimos 2 año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0544EE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2287582D" w14:textId="763CDDB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C3B36F3" w14:textId="419ED3D4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2AF8C5C5" w14:textId="3C9B8276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813E54C" w14:textId="77777777">
            <w:pPr>
              <w:rPr>
                <w:rFonts w:cs="Segoe UI"/>
                <w:lang w:val="es-MX"/>
              </w:rPr>
            </w:pPr>
          </w:p>
        </w:tc>
      </w:tr>
      <w:tr w14:paraId="3043185E" w14:textId="01E45F8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124906E" w14:textId="5ECDA805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621" w:type="dxa"/>
          </w:tcPr>
          <w:p w:rsidR="009A7A07" w:rsidRPr="00070B4D" w:rsidP="005B55FB" w14:paraId="19C03DD2" w14:textId="7156FAD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</w:rPr>
              <w:t xml:space="preserve">Go to Question </w:t>
            </w:r>
            <w:r w:rsidRPr="00070B4D">
              <w:rPr>
                <w:rFonts w:cs="Segoe UI"/>
                <w:b/>
                <w:bCs/>
                <w:color w:val="FF0000"/>
                <w:sz w:val="20"/>
                <w:szCs w:val="20"/>
                <w:bdr w:val="single" w:sz="4" w:space="0" w:color="auto"/>
              </w:rPr>
              <w:t>[Core 23]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313F05" w14:textId="77777777">
            <w:pPr>
              <w:rPr>
                <w:rFonts w:cs="Segoe UI"/>
              </w:rPr>
            </w:pPr>
          </w:p>
        </w:tc>
      </w:tr>
      <w:tr w14:paraId="742EA377" w14:textId="0DFAAAD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90AA3CB" w14:textId="267A373B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F75A030" w14:textId="77777777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4787515" w14:textId="77777777">
            <w:pPr>
              <w:rPr>
                <w:rFonts w:cs="Segoe UI"/>
                <w:lang w:val="es-MX"/>
              </w:rPr>
            </w:pPr>
          </w:p>
        </w:tc>
      </w:tr>
      <w:tr w14:paraId="1EF4AE7D" w14:textId="4CFE28C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8AA843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2F10DDB2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D6FB203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2B9D6CF" w14:textId="6EE824E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B6FF63E" w14:textId="6BC63DEB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0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F95468E" w14:textId="63B3286C">
            <w:pPr>
              <w:rPr>
                <w:rFonts w:cs="Segoe UI"/>
                <w:b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3 meses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 quedar embarazada, ¿cuántos cigarrillos fumaba en un día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normal?</w:t>
            </w:r>
          </w:p>
          <w:p w:rsidR="009A7A07" w:rsidRPr="00070B4D" w:rsidP="005B55FB" w14:paraId="4CC0A75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ADCE85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3F1F5024" w14:textId="0D4B2AE7" w:rsidTr="00F45B1E">
        <w:tblPrEx>
          <w:tblW w:w="10231" w:type="dxa"/>
          <w:tblLayout w:type="fixed"/>
          <w:tblLook w:val="04A0"/>
        </w:tblPrEx>
        <w:trPr>
          <w:trHeight w:val="287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E01418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779D287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7B99A71" w14:textId="77777777">
            <w:pPr>
              <w:rPr>
                <w:rFonts w:cs="Segoe UI"/>
                <w:b/>
                <w:bCs/>
                <w:i/>
                <w:iCs/>
                <w:lang w:val="es-MX"/>
              </w:rPr>
            </w:pPr>
          </w:p>
        </w:tc>
      </w:tr>
      <w:tr w14:paraId="0A92EB88" w14:textId="363877A2" w:rsidTr="00F45B1E">
        <w:tblPrEx>
          <w:tblW w:w="10231" w:type="dxa"/>
          <w:tblLayout w:type="fixed"/>
          <w:tblLook w:val="04A0"/>
        </w:tblPrEx>
        <w:trPr>
          <w:trHeight w:val="287"/>
        </w:trPr>
        <w:tc>
          <w:tcPr>
            <w:tcW w:w="1350" w:type="dxa"/>
          </w:tcPr>
          <w:p w:rsidR="009A7A07" w:rsidRPr="00070B4D" w:rsidP="005B55FB" w14:paraId="6E7290F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D5C8C05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525BD7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25A07615" w14:textId="7FE6EE7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1627CB9" w14:textId="0542E152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8150704" w14:textId="2872BED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ás de una cajetilla (21 o más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570FF0" w14:textId="77777777">
            <w:pPr>
              <w:rPr>
                <w:rFonts w:cs="Segoe UI"/>
                <w:lang w:val="es-PR"/>
              </w:rPr>
            </w:pPr>
          </w:p>
        </w:tc>
      </w:tr>
      <w:tr w14:paraId="1FB31A41" w14:textId="5BE315A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7DEDBBF" w14:textId="0E56499D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489A1A48" w14:textId="364D3002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ntre medi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cajetilla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(11 a 2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C2E28A" w14:textId="77777777">
            <w:pPr>
              <w:rPr>
                <w:rFonts w:cs="Segoe UI"/>
                <w:lang w:val="es-PR"/>
              </w:rPr>
            </w:pPr>
          </w:p>
        </w:tc>
      </w:tr>
      <w:tr w14:paraId="04D12F67" w14:textId="495709B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502E56A" w14:textId="7100E071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46D8595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nos de media cajetilla (1 a 1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1CCEAF" w14:textId="77777777">
            <w:pPr>
              <w:rPr>
                <w:rFonts w:cs="Segoe UI"/>
                <w:lang w:val="es-PR"/>
              </w:rPr>
            </w:pPr>
          </w:p>
        </w:tc>
      </w:tr>
      <w:tr w14:paraId="48C7C66B" w14:textId="243CF3C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8142A5A" w14:textId="6F385FA0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483F1D9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fumaba en ese enton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1604A65" w14:textId="77777777">
            <w:pPr>
              <w:rPr>
                <w:rFonts w:cs="Segoe UI"/>
                <w:lang w:val="es-ES"/>
              </w:rPr>
            </w:pPr>
          </w:p>
        </w:tc>
      </w:tr>
      <w:tr w14:paraId="186D305A" w14:textId="088ACD3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7263B3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3BDA822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FEF1A3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0B97BDB4" w14:textId="5F312EB9" w:rsidTr="00591B70">
        <w:tblPrEx>
          <w:tblW w:w="10231" w:type="dxa"/>
          <w:tblLayout w:type="fixed"/>
          <w:tblLook w:val="04A0"/>
        </w:tblPrEx>
        <w:trPr>
          <w:trHeight w:val="756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5FE68A47" w14:textId="277E2799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C243B14" w14:textId="4E9E350B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últimos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 3 meses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de su embarazo, ¿cuántos cigarrillos fumaba en un día normal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CDA470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2D4BA149" w14:textId="4421E55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1DB7577" w14:textId="274F46EF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1699A43B" w14:textId="5FF8AFB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ás de una cajetilla (21 o más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695895" w14:textId="77777777">
            <w:pPr>
              <w:rPr>
                <w:rFonts w:cs="Segoe UI"/>
                <w:lang w:val="es-PR"/>
              </w:rPr>
            </w:pPr>
          </w:p>
        </w:tc>
      </w:tr>
      <w:tr w14:paraId="21D94EAB" w14:textId="04B7FF0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97725F1" w14:textId="44D4EB35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721C609" w14:textId="743EEB18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ntre medi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cajetilla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(11 a 2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1BE440C" w14:textId="77777777">
            <w:pPr>
              <w:rPr>
                <w:rFonts w:cs="Segoe UI"/>
                <w:lang w:val="es-PR"/>
              </w:rPr>
            </w:pPr>
          </w:p>
        </w:tc>
      </w:tr>
      <w:tr w14:paraId="62EF9EDD" w14:textId="05AD2A1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8ABB570" w14:textId="258D76F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C3B93A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nos de media cajetilla (1 a 1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350986" w14:textId="77777777">
            <w:pPr>
              <w:rPr>
                <w:rFonts w:cs="Segoe UI"/>
                <w:lang w:val="es-PR"/>
              </w:rPr>
            </w:pPr>
          </w:p>
        </w:tc>
      </w:tr>
      <w:tr w14:paraId="1668D198" w14:textId="012CC05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DAE8098" w14:textId="12A001B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59E2F8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fumaba en ese enton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CDB4509" w14:textId="77777777">
            <w:pPr>
              <w:rPr>
                <w:rFonts w:cs="Segoe UI"/>
                <w:lang w:val="es-ES"/>
              </w:rPr>
            </w:pPr>
          </w:p>
        </w:tc>
      </w:tr>
      <w:tr w14:paraId="6678546C" w14:textId="02AC5F4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0F3AF7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EE6DC25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CF1A14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37E9BB8B" w14:textId="24744727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E6806D7" w14:textId="5C116F35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D311337" w14:textId="1E84A2F1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Actualmente, ¿cuántos cigarrillos fuma en un día normal?</w:t>
            </w:r>
          </w:p>
          <w:p w:rsidR="009A7A07" w:rsidRPr="00070B4D" w:rsidP="005B55FB" w14:paraId="0D297D5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BDA5AF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1EC1257A" w14:textId="5A6B0095" w:rsidTr="00F45B1E">
        <w:tblPrEx>
          <w:tblW w:w="10231" w:type="dxa"/>
          <w:tblLayout w:type="fixed"/>
          <w:tblLook w:val="04A0"/>
        </w:tblPrEx>
        <w:trPr>
          <w:trHeight w:val="287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CCCA17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C5EB96F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60239CE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1DDE8553" w14:textId="44A3617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2C78E23" w14:textId="64CB31C9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621" w:type="dxa"/>
          </w:tcPr>
          <w:p w:rsidR="009A7A07" w:rsidRPr="00070B4D" w:rsidP="005B55FB" w14:paraId="58E005C3" w14:textId="5D2FE06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ás de una cajetilla (21 o más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ADF8A78" w14:textId="77777777">
            <w:pPr>
              <w:rPr>
                <w:rFonts w:cs="Segoe UI"/>
                <w:lang w:val="es-PR"/>
              </w:rPr>
            </w:pPr>
          </w:p>
        </w:tc>
      </w:tr>
      <w:tr w14:paraId="07168D93" w14:textId="1BFA34A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CAD9478" w14:textId="1CB30CBE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F1550CA" w14:textId="7123732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ntre medi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cajetilla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(11 a 2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C3A152" w14:textId="77777777">
            <w:pPr>
              <w:rPr>
                <w:rFonts w:cs="Segoe UI"/>
                <w:lang w:val="es-PR"/>
              </w:rPr>
            </w:pPr>
          </w:p>
        </w:tc>
      </w:tr>
      <w:tr w14:paraId="15A35E18" w14:textId="1225E7B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741F4DB" w14:textId="08F9F6F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A51D9A2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nos de media cajetilla (1 a 1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3364F56" w14:textId="77777777">
            <w:pPr>
              <w:rPr>
                <w:rFonts w:cs="Segoe UI"/>
                <w:lang w:val="es-PR"/>
              </w:rPr>
            </w:pPr>
          </w:p>
        </w:tc>
      </w:tr>
      <w:tr w14:paraId="09F759E8" w14:textId="384E5EA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375D6B4D" w14:textId="2E695B5A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400B3EC" w14:textId="087C795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fumo actual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923FC1" w14:textId="77777777">
            <w:pPr>
              <w:rPr>
                <w:rFonts w:cs="Segoe UI"/>
                <w:lang w:val="es-ES"/>
              </w:rPr>
            </w:pPr>
          </w:p>
        </w:tc>
      </w:tr>
      <w:tr w14:paraId="18BF8954" w14:textId="02114F1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32D546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BDC1685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D149234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F6C6266" w14:textId="0F7A4D9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1018F3F" w14:textId="7687A43E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Core 2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E451A7A" w14:textId="19275FF5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fr-BE"/>
              </w:rPr>
              <w:t>último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fr-BE"/>
              </w:rPr>
              <w:t xml:space="preserve"> 2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fr-BE"/>
              </w:rPr>
              <w:t>año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fr-BE"/>
              </w:rPr>
              <w:t>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¿ha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usad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cigarrill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electrónic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>(“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>vapes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 xml:space="preserve">”)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u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otr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product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d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nicotin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electrónic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1FEC4CF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6C1DE8CA" w14:textId="748054D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379BFBF0" w14:textId="35CA1481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0C2B40EF" w14:textId="405F879A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7A42D1C7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7711EF73" w14:textId="28F7505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C07BFBF" w14:textId="75D72D1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700742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07F9BBC8" w14:textId="63835A43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</w:rPr>
              <w:t xml:space="preserve">Go to Question </w:t>
            </w:r>
            <w:r w:rsidRPr="00070B4D">
              <w:rPr>
                <w:rFonts w:cs="Segoe UI"/>
                <w:b/>
                <w:bCs/>
                <w:color w:val="FF0000"/>
                <w:sz w:val="20"/>
                <w:szCs w:val="20"/>
                <w:bdr w:val="single" w:sz="4" w:space="0" w:color="auto"/>
              </w:rPr>
              <w:t>[Core 27]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D13534" w14:textId="77777777">
            <w:pPr>
              <w:rPr>
                <w:rFonts w:cs="Segoe UI"/>
              </w:rPr>
            </w:pPr>
          </w:p>
        </w:tc>
      </w:tr>
      <w:tr w14:paraId="151B0CA8" w14:textId="238E9A0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61C107B" w14:textId="75F9E5BB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8342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621" w:type="dxa"/>
          </w:tcPr>
          <w:p w:rsidR="009A7A07" w:rsidRPr="00070B4D" w:rsidP="005B55FB" w14:paraId="2D8B4C9A" w14:textId="314396F0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B6E6E4" w14:textId="77777777">
            <w:pPr>
              <w:rPr>
                <w:rFonts w:cs="Segoe UI"/>
              </w:rPr>
            </w:pPr>
          </w:p>
        </w:tc>
      </w:tr>
      <w:tr w14:paraId="4CD64464" w14:textId="3C65FDDA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uto"/>
          </w:tcPr>
          <w:p w:rsidR="009A7A07" w:rsidRPr="00070B4D" w:rsidP="005B55FB" w14:paraId="59AE97CB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5B55FB" w14:paraId="421D2C35" w14:textId="77777777">
            <w:pPr>
              <w:rPr>
                <w:rFonts w:eastAsia="Times New Roman"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C86C89" w14:textId="77777777">
            <w:pPr>
              <w:rPr>
                <w:rFonts w:eastAsia="Times New Roman" w:cs="Segoe UI"/>
              </w:rPr>
            </w:pPr>
          </w:p>
        </w:tc>
      </w:tr>
      <w:tr w14:paraId="767C23EE" w14:textId="368325B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5D1A327" w14:textId="44AD4901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694121E" w14:textId="7C1D7F41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3 mes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quedar embarazada, en promedio, ¿con qué frecuencia usó cigarrillos electrónicos (“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vap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”) u otros productos electrónicos con nicotina?</w:t>
            </w:r>
          </w:p>
          <w:p w:rsidR="009A7A07" w:rsidRPr="00070B4D" w:rsidP="005B55FB" w14:paraId="5987E92E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04AEFA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2F22C85" w14:textId="379C78AF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53FF09B3" w14:textId="77777777">
            <w:pPr>
              <w:rPr>
                <w:rFonts w:ascii="Segoe UI Symbol" w:hAnsi="Segoe UI Symbol" w:cs="Segoe UI Symbol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7431476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8CE9C22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12CD4C41" w14:textId="17AF7B6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37B49FD" w14:textId="32A9167E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621" w:type="dxa"/>
          </w:tcPr>
          <w:p w:rsidR="009A7A07" w:rsidRPr="00070B4D" w:rsidP="005B55FB" w14:paraId="6F145DE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Todos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los</w:t>
            </w:r>
            <w:r w:rsidRPr="00070B4D">
              <w:rPr>
                <w:rFonts w:cs="Segoe UI"/>
                <w:sz w:val="20"/>
                <w:szCs w:val="20"/>
              </w:rPr>
              <w:t xml:space="preserve">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1D26D5" w14:textId="77777777">
            <w:pPr>
              <w:rPr>
                <w:rFonts w:cs="Segoe UI"/>
              </w:rPr>
            </w:pPr>
          </w:p>
        </w:tc>
      </w:tr>
      <w:tr w14:paraId="5BA6767B" w14:textId="3EECFE4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8F3242A" w14:textId="54E83350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1AEBF381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lgunos</w:t>
            </w:r>
            <w:r w:rsidRPr="00070B4D">
              <w:rPr>
                <w:rFonts w:cs="Segoe UI"/>
                <w:sz w:val="20"/>
                <w:szCs w:val="20"/>
              </w:rPr>
              <w:t xml:space="preserve">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4E4E5FB" w14:textId="77777777">
            <w:pPr>
              <w:rPr>
                <w:rFonts w:cs="Segoe UI"/>
              </w:rPr>
            </w:pPr>
          </w:p>
        </w:tc>
      </w:tr>
      <w:tr w14:paraId="047BB991" w14:textId="421E9F7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C1C2F11" w14:textId="38078337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1406355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o usé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cigarrillos electrónicos u otros productos electrónicos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de nicotina en ese moment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D92ED1" w14:textId="77777777">
            <w:pPr>
              <w:rPr>
                <w:rFonts w:cs="Segoe UI"/>
                <w:lang w:val="es-PR"/>
              </w:rPr>
            </w:pPr>
          </w:p>
        </w:tc>
      </w:tr>
      <w:tr w14:paraId="78D84A25" w14:textId="4034450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1587A4B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5B55FB" w14:paraId="534EB3B5" w14:textId="77777777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3049CD61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30C8B3C4" w14:textId="1203639E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C87436C" w14:textId="604BF8A1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F3CD17F" w14:textId="1063B7D1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últimos 3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mese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su embarazo, en promedio, ¿con qué frecuencia usó cigarrillos electrónicos (“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vap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”) u otros productos electrónicos con nicotin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711698F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D9DFDD5" w14:textId="1E24E2D5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8180F06" w14:textId="77777777">
            <w:pPr>
              <w:rPr>
                <w:rFonts w:ascii="Segoe UI Symbol" w:hAnsi="Segoe UI Symbol" w:cs="Segoe UI Symbol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7665AD52" w14:textId="77777777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81EB7A9" w14:textId="77777777">
            <w:pPr>
              <w:rPr>
                <w:rFonts w:cs="Segoe UI"/>
                <w:i/>
                <w:iCs/>
                <w:lang w:val="es-MX"/>
              </w:rPr>
            </w:pPr>
          </w:p>
        </w:tc>
      </w:tr>
      <w:tr w14:paraId="719AE27A" w14:textId="27329AE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EA52AFD" w14:textId="544598CA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7BD0AD7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Todos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los</w:t>
            </w:r>
            <w:r w:rsidRPr="00070B4D">
              <w:rPr>
                <w:rFonts w:cs="Segoe UI"/>
                <w:sz w:val="20"/>
                <w:szCs w:val="20"/>
              </w:rPr>
              <w:t xml:space="preserve">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B6C411D" w14:textId="77777777">
            <w:pPr>
              <w:rPr>
                <w:rFonts w:cs="Segoe UI"/>
              </w:rPr>
            </w:pPr>
          </w:p>
        </w:tc>
      </w:tr>
      <w:tr w14:paraId="579193A8" w14:textId="5BA989A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5DEF4DEA" w14:textId="335A1C75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24AB07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lgunos</w:t>
            </w:r>
            <w:r w:rsidRPr="00070B4D">
              <w:rPr>
                <w:rFonts w:cs="Segoe UI"/>
                <w:sz w:val="20"/>
                <w:szCs w:val="20"/>
              </w:rPr>
              <w:t xml:space="preserve">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2120E3B" w14:textId="77777777">
            <w:pPr>
              <w:rPr>
                <w:rFonts w:cs="Segoe UI"/>
              </w:rPr>
            </w:pPr>
          </w:p>
        </w:tc>
      </w:tr>
      <w:tr w14:paraId="4F743564" w14:textId="41217DC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6DA86C0" w14:textId="52D5250F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80C9C4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o usé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cigarrillos electrónicos u otros productos electrónicos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de nicotina en ese moment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CE22DD4" w14:textId="77777777">
            <w:pPr>
              <w:rPr>
                <w:rFonts w:cs="Segoe UI"/>
                <w:lang w:val="es-PR"/>
              </w:rPr>
            </w:pPr>
          </w:p>
        </w:tc>
      </w:tr>
      <w:tr w14:paraId="5E680132" w14:textId="6692DCA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2F9326D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5B55FB" w14:paraId="2B32CD34" w14:textId="77777777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2B291897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163B59C0" w14:textId="060C4CCE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CB6FF81" w14:textId="5E723C9A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14384E0" w14:textId="263150F6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En los últimos 2 añ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ha usado los cigarrillos electrónicos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>(“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>vapes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>”)</w:t>
            </w:r>
            <w:r w:rsidRPr="00070B4D">
              <w:rPr>
                <w:rFonts w:eastAsia="Times New Roman" w:cs="Segoe UI"/>
                <w:b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u otros productos electrónicos con nicotina para reducir o dejar de fumar cigarrillo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0EB2639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7C698DEA" w14:textId="3EB1CD5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3D856190" w14:textId="554741AF">
            <w:pPr>
              <w:rPr>
                <w:rFonts w:cs="Segoe UI"/>
                <w:sz w:val="20"/>
                <w:szCs w:val="20"/>
                <w:highlight w:val="lightGray"/>
                <w:shd w:val="clear" w:color="auto" w:fill="FFFFFF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5B55FB" w14:paraId="792BFF4E" w14:textId="4B9991C0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461F5208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7381524C" w14:textId="74898DA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DEEEA18" w14:textId="007DA951">
            <w:pPr>
              <w:jc w:val="right"/>
              <w:rPr>
                <w:rFonts w:cs="Segoe UI"/>
                <w:sz w:val="20"/>
                <w:szCs w:val="20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43208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9ACDDE7" w14:textId="77777777">
            <w:pPr>
              <w:rPr>
                <w:rFonts w:eastAsia="Times New Roman"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C0BB57A" w14:textId="77777777">
            <w:pPr>
              <w:rPr>
                <w:rFonts w:cs="Segoe UI"/>
              </w:rPr>
            </w:pPr>
          </w:p>
        </w:tc>
      </w:tr>
      <w:tr w14:paraId="400CEA14" w14:textId="01870C7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433F341B" w14:textId="167A32C2">
            <w:pPr>
              <w:jc w:val="right"/>
              <w:rPr>
                <w:rFonts w:cs="Segoe UI"/>
                <w:sz w:val="20"/>
                <w:szCs w:val="20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2066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07F45B97" w14:textId="77777777">
            <w:pPr>
              <w:rPr>
                <w:rFonts w:eastAsia="Times New Roman"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4F55239" w14:textId="77777777">
            <w:pPr>
              <w:rPr>
                <w:rFonts w:cs="Segoe UI"/>
              </w:rPr>
            </w:pPr>
          </w:p>
        </w:tc>
      </w:tr>
      <w:tr w14:paraId="6E9F5090" w14:textId="3A8A10E6" w:rsidTr="00F45B1E">
        <w:tblPrEx>
          <w:tblW w:w="10231" w:type="dxa"/>
          <w:tblLayout w:type="fixed"/>
          <w:tblLook w:val="04A0"/>
        </w:tblPrEx>
        <w:trPr>
          <w:trHeight w:val="116"/>
        </w:trPr>
        <w:tc>
          <w:tcPr>
            <w:tcW w:w="1350" w:type="dxa"/>
          </w:tcPr>
          <w:p w:rsidR="009A7A07" w:rsidRPr="00070B4D" w:rsidP="005B55FB" w14:paraId="4D2D0F38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780DB9B9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DB72C2F" w14:textId="77777777">
            <w:pPr>
              <w:rPr>
                <w:rFonts w:cs="Segoe UI"/>
              </w:rPr>
            </w:pPr>
          </w:p>
        </w:tc>
      </w:tr>
      <w:tr w14:paraId="4277D4A6" w14:textId="5A03E7C5" w:rsidTr="000B25D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591B70" w:rsidRPr="00070B4D" w:rsidP="005B55FB" w14:paraId="3106254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8881" w:type="dxa"/>
            <w:gridSpan w:val="2"/>
          </w:tcPr>
          <w:p w:rsidR="00591B70" w:rsidRPr="005F764B" w:rsidP="001803AE" w14:paraId="62DF5A4A" w14:textId="6CE7807E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siguientes preguntas son acerca del consumo de alcohol.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Una bebida podría ser 1 copa de vino, gaseosa fuerte, lata o botella de cerveza, trago de licor o bebida mezclada.</w:t>
            </w:r>
          </w:p>
        </w:tc>
      </w:tr>
      <w:tr w14:paraId="5D8213A7" w14:textId="25955A9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7C649ED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D15E8AC" w14:textId="77777777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DC23FD4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55642A" w14:textId="63385360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7F0DBC4" w14:textId="2BC5E775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0A98264" w14:textId="6317584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urante 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tomó alguna bebida alcohólica durante...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2E370C1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7FADFE33" w14:textId="0C38C076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4BE5BB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DD6E728" w14:textId="5ACC455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3C3299" w14:textId="77777777">
            <w:pPr>
              <w:rPr>
                <w:lang w:val="es-MX"/>
              </w:rPr>
            </w:pPr>
          </w:p>
        </w:tc>
      </w:tr>
      <w:tr w14:paraId="7344CDEF" w14:textId="6469833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9F062D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591B70" w:rsidP="005B55FB" w14:paraId="2E8D14DE" w14:textId="7C7FF7AF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EDAB9A8" w14:textId="0ED97576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6504ECDC" w14:textId="78C09E3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2D8306B5" w14:textId="77777777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a.</w:t>
            </w:r>
          </w:p>
        </w:tc>
        <w:tc>
          <w:tcPr>
            <w:tcW w:w="7621" w:type="dxa"/>
          </w:tcPr>
          <w:p w:rsidR="009A7A07" w:rsidRPr="00070B4D" w:rsidP="005B55FB" w14:paraId="73FFABE4" w14:textId="6CD38743">
            <w:pPr>
              <w:rPr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>¿Los primeros 3 meses del embarazo (1</w:t>
            </w:r>
            <w:r w:rsidRPr="00070B4D">
              <w:rPr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sz w:val="20"/>
                <w:szCs w:val="20"/>
                <w:lang w:val="es-PR"/>
              </w:rPr>
              <w:t xml:space="preserve">trimestre)? </w:t>
            </w:r>
            <w:r w:rsidRPr="00070B4D">
              <w:rPr>
                <w:i/>
                <w:iCs/>
                <w:sz w:val="20"/>
                <w:szCs w:val="20"/>
                <w:lang w:val="es-PR"/>
              </w:rPr>
              <w:t>Esto incluye el tiempo antes de que supiera que estaba embarazada</w:t>
            </w:r>
          </w:p>
        </w:tc>
        <w:tc>
          <w:tcPr>
            <w:tcW w:w="1260" w:type="dxa"/>
            <w:vAlign w:val="center"/>
          </w:tcPr>
          <w:p w:rsidR="009A7A07" w:rsidP="001803AE" w14:paraId="6D94246D" w14:textId="77777777">
            <w:pPr>
              <w:rPr>
                <w:lang w:val="es-PR"/>
              </w:rPr>
            </w:pPr>
          </w:p>
          <w:p w:rsidR="008F3CC4" w:rsidRPr="005F764B" w:rsidP="001803AE" w14:paraId="1083D6CB" w14:textId="3497DAFE">
            <w:pPr>
              <w:rPr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762A982" w14:textId="65D49021" w:rsidTr="008F3CC4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070B4D" w:rsidP="00591B70" w14:paraId="08FF9A47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b.</w:t>
            </w:r>
          </w:p>
        </w:tc>
        <w:tc>
          <w:tcPr>
            <w:tcW w:w="7621" w:type="dxa"/>
          </w:tcPr>
          <w:p w:rsidR="009A7A07" w:rsidRPr="00070B4D" w:rsidP="005B55FB" w14:paraId="764D0BE8" w14:textId="7A4A9D0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>¿Los segundos 3 meses del embarazo (2</w:t>
            </w:r>
            <w:r w:rsidRPr="00070B4D">
              <w:rPr>
                <w:sz w:val="20"/>
                <w:szCs w:val="20"/>
                <w:vertAlign w:val="superscript"/>
                <w:lang w:val="es-PR"/>
              </w:rPr>
              <w:t>do</w:t>
            </w:r>
            <w:r w:rsidRPr="00070B4D">
              <w:rPr>
                <w:sz w:val="20"/>
                <w:szCs w:val="20"/>
                <w:lang w:val="es-PR"/>
              </w:rPr>
              <w:t xml:space="preserve"> trimestre)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AA1C34" w14:textId="40B90CAD">
            <w:pPr>
              <w:rPr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92EA4F7" w14:textId="6D76F7C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F0DA60F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c. </w:t>
            </w:r>
          </w:p>
        </w:tc>
        <w:tc>
          <w:tcPr>
            <w:tcW w:w="7621" w:type="dxa"/>
          </w:tcPr>
          <w:p w:rsidR="009A7A07" w:rsidRPr="00070B4D" w:rsidP="005B55FB" w14:paraId="723D5FBD" w14:textId="23726A8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>¿Los últimos 3 meses del embarazo (3</w:t>
            </w:r>
            <w:r w:rsidRPr="00070B4D">
              <w:rPr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sz w:val="20"/>
                <w:szCs w:val="20"/>
                <w:lang w:val="es-PR"/>
              </w:rPr>
              <w:t>trimestre)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80B87A0" w14:textId="162830DA">
            <w:pPr>
              <w:rPr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82DD2B" w14:textId="59C9426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5C2DBCE" w14:textId="77777777">
            <w:pPr>
              <w:pStyle w:val="ListParagraph"/>
              <w:ind w:left="360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8F82E5B" w14:textId="77777777">
            <w:pPr>
              <w:rPr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905A1D2" w14:textId="77777777">
            <w:pPr>
              <w:rPr>
                <w:lang w:val="es-PR"/>
              </w:rPr>
            </w:pPr>
          </w:p>
        </w:tc>
      </w:tr>
      <w:tr w14:paraId="4368F337" w14:textId="396C7BC8" w:rsidTr="000746EA">
        <w:tblPrEx>
          <w:tblW w:w="10231" w:type="dxa"/>
          <w:tblLayout w:type="fixed"/>
          <w:tblLook w:val="04A0"/>
        </w:tblPrEx>
        <w:trPr>
          <w:trHeight w:val="855"/>
        </w:trPr>
        <w:tc>
          <w:tcPr>
            <w:tcW w:w="1350" w:type="dxa"/>
          </w:tcPr>
          <w:p w:rsidR="00591B70" w:rsidRPr="00070B4D" w:rsidP="005B55FB" w14:paraId="676BAC83" w14:textId="77777777">
            <w:pPr>
              <w:pStyle w:val="ListParagraph"/>
              <w:ind w:left="360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8881" w:type="dxa"/>
            <w:gridSpan w:val="2"/>
          </w:tcPr>
          <w:p w:rsidR="00591B70" w:rsidRPr="005F764B" w:rsidP="001803AE" w14:paraId="11D57968" w14:textId="207D4511">
            <w:pPr>
              <w:rPr>
                <w:b/>
                <w:lang w:val="es-MX"/>
              </w:rPr>
            </w:pPr>
            <w:r w:rsidRPr="00070B4D">
              <w:rPr>
                <w:b/>
                <w:sz w:val="20"/>
                <w:szCs w:val="20"/>
                <w:lang w:val="es-MX"/>
              </w:rPr>
              <w:t>Si no consumió bebidas alcohólicas durante su embarazo, pase a la Pregunta [</w:t>
            </w:r>
            <w:r w:rsidRPr="00070B4D">
              <w:rPr>
                <w:rFonts w:eastAsia="Times New Roman" w:cs="Segoe UI"/>
                <w:b/>
                <w:sz w:val="20"/>
                <w:szCs w:val="20"/>
                <w:lang w:val="es-MX"/>
              </w:rPr>
              <w:t>Core 29]</w:t>
            </w:r>
            <w:r w:rsidRPr="00070B4D">
              <w:rPr>
                <w:b/>
                <w:sz w:val="20"/>
                <w:szCs w:val="20"/>
                <w:lang w:val="es-MX"/>
              </w:rPr>
              <w:t xml:space="preserve">. </w:t>
            </w:r>
          </w:p>
        </w:tc>
      </w:tr>
      <w:tr w14:paraId="7252A078" w14:textId="1F4D0A22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512292C" w14:textId="6849E9C8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B07F90D" w14:textId="7FD95BE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eastAsia="Times New Roman"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eastAsia="Times New Roman"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,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>¿tomó 4 o más bebidas alcohólicas en un lapso de 2 horas durante..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98A6B21" w14:textId="77777777">
            <w:pPr>
              <w:rPr>
                <w:rFonts w:eastAsia="Times New Roman" w:cs="Segoe UI"/>
                <w:b/>
                <w:bCs/>
                <w:i/>
                <w:iCs/>
                <w:lang w:val="es-PR"/>
              </w:rPr>
            </w:pPr>
          </w:p>
        </w:tc>
      </w:tr>
      <w:tr w14:paraId="53A53F2F" w14:textId="0AAFB985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6B3A15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0EE6B36" w14:textId="698D91A4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26CDB71" w14:textId="77777777">
            <w:pPr>
              <w:rPr>
                <w:lang w:val="es-MX"/>
              </w:rPr>
            </w:pPr>
          </w:p>
        </w:tc>
      </w:tr>
      <w:tr w14:paraId="6310B2FD" w14:textId="13E8723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6E307D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E30980" w:rsidP="005B55FB" w14:paraId="40733A8A" w14:textId="6C485BC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772602D" w14:textId="477BEAC3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0E8AC9F6" w14:textId="101329A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2508BBC2" w14:textId="77777777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a.</w:t>
            </w:r>
          </w:p>
        </w:tc>
        <w:tc>
          <w:tcPr>
            <w:tcW w:w="7621" w:type="dxa"/>
          </w:tcPr>
          <w:p w:rsidR="009A7A07" w:rsidRPr="00070B4D" w:rsidP="005B55FB" w14:paraId="31BE9EE1" w14:textId="7C8216F1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Los primeros 3 meses del embarazo (1</w:t>
            </w:r>
            <w:r w:rsidRPr="00070B4D">
              <w:rPr>
                <w:rFonts w:cs="Segoe UI"/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trimestre)?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>Esto incluye el tiempo antes de que supiera que estaba embarazada</w:t>
            </w:r>
          </w:p>
        </w:tc>
        <w:tc>
          <w:tcPr>
            <w:tcW w:w="1260" w:type="dxa"/>
            <w:vAlign w:val="center"/>
          </w:tcPr>
          <w:p w:rsidR="009A7A07" w:rsidP="001803AE" w14:paraId="074AAE59" w14:textId="77777777">
            <w:pPr>
              <w:rPr>
                <w:rFonts w:cs="Segoe UI"/>
                <w:lang w:val="es-PR"/>
              </w:rPr>
            </w:pPr>
          </w:p>
          <w:p w:rsidR="008F3CC4" w:rsidRPr="005F764B" w:rsidP="001803AE" w14:paraId="4A320C77" w14:textId="47697AC6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DB41E8C" w14:textId="40E6572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D729158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b.</w:t>
            </w:r>
          </w:p>
        </w:tc>
        <w:tc>
          <w:tcPr>
            <w:tcW w:w="7621" w:type="dxa"/>
          </w:tcPr>
          <w:p w:rsidR="009A7A07" w:rsidRPr="00070B4D" w:rsidP="00C53385" w14:paraId="65EC3FFE" w14:textId="4C505349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Los segundos 3 meses del embarazo (2</w:t>
            </w:r>
            <w:r w:rsidRPr="00070B4D">
              <w:rPr>
                <w:rFonts w:cs="Segoe UI"/>
                <w:sz w:val="20"/>
                <w:szCs w:val="20"/>
                <w:vertAlign w:val="superscript"/>
                <w:lang w:val="es-PR"/>
              </w:rPr>
              <w:t>do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trimestre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AA8E45" w14:textId="183FE66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7E3D890" w14:textId="09F52D4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204E5B6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c. </w:t>
            </w:r>
          </w:p>
        </w:tc>
        <w:tc>
          <w:tcPr>
            <w:tcW w:w="7621" w:type="dxa"/>
          </w:tcPr>
          <w:p w:rsidR="009A7A07" w:rsidRPr="00070B4D" w:rsidP="00C53385" w14:paraId="2B0C0E61" w14:textId="409801B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Los últimos 3 meses del embarazo (3</w:t>
            </w:r>
            <w:r w:rsidRPr="00070B4D">
              <w:rPr>
                <w:rFonts w:cs="Segoe UI"/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trimestre)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DD5BDBA" w14:textId="15AF48B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561AC30" w14:textId="7601749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979F8D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EC111FA" w14:textId="77777777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0E2BC98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044A1B" w14:textId="7BC939C2" w:rsidTr="00284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591B70" w:rsidRPr="00070B4D" w:rsidP="005B55FB" w14:paraId="254AF0E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8881" w:type="dxa"/>
            <w:gridSpan w:val="2"/>
          </w:tcPr>
          <w:p w:rsidR="00591B70" w:rsidRPr="005F764B" w:rsidP="001803AE" w14:paraId="71B9C8A6" w14:textId="6D50D72F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l embarazo puede ser un tiempo difícil. Las siguientes preguntas son acerca de cosas que pudieron haber sucedido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y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durante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su embarazo más reciente.</w:t>
            </w:r>
          </w:p>
        </w:tc>
      </w:tr>
      <w:tr w14:paraId="31B119BA" w14:textId="1A1B049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9A0678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FF3C509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98B8F50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1E052AC" w14:textId="569F22F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467A075" w14:textId="6DBA842D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2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4BC4731" w14:textId="1B8CB8E5">
            <w:pPr>
              <w:outlineLvl w:val="0"/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Ocurrieron algunas de las siguientes cosas 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12 meses ante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que naciera su nuevo bebé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20CD74A" w14:textId="77777777">
            <w:pPr>
              <w:outlineLvl w:val="0"/>
              <w:rPr>
                <w:rFonts w:cs="Segoe UI"/>
                <w:b/>
                <w:bCs/>
                <w:lang w:val="es-ES"/>
              </w:rPr>
            </w:pPr>
          </w:p>
        </w:tc>
      </w:tr>
      <w:tr w14:paraId="4885AE2C" w14:textId="3B20CCE6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4F0393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531174C" w14:textId="77193BC2">
            <w:pPr>
              <w:outlineLvl w:val="0"/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4615DBB" w14:textId="77777777">
            <w:pPr>
              <w:outlineLvl w:val="0"/>
              <w:rPr>
                <w:lang w:val="es-MX"/>
              </w:rPr>
            </w:pPr>
          </w:p>
        </w:tc>
      </w:tr>
      <w:tr w14:paraId="3ECBD177" w14:textId="6E7FAC1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1CB150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BD17862" w14:textId="7EA99930">
            <w:pPr>
              <w:outlineLvl w:val="0"/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2F8D6ED" w14:textId="1E59B46A">
            <w:pPr>
              <w:outlineLvl w:val="0"/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C56864D" w14:textId="4510D18F" w:rsidTr="00D858EA">
        <w:tblPrEx>
          <w:tblW w:w="10231" w:type="dxa"/>
          <w:tblLayout w:type="fixed"/>
          <w:tblLook w:val="04A0"/>
        </w:tblPrEx>
        <w:trPr>
          <w:trHeight w:val="288"/>
        </w:trPr>
        <w:tc>
          <w:tcPr>
            <w:tcW w:w="1350" w:type="dxa"/>
          </w:tcPr>
          <w:p w:rsidR="009A7A07" w:rsidRPr="00070B4D" w:rsidP="00591B70" w14:paraId="736E9423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1E3EA49" w14:textId="7D0DDFD9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Me separé o divorcié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443D8E" w14:textId="2B628F20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704DCAD" w14:textId="121EBB46" w:rsidTr="00D858EA">
        <w:tblPrEx>
          <w:tblW w:w="10231" w:type="dxa"/>
          <w:tblLayout w:type="fixed"/>
          <w:tblLook w:val="04A0"/>
        </w:tblPrEx>
        <w:trPr>
          <w:trHeight w:val="270"/>
        </w:trPr>
        <w:tc>
          <w:tcPr>
            <w:tcW w:w="1350" w:type="dxa"/>
          </w:tcPr>
          <w:p w:rsidR="009A7A07" w:rsidRPr="00070B4D" w:rsidP="00591B70" w14:paraId="2CCC20F3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5E5F171" w14:textId="1FA45157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Fui desalojada o me obligaron a irme de donde estaba viviend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031BC9" w14:textId="6E169B03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4A0CC49" w14:textId="7DFCDFFA" w:rsidTr="00F45B1E">
        <w:tblPrEx>
          <w:tblW w:w="10231" w:type="dxa"/>
          <w:tblLayout w:type="fixed"/>
          <w:tblLook w:val="04A0"/>
        </w:tblPrEx>
        <w:trPr>
          <w:trHeight w:val="198"/>
        </w:trPr>
        <w:tc>
          <w:tcPr>
            <w:tcW w:w="1350" w:type="dxa"/>
          </w:tcPr>
          <w:p w:rsidR="009A7A07" w:rsidRPr="00070B4D" w:rsidP="00591B70" w14:paraId="360909F5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C5FFA94" w14:textId="6A9B4205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o tenía un sitio donde podía dormir regularmente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9296DCF" w14:textId="26042C8B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4C45F5A" w14:textId="0CAC3CD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9D0D07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2FF6B40" w14:textId="72171DEF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Era una persona sin hogar o vagabunda, o tuve que dormir en la calle, en un auto o en un refugio</w:t>
            </w:r>
          </w:p>
        </w:tc>
        <w:tc>
          <w:tcPr>
            <w:tcW w:w="1260" w:type="dxa"/>
            <w:vAlign w:val="center"/>
          </w:tcPr>
          <w:p w:rsidR="009A7A07" w:rsidP="001803AE" w14:paraId="3B4091DC" w14:textId="77777777">
            <w:pPr>
              <w:outlineLvl w:val="0"/>
              <w:rPr>
                <w:rFonts w:cs="Segoe UI"/>
                <w:lang w:val="es-PR"/>
              </w:rPr>
            </w:pPr>
          </w:p>
          <w:p w:rsidR="00D858EA" w:rsidRPr="005F764B" w:rsidP="001803AE" w14:paraId="46A5F644" w14:textId="28B34395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5B6F9C7" w14:textId="0591EE6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7534FF5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AC2AB52" w14:textId="3D419685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, pareja o yo perdimos el traba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A729E55" w14:textId="67340954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CC0350F" w14:textId="45C97A0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65DEFA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033B6D8" w14:textId="1218832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A mí o a mi esposo(a) o pareja nos bajaron la paga o redujeron las horas de trabaj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D5B02BB" w14:textId="5AAEFBA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A01F0CE" w14:textId="4457945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0369AFF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6A4DD72" w14:textId="1D203CB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Tuve problemas pagando la renta, alquiler, hipoteca u otras cuenta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EE26881" w14:textId="7DAEDB7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42701F" w14:textId="1C00265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98C6F04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4AA78A1" w14:textId="6ABB072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 estuvo en la cárcel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CAE677" w14:textId="11D0A25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3975621" w14:textId="2B320D8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2C788B8A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E0616D2" w14:textId="2A0B74D9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Yo estuve en la cárcel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A3E0029" w14:textId="1004C6D9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05F1032" w14:textId="3087091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4CE5EBD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43EEAA0" w14:textId="50A89E3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lguien cercano a mí tuvo un problema con alcohol o drog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773D2CD" w14:textId="03691A0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65CF633" w14:textId="14A10E5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14403F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90F11C9" w14:textId="52126E4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lguien cercano a mí estaba muy enfermo o murió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1B041E7" w14:textId="6984E71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2220321" w14:textId="3FB735E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704BF2A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481BBB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29BD108" w14:textId="77777777">
            <w:pPr>
              <w:rPr>
                <w:rFonts w:cs="Segoe UI"/>
                <w:lang w:val="es-PR"/>
              </w:rPr>
            </w:pPr>
          </w:p>
        </w:tc>
      </w:tr>
      <w:tr w14:paraId="6A10C90D" w14:textId="4810A8D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B1C6789" w14:textId="0CFCDB3E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0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39F1E2C" w14:textId="6DE81E1A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En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lo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12 mese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de quedar embarazad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su nuevo bebé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¿alguna de las siguientes personas la empujó, golpeó, cacheteó, pateó, trató de estrangularla o la lastimó físicamente de cualquier otra forma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2299A9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50CA8B5" w14:textId="58F6349F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E045A3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4CF3F3E" w14:textId="1E1672FF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4DABF9" w14:textId="77777777">
            <w:pPr>
              <w:rPr>
                <w:lang w:val="es-MX"/>
              </w:rPr>
            </w:pPr>
          </w:p>
        </w:tc>
      </w:tr>
      <w:tr w14:paraId="5BFD55AB" w14:textId="0C536AB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BEB5B2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37F60DE" w14:textId="5FDEDF6C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7321917" w14:textId="726AF7F5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A20FB87" w14:textId="6595EFC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A83FF62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FA5B72B" w14:textId="15A1E42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41CBF6C" w14:textId="0ECE2A1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7ABB67" w14:textId="5CD9153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0E0D9D7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9ED3A9D" w14:textId="5B7AD59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Mi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ex esposo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(a) o ex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109A35" w14:textId="0FBD67EE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CE0669B" w14:textId="57A4499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4F80B83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CEC6DCE" w14:textId="2A741FAF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Si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>option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 (Otro miembro de la familia)</w:t>
            </w:r>
          </w:p>
        </w:tc>
        <w:tc>
          <w:tcPr>
            <w:tcW w:w="1260" w:type="dxa"/>
            <w:vAlign w:val="center"/>
          </w:tcPr>
          <w:p w:rsidR="009A7A07" w:rsidRPr="00B551A5" w:rsidP="001803AE" w14:paraId="54A94615" w14:textId="586D8FD0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1C7E213" w14:textId="7372FD6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A7A3A6A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F4668C5" w14:textId="5E35202B">
            <w:pPr>
              <w:rPr>
                <w:rFonts w:cs="Segoe UI"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</w:rPr>
              <w:t>Site option (</w:t>
            </w:r>
            <w:r w:rsidRPr="00070B4D">
              <w:rPr>
                <w:rFonts w:cs="Segoe UI"/>
                <w:i/>
                <w:iCs/>
                <w:sz w:val="20"/>
                <w:szCs w:val="20"/>
              </w:rPr>
              <w:t>Otra</w:t>
            </w:r>
            <w:r w:rsidRPr="00070B4D">
              <w:rPr>
                <w:rFonts w:cs="Segoe UI"/>
                <w:i/>
                <w:iCs/>
                <w:sz w:val="20"/>
                <w:szCs w:val="20"/>
              </w:rPr>
              <w:t xml:space="preserve"> persona)</w:t>
            </w:r>
          </w:p>
        </w:tc>
        <w:tc>
          <w:tcPr>
            <w:tcW w:w="1260" w:type="dxa"/>
            <w:vAlign w:val="center"/>
          </w:tcPr>
          <w:p w:rsidR="009A7A07" w:rsidRPr="00170AAE" w:rsidP="001803AE" w14:paraId="1D703050" w14:textId="03D24035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B6FC061" w14:textId="2D8E0B8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367A4B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5A8A707" w14:textId="77777777">
            <w:pPr>
              <w:rPr>
                <w:rFonts w:cs="Segoe UI"/>
                <w:i/>
                <w:i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D5C5531" w14:textId="77777777">
            <w:pPr>
              <w:rPr>
                <w:rFonts w:cs="Segoe UI"/>
                <w:i/>
                <w:iCs/>
              </w:rPr>
            </w:pPr>
          </w:p>
        </w:tc>
      </w:tr>
      <w:tr w14:paraId="5AE2E861" w14:textId="7223DAF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42DE355" w14:textId="152600A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1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A210E5A" w14:textId="0750BDD0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Durante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su embarazo más reciente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,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alguna de las siguientes personas la empujó, golpeó, cacheteó, pateó, trató de estrangularla o la lastimó físicamente de cualquier otra forma?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494661C" w14:textId="77777777">
            <w:pPr>
              <w:rPr>
                <w:rFonts w:cs="Segoe UI"/>
                <w:b/>
                <w:i/>
                <w:lang w:val="es-ES"/>
              </w:rPr>
            </w:pPr>
          </w:p>
        </w:tc>
      </w:tr>
      <w:tr w14:paraId="43A1D8B9" w14:textId="646C476D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CEE079B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6EFE945" w14:textId="5E465B4E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8FD127E" w14:textId="77777777">
            <w:pPr>
              <w:rPr>
                <w:lang w:val="es-MX"/>
              </w:rPr>
            </w:pPr>
          </w:p>
        </w:tc>
      </w:tr>
      <w:tr w14:paraId="68AA5F69" w14:textId="13C630E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2EF08B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71D7E89" w14:textId="6A9CAD13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54DE195" w14:textId="0CB76DB7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5FE4C8D5" w14:textId="0EA11CE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676FD794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E70011A" w14:textId="42967748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5DEE9F7" w14:textId="7ABF325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C040703" w14:textId="16AD8C6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09ADD59F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1B4C066" w14:textId="5B4145E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Mi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ex esposo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(a) o ex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EF56D5" w14:textId="134D80C9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B6BB649" w14:textId="491C676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7108C756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9566087" w14:textId="79BBA84D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Si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>option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 (Otro miembro de la familia)</w:t>
            </w:r>
          </w:p>
        </w:tc>
        <w:tc>
          <w:tcPr>
            <w:tcW w:w="1260" w:type="dxa"/>
            <w:vAlign w:val="center"/>
          </w:tcPr>
          <w:p w:rsidR="009A7A07" w:rsidRPr="00170AAE" w:rsidP="001803AE" w14:paraId="61B849BD" w14:textId="3794DCE2">
            <w:pPr>
              <w:rPr>
                <w:rFonts w:cs="Segoe UI"/>
                <w:lang w:val="es-ES"/>
              </w:rPr>
            </w:pPr>
            <w:r>
              <w:rPr>
                <w:rFonts w:cs="Segoe UI"/>
                <w:i/>
                <w:iCs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8F385E" w14:textId="21B2556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15174815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AAC088E" w14:textId="1A4AD93A">
            <w:pPr>
              <w:rPr>
                <w:rFonts w:cs="Segoe UI"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</w:rPr>
              <w:t>Site option (</w:t>
            </w:r>
            <w:r w:rsidRPr="00070B4D">
              <w:rPr>
                <w:rFonts w:cs="Segoe UI"/>
                <w:i/>
                <w:iCs/>
                <w:sz w:val="20"/>
                <w:szCs w:val="20"/>
              </w:rPr>
              <w:t>Otra</w:t>
            </w:r>
            <w:r w:rsidRPr="00070B4D">
              <w:rPr>
                <w:rFonts w:cs="Segoe UI"/>
                <w:i/>
                <w:iCs/>
                <w:sz w:val="20"/>
                <w:szCs w:val="20"/>
              </w:rPr>
              <w:t xml:space="preserve"> persona)</w:t>
            </w:r>
          </w:p>
        </w:tc>
        <w:tc>
          <w:tcPr>
            <w:tcW w:w="1260" w:type="dxa"/>
            <w:vAlign w:val="center"/>
          </w:tcPr>
          <w:p w:rsidR="009A7A07" w:rsidRPr="00170AAE" w:rsidP="001803AE" w14:paraId="518363BA" w14:textId="16A35D1E">
            <w:pPr>
              <w:rPr>
                <w:rFonts w:cs="Segoe UI"/>
              </w:rPr>
            </w:pPr>
            <w:r>
              <w:rPr>
                <w:rFonts w:cs="Segoe UI"/>
                <w:i/>
                <w:iCs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0A1E2F4" w14:textId="34CAEA6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52BC2AB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48C2B57" w14:textId="77777777">
            <w:pPr>
              <w:rPr>
                <w:rFonts w:cs="Segoe UI"/>
                <w:i/>
                <w:i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78FA099" w14:textId="77777777">
            <w:pPr>
              <w:rPr>
                <w:rFonts w:cs="Segoe UI"/>
                <w:i/>
                <w:iCs/>
              </w:rPr>
            </w:pPr>
          </w:p>
        </w:tc>
      </w:tr>
      <w:tr w14:paraId="0BA08B36" w14:textId="1AB41AD8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6A6A6" w:themeFill="background1" w:themeFillShade="A6"/>
          </w:tcPr>
          <w:p w:rsidR="009A7A07" w:rsidRPr="00070B4D" w:rsidP="005B55FB" w14:paraId="6128116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6A6A6" w:themeFill="background1" w:themeFillShade="A6"/>
          </w:tcPr>
          <w:p w:rsidR="009A7A07" w:rsidRPr="00070B4D" w:rsidP="005B55FB" w14:paraId="343BE78B" w14:textId="174B11C5">
            <w:pPr>
              <w:jc w:val="center"/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DESPUÉS DEL EMBARAZO</w:t>
            </w:r>
          </w:p>
        </w:tc>
        <w:tc>
          <w:tcPr>
            <w:tcW w:w="1260" w:type="dxa"/>
            <w:shd w:val="clear" w:color="auto" w:fill="A6A6A6" w:themeFill="background1" w:themeFillShade="A6"/>
            <w:vAlign w:val="center"/>
          </w:tcPr>
          <w:p w:rsidR="009A7A07" w:rsidRPr="005F764B" w:rsidP="001803AE" w14:paraId="0A7686DF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005E2A56" w14:textId="3AA9173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BA5534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D228EA2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3ED430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BA7DC1B" w14:textId="63A0AC7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3DB514B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EF6B94C" w14:textId="1EE7506E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Las siguientes preguntas son acerca del tiempo desde que nació su nuevo bebé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05B34B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7FA4E4F2" w14:textId="61B4B39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864B03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E98E08D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C5A2B3A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55FD6AF" w14:textId="08F94A17" w:rsidTr="00F45B1E">
        <w:tblPrEx>
          <w:tblW w:w="10231" w:type="dxa"/>
          <w:tblLayout w:type="fixed"/>
          <w:tblLook w:val="04A0"/>
        </w:tblPrEx>
        <w:trPr>
          <w:trHeight w:val="63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CD4BA6F" w14:textId="44CE86DA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2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01068DE" w14:textId="0A5EBF5E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Despué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l parto, ¿cuánto tiempo estuvo su bebé en el hospital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E9BF732" w14:textId="77777777">
            <w:pPr>
              <w:rPr>
                <w:rFonts w:cs="Segoe UI"/>
                <w:b/>
                <w:i/>
                <w:lang w:val="es-ES"/>
              </w:rPr>
            </w:pPr>
          </w:p>
        </w:tc>
      </w:tr>
      <w:tr w14:paraId="435B256F" w14:textId="330F97F3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10D0571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0F28A4B" w14:textId="3EB13220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Menos de 3 días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8452243" w14:textId="77777777">
            <w:pPr>
              <w:rPr>
                <w:rFonts w:cs="Segoe UI"/>
                <w:lang w:val="es-ES"/>
              </w:rPr>
            </w:pPr>
          </w:p>
        </w:tc>
      </w:tr>
      <w:tr w14:paraId="4BF227EC" w14:textId="48156FB4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26380BC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76C7A71" w14:textId="536BAE67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3 a 5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6B1DAF" w14:textId="77777777">
            <w:pPr>
              <w:rPr>
                <w:rFonts w:cs="Segoe UI"/>
              </w:rPr>
            </w:pPr>
          </w:p>
        </w:tc>
      </w:tr>
      <w:tr w14:paraId="077B4810" w14:textId="39C85BA3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611A30C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5FF7EA0A" w14:textId="650E950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6 a 14 día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67059CD" w14:textId="77777777">
            <w:pPr>
              <w:rPr>
                <w:rFonts w:cs="Segoe UI"/>
              </w:rPr>
            </w:pPr>
          </w:p>
        </w:tc>
      </w:tr>
      <w:tr w14:paraId="1D1D653E" w14:textId="040B8404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1C8856D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692A5386" w14:textId="62B60FC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ás de 14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D44294" w14:textId="77777777">
            <w:pPr>
              <w:rPr>
                <w:rFonts w:cs="Segoe UI"/>
              </w:rPr>
            </w:pPr>
          </w:p>
        </w:tc>
      </w:tr>
      <w:tr w14:paraId="0B5F9DEA" w14:textId="09C554B7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59C16A7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131FEB51" w14:textId="6ADC9A5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Mi bebé no nació en un hospital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24F951E" w14:textId="77777777">
            <w:pPr>
              <w:rPr>
                <w:rFonts w:cs="Segoe UI"/>
                <w:lang w:val="es-ES"/>
              </w:rPr>
            </w:pPr>
          </w:p>
        </w:tc>
      </w:tr>
      <w:tr w14:paraId="6D004CF4" w14:textId="5BBBCF50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72EB87F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8F1398E" w14:textId="7362A39A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Mi bebé todavía está en el hospital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F0D0987" w14:textId="77777777">
            <w:pPr>
              <w:rPr>
                <w:rFonts w:cs="Segoe UI"/>
                <w:lang w:val="es-ES"/>
              </w:rPr>
            </w:pPr>
          </w:p>
        </w:tc>
      </w:tr>
      <w:tr w14:paraId="53441ABF" w14:textId="3C63759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69FBBC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E54065B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EA2DD20" w14:textId="77777777">
            <w:pPr>
              <w:rPr>
                <w:rFonts w:cs="Segoe UI"/>
                <w:lang w:val="es-ES"/>
              </w:rPr>
            </w:pPr>
          </w:p>
        </w:tc>
      </w:tr>
      <w:tr w14:paraId="03A23030" w14:textId="3E15635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558413E" w14:textId="145CB844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3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DFDDBBB" w14:textId="1C5041CE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Su bebé está vivo?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5912A7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626AA84" w14:textId="52FF2861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57BB5644" w14:textId="0603ADBA">
            <w:pPr>
              <w:rPr>
                <w:rFonts w:cs="Segoe UI"/>
                <w:sz w:val="20"/>
                <w:szCs w:val="20"/>
                <w:highlight w:val="lightGray"/>
                <w:shd w:val="clear" w:color="auto" w:fill="FFFFFF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144A50B1" w14:textId="05FA79A6">
            <w:pPr>
              <w:rPr>
                <w:rFonts w:eastAsia="Times New Roman" w:cs="Segoe U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21BD01DC" w14:textId="77777777">
            <w:pPr>
              <w:rPr>
                <w:rFonts w:eastAsia="Times New Roman" w:cs="Segoe UI"/>
              </w:rPr>
            </w:pPr>
          </w:p>
        </w:tc>
      </w:tr>
      <w:tr w14:paraId="61683149" w14:textId="32A0B0B5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FE2879" w:rsidP="001E3746" w14:paraId="78A18B8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FE2879" w:rsidP="001E3746" w14:paraId="4A10C7F6" w14:textId="3255AD8D">
            <w:pPr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Lamentamos mucho su pérdida</w:t>
            </w:r>
            <w:r w:rsidR="001E3746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.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 xml:space="preserve"> 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A7E612" w14:textId="77777777">
            <w:pPr>
              <w:rPr>
                <w:rFonts w:cs="Segoe UI"/>
                <w:lang w:val="es-ES"/>
              </w:rPr>
            </w:pPr>
          </w:p>
        </w:tc>
      </w:tr>
      <w:tr w14:paraId="174C59D9" w14:textId="5238D20A" w:rsidTr="001E3746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FE2879" w:rsidP="001E3746" w14:paraId="3C8E9ED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3BCF8E48" w14:textId="06182333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DEA172" w14:textId="77777777">
            <w:pPr>
              <w:rPr>
                <w:rFonts w:cs="Segoe UI"/>
              </w:rPr>
            </w:pPr>
          </w:p>
        </w:tc>
      </w:tr>
      <w:tr w14:paraId="3498A362" w14:textId="58568B4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2A0930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2F77A1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B29CF27" w14:textId="77777777">
            <w:pPr>
              <w:rPr>
                <w:rFonts w:cs="Segoe UI"/>
                <w:lang w:val="es-MX"/>
              </w:rPr>
            </w:pPr>
          </w:p>
        </w:tc>
      </w:tr>
      <w:tr w14:paraId="6ECFCA4D" w14:textId="5AF18FAF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B558C07" w14:textId="38D66056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3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9B86B7F" w14:textId="34E9E75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Actualmente, ¿su bebé vive con usted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02213FB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78105A1" w14:textId="022CEEC3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0F4A3136" w14:textId="349FBDE0">
            <w:pPr>
              <w:rPr>
                <w:rFonts w:cs="Segoe UI"/>
                <w:sz w:val="20"/>
                <w:szCs w:val="20"/>
                <w:highlight w:val="lightGray"/>
                <w:shd w:val="clear" w:color="auto" w:fill="FFFFFF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785485D6" w14:textId="59EEE790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E30980" w:rsidP="001803AE" w14:paraId="10D05E33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244B0A41" w14:textId="19DEAC54" w:rsidTr="00B52D91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B52D91" w:rsidP="00B52D91" w14:paraId="6691BE5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B52D91" w14:paraId="5C6D4D89" w14:textId="1149292C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E85E0F8" w14:textId="77777777">
            <w:pPr>
              <w:rPr>
                <w:rFonts w:cs="Segoe UI"/>
                <w:lang w:val="es-ES"/>
              </w:rPr>
            </w:pPr>
          </w:p>
        </w:tc>
      </w:tr>
      <w:tr w14:paraId="3C78EA6A" w14:textId="5D23528E" w:rsidTr="00B52D91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B52D91" w:rsidP="00B52D91" w14:paraId="2906BA81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B52D91" w14:paraId="6AA77179" w14:textId="6B879E71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F2301E8" w14:textId="77777777">
            <w:pPr>
              <w:rPr>
                <w:rFonts w:cs="Segoe UI"/>
              </w:rPr>
            </w:pPr>
          </w:p>
        </w:tc>
      </w:tr>
      <w:tr w14:paraId="6EA00C72" w14:textId="441931F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1B59430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C633B4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59E3C21" w14:textId="77777777">
            <w:pPr>
              <w:rPr>
                <w:rFonts w:cs="Segoe UI"/>
                <w:lang w:val="es-MX"/>
              </w:rPr>
            </w:pPr>
          </w:p>
        </w:tc>
      </w:tr>
      <w:tr w14:paraId="099D10A5" w14:textId="2878D5A7" w:rsidTr="00F45B1E">
        <w:tblPrEx>
          <w:tblW w:w="10231" w:type="dxa"/>
          <w:tblLayout w:type="fixed"/>
          <w:tblLook w:val="04A0"/>
        </w:tblPrEx>
        <w:trPr>
          <w:trHeight w:val="963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751BEFA" w14:textId="3FD42BC0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198DD2A" w14:textId="0F20E22F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Por cuántas semanas o meses amamantó o le dio pecho a su nuevo bebé, o lo alimentó con leche matern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EA91FDD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E493A9C" w14:textId="17F6681A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1B2308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820DDC0" w14:textId="6EFA59D7">
            <w:pPr>
              <w:rPr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</w:rPr>
              <w:t xml:space="preserve">Marque UNA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</w:rPr>
              <w:t>respuesta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045B3A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</w:rPr>
            </w:pPr>
          </w:p>
        </w:tc>
      </w:tr>
      <w:tr w14:paraId="6B461827" w14:textId="28D7B0CD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0CA59064" w14:textId="03BE7A8C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6E371B09" w14:textId="59598C04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75A67353" w14:textId="77777777">
            <w:pPr>
              <w:rPr>
                <w:rFonts w:eastAsia="Times New Roman" w:cs="Segoe UI"/>
              </w:rPr>
            </w:pPr>
          </w:p>
        </w:tc>
      </w:tr>
      <w:tr w14:paraId="28A78F2D" w14:textId="4C935E5A" w:rsidTr="00A20939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20939" w:rsidP="00A20939" w14:paraId="5AEFC3E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2E034BD6" w14:textId="664039D5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sz w:val="20"/>
                <w:szCs w:val="20"/>
                <w:lang w:val="es-MX"/>
              </w:rPr>
              <w:t>Nunca amamanté a mi bebé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9773FE" w14:textId="77777777">
            <w:pPr>
              <w:rPr>
                <w:lang w:val="es-MX"/>
              </w:rPr>
            </w:pPr>
          </w:p>
        </w:tc>
      </w:tr>
      <w:tr w14:paraId="0EF94FEE" w14:textId="475CFB29" w:rsidTr="00A20939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20939" w:rsidP="00A20939" w14:paraId="4CEA5ECD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48FE46DD" w14:textId="789A7E6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>Amamanté a mi bebé menos de 1 seman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51C317B" w14:textId="77777777">
            <w:pPr>
              <w:rPr>
                <w:lang w:val="es-MX"/>
              </w:rPr>
            </w:pPr>
          </w:p>
        </w:tc>
      </w:tr>
      <w:tr w14:paraId="6C91925F" w14:textId="35344D1D" w:rsidTr="00A20939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20939" w:rsidP="00A20939" w14:paraId="77F7CBC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22BE8A78" w14:textId="3763BEB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sz w:val="20"/>
                <w:szCs w:val="20"/>
              </w:rPr>
              <w:t>Amamanté</w:t>
            </w:r>
            <w:r w:rsidRPr="00070B4D">
              <w:rPr>
                <w:sz w:val="20"/>
                <w:szCs w:val="20"/>
              </w:rPr>
              <w:t xml:space="preserve"> a mi </w:t>
            </w:r>
            <w:r w:rsidRPr="00070B4D">
              <w:rPr>
                <w:sz w:val="20"/>
                <w:szCs w:val="20"/>
              </w:rPr>
              <w:t>bebé</w:t>
            </w:r>
            <w:r w:rsidRPr="00070B4D">
              <w:rPr>
                <w:sz w:val="20"/>
                <w:szCs w:val="20"/>
              </w:rPr>
              <w:t xml:space="preserve">: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7F0F47" w14:textId="77777777"/>
        </w:tc>
      </w:tr>
      <w:tr w14:paraId="09EBAA9A" w14:textId="17E29871" w:rsidTr="00A20939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3CC9A7B" w14:textId="78725AAB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5ABFEC23" w14:textId="35D7DBB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______ </w:t>
            </w:r>
            <w:r w:rsidRPr="00070B4D">
              <w:rPr>
                <w:rFonts w:cs="Segoe UI"/>
                <w:sz w:val="20"/>
                <w:szCs w:val="20"/>
              </w:rPr>
              <w:t>Semana</w:t>
            </w:r>
            <w:r w:rsidRPr="00070B4D">
              <w:rPr>
                <w:rFonts w:cs="Segoe UI"/>
                <w:sz w:val="20"/>
                <w:szCs w:val="20"/>
              </w:rPr>
              <w:t xml:space="preserve">(s)  </w:t>
            </w:r>
          </w:p>
          <w:p w:rsidR="009A7A07" w:rsidRPr="00070B4D" w:rsidP="00A20939" w14:paraId="25AB0EAE" w14:textId="0FD2E38B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O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FEDCB2" w14:textId="77777777">
            <w:pPr>
              <w:rPr>
                <w:rFonts w:cs="Segoe UI"/>
              </w:rPr>
            </w:pPr>
          </w:p>
        </w:tc>
      </w:tr>
      <w:tr w14:paraId="7DA1CF92" w14:textId="58CDEDFD" w:rsidTr="00A20939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4EEA92A" w14:textId="560D3D31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33E794B3" w14:textId="2CB9302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______ </w:t>
            </w:r>
            <w:r w:rsidRPr="00070B4D">
              <w:rPr>
                <w:rFonts w:cs="Segoe UI"/>
                <w:sz w:val="20"/>
                <w:szCs w:val="20"/>
              </w:rPr>
              <w:t>Mes</w:t>
            </w:r>
            <w:r w:rsidRPr="00070B4D">
              <w:rPr>
                <w:rFonts w:cs="Segoe UI"/>
                <w:sz w:val="20"/>
                <w:szCs w:val="20"/>
              </w:rPr>
              <w:t>(e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2FD780" w14:textId="77777777">
            <w:pPr>
              <w:rPr>
                <w:rFonts w:cs="Segoe UI"/>
              </w:rPr>
            </w:pPr>
          </w:p>
        </w:tc>
      </w:tr>
      <w:tr w14:paraId="0BB999B0" w14:textId="71F49D27" w:rsidTr="00A20939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97192" w:rsidP="00097192" w14:paraId="7B5D970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545DBB21" w14:textId="02071ACA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u w:val="single"/>
                <w:lang w:val="es-PR"/>
              </w:rPr>
              <w:t xml:space="preserve">Todavía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estoy amamantando o alimentando a mi nuevo bebé con leche matern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03DE39E" w14:textId="77777777">
            <w:pPr>
              <w:rPr>
                <w:rFonts w:cs="Segoe UI"/>
                <w:u w:val="single"/>
                <w:lang w:val="es-PR"/>
              </w:rPr>
            </w:pPr>
          </w:p>
        </w:tc>
      </w:tr>
      <w:tr w14:paraId="24835048" w14:textId="34589088" w:rsidTr="00A20939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44A713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0DF981F0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4AD6FAC" w14:textId="77777777">
            <w:pPr>
              <w:rPr>
                <w:rFonts w:cs="Segoe UI"/>
                <w:lang w:val="es-PR"/>
              </w:rPr>
            </w:pPr>
          </w:p>
        </w:tc>
      </w:tr>
      <w:tr w14:paraId="3EBE1E71" w14:textId="3D93E13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4E61E0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32D0F783" w14:textId="2EB26DD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Si su bebé todavía está en el hospital, pase a la Pregunta [Core 41]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D33BE5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A74BB34" w14:textId="5A2236B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B897CF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546830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D98DD2B" w14:textId="77777777">
            <w:pPr>
              <w:rPr>
                <w:rFonts w:cs="Segoe UI"/>
                <w:lang w:val="es-PR"/>
              </w:rPr>
            </w:pPr>
          </w:p>
        </w:tc>
      </w:tr>
      <w:tr w14:paraId="316D383C" w14:textId="7D3E38D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140B90E" w14:textId="5E3BAF94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2A240B8" w14:textId="5DDBA3A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en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qu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posición ha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acostad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a su nuevo bebé a dormir por las noches o para siesta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716EF8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0B9648E" w14:textId="600BDBE5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BDC09F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7BB7B64B" w14:textId="4C29A1CB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1FFD288" w14:textId="77777777">
            <w:pPr>
              <w:rPr>
                <w:lang w:val="es-MX"/>
              </w:rPr>
            </w:pPr>
          </w:p>
        </w:tc>
      </w:tr>
      <w:tr w14:paraId="28B148B9" w14:textId="5494900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6132FC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FB62231" w14:textId="6E67E183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26780E4" w14:textId="73F8B4C2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3485A125" w14:textId="31364D2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5D6DD3BA" w14:textId="77777777">
            <w:pPr>
              <w:pStyle w:val="ListParagraph"/>
              <w:numPr>
                <w:ilvl w:val="0"/>
                <w:numId w:val="12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01727AFE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De </w:t>
            </w:r>
            <w:r w:rsidRPr="00070B4D">
              <w:rPr>
                <w:rFonts w:cs="Segoe UI"/>
                <w:sz w:val="20"/>
                <w:szCs w:val="20"/>
              </w:rPr>
              <w:t>lad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39982C" w14:textId="23B0DF0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9C67A84" w14:textId="2D24FAE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583E073" w14:textId="77777777">
            <w:pPr>
              <w:pStyle w:val="ListParagraph"/>
              <w:numPr>
                <w:ilvl w:val="0"/>
                <w:numId w:val="12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4B133A0A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Boca </w:t>
            </w:r>
            <w:r w:rsidRPr="00070B4D">
              <w:rPr>
                <w:rFonts w:cs="Segoe UI"/>
                <w:sz w:val="20"/>
                <w:szCs w:val="20"/>
              </w:rPr>
              <w:t>arriba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EB9E3DA" w14:textId="7924B96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11F4CE" w14:textId="36F1E85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4E57088C" w14:textId="77777777">
            <w:pPr>
              <w:pStyle w:val="ListParagraph"/>
              <w:numPr>
                <w:ilvl w:val="0"/>
                <w:numId w:val="12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23A5EE1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Boca </w:t>
            </w:r>
            <w:r w:rsidRPr="00070B4D">
              <w:rPr>
                <w:rFonts w:cs="Segoe UI"/>
                <w:sz w:val="20"/>
                <w:szCs w:val="20"/>
              </w:rPr>
              <w:t>aba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6C4206" w14:textId="7935FC94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885792B" w14:textId="7C80F6B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8E95243" w14:textId="77777777">
            <w:pPr>
              <w:pStyle w:val="ListParagraph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74AA6CB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A858AB1" w14:textId="77777777">
            <w:pPr>
              <w:rPr>
                <w:rFonts w:cs="Segoe UI"/>
              </w:rPr>
            </w:pPr>
          </w:p>
        </w:tc>
      </w:tr>
      <w:tr w14:paraId="3E16646D" w14:textId="477158DB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30494AE" w14:textId="6A1DA0DB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18056A04" w14:textId="62D83D8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 2 semana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cuando usted estaba durmiendo, ¿con que frecuencia su nuevo bebé ha dormido solo en su propia cuna o cam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26A94A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66CCECF" w14:textId="7D4264A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C176EAE" w14:textId="21F40A6E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20907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192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512647E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71C0347" w14:textId="77777777">
            <w:pPr>
              <w:rPr>
                <w:rFonts w:cs="Segoe UI"/>
              </w:rPr>
            </w:pPr>
          </w:p>
        </w:tc>
      </w:tr>
      <w:tr w14:paraId="6B7C01CB" w14:textId="779BB09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4746CAC4" w14:textId="618326D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41629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1F5D97D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D1CBB3" w14:textId="77777777">
            <w:pPr>
              <w:rPr>
                <w:rFonts w:cs="Segoe UI"/>
              </w:rPr>
            </w:pPr>
          </w:p>
        </w:tc>
      </w:tr>
      <w:tr w14:paraId="62654992" w14:textId="700FFCB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F5DC25C" w14:textId="78DCD3C7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14741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853D86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A </w:t>
            </w:r>
            <w:r w:rsidRPr="00070B4D">
              <w:rPr>
                <w:rFonts w:cs="Segoe UI"/>
                <w:sz w:val="20"/>
                <w:szCs w:val="20"/>
              </w:rPr>
              <w:t>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5E2337" w14:textId="77777777">
            <w:pPr>
              <w:rPr>
                <w:rFonts w:cs="Segoe UI"/>
              </w:rPr>
            </w:pPr>
          </w:p>
        </w:tc>
      </w:tr>
      <w:tr w14:paraId="1765FC6F" w14:textId="4ED2111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62C44D4A" w14:textId="2C007EDE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94931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16B9574B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Casi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nunca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BE78CB4" w14:textId="77777777">
            <w:pPr>
              <w:rPr>
                <w:rFonts w:cs="Segoe UI"/>
              </w:rPr>
            </w:pPr>
          </w:p>
        </w:tc>
      </w:tr>
      <w:tr w14:paraId="4B4C647A" w14:textId="1BB1830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3E91DAC2" w14:textId="5CE82BBC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652788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0960599F" w14:textId="249A118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unca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FC3036" w14:textId="77777777">
            <w:pPr>
              <w:rPr>
                <w:rFonts w:cs="Segoe UI"/>
                <w:lang w:val="es-PR"/>
              </w:rPr>
            </w:pPr>
          </w:p>
        </w:tc>
      </w:tr>
      <w:tr w14:paraId="4AE1F52A" w14:textId="7481AF0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A00B10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60A8A95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E238A70" w14:textId="77777777">
            <w:pPr>
              <w:rPr>
                <w:rFonts w:cs="Segoe UI"/>
                <w:lang w:val="es-PR"/>
              </w:rPr>
            </w:pPr>
          </w:p>
        </w:tc>
      </w:tr>
      <w:tr w14:paraId="71E9454A" w14:textId="2667E7AD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F57E55C" w14:textId="625E8A38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7210B7B9" w14:textId="249D268A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 xml:space="preserve">,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¿la cuna de su bebé ha estado en el mismo cuarto donde usted u otro adulto duerme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B2F9A6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68B8C63" w14:textId="334AA4E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5B55FB" w14:paraId="769BF209" w14:textId="4CE7AA20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E30980" w:rsidP="005B55FB" w14:paraId="0E6661C3" w14:textId="0BBECE5F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E30980" w:rsidP="001803AE" w14:paraId="51A5D563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20CF4EB6" w14:textId="53AB180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1D140C97" w14:textId="5FDF93D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56402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7E9E399C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5C5DC0C" w14:textId="77777777">
            <w:pPr>
              <w:rPr>
                <w:rFonts w:cs="Segoe UI"/>
              </w:rPr>
            </w:pPr>
          </w:p>
        </w:tc>
      </w:tr>
      <w:tr w14:paraId="71858D17" w14:textId="73E1BA6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4C0B59B5" w14:textId="515A476E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55892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01AD4F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5B86B64" w14:textId="77777777">
            <w:pPr>
              <w:rPr>
                <w:rFonts w:cs="Segoe UI"/>
              </w:rPr>
            </w:pPr>
          </w:p>
        </w:tc>
      </w:tr>
      <w:tr w14:paraId="0235317B" w14:textId="5CFE8BB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55321E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238FCBA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C430FF3" w14:textId="77777777">
            <w:pPr>
              <w:rPr>
                <w:rFonts w:cs="Segoe UI"/>
                <w:lang w:val="es-PR"/>
              </w:rPr>
            </w:pPr>
          </w:p>
        </w:tc>
      </w:tr>
      <w:tr w14:paraId="409FF8ED" w14:textId="1536796E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2613961" w14:textId="0948BF28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C79AC9D" w14:textId="67BD349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¿en dónde acostó a su nuevo bebé a dormir por las noches o para siesta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5DD3F2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9BD810E" w14:textId="79B24A52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46423A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C86AD72" w14:textId="7430B625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7DA349C" w14:textId="77777777">
            <w:pPr>
              <w:rPr>
                <w:lang w:val="es-MX"/>
              </w:rPr>
            </w:pPr>
          </w:p>
        </w:tc>
      </w:tr>
      <w:tr w14:paraId="03169FE3" w14:textId="6D9D59B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9BB699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8F458C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88753C3" w14:textId="41E8AC29">
            <w:pPr>
              <w:rPr>
                <w:rFonts w:cs="Segoe UI"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634C4B6" w14:textId="4112228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16007B78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F679406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a cuna, cuna portátil o moisé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C4AD40" w14:textId="69C3420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CD3AC3" w14:textId="55996CD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16B6124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A492AD0" w14:textId="6CE96C4D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a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cama tamaño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“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twin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” o una más grand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F15117" w14:textId="0AC0657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AF7F5F5" w14:textId="5DC3F9D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9541517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6E87891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 sofá, butaca o sill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54A4C4" w14:textId="522153AA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DBFB176" w14:textId="5D5B9F0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5A38BDA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97EC499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 asiento de bebé para el auto (“ca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seat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EF0AD21" w14:textId="2ADA6C7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CD9F5E4" w14:textId="4DE2C4A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E07BA22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DC58598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 columpio, mecedora u otra cama inclinad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9F1629" w14:textId="11CB43F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1464EDB" w14:textId="3403169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60BB0E48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17AF744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a cunita pequeña que se pone sobre la cama de un adult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586DCF2" w14:textId="14ADA0EE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6103702" w14:textId="3FA9D66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9D1858D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6B85912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a cuna tablero indígena (“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babyboard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” o “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cradleboard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19219BB" w14:textId="761CE52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B7E53D2" w14:textId="2824CD1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571B0444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8E2AC27" w14:textId="77777777">
            <w:pPr>
              <w:rPr>
                <w:rFonts w:cs="Segoe UI"/>
                <w:b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DDE9DE" w14:textId="54A8E53C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9EED02" w14:textId="4521DD9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3862A304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B761BFF" w14:textId="400FC6F3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Por favor, 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íganos:</w:t>
            </w:r>
            <w:r w:rsidR="00170AAE">
              <w:rPr>
                <w:rFonts w:eastAsia="Times New Roman" w:cs="Segoe UI"/>
                <w:sz w:val="20"/>
                <w:szCs w:val="20"/>
                <w:lang w:val="es-PR"/>
              </w:rPr>
              <w:t>_</w:t>
            </w:r>
            <w:r w:rsidR="00170AAE">
              <w:rPr>
                <w:rFonts w:eastAsia="Times New Roman" w:cs="Segoe UI"/>
                <w:sz w:val="20"/>
                <w:szCs w:val="20"/>
                <w:lang w:val="es-PR"/>
              </w:rPr>
              <w:t>________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F3E79F7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2A7E77D1" w14:textId="11ABD68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1F75B2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47E10C0D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852DDE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C948076" w14:textId="3F397CC0" w:rsidTr="00F45B1E">
        <w:tblPrEx>
          <w:tblW w:w="10231" w:type="dxa"/>
          <w:tblLayout w:type="fixed"/>
          <w:tblLook w:val="04A0"/>
        </w:tblPrEx>
        <w:trPr>
          <w:trHeight w:val="846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C9C71B8" w14:textId="187D29D2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0.</w:t>
            </w:r>
          </w:p>
          <w:p w:rsidR="009A7A07" w:rsidRPr="00070B4D" w:rsidP="005B55FB" w14:paraId="48C38AC4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DCC2FE8" w14:textId="69FD8C7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acostó a su nuevo bebé a dormir con alguna de las siguientes cosa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B739E2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159ABBF" w14:textId="70967940" w:rsidTr="00F45B1E">
        <w:tblPrEx>
          <w:tblW w:w="10231" w:type="dxa"/>
          <w:tblLayout w:type="fixed"/>
          <w:tblLook w:val="04A0"/>
        </w:tblPrEx>
        <w:trPr>
          <w:trHeight w:val="36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5810EC8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E6902E6" w14:textId="0BC89BA3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7B68EEC" w14:textId="77777777">
            <w:pPr>
              <w:rPr>
                <w:lang w:val="es-MX"/>
              </w:rPr>
            </w:pPr>
          </w:p>
        </w:tc>
      </w:tr>
      <w:tr w14:paraId="3A189C96" w14:textId="4AEAF08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81EB7D9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43942431" w14:textId="1603F6FA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21B6894" w14:textId="273B67EB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087466A1" w14:textId="5C46C96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5D3C09FF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741F0F6A" w14:textId="1B484C9A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 saco de dormir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2A898B5" w14:textId="77E7575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E8C2127" w14:textId="29BA379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48FF932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9AD38D9" w14:textId="2FAA033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Una manta en la que envolvió a su bebé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7F35194" w14:textId="20137B68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53468C5" w14:textId="35E8966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491F478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16C8DF62" w14:textId="0FB766E2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Edredones, colchas, mantas, cobijas o sábanas que no están ajustad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6DF6309" w14:textId="0155CABA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39762E4" w14:textId="1058057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16A406E4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498348A1" w14:textId="5C6FEE9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Juguetes suaves, cojines o almohadas, incluyendo las almohadas para amamantar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BD591BA" w14:textId="15FD9BE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D396BFD" w14:textId="610136F3" w:rsidTr="00F45B1E">
        <w:tblPrEx>
          <w:tblW w:w="10231" w:type="dxa"/>
          <w:tblLayout w:type="fixed"/>
          <w:tblLook w:val="04A0"/>
        </w:tblPrEx>
        <w:trPr>
          <w:trHeight w:val="278"/>
        </w:trPr>
        <w:tc>
          <w:tcPr>
            <w:tcW w:w="1350" w:type="dxa"/>
          </w:tcPr>
          <w:p w:rsidR="009A7A07" w:rsidRPr="00070B4D" w:rsidP="00097192" w14:paraId="71B99E5D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0886BF2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Protectores de cuna (de malla o sin mall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A5FA9F" w14:textId="289D74C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0FB4CC1" w14:textId="0D46887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6EF07544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2571E24" w14:textId="77777777">
            <w:pPr>
              <w:rPr>
                <w:rFonts w:cs="Segoe UI"/>
                <w:b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5EF14D9" w14:textId="2A14B70D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A04AE86" w14:textId="5458DDB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3BC269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A811633" w14:textId="5E0BE64E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Por favor</w:t>
            </w:r>
            <w:r w:rsidRPr="00070B4D">
              <w:rPr>
                <w:rFonts w:eastAsia="Times New Roman" w:cs="Segoe UI"/>
                <w:bCs/>
                <w:sz w:val="20"/>
                <w:szCs w:val="20"/>
                <w:lang w:val="es-PR"/>
              </w:rPr>
              <w:t>,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íganos:</w:t>
            </w:r>
            <w:r w:rsidR="00170AAE">
              <w:rPr>
                <w:rFonts w:eastAsia="Times New Roman" w:cs="Segoe UI"/>
                <w:sz w:val="20"/>
                <w:szCs w:val="20"/>
                <w:lang w:val="es-PR"/>
              </w:rPr>
              <w:t>_</w:t>
            </w:r>
            <w:r w:rsidR="00170AAE">
              <w:rPr>
                <w:rFonts w:eastAsia="Times New Roman" w:cs="Segoe UI"/>
                <w:sz w:val="20"/>
                <w:szCs w:val="20"/>
                <w:lang w:val="es-PR"/>
              </w:rPr>
              <w:t>_________________________</w:t>
            </w:r>
          </w:p>
          <w:p w:rsidR="009A7A07" w:rsidRPr="00070B4D" w:rsidP="005B55FB" w14:paraId="253D8429" w14:textId="76A0E1B2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03ED12E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64E63949" w14:textId="32FE5A4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0A827D2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1CBAAE96" w14:textId="77777777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2DB35E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19641171" w14:textId="2B853F7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9A2F020" w14:textId="0148F0F9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10E1DF74" w14:textId="0C2D71E4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Está usted, o su esposo o pareja, haciendo algo actualmente para evitar un embarazo?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Esto puede incluir operarse, usar anticonceptivos, condones, seguir métodos de planificación familiar natural, entre otros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1DFDF7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7B53F5A5" w14:textId="47D942A2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2A968F7B" w14:textId="4AFBD6D9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225D453B" w14:textId="04E09C3C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E30980" w:rsidP="001803AE" w14:paraId="74DE0D93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55080452" w14:textId="2E19157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EFDD812" w14:textId="7CE6F359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997852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384785A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3588085" w14:textId="77777777">
            <w:pPr>
              <w:rPr>
                <w:rFonts w:cs="Segoe UI"/>
              </w:rPr>
            </w:pPr>
          </w:p>
        </w:tc>
      </w:tr>
      <w:tr w14:paraId="34211D08" w14:textId="24940A4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F9A8E0A" w14:textId="25B693D5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787500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A32DFCA" w14:textId="5C7C49F5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í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E5B8F46" w14:textId="77777777">
            <w:pPr>
              <w:rPr>
                <w:rFonts w:cs="Segoe UI"/>
                <w:lang w:val="es-PR"/>
              </w:rPr>
            </w:pPr>
          </w:p>
        </w:tc>
      </w:tr>
      <w:tr w14:paraId="7C55D7F6" w14:textId="589DFC4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7EC54DA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6501471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FE49DEA" w14:textId="77777777">
            <w:pPr>
              <w:rPr>
                <w:rFonts w:cs="Segoe UI"/>
                <w:lang w:val="es-PR"/>
              </w:rPr>
            </w:pPr>
          </w:p>
        </w:tc>
      </w:tr>
      <w:tr w14:paraId="500EBB86" w14:textId="449DFD0A" w:rsidTr="00F45B1E">
        <w:tblPrEx>
          <w:tblW w:w="10231" w:type="dxa"/>
          <w:tblLayout w:type="fixed"/>
          <w:tblLook w:val="04A0"/>
        </w:tblPrEx>
        <w:trPr>
          <w:trHeight w:val="94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FC27D20" w14:textId="7D44D8DC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F44477D" w14:textId="4405F755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Cuáles son sus razones para no hacer algo para evitar un embarazo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actualm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C01413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AA7412F" w14:textId="7BCE9C62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03CD3ED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454AA3" w14:paraId="6138277D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  <w:p w:rsidR="009A7A07" w:rsidRPr="00070B4D" w:rsidP="005B55FB" w14:paraId="6EE45D3E" w14:textId="0083F41A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0525F1A" w14:textId="77777777">
            <w:pPr>
              <w:rPr>
                <w:rFonts w:cs="Segoe UI"/>
                <w:b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2FA57E1E" w14:textId="41B0297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D7C8656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D8F1123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E32785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D92352A" w14:textId="51CCC013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7AE42135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1345B3DB" w14:textId="6DE4240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stoy embarazada ahora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→ 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6F17D02" w14:textId="77777777">
            <w:pPr>
              <w:rPr>
                <w:rFonts w:cs="Segoe UI"/>
                <w:lang w:val="es-PR"/>
              </w:rPr>
            </w:pPr>
          </w:p>
        </w:tc>
      </w:tr>
      <w:tr w14:paraId="3E16792D" w14:textId="48F9D517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6D0E9347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9D4460" w:rsidP="009D4460" w14:paraId="2B246003" w14:textId="31A06458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Quiero quedar embarazada o no me </w:t>
            </w:r>
            <w:r w:rsidRPr="00E30980">
              <w:rPr>
                <w:rFonts w:cs="Segoe UI"/>
                <w:sz w:val="20"/>
                <w:szCs w:val="20"/>
                <w:lang w:val="es-MX"/>
              </w:rPr>
              <w:t>molestaría quedar embarazad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370AF5E" w14:textId="77777777">
            <w:pPr>
              <w:rPr>
                <w:rFonts w:cs="Segoe UI"/>
                <w:lang w:val="es-MX"/>
              </w:rPr>
            </w:pPr>
          </w:p>
        </w:tc>
      </w:tr>
      <w:tr w14:paraId="17D58C13" w14:textId="568AC375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38D3884E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725D650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Estoy operada (me ligaron o bloquearon las trompa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4793839" w14:textId="77777777">
            <w:pPr>
              <w:rPr>
                <w:rFonts w:cs="Segoe UI"/>
                <w:lang w:val="es-PR"/>
              </w:rPr>
            </w:pPr>
          </w:p>
        </w:tc>
      </w:tr>
      <w:tr w14:paraId="77CEABD0" w14:textId="73676746" w:rsidTr="009D4460">
        <w:tblPrEx>
          <w:tblW w:w="10231" w:type="dxa"/>
          <w:tblLayout w:type="fixed"/>
          <w:tblLook w:val="04A0"/>
        </w:tblPrEx>
        <w:trPr>
          <w:trHeight w:val="225"/>
        </w:trPr>
        <w:tc>
          <w:tcPr>
            <w:tcW w:w="1350" w:type="dxa"/>
          </w:tcPr>
          <w:p w:rsidR="009A7A07" w:rsidRPr="009D4460" w:rsidP="009D4460" w14:paraId="3370588F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7463B6" w:rsidRPr="000A22A8" w:rsidP="009D4460" w14:paraId="371C8946" w14:textId="5D7C052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 o pareja se operó (vasectomí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0F1E902" w14:textId="77777777">
            <w:pPr>
              <w:rPr>
                <w:rFonts w:cs="Segoe UI"/>
                <w:lang w:val="es-PR"/>
              </w:rPr>
            </w:pPr>
          </w:p>
        </w:tc>
      </w:tr>
      <w:tr w14:paraId="152DEB57" w14:textId="4B604E1A" w:rsidTr="009D4460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9D4460" w:rsidP="009D4460" w14:paraId="766B75CA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722401A8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No </w:t>
            </w:r>
            <w:r w:rsidRPr="00070B4D">
              <w:rPr>
                <w:rFonts w:cs="Segoe UI"/>
                <w:sz w:val="20"/>
                <w:szCs w:val="20"/>
              </w:rPr>
              <w:t>quiero</w:t>
            </w:r>
            <w:r w:rsidRPr="00070B4D">
              <w:rPr>
                <w:rFonts w:cs="Segoe UI"/>
                <w:sz w:val="20"/>
                <w:szCs w:val="20"/>
              </w:rPr>
              <w:t xml:space="preserve"> usar </w:t>
            </w:r>
            <w:r w:rsidRPr="00070B4D">
              <w:rPr>
                <w:rFonts w:cs="Segoe UI"/>
                <w:sz w:val="20"/>
                <w:szCs w:val="20"/>
              </w:rPr>
              <w:t>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A11C54" w14:textId="77777777">
            <w:pPr>
              <w:rPr>
                <w:rFonts w:cs="Segoe UI"/>
              </w:rPr>
            </w:pPr>
          </w:p>
        </w:tc>
      </w:tr>
      <w:tr w14:paraId="268934CB" w14:textId="47242116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1DAA1C9C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8D5616F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 preocupan los efectos secundarios de los 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01622FB" w14:textId="77777777">
            <w:pPr>
              <w:rPr>
                <w:rFonts w:cs="Segoe UI"/>
                <w:lang w:val="es-PR"/>
              </w:rPr>
            </w:pPr>
          </w:p>
        </w:tc>
      </w:tr>
      <w:tr w14:paraId="0F7E10A0" w14:textId="69F9F23D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51345284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2AA3D1C3" w14:textId="0BB2C0B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 o pareja no quiere usar condon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4CF0034" w14:textId="77777777">
            <w:pPr>
              <w:rPr>
                <w:rFonts w:cs="Segoe UI"/>
                <w:lang w:val="es-PR"/>
              </w:rPr>
            </w:pPr>
          </w:p>
        </w:tc>
      </w:tr>
      <w:tr w14:paraId="1E88621B" w14:textId="64C0F517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725076EE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C48FD70" w14:textId="0E2A475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 no quiere que yo use 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8772E2" w14:textId="77777777">
            <w:pPr>
              <w:rPr>
                <w:rFonts w:cs="Segoe UI"/>
                <w:lang w:val="es-PR"/>
              </w:rPr>
            </w:pPr>
          </w:p>
        </w:tc>
      </w:tr>
      <w:tr w14:paraId="027E0FDA" w14:textId="3D486392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712875E7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0C2AF7D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pareja es del mismo sex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D209D20" w14:textId="77777777">
            <w:pPr>
              <w:rPr>
                <w:rFonts w:cs="Segoe UI"/>
                <w:lang w:val="es-PR"/>
              </w:rPr>
            </w:pPr>
          </w:p>
        </w:tc>
      </w:tr>
      <w:tr w14:paraId="16F1AEC2" w14:textId="09A8B4D5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2D47A343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43C6238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Tengo problemas para obtener los anticonceptivos quie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2E052E" w14:textId="77777777">
            <w:pPr>
              <w:rPr>
                <w:rFonts w:cs="Segoe UI"/>
                <w:lang w:val="es-PR"/>
              </w:rPr>
            </w:pPr>
          </w:p>
        </w:tc>
      </w:tr>
      <w:tr w14:paraId="00CC2953" w14:textId="160D182B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46428C73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5DAB7CDE" w14:textId="1837F89A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No creo que pueda quedar embarazada porque estoy amamantand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64D4EF" w14:textId="77777777">
            <w:pPr>
              <w:rPr>
                <w:rFonts w:cs="Segoe UI"/>
                <w:lang w:val="es-MX"/>
              </w:rPr>
            </w:pPr>
          </w:p>
        </w:tc>
      </w:tr>
      <w:tr w14:paraId="7586480B" w14:textId="6FFDEEFC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38BA48E3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1622812E" w14:textId="322FFAE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No estoy teniendo relaciones sexual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BC62BE2" w14:textId="77777777">
            <w:pPr>
              <w:rPr>
                <w:rFonts w:cs="Segoe UI"/>
                <w:lang w:val="es-MX"/>
              </w:rPr>
            </w:pPr>
          </w:p>
        </w:tc>
      </w:tr>
      <w:tr w14:paraId="49B0B1AC" w14:textId="31D41A91" w:rsidTr="009D446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50CA18E0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4A22B5B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0BFB5B" w14:textId="77777777">
            <w:pPr>
              <w:rPr>
                <w:rFonts w:cs="Segoe UI"/>
              </w:rPr>
            </w:pPr>
          </w:p>
        </w:tc>
      </w:tr>
      <w:tr w14:paraId="1C9BE01A" w14:textId="1252CA6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A9CEEE6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680442F" w14:textId="54FCEE5B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Por favor, 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íganos:</w:t>
            </w:r>
            <w:r w:rsidR="00E30980">
              <w:rPr>
                <w:rFonts w:eastAsia="Times New Roman" w:cs="Segoe UI"/>
                <w:sz w:val="20"/>
                <w:szCs w:val="20"/>
                <w:lang w:val="es-PR"/>
              </w:rPr>
              <w:t>_</w:t>
            </w:r>
            <w:r w:rsidR="00E30980">
              <w:rPr>
                <w:rFonts w:eastAsia="Times New Roman" w:cs="Segoe UI"/>
                <w:sz w:val="20"/>
                <w:szCs w:val="20"/>
                <w:lang w:val="es-PR"/>
              </w:rPr>
              <w:t>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D2B90E3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2BE676BC" w14:textId="6C4ADC8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2F10E5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120123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EFA8BB3" w14:textId="77777777">
            <w:pPr>
              <w:rPr>
                <w:rFonts w:cs="Segoe UI"/>
                <w:lang w:val="es-PR"/>
              </w:rPr>
            </w:pPr>
          </w:p>
        </w:tc>
      </w:tr>
      <w:tr w14:paraId="650A8701" w14:textId="54173CC7" w:rsidTr="003829BF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E30980" w:rsidRPr="00070B4D" w:rsidP="005B55FB" w14:paraId="6CAECFC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8881" w:type="dxa"/>
            <w:gridSpan w:val="2"/>
          </w:tcPr>
          <w:p w:rsidR="00E30980" w:rsidRPr="005F764B" w:rsidP="001803AE" w14:paraId="1A83804D" w14:textId="197B74F3">
            <w:pPr>
              <w:rPr>
                <w:rFonts w:cs="Segoe UI"/>
                <w:b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Si usted o su esposo o pareja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MX"/>
              </w:rPr>
              <w:t xml:space="preserve">no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MX"/>
              </w:rPr>
              <w:t>estan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MX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haciendo algo para evitar un embarazo actualmente, pase a la Pregunta Core 44.</w:t>
            </w:r>
          </w:p>
        </w:tc>
      </w:tr>
      <w:tr w14:paraId="6728A82B" w14:textId="141D4A5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A3B171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3F9074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2BAC3C0" w14:textId="77777777">
            <w:pPr>
              <w:rPr>
                <w:rFonts w:cs="Segoe UI"/>
                <w:lang w:val="es-MX"/>
              </w:rPr>
            </w:pPr>
          </w:p>
        </w:tc>
      </w:tr>
      <w:tr w14:paraId="008348B7" w14:textId="14C47705" w:rsidTr="00F45B1E">
        <w:tblPrEx>
          <w:tblW w:w="10231" w:type="dxa"/>
          <w:tblLayout w:type="fixed"/>
          <w:tblLook w:val="04A0"/>
        </w:tblPrEx>
        <w:trPr>
          <w:trHeight w:val="126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5C4461D" w14:textId="02BDACD6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B62930C" w14:textId="4ABF45FD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Qué tipo de anticonceptivo está usando usted o su esposo o pareja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ahor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para evitar un embarazo?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  </w:t>
            </w:r>
          </w:p>
          <w:p w:rsidR="009A7A07" w:rsidRPr="00070B4D" w:rsidP="00E30980" w14:paraId="42C5CEDE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016B14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7C934D3F" w14:textId="4E86C32D" w:rsidTr="00E30980">
        <w:tblPrEx>
          <w:tblW w:w="10231" w:type="dxa"/>
          <w:tblLayout w:type="fixed"/>
          <w:tblLook w:val="04A0"/>
        </w:tblPrEx>
        <w:trPr>
          <w:trHeight w:val="31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7894841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454AA3" w14:paraId="0BA37E36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  <w:p w:rsidR="009A7A07" w:rsidRPr="00070B4D" w:rsidP="005B55FB" w14:paraId="55EB188F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2FA6DB1" w14:textId="77777777">
            <w:pPr>
              <w:rPr>
                <w:rFonts w:cs="Segoe UI"/>
                <w:b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2B143E3C" w14:textId="4E88A38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A0777A7" w14:textId="77777777">
            <w:pPr>
              <w:pStyle w:val="ListParagraph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D1DFAC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AF77173" w14:textId="77777777">
            <w:pPr>
              <w:rPr>
                <w:rFonts w:cs="Segoe UI"/>
                <w:lang w:val="es-PR"/>
              </w:rPr>
            </w:pPr>
          </w:p>
        </w:tc>
      </w:tr>
      <w:tr w14:paraId="5A80D906" w14:textId="757EC173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42A45A57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4CC59EDD" w14:textId="093FEC5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Ligadura o bloqueo de las trompa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D057EF" w14:textId="77777777">
            <w:pPr>
              <w:rPr>
                <w:rFonts w:cs="Segoe UI"/>
                <w:lang w:val="es-PR"/>
              </w:rPr>
            </w:pPr>
          </w:p>
        </w:tc>
      </w:tr>
      <w:tr w14:paraId="25964AF4" w14:textId="7CBE178D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1C12965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3172B059" w14:textId="1002B8E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Mi esposo o pareja se operó (vasectomía)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9A79BB" w14:textId="77777777">
            <w:pPr>
              <w:rPr>
                <w:rFonts w:cs="Segoe UI"/>
                <w:lang w:val="es-PR"/>
              </w:rPr>
            </w:pPr>
          </w:p>
        </w:tc>
      </w:tr>
      <w:tr w14:paraId="573E0DAC" w14:textId="5AC8F478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11C6288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391770C0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íldoras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anticonceptiv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578558" w14:textId="77777777">
            <w:pPr>
              <w:rPr>
                <w:rFonts w:cs="Segoe UI"/>
              </w:rPr>
            </w:pPr>
          </w:p>
        </w:tc>
      </w:tr>
      <w:tr w14:paraId="4AECD313" w14:textId="17A42303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029F765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60D927B1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Condon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EDFDEFE" w14:textId="77777777">
            <w:pPr>
              <w:rPr>
                <w:rFonts w:cs="Segoe UI"/>
              </w:rPr>
            </w:pPr>
          </w:p>
        </w:tc>
      </w:tr>
      <w:tr w14:paraId="23CDB6B0" w14:textId="2ED2CB49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7A6A53A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24D4EBC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Inyecciones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7CD8516" w14:textId="77777777">
            <w:pPr>
              <w:rPr>
                <w:rFonts w:cs="Segoe UI"/>
              </w:rPr>
            </w:pPr>
          </w:p>
        </w:tc>
      </w:tr>
      <w:tr w14:paraId="4BC3D797" w14:textId="3B56EED7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25E636A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0382F0DE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Parche anticonceptivo o Anillo vagina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11582C7" w14:textId="77777777">
            <w:pPr>
              <w:rPr>
                <w:rFonts w:cs="Segoe UI"/>
                <w:lang w:val="es-PR"/>
              </w:rPr>
            </w:pPr>
          </w:p>
        </w:tc>
      </w:tr>
      <w:tr w14:paraId="289DF1F5" w14:textId="7EB25555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3332866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74034EB6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IUD (</w:t>
            </w:r>
            <w:r w:rsidRPr="00070B4D">
              <w:rPr>
                <w:rFonts w:cs="Segoe UI"/>
                <w:sz w:val="20"/>
                <w:szCs w:val="20"/>
              </w:rPr>
              <w:t>dispositivo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intrauterino</w:t>
            </w:r>
            <w:r w:rsidRPr="00070B4D">
              <w:rPr>
                <w:rFonts w:cs="Segoe UI"/>
                <w:sz w:val="20"/>
                <w:szCs w:val="20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80A850" w14:textId="77777777">
            <w:pPr>
              <w:rPr>
                <w:rFonts w:cs="Segoe UI"/>
              </w:rPr>
            </w:pPr>
          </w:p>
        </w:tc>
      </w:tr>
      <w:tr w14:paraId="79D48B01" w14:textId="56D3B2A2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4E5806FD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005302FB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 implante anticonceptivo que se pone en el braz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278CED1" w14:textId="77777777">
            <w:pPr>
              <w:rPr>
                <w:rFonts w:cs="Segoe UI"/>
                <w:lang w:val="es-PR"/>
              </w:rPr>
            </w:pPr>
          </w:p>
        </w:tc>
      </w:tr>
      <w:tr w14:paraId="454AEEB4" w14:textId="222BB436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281203C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280E1B40" w14:textId="1C2782E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El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se retira y eyacula a fuer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1AD4580" w14:textId="77777777">
            <w:pPr>
              <w:rPr>
                <w:rFonts w:cs="Segoe UI"/>
                <w:lang w:val="es-MX"/>
              </w:rPr>
            </w:pPr>
          </w:p>
        </w:tc>
      </w:tr>
      <w:tr w14:paraId="6B176C80" w14:textId="7643AAC5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69E5AB4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7C73F8BB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étodo de planificación familiar natural o métodos de observación de la fertilidad (incluyendo el ritmo o aplicaciones de fertilidad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CFB4CCB" w14:textId="77777777">
            <w:pPr>
              <w:rPr>
                <w:rFonts w:cs="Segoe UI"/>
                <w:lang w:val="es-PR"/>
              </w:rPr>
            </w:pPr>
          </w:p>
        </w:tc>
      </w:tr>
      <w:tr w14:paraId="2CFCB01C" w14:textId="540C5BF7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7CAA520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6AB6920E" w14:textId="0589DA1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mamantar o dar pecho como método anticonceptivo (Amenorrea de la lactancia o MEL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30E765" w14:textId="77777777">
            <w:pPr>
              <w:rPr>
                <w:rFonts w:cs="Segoe UI"/>
                <w:lang w:val="es-PR"/>
              </w:rPr>
            </w:pPr>
          </w:p>
        </w:tc>
      </w:tr>
      <w:tr w14:paraId="4295E9E5" w14:textId="621FC449" w:rsidTr="00E3098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1BE0A14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36A725D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o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7BA089F" w14:textId="77777777">
            <w:pPr>
              <w:rPr>
                <w:rFonts w:cs="Segoe UI"/>
              </w:rPr>
            </w:pPr>
          </w:p>
        </w:tc>
      </w:tr>
      <w:tr w14:paraId="7816B769" w14:textId="3534DF0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C3ACF3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CDA2335" w14:textId="1768F399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Por favor, 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íganos:</w:t>
            </w:r>
            <w:r w:rsidR="00E30980">
              <w:rPr>
                <w:rFonts w:eastAsia="Times New Roman" w:cs="Segoe UI"/>
                <w:sz w:val="20"/>
                <w:szCs w:val="20"/>
                <w:lang w:val="es-PR"/>
              </w:rPr>
              <w:t>_</w:t>
            </w:r>
            <w:r w:rsidR="00E30980">
              <w:rPr>
                <w:rFonts w:eastAsia="Times New Roman" w:cs="Segoe UI"/>
                <w:sz w:val="20"/>
                <w:szCs w:val="20"/>
                <w:lang w:val="es-PR"/>
              </w:rPr>
              <w:t>__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5DA740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4191ED5A" w14:textId="6F7A3C5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79214D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0C4889B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F6916BE" w14:textId="77777777">
            <w:pPr>
              <w:rPr>
                <w:rFonts w:cs="Segoe UI"/>
                <w:lang w:val="es-PR"/>
              </w:rPr>
            </w:pPr>
          </w:p>
        </w:tc>
      </w:tr>
      <w:tr w14:paraId="1D33F6D8" w14:textId="4404A57B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6E41922" w14:textId="346EB65D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87A8A5C" w14:textId="6EBB8A76">
            <w:pPr>
              <w:rPr>
                <w:rFonts w:cs="Segoe UI"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usted ha tenido un chequeo posparto?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Un chequeo posparto es un chequeo regular antes de las 12 semanas después del parto.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14D2EF6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63B943D9" w14:textId="1209EA22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133D3E" w:rsidP="005B55FB" w14:paraId="41514103" w14:textId="2E1D584A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133D3E" w:rsidP="005B55FB" w14:paraId="2FD7E7D3" w14:textId="6693E362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133D3E" w:rsidP="001803AE" w14:paraId="2167CC38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15BB8545" w14:textId="24D5246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D9175CA" w14:textId="055DC8E0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DA368D1" w14:textId="58A42B2C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E18E58" w14:textId="77777777">
            <w:pPr>
              <w:rPr>
                <w:rFonts w:cs="Segoe UI"/>
                <w:lang w:val="es-ES"/>
              </w:rPr>
            </w:pPr>
          </w:p>
        </w:tc>
      </w:tr>
      <w:tr w14:paraId="157DD375" w14:textId="702775F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5F47637" w14:textId="0614510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7928257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4E4CA23" w14:textId="77777777">
            <w:pPr>
              <w:rPr>
                <w:rFonts w:cs="Segoe UI"/>
              </w:rPr>
            </w:pPr>
          </w:p>
        </w:tc>
      </w:tr>
      <w:tr w14:paraId="496E28DD" w14:textId="7F5C13B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13DC2B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7A8632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A6C5F58" w14:textId="77777777">
            <w:pPr>
              <w:rPr>
                <w:rFonts w:cs="Segoe UI"/>
                <w:lang w:val="es-PR"/>
              </w:rPr>
            </w:pPr>
          </w:p>
        </w:tc>
      </w:tr>
      <w:tr w14:paraId="29123063" w14:textId="7A60C4BA" w:rsidTr="00F45B1E">
        <w:tblPrEx>
          <w:tblW w:w="10231" w:type="dxa"/>
          <w:tblLayout w:type="fixed"/>
          <w:tblLook w:val="04A0"/>
        </w:tblPrEx>
        <w:trPr>
          <w:trHeight w:val="85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6183714" w14:textId="579F550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7F3B8F0" w14:textId="33C9AADB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urante su chequeo posparto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¿un proveedor de salud </w:t>
            </w: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hiz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algunas de las siguientes cosa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D67FB6B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3CFB409F" w14:textId="0988303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9D7131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6568827" w14:textId="6476662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8AEBCB8" w14:textId="77777777">
            <w:pPr>
              <w:rPr>
                <w:lang w:val="es-MX"/>
              </w:rPr>
            </w:pPr>
          </w:p>
        </w:tc>
      </w:tr>
      <w:tr w14:paraId="670B5643" w14:textId="7E3D21ED" w:rsidTr="00F45B1E">
        <w:tblPrEx>
          <w:tblW w:w="10231" w:type="dxa"/>
          <w:tblLayout w:type="fixed"/>
          <w:tblLook w:val="04A0"/>
        </w:tblPrEx>
        <w:trPr>
          <w:trHeight w:val="197"/>
        </w:trPr>
        <w:tc>
          <w:tcPr>
            <w:tcW w:w="1350" w:type="dxa"/>
          </w:tcPr>
          <w:p w:rsidR="009A7A07" w:rsidRPr="00070B4D" w:rsidP="005B55FB" w14:paraId="0DEAE91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D6F6371" w14:textId="0E26C7D9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A4B8187" w14:textId="682B4C05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32834615" w14:textId="1B93AE7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AAFC4D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1C3103C" w14:textId="589AC88C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Habló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conmigo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acerca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de…</w:t>
            </w:r>
          </w:p>
        </w:tc>
        <w:tc>
          <w:tcPr>
            <w:tcW w:w="1260" w:type="dxa"/>
            <w:vAlign w:val="center"/>
          </w:tcPr>
          <w:p w:rsidR="00170AAE" w:rsidRPr="005F764B" w:rsidP="001803AE" w14:paraId="0B9A0027" w14:textId="098F1DE0">
            <w:pPr>
              <w:rPr>
                <w:rFonts w:cs="Segoe UI"/>
                <w:b/>
                <w:bCs/>
              </w:rPr>
            </w:pPr>
          </w:p>
        </w:tc>
      </w:tr>
      <w:tr w14:paraId="3029B639" w14:textId="552D630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54B989E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BCC68F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La nutrición saludable, el ejercicio y perder el peso que aumenté durante el embarazo</w:t>
            </w:r>
          </w:p>
        </w:tc>
        <w:tc>
          <w:tcPr>
            <w:tcW w:w="1260" w:type="dxa"/>
            <w:vAlign w:val="center"/>
          </w:tcPr>
          <w:p w:rsidR="009A7A07" w:rsidP="001803AE" w14:paraId="26883F8E" w14:textId="77777777">
            <w:pPr>
              <w:rPr>
                <w:rFonts w:cs="Segoe UI"/>
                <w:lang w:val="es-PR"/>
              </w:rPr>
            </w:pPr>
          </w:p>
          <w:p w:rsidR="00170AAE" w:rsidRPr="005F764B" w:rsidP="001803AE" w14:paraId="493BF09C" w14:textId="43A8295C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1653BE" w14:textId="2B1A1DC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4B407043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914B6DD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Cuánto debo esperar antes de quedar embarazada otra 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F503AE" w14:textId="25478EC8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F4B3391" w14:textId="7DC10F6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40975EAA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0488B51" w14:textId="2C9183B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Anticonceptivo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27A1DEA" w14:textId="5D82FCF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394E906" w14:textId="65527FB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287E4B9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C57915D" w14:textId="18425C3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Los signos de urgencia o síntomas que podría sentir dado al embarazo y que podrían ser peligrosos</w:t>
            </w:r>
          </w:p>
        </w:tc>
        <w:tc>
          <w:tcPr>
            <w:tcW w:w="1260" w:type="dxa"/>
            <w:vAlign w:val="center"/>
          </w:tcPr>
          <w:p w:rsidR="009A7A07" w:rsidP="001803AE" w14:paraId="07480C23" w14:textId="77777777">
            <w:pPr>
              <w:rPr>
                <w:rFonts w:cs="Segoe UI"/>
                <w:lang w:val="es-PR"/>
              </w:rPr>
            </w:pPr>
          </w:p>
          <w:p w:rsidR="003812F1" w:rsidRPr="005F764B" w:rsidP="001803AE" w14:paraId="28FA2656" w14:textId="74437E6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8235612" w14:textId="676F44E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2BC4BD8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DBCD891" w14:textId="1696762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Tomarme la presión regular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B42CE9" w14:textId="278A0A0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CF12AD7" w14:textId="2DD5DE49" w:rsidTr="00F45B1E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2E167C" w14:paraId="3F5C2C57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6673D149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Qué hacer si me siento deprimida o ansiosa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00BD607A" w14:textId="7F0697D2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28FC17A" w14:textId="0A49EE0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EA9C1D6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7914062" w14:textId="77777777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M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preguntó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…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13D3F89" w14:textId="77777777">
            <w:pPr>
              <w:rPr>
                <w:rFonts w:cs="Segoe UI"/>
                <w:b/>
                <w:bCs/>
              </w:rPr>
            </w:pPr>
          </w:p>
        </w:tc>
      </w:tr>
      <w:tr w14:paraId="02AFAE74" w14:textId="238DFB7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FFE0A1C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36AC2824" w14:textId="44D86BD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estaba fumando cigarrillos o usando cigarrillos electrónicos (“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vapes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”) u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otros tabaco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sin humo </w:t>
            </w:r>
          </w:p>
        </w:tc>
        <w:tc>
          <w:tcPr>
            <w:tcW w:w="1260" w:type="dxa"/>
            <w:vAlign w:val="center"/>
          </w:tcPr>
          <w:p w:rsidR="009A7A07" w:rsidP="001803AE" w14:paraId="537D4006" w14:textId="77777777">
            <w:pPr>
              <w:rPr>
                <w:rFonts w:cs="Segoe UI"/>
                <w:lang w:val="es-PR"/>
              </w:rPr>
            </w:pPr>
          </w:p>
          <w:p w:rsidR="003812F1" w:rsidRPr="005F764B" w:rsidP="001803AE" w14:paraId="18F443B8" w14:textId="65F381C2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</w:t>
            </w:r>
          </w:p>
        </w:tc>
      </w:tr>
      <w:tr w14:paraId="3ACDEEDA" w14:textId="7734405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28C45C2D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4A3DACC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alguien me estaba lastimando emocional o física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94AD22" w14:textId="458F25AA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D0FD18A" w14:textId="660B4CA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61F26144" w14:textId="77777777">
            <w:pPr>
              <w:ind w:left="360"/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7693F89" w14:textId="3DAE0A58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Un proveedor le…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A88B91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1C6C5BF" w14:textId="5F6CAE2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BCECC1B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A72F7FB" w14:textId="1B19687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Hizo una prueba para detectar la diabet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762DC59" w14:textId="0F2DF239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BC4C42C" w14:textId="2D17F8D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19D1910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10FC6E1" w14:textId="4ADB393C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Recetó medicamentos para la depresión o 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B2F4A1" w14:textId="7E7A1C35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877A4AC" w14:textId="053E91F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3266C3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63EDF21" w14:textId="77777777">
            <w:pPr>
              <w:rPr>
                <w:rFonts w:cs="Segoe UI"/>
                <w:b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C725824" w14:textId="77777777">
            <w:pPr>
              <w:rPr>
                <w:rFonts w:cs="Segoe UI"/>
                <w:b/>
                <w:lang w:val="es-PR"/>
              </w:rPr>
            </w:pPr>
          </w:p>
        </w:tc>
      </w:tr>
      <w:tr w14:paraId="2BC093A5" w14:textId="336327FE" w:rsidTr="00F45B1E">
        <w:tblPrEx>
          <w:tblW w:w="10231" w:type="dxa"/>
          <w:tblLayout w:type="fixed"/>
          <w:tblLook w:val="04A0"/>
        </w:tblPrEx>
        <w:trPr>
          <w:trHeight w:val="918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52D6160" w14:textId="69400CD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EB307A8" w14:textId="726A3995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Desde que nació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su nuevo bebé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¿con qué frecuencia se ha sentido triste, deprimida o sin esperanz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E01FE8E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F41C418" w14:textId="4EE5E001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DD525F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3454847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CF6632" w14:textId="77777777">
            <w:pPr>
              <w:rPr>
                <w:rFonts w:cs="Segoe UI"/>
                <w:lang w:val="es-MX"/>
              </w:rPr>
            </w:pPr>
          </w:p>
        </w:tc>
      </w:tr>
      <w:tr w14:paraId="52B812C9" w14:textId="0F17CCD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7B03E162" w14:textId="332C2B28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05608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  <w:vAlign w:val="bottom"/>
          </w:tcPr>
          <w:p w:rsidR="009A7A07" w:rsidRPr="00070B4D" w:rsidP="00901F78" w14:paraId="34421822" w14:textId="44DD378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1A12AC" w14:textId="77777777">
            <w:pPr>
              <w:rPr>
                <w:rFonts w:cs="Segoe UI"/>
              </w:rPr>
            </w:pPr>
          </w:p>
        </w:tc>
      </w:tr>
      <w:tr w14:paraId="54784B7B" w14:textId="6B89278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EDC465A" w14:textId="03113529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70375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61AE3375" w14:textId="2A5DE308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7BDF4F5" w14:textId="77777777">
            <w:pPr>
              <w:rPr>
                <w:rFonts w:cs="Segoe UI"/>
              </w:rPr>
            </w:pPr>
          </w:p>
        </w:tc>
      </w:tr>
      <w:tr w14:paraId="2B76A217" w14:textId="6A402A2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7D555B28" w14:textId="37A6E7F2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755438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22B2A75E" w14:textId="1EF4127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A </w:t>
            </w:r>
            <w:r w:rsidRPr="00070B4D">
              <w:rPr>
                <w:rFonts w:cs="Segoe UI"/>
                <w:sz w:val="20"/>
                <w:szCs w:val="20"/>
              </w:rPr>
              <w:t>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A9D6B6A" w14:textId="77777777">
            <w:pPr>
              <w:rPr>
                <w:rFonts w:cs="Segoe UI"/>
              </w:rPr>
            </w:pPr>
          </w:p>
        </w:tc>
      </w:tr>
      <w:tr w14:paraId="72658705" w14:textId="1B1B6E0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1CF120C" w14:textId="7BD23AED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302147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12C46C93" w14:textId="4089E97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Rara </w:t>
            </w:r>
            <w:r w:rsidRPr="00070B4D">
              <w:rPr>
                <w:rFonts w:cs="Segoe UI"/>
                <w:sz w:val="20"/>
                <w:szCs w:val="20"/>
              </w:rPr>
              <w:t>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57A8A8" w14:textId="77777777">
            <w:pPr>
              <w:rPr>
                <w:rFonts w:cs="Segoe UI"/>
              </w:rPr>
            </w:pPr>
          </w:p>
        </w:tc>
      </w:tr>
      <w:tr w14:paraId="08BB5890" w14:textId="359168E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63F05921" w14:textId="0803FAB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81039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2C92745B" w14:textId="37C64B6B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723FFC" w14:textId="77777777">
            <w:pPr>
              <w:rPr>
                <w:rFonts w:cs="Segoe UI"/>
              </w:rPr>
            </w:pPr>
          </w:p>
        </w:tc>
      </w:tr>
      <w:tr w14:paraId="127A49F1" w14:textId="77CFF85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6C0E904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C07F30D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0762F32" w14:textId="77777777">
            <w:pPr>
              <w:rPr>
                <w:rFonts w:cs="Segoe UI"/>
              </w:rPr>
            </w:pPr>
          </w:p>
        </w:tc>
      </w:tr>
      <w:tr w14:paraId="58EACC6B" w14:textId="338FA171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5E69FD5" w14:textId="648DB8E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B2D34C0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su nuevo bebé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¿con qué frecuencia ha estado menos interesada en cosas o ha disfrutado menos al hacer?</w:t>
            </w:r>
          </w:p>
          <w:p w:rsidR="009A7A07" w:rsidRPr="00070B4D" w:rsidP="005B55FB" w14:paraId="7D60887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831394E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6D9CD8B8" w14:textId="3E9516FD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368186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AE88C2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9FC3D8" w14:textId="77777777">
            <w:pPr>
              <w:rPr>
                <w:rFonts w:cs="Segoe UI"/>
                <w:lang w:val="es-MX"/>
              </w:rPr>
            </w:pPr>
          </w:p>
        </w:tc>
      </w:tr>
      <w:tr w14:paraId="29A7AEEB" w14:textId="3F282FA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C342BC8" w14:textId="0A94EF66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89774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  <w:vAlign w:val="bottom"/>
          </w:tcPr>
          <w:p w:rsidR="009A7A07" w:rsidRPr="00070B4D" w:rsidP="00901F78" w14:paraId="2559A0F3" w14:textId="7877A373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B9AA30" w14:textId="77777777">
            <w:pPr>
              <w:rPr>
                <w:rFonts w:cs="Segoe UI"/>
              </w:rPr>
            </w:pPr>
          </w:p>
        </w:tc>
      </w:tr>
      <w:tr w14:paraId="09D98E48" w14:textId="1BF15B7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A4D4235" w14:textId="171A4F53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41551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56F3E79C" w14:textId="3C92A88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54F7772" w14:textId="77777777">
            <w:pPr>
              <w:rPr>
                <w:rFonts w:cs="Segoe UI"/>
              </w:rPr>
            </w:pPr>
          </w:p>
        </w:tc>
      </w:tr>
      <w:tr w14:paraId="3CFBE762" w14:textId="258A179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629B61CE" w14:textId="19C14C8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35446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4FF5E720" w14:textId="1F5F1522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A </w:t>
            </w:r>
            <w:r w:rsidRPr="00070B4D">
              <w:rPr>
                <w:rFonts w:cs="Segoe UI"/>
                <w:sz w:val="20"/>
                <w:szCs w:val="20"/>
              </w:rPr>
              <w:t>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DB8104A" w14:textId="77777777">
            <w:pPr>
              <w:rPr>
                <w:rFonts w:cs="Segoe UI"/>
              </w:rPr>
            </w:pPr>
          </w:p>
        </w:tc>
      </w:tr>
      <w:tr w14:paraId="17C2060D" w14:textId="368A76A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250F75D" w14:textId="4358726A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13370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1B3EBBE1" w14:textId="2BC77C0E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Rara </w:t>
            </w:r>
            <w:r w:rsidRPr="00070B4D">
              <w:rPr>
                <w:rFonts w:cs="Segoe UI"/>
                <w:sz w:val="20"/>
                <w:szCs w:val="20"/>
              </w:rPr>
              <w:t>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8F64592" w14:textId="77777777">
            <w:pPr>
              <w:rPr>
                <w:rFonts w:cs="Segoe UI"/>
              </w:rPr>
            </w:pPr>
          </w:p>
        </w:tc>
      </w:tr>
      <w:tr w14:paraId="508610BE" w14:textId="49D8DCE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235DF5AB" w14:textId="4CADBD37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56677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1A2E96A1" w14:textId="1599A80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9E4F46" w14:textId="77777777">
            <w:pPr>
              <w:rPr>
                <w:rFonts w:cs="Segoe UI"/>
              </w:rPr>
            </w:pPr>
          </w:p>
        </w:tc>
      </w:tr>
      <w:tr w14:paraId="7EB78F9C" w14:textId="4B94CC3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01F78" w14:paraId="4E56C7E5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01F78" w14:paraId="3AAED6C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66B79BB" w14:textId="77777777">
            <w:pPr>
              <w:rPr>
                <w:rFonts w:cs="Segoe UI"/>
              </w:rPr>
            </w:pPr>
          </w:p>
        </w:tc>
      </w:tr>
      <w:tr w14:paraId="4B313693" w14:textId="69F79BE1" w:rsidTr="00F45B1E">
        <w:tblPrEx>
          <w:tblW w:w="10231" w:type="dxa"/>
          <w:tblLayout w:type="fixed"/>
          <w:tblLook w:val="04A0"/>
        </w:tblPrEx>
        <w:trPr>
          <w:trHeight w:val="90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01F78" w14:paraId="128DD55E" w14:textId="2903570D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01F78" w14:paraId="74C8EDFA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con qué frecuencia se ha sentido nerviosa, ansiosa o tens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B24066A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3BC677A0" w14:textId="30DA74E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01F78" w14:paraId="53E8B89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01F78" w14:paraId="220786C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7C30CDE" w14:textId="77777777">
            <w:pPr>
              <w:rPr>
                <w:rFonts w:cs="Segoe UI"/>
                <w:lang w:val="es-MX"/>
              </w:rPr>
            </w:pPr>
          </w:p>
        </w:tc>
      </w:tr>
      <w:tr w14:paraId="4835D4AE" w14:textId="761B63B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3A07896F" w14:textId="4AA6ED3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358971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621" w:type="dxa"/>
          </w:tcPr>
          <w:p w:rsidR="009A7A07" w:rsidRPr="00070B4D" w:rsidP="000636DF" w14:paraId="5C5FC363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3CD3169" w14:textId="77777777">
            <w:pPr>
              <w:rPr>
                <w:rFonts w:cs="Segoe UI"/>
              </w:rPr>
            </w:pPr>
          </w:p>
        </w:tc>
      </w:tr>
      <w:tr w14:paraId="7BE4E433" w14:textId="6747ADF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542CEA4E" w14:textId="5069296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70583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842E69B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3E998F9" w14:textId="77777777">
            <w:pPr>
              <w:rPr>
                <w:rFonts w:cs="Segoe UI"/>
              </w:rPr>
            </w:pPr>
          </w:p>
        </w:tc>
      </w:tr>
      <w:tr w14:paraId="017E71B5" w14:textId="7BF61C8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713688C" w14:textId="7523F0E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41621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6BE46D58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A </w:t>
            </w:r>
            <w:r w:rsidRPr="00070B4D">
              <w:rPr>
                <w:rFonts w:cs="Segoe UI"/>
                <w:sz w:val="20"/>
                <w:szCs w:val="20"/>
              </w:rPr>
              <w:t>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B08AE2" w14:textId="77777777">
            <w:pPr>
              <w:rPr>
                <w:rFonts w:cs="Segoe UI"/>
              </w:rPr>
            </w:pPr>
          </w:p>
        </w:tc>
      </w:tr>
      <w:tr w14:paraId="4F30C348" w14:textId="4F11E74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6ADCE40C" w14:textId="0C649F15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85912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A3E3B0C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Rara </w:t>
            </w:r>
            <w:r w:rsidRPr="00070B4D">
              <w:rPr>
                <w:rFonts w:cs="Segoe UI"/>
                <w:sz w:val="20"/>
                <w:szCs w:val="20"/>
              </w:rPr>
              <w:t>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CE25A52" w14:textId="77777777">
            <w:pPr>
              <w:rPr>
                <w:rFonts w:cs="Segoe UI"/>
              </w:rPr>
            </w:pPr>
          </w:p>
        </w:tc>
      </w:tr>
      <w:tr w14:paraId="1F6A4527" w14:textId="7003494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CC08C15" w14:textId="78B4CA5A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4796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72409214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9202880" w14:textId="77777777">
            <w:pPr>
              <w:rPr>
                <w:rFonts w:cs="Segoe UI"/>
              </w:rPr>
            </w:pPr>
          </w:p>
        </w:tc>
      </w:tr>
      <w:tr w14:paraId="7135A28F" w14:textId="1CB607C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4AEBA4D0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636DF" w14:paraId="1EA558ED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E543E13" w14:textId="77777777">
            <w:pPr>
              <w:rPr>
                <w:rFonts w:cs="Segoe UI"/>
              </w:rPr>
            </w:pPr>
          </w:p>
        </w:tc>
      </w:tr>
      <w:tr w14:paraId="2E47B311" w14:textId="670E7D4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35B152F" w14:textId="7250D936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420E556E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con qué frecuencia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PR"/>
              </w:rPr>
              <w:t>n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ha podido dejar o controlar cuanto se preocup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1E890EA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0B613AC9" w14:textId="3667E4CD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68FF6AC7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5D35413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AC158D3" w14:textId="77777777">
            <w:pPr>
              <w:rPr>
                <w:rFonts w:cs="Segoe UI"/>
                <w:lang w:val="es-MX"/>
              </w:rPr>
            </w:pPr>
          </w:p>
        </w:tc>
      </w:tr>
      <w:tr w14:paraId="570909B0" w14:textId="262A56B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0FAD5903" w14:textId="6E1A49DD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208486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B6FD68A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14E7776" w14:textId="77777777">
            <w:pPr>
              <w:rPr>
                <w:rFonts w:cs="Segoe UI"/>
              </w:rPr>
            </w:pPr>
          </w:p>
        </w:tc>
      </w:tr>
      <w:tr w14:paraId="55841138" w14:textId="61FB835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0C58466" w14:textId="348880FA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15575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E74ACB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8EA0BDB" w14:textId="77777777">
            <w:pPr>
              <w:rPr>
                <w:rFonts w:cs="Segoe UI"/>
              </w:rPr>
            </w:pPr>
          </w:p>
        </w:tc>
      </w:tr>
      <w:tr w14:paraId="3E59C1A3" w14:textId="7262448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46956543" w14:textId="7A494584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84454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7A054BA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A </w:t>
            </w:r>
            <w:r w:rsidRPr="00070B4D">
              <w:rPr>
                <w:rFonts w:cs="Segoe UI"/>
                <w:sz w:val="20"/>
                <w:szCs w:val="20"/>
              </w:rPr>
              <w:t>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EEC6722" w14:textId="77777777">
            <w:pPr>
              <w:rPr>
                <w:rFonts w:cs="Segoe UI"/>
              </w:rPr>
            </w:pPr>
          </w:p>
        </w:tc>
      </w:tr>
      <w:tr w14:paraId="02841EA1" w14:textId="13DACE2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4664DCE" w14:textId="0C15D49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24375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065913A8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Rara </w:t>
            </w:r>
            <w:r w:rsidRPr="00070B4D">
              <w:rPr>
                <w:rFonts w:cs="Segoe UI"/>
                <w:sz w:val="20"/>
                <w:szCs w:val="20"/>
              </w:rPr>
              <w:t>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2358BA" w14:textId="77777777">
            <w:pPr>
              <w:rPr>
                <w:rFonts w:cs="Segoe UI"/>
              </w:rPr>
            </w:pPr>
          </w:p>
        </w:tc>
      </w:tr>
      <w:tr w14:paraId="4DB5B751" w14:textId="25ACC3B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2197A9A2" w14:textId="7A823079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9462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1678018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DC637C" w14:textId="77777777">
            <w:pPr>
              <w:rPr>
                <w:rFonts w:cs="Segoe UI"/>
              </w:rPr>
            </w:pPr>
          </w:p>
        </w:tc>
      </w:tr>
      <w:tr w14:paraId="453FEFB5" w14:textId="6C37556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4F4685FA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636DF" w14:paraId="1C1C0A09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1D4DA0A" w14:textId="77777777">
            <w:pPr>
              <w:rPr>
                <w:rFonts w:cs="Segoe UI"/>
              </w:rPr>
            </w:pPr>
          </w:p>
        </w:tc>
      </w:tr>
      <w:tr w14:paraId="2010AEB4" w14:textId="54590478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7423578" w14:textId="002B88E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0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04B4F720" w14:textId="1E63D25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¿Algún proveedor de salud le ha hecho una serie de preguntas, ya sea en persona o en un formulario, para saber si se sentía decaída, deprimida, ansiosa o irritable durante los siguientes períodos de tiempo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60D548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4FC3218" w14:textId="286F8098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F52D50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4B4A4914" w14:textId="2D3A88D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8A52195" w14:textId="77777777">
            <w:pPr>
              <w:rPr>
                <w:lang w:val="es-MX"/>
              </w:rPr>
            </w:pPr>
          </w:p>
        </w:tc>
      </w:tr>
      <w:tr w14:paraId="5708D868" w14:textId="1DADCA5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3B0AF09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636DF" w14:paraId="3F286F0B" w14:textId="27C33E12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373887" w14:textId="60104756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50FB37C3" w14:textId="109D3F1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3E82E9F5" w14:textId="77777777">
            <w:pPr>
              <w:pStyle w:val="ListParagraph"/>
              <w:numPr>
                <w:ilvl w:val="0"/>
                <w:numId w:val="19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0636DF" w14:paraId="696BA896" w14:textId="77777777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Durante mi embarazo más reciente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B8A7F84" w14:textId="5B5AD91D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C4C8FA4" w14:textId="428AD0A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50971133" w14:textId="77777777">
            <w:pPr>
              <w:pStyle w:val="ListParagraph"/>
              <w:numPr>
                <w:ilvl w:val="0"/>
                <w:numId w:val="19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0636DF" w14:paraId="753D2987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esde que nació mi bebe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274A3DC" w14:textId="353AF26A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D9A14FA" w14:textId="1E471DE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40DBCD3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2DF97C3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526A74" w14:textId="77777777">
            <w:pPr>
              <w:rPr>
                <w:rFonts w:cs="Segoe UI"/>
                <w:lang w:val="es-MX"/>
              </w:rPr>
            </w:pPr>
          </w:p>
        </w:tc>
      </w:tr>
      <w:tr w14:paraId="56B0F484" w14:textId="5D4D58A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6A6A6" w:themeFill="background1" w:themeFillShade="A6"/>
          </w:tcPr>
          <w:p w:rsidR="009A7A07" w:rsidRPr="00070B4D" w:rsidP="000636DF" w14:paraId="31AA3532" w14:textId="77777777">
            <w:pPr>
              <w:jc w:val="center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6A6A6" w:themeFill="background1" w:themeFillShade="A6"/>
          </w:tcPr>
          <w:p w:rsidR="009A7A07" w:rsidRPr="00070B4D" w:rsidP="000636DF" w14:paraId="3D25ACD8" w14:textId="2709A015">
            <w:pPr>
              <w:jc w:val="center"/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OTRAS EXPERIENCIAS</w:t>
            </w:r>
          </w:p>
        </w:tc>
        <w:tc>
          <w:tcPr>
            <w:tcW w:w="1260" w:type="dxa"/>
            <w:shd w:val="clear" w:color="auto" w:fill="A6A6A6" w:themeFill="background1" w:themeFillShade="A6"/>
            <w:vAlign w:val="center"/>
          </w:tcPr>
          <w:p w:rsidR="009A7A07" w:rsidRPr="005F764B" w:rsidP="001803AE" w14:paraId="7B4E5CDF" w14:textId="77777777">
            <w:pPr>
              <w:rPr>
                <w:rFonts w:cs="Segoe UI"/>
                <w:b/>
                <w:bCs/>
              </w:rPr>
            </w:pPr>
          </w:p>
        </w:tc>
      </w:tr>
      <w:tr w14:paraId="6C09F276" w14:textId="2126179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15105E13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636DF" w14:paraId="6F0B59B7" w14:textId="5D114FD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Las siguientes preguntas son acerca de una variedad de temas. 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D633FFD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29363E3B" w14:textId="142F830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50A2A29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55B2772C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DC25FA2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ED94E82" w14:textId="0F5EBDE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C9C5916" w14:textId="7ED3687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58FC158A" w14:textId="1D723AA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Por favor indique con qué frecuencia le ocurrió lo siguiente durante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12 mes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de que naciera su nuevo bebé.</w:t>
            </w:r>
          </w:p>
          <w:p w:rsidR="009A7A07" w:rsidRPr="00070B4D" w:rsidP="000636DF" w14:paraId="3780B02C" w14:textId="39215B2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 xml:space="preserve">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0A7861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7042BCB" w14:textId="73ACCCF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1A5B70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350A656B" w14:textId="215D1EBB">
            <w:pPr>
              <w:rPr>
                <w:rFonts w:eastAsia="Times New Roman"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73F9158" w14:textId="77777777">
            <w:pPr>
              <w:rPr>
                <w:rFonts w:eastAsia="Times New Roman" w:cs="Segoe UI"/>
                <w:b/>
                <w:lang w:val="es-MX"/>
              </w:rPr>
            </w:pPr>
          </w:p>
        </w:tc>
      </w:tr>
      <w:tr w14:paraId="31CA53CD" w14:textId="5515618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2610F2F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2FF5098A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04C525D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256F81BF" w14:textId="4E48CB1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39FDA8C1" w14:textId="77777777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54F71D5A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Me preocupaba que la comida se acabaría antes de tener dinero para comprar más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A3CE4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CACA62B" w14:textId="57FBCEB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0F50F9FC" w14:textId="74205881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28138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4D829615" w14:textId="4F75F58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2369999" w14:textId="77777777">
            <w:pPr>
              <w:rPr>
                <w:rFonts w:cs="Segoe UI"/>
                <w:lang w:val="es-PR"/>
              </w:rPr>
            </w:pPr>
          </w:p>
        </w:tc>
      </w:tr>
      <w:tr w14:paraId="55F77BB9" w14:textId="11636BF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1C274D15" w14:textId="78ECF6C1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26487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74766AE0" w14:textId="5D2BE1B1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E31E089" w14:textId="77777777">
            <w:pPr>
              <w:rPr>
                <w:rFonts w:cs="Segoe UI"/>
                <w:lang w:val="es-PR"/>
              </w:rPr>
            </w:pPr>
          </w:p>
        </w:tc>
      </w:tr>
      <w:tr w14:paraId="6D906F40" w14:textId="0BE45BC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5C505361" w14:textId="050E9815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24770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70206B65" w14:textId="56E975DB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unc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2A1D103" w14:textId="77777777">
            <w:pPr>
              <w:rPr>
                <w:rFonts w:cs="Segoe UI"/>
                <w:lang w:val="es-PR"/>
              </w:rPr>
            </w:pPr>
          </w:p>
        </w:tc>
      </w:tr>
      <w:tr w14:paraId="1F35F644" w14:textId="1BC58D49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uto"/>
          </w:tcPr>
          <w:p w:rsidR="009A7A07" w:rsidRPr="00070B4D" w:rsidP="0000636A" w14:paraId="36C5D6DD" w14:textId="77777777">
            <w:pPr>
              <w:pStyle w:val="ListParagraph"/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157BCF" w14:paraId="7E05E63C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4C9FC3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8AC18CB" w14:textId="1C416923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uto"/>
          </w:tcPr>
          <w:p w:rsidR="009A7A07" w:rsidRPr="00070B4D" w:rsidP="00D54ED2" w14:paraId="41D13EEC" w14:textId="77777777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auto"/>
          </w:tcPr>
          <w:p w:rsidR="009A7A07" w:rsidRPr="00070B4D" w:rsidP="00157BCF" w14:paraId="72B9CBAB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La comida que compré simplemente no duraba y no tenía dinero para comprar o conseguir más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46B24C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7725182" w14:textId="24BAAC6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3717D226" w14:textId="2C4213FE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03399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3483008B" w14:textId="4E633D8F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74FA3C" w14:textId="77777777">
            <w:pPr>
              <w:rPr>
                <w:rFonts w:cs="Segoe UI"/>
                <w:lang w:val="es-PR"/>
              </w:rPr>
            </w:pPr>
          </w:p>
        </w:tc>
      </w:tr>
      <w:tr w14:paraId="03C39163" w14:textId="23B8253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27ADD3FA" w14:textId="0C3A5234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166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621" w:type="dxa"/>
          </w:tcPr>
          <w:p w:rsidR="009A7A07" w:rsidRPr="00070B4D" w:rsidP="00B324C2" w14:paraId="30712E65" w14:textId="63756084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79B175" w14:textId="77777777">
            <w:pPr>
              <w:rPr>
                <w:rFonts w:cs="Segoe UI"/>
                <w:lang w:val="es-PR"/>
              </w:rPr>
            </w:pPr>
          </w:p>
        </w:tc>
      </w:tr>
      <w:tr w14:paraId="57244D9B" w14:textId="33AE4A7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68D07815" w14:textId="2DFE4E05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88731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364CF738" w14:textId="2CD19BF9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unc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6B2612" w14:textId="77777777">
            <w:pPr>
              <w:rPr>
                <w:rFonts w:cs="Segoe UI"/>
                <w:lang w:val="es-PR"/>
              </w:rPr>
            </w:pPr>
          </w:p>
        </w:tc>
      </w:tr>
      <w:tr w14:paraId="233DCFE1" w14:textId="3EB4826B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253E49E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0AE6B93E" w14:textId="77777777">
            <w:pPr>
              <w:rPr>
                <w:rFonts w:eastAsia="Times New Roman"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DFC234E" w14:textId="77777777">
            <w:pPr>
              <w:rPr>
                <w:rFonts w:eastAsia="Times New Roman" w:cs="Segoe UI"/>
              </w:rPr>
            </w:pPr>
          </w:p>
        </w:tc>
      </w:tr>
      <w:tr w14:paraId="2728351E" w14:textId="06C58D01" w:rsidTr="00F45B1E">
        <w:tblPrEx>
          <w:tblW w:w="10231" w:type="dxa"/>
          <w:tblLayout w:type="fixed"/>
          <w:tblLook w:val="04A0"/>
        </w:tblPrEx>
        <w:trPr>
          <w:trHeight w:val="99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00EC39D" w14:textId="6C0BC6A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C289C30" w14:textId="06773875">
            <w:pPr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 xml:space="preserve">Durante los </w:t>
            </w:r>
            <w:r w:rsidRPr="00070B4D">
              <w:rPr>
                <w:rFonts w:eastAsia="Times New Roman" w:cs="Segoe UI"/>
                <w:b/>
                <w:i/>
                <w:sz w:val="20"/>
                <w:szCs w:val="20"/>
                <w:lang w:val="es-PR"/>
              </w:rPr>
              <w:t>12 meses antes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 xml:space="preserve"> del nacimiento de su nuevo bebé, ¿la falta de transporte le ha impedido hacer alguna de las siguientes cosas? </w:t>
            </w:r>
          </w:p>
          <w:p w:rsidR="009A7A07" w:rsidRPr="00070B4D" w:rsidP="00916AA8" w14:paraId="1CFCD70C" w14:textId="073484F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BF01C1" w14:textId="77777777">
            <w:pPr>
              <w:rPr>
                <w:rFonts w:eastAsia="Times New Roman" w:cs="Segoe UI"/>
                <w:b/>
                <w:bCs/>
                <w:lang w:val="es-PR"/>
              </w:rPr>
            </w:pPr>
          </w:p>
        </w:tc>
      </w:tr>
      <w:tr w14:paraId="293AAAF1" w14:textId="5F51F5B6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5332FFA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6151CBB5" w14:textId="399F83CE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64C3E67" w14:textId="77777777">
            <w:pPr>
              <w:rPr>
                <w:lang w:val="es-MX"/>
              </w:rPr>
            </w:pPr>
          </w:p>
        </w:tc>
      </w:tr>
      <w:tr w14:paraId="22764690" w14:textId="057F681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4C8A961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133D3E" w:rsidP="00916AA8" w14:paraId="0E298A5C" w14:textId="37D24A44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3C869BD" w14:textId="6B8DA12E">
            <w:pPr>
              <w:rPr>
                <w:rFonts w:cs="Segoe UI"/>
                <w:b/>
                <w:bCs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6F57F700" w14:textId="2EEAF349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21422" w14:paraId="7B93E786" w14:textId="77777777">
            <w:pPr>
              <w:pStyle w:val="ListParagraph"/>
              <w:numPr>
                <w:ilvl w:val="0"/>
                <w:numId w:val="3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615B64CB" w14:textId="3A1E946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Citas médic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83FD0F" w14:textId="1381B73E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F69B461" w14:textId="455C8B73" w:rsidTr="008174C7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070B4D" w:rsidP="00021422" w14:paraId="1CABBA02" w14:textId="77777777">
            <w:pPr>
              <w:pStyle w:val="ListParagraph"/>
              <w:numPr>
                <w:ilvl w:val="0"/>
                <w:numId w:val="3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8174C7" w:rsidP="00916AA8" w14:paraId="1A990175" w14:textId="2201D898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Reuniones o citas que no eran médicas o del traba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A5E81E3" w14:textId="76D17D23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2D3D69F" w14:textId="1BD53FF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21422" w14:paraId="7539D66F" w14:textId="77777777">
            <w:pPr>
              <w:pStyle w:val="ListParagraph"/>
              <w:numPr>
                <w:ilvl w:val="0"/>
                <w:numId w:val="3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D70D86D" w14:textId="10D30B35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Hacer recados o diligenci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04E371" w14:textId="5D69ACE0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E6FBFE8" w14:textId="3340419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03DD501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317AB32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321227C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71F3E10E" w14:textId="3AF8DF47" w:rsidTr="00F45B1E">
        <w:tblPrEx>
          <w:tblW w:w="10231" w:type="dxa"/>
          <w:tblLayout w:type="fixed"/>
          <w:tblLook w:val="04A0"/>
        </w:tblPrEx>
        <w:trPr>
          <w:trHeight w:val="175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B019BBC" w14:textId="09F3175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2EF64142" w14:textId="040E11E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Mientras recibía cuidado médic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a través de su embarazo, el parto o el cuidado posparto, ¿usted se </w:t>
            </w:r>
            <w:r w:rsidRPr="00070B4D">
              <w:rPr>
                <w:b/>
                <w:sz w:val="20"/>
                <w:szCs w:val="20"/>
                <w:lang w:val="es-PR"/>
              </w:rPr>
              <w:t>sintió que fue discriminad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que le impidieron o le dieron problemas en hacer algo, o le hicieron sentir que es inferior a otra persona por alguna de las siguientes razone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9A6A26" w14:textId="77777777">
            <w:pPr>
              <w:rPr>
                <w:rFonts w:cs="Segoe UI"/>
                <w:b/>
                <w:bCs/>
                <w:u w:val="single"/>
                <w:lang w:val="es-PR"/>
              </w:rPr>
            </w:pPr>
          </w:p>
        </w:tc>
      </w:tr>
      <w:tr w14:paraId="6C15847D" w14:textId="25CE11AD" w:rsidTr="00E93312">
        <w:tblPrEx>
          <w:tblW w:w="10231" w:type="dxa"/>
          <w:tblLayout w:type="fixed"/>
          <w:tblLook w:val="04A0"/>
        </w:tblPrEx>
        <w:trPr>
          <w:trHeight w:val="72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2EF922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43E9BD1E" w14:textId="2FDD47B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Para cada una, marque </w:t>
            </w:r>
            <w:r w:rsidRPr="00070B4D">
              <w:rPr>
                <w:b/>
                <w:bCs/>
                <w:sz w:val="20"/>
                <w:szCs w:val="20"/>
                <w:lang w:val="es-PR"/>
              </w:rPr>
              <w:t>No</w:t>
            </w:r>
            <w:r w:rsidRPr="00070B4D">
              <w:rPr>
                <w:sz w:val="20"/>
                <w:szCs w:val="20"/>
                <w:lang w:val="es-PR"/>
              </w:rPr>
              <w:t xml:space="preserve"> se sintió que fue discriminada por esa razón, o </w:t>
            </w:r>
            <w:r w:rsidRPr="00070B4D">
              <w:rPr>
                <w:b/>
                <w:bCs/>
                <w:sz w:val="20"/>
                <w:szCs w:val="20"/>
                <w:lang w:val="es-PR"/>
              </w:rPr>
              <w:t>Sí</w:t>
            </w:r>
            <w:r w:rsidRPr="00070B4D">
              <w:rPr>
                <w:sz w:val="20"/>
                <w:szCs w:val="20"/>
                <w:lang w:val="es-PR"/>
              </w:rPr>
              <w:t xml:space="preserve"> si lo fue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D88F209" w14:textId="77777777">
            <w:pPr>
              <w:rPr>
                <w:lang w:val="es-PR"/>
              </w:rPr>
            </w:pPr>
          </w:p>
        </w:tc>
      </w:tr>
      <w:tr w14:paraId="1817396F" w14:textId="68F687B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3CA2B6F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3B0F3496" w14:textId="668C378E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4C1DB56" w14:textId="336D53FA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FF1E67D" w14:textId="57AE637D" w:rsidTr="00F45B1E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070B4D" w:rsidP="00E93312" w14:paraId="1F48DB67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7348034" w14:textId="060463F9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Mi raza, etnicidad o el color de mi pie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82B9098" w14:textId="0FAB1070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C8EC2AE" w14:textId="6CA3249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E242952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71514C46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Por </w:t>
            </w:r>
            <w:r w:rsidRPr="00070B4D">
              <w:rPr>
                <w:rFonts w:cs="Segoe UI"/>
                <w:sz w:val="20"/>
                <w:szCs w:val="20"/>
              </w:rPr>
              <w:t>alguna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discapaci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9C05A59" w14:textId="098CBB5E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BB8A64C" w14:textId="559E061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BCF4602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6FD3D70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Mi </w:t>
            </w:r>
            <w:r w:rsidRPr="00070B4D">
              <w:rPr>
                <w:rFonts w:cs="Segoe UI"/>
                <w:sz w:val="20"/>
                <w:szCs w:val="20"/>
              </w:rPr>
              <w:t>estatus</w:t>
            </w:r>
            <w:r w:rsidRPr="00070B4D">
              <w:rPr>
                <w:rFonts w:cs="Segoe UI"/>
                <w:sz w:val="20"/>
                <w:szCs w:val="20"/>
              </w:rPr>
              <w:t xml:space="preserve"> de </w:t>
            </w:r>
            <w:r w:rsidRPr="00070B4D">
              <w:rPr>
                <w:rFonts w:cs="Segoe UI"/>
                <w:sz w:val="20"/>
                <w:szCs w:val="20"/>
              </w:rPr>
              <w:t>inmigrac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5C5927" w14:textId="597A15D4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E048A51" w14:textId="4A328528" w:rsidTr="00F45B1E">
        <w:tblPrEx>
          <w:tblW w:w="10231" w:type="dxa"/>
          <w:tblLayout w:type="fixed"/>
          <w:tblLook w:val="04A0"/>
        </w:tblPrEx>
        <w:trPr>
          <w:trHeight w:val="87"/>
        </w:trPr>
        <w:tc>
          <w:tcPr>
            <w:tcW w:w="1350" w:type="dxa"/>
          </w:tcPr>
          <w:p w:rsidR="009A7A07" w:rsidRPr="00070B4D" w:rsidP="00E93312" w14:paraId="55D0A466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0E3F205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 xml:space="preserve">Mi </w:t>
            </w:r>
            <w:r w:rsidRPr="00070B4D">
              <w:rPr>
                <w:rFonts w:eastAsia="Times New Roman" w:cs="Segoe UI"/>
                <w:sz w:val="20"/>
                <w:szCs w:val="20"/>
              </w:rPr>
              <w:t>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2B2DCB" w14:textId="29716C5E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C703A7E" w14:textId="2A3ABE6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F3B09E9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BD8AE24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Mi pes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A7F107" w14:textId="4B653B6E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18023BF" w14:textId="1D5BBDA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880D3C3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29D94E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Mi salario o cuanto ganab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87E73E" w14:textId="450E2C0A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743867B" w14:textId="375268C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7BE815EC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1992656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 xml:space="preserve">Mi </w:t>
            </w:r>
            <w:r w:rsidRPr="00070B4D">
              <w:rPr>
                <w:rFonts w:eastAsia="Times New Roman" w:cs="Segoe UI"/>
                <w:sz w:val="20"/>
                <w:szCs w:val="20"/>
              </w:rPr>
              <w:t>sexo</w:t>
            </w:r>
            <w:r w:rsidRPr="00070B4D">
              <w:rPr>
                <w:rFonts w:eastAsia="Times New Roman" w:cs="Segoe UI"/>
                <w:sz w:val="20"/>
                <w:szCs w:val="20"/>
              </w:rPr>
              <w:t xml:space="preserve"> o </w:t>
            </w:r>
            <w:r w:rsidRPr="00070B4D">
              <w:rPr>
                <w:rFonts w:eastAsia="Times New Roman" w:cs="Segoe UI"/>
                <w:sz w:val="20"/>
                <w:szCs w:val="20"/>
              </w:rPr>
              <w:t>géne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8B5271" w14:textId="12DD17FF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965CB96" w14:textId="381A79B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548B12D8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49D28F0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 xml:space="preserve">Mi </w:t>
            </w:r>
            <w:r w:rsidRPr="00070B4D">
              <w:rPr>
                <w:rFonts w:eastAsia="Times New Roman" w:cs="Segoe UI"/>
                <w:sz w:val="20"/>
                <w:szCs w:val="20"/>
              </w:rPr>
              <w:t>orientación</w:t>
            </w:r>
            <w:r w:rsidRPr="00070B4D">
              <w:rPr>
                <w:rFonts w:eastAsia="Times New Roman" w:cs="Segoe UI"/>
                <w:sz w:val="20"/>
                <w:szCs w:val="20"/>
              </w:rPr>
              <w:t xml:space="preserve"> sexua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BD4E28" w14:textId="3C9C49B1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5918118" w14:textId="36A6986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714005FE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B87402B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Mi religio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30BE5F" w14:textId="40572675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121ED01" w14:textId="132B727F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5A1233D5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941965E" w14:textId="35D77E9A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Mi idioma o acent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4D434D4" w14:textId="2CABF755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4E1CFFF" w14:textId="259F38D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3D8E4410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1049F77E" w14:textId="77777777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El tipo de seguro médico que tengo o porque no tengo seguro médic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53F6C7" w14:textId="5C54D697">
            <w:pPr>
              <w:rPr>
                <w:rFonts w:eastAsia="Times New Roman"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757636" w14:textId="2FE0D5AD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75F55994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4B4851D0" w14:textId="36F4823B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Mi uso de sustancias (alcohol, tabaco u otras droga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721D1F" w14:textId="75A52A4E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E718D7" w14:textId="0771557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6544D825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78E2724B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ado a que he estado involucrada en el sistema judicial (cárcel o prisión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1E7E65C" w14:textId="05FA53C1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9CE6013" w14:textId="18EA80B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9B0AF80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2A1A5C0" w14:textId="286EAE6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Otra</w:t>
            </w:r>
            <w:r w:rsidRPr="00070B4D">
              <w:rPr>
                <w:rFonts w:eastAsia="Times New Roman" w:cs="Segoe UI"/>
                <w:sz w:val="20"/>
                <w:szCs w:val="20"/>
              </w:rPr>
              <w:t xml:space="preserve"> </w:t>
            </w:r>
            <w:r w:rsidRPr="00070B4D">
              <w:rPr>
                <w:rFonts w:eastAsia="Times New Roman" w:cs="Segoe UI"/>
                <w:sz w:val="20"/>
                <w:szCs w:val="20"/>
              </w:rPr>
              <w:t>raz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757A89D" w14:textId="13C2AB23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48C8AB3" w14:textId="33CB760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D486A6E" w14:textId="77777777">
            <w:pPr>
              <w:pStyle w:val="ListParagraph"/>
              <w:ind w:left="360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550565A" w14:textId="62E6C3B5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Por favor, 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íganos:</w:t>
            </w:r>
            <w:r w:rsidR="00E93312">
              <w:rPr>
                <w:rFonts w:eastAsia="Times New Roman" w:cs="Segoe UI"/>
                <w:sz w:val="20"/>
                <w:szCs w:val="20"/>
                <w:lang w:val="es-PR"/>
              </w:rPr>
              <w:t>_</w:t>
            </w:r>
            <w:r w:rsidR="00E93312">
              <w:rPr>
                <w:rFonts w:eastAsia="Times New Roman" w:cs="Segoe UI"/>
                <w:sz w:val="20"/>
                <w:szCs w:val="20"/>
                <w:lang w:val="es-PR"/>
              </w:rPr>
              <w:t>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7AAD6D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3F7089E9" w14:textId="22F83E9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2022319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AB0002E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886F5F0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7553566" w14:textId="66B9B6BB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71BDDD49" w14:textId="53F4FD1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6B0472F9" w14:textId="472E567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Durante su vida hasta ahor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con qué frecuencia se ha sentido que ha sido discriminada, que le han impedido hacer algo, molestado o le han hecho sentir inferior debido a su raza, etnicidad o el color de su piel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DA404D0" w14:textId="77777777">
            <w:pPr>
              <w:rPr>
                <w:rFonts w:cs="Segoe UI"/>
                <w:b/>
                <w:i/>
                <w:lang w:val="es-PR"/>
              </w:rPr>
            </w:pPr>
          </w:p>
        </w:tc>
      </w:tr>
      <w:tr w14:paraId="57441E82" w14:textId="10DB5388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4208225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49B2408" w14:textId="77777777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9203C08" w14:textId="77777777">
            <w:pPr>
              <w:rPr>
                <w:rFonts w:cs="Segoe UI"/>
                <w:i/>
                <w:iCs/>
                <w:lang w:val="es-MX"/>
              </w:rPr>
            </w:pPr>
          </w:p>
        </w:tc>
      </w:tr>
      <w:tr w14:paraId="7044F53B" w14:textId="6C75977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AEE7EF1" w14:textId="6E834EC4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07542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433C3046" w14:textId="48C53E5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641AED0" w14:textId="77777777">
            <w:pPr>
              <w:rPr>
                <w:rFonts w:cs="Segoe UI"/>
              </w:rPr>
            </w:pPr>
          </w:p>
        </w:tc>
      </w:tr>
      <w:tr w14:paraId="15D0D822" w14:textId="622E993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080D172" w14:textId="5E932CCB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64786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05F22536" w14:textId="5DAFEC8A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lgunas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B7D52D" w14:textId="77777777">
            <w:pPr>
              <w:rPr>
                <w:rFonts w:cs="Segoe UI"/>
              </w:rPr>
            </w:pPr>
          </w:p>
        </w:tc>
      </w:tr>
      <w:tr w14:paraId="67269361" w14:textId="45F5042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8003E23" w14:textId="308CBBA7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4755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10405F55" w14:textId="744B88DA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Rara </w:t>
            </w:r>
            <w:r w:rsidRPr="00070B4D">
              <w:rPr>
                <w:rFonts w:cs="Segoe UI"/>
                <w:sz w:val="20"/>
                <w:szCs w:val="20"/>
              </w:rPr>
              <w:t>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ACAC2C" w14:textId="77777777">
            <w:pPr>
              <w:rPr>
                <w:rFonts w:cs="Segoe UI"/>
              </w:rPr>
            </w:pPr>
          </w:p>
        </w:tc>
      </w:tr>
      <w:tr w14:paraId="37F0F8E1" w14:textId="0731200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DF0DC36" w14:textId="0CBA48E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55677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16609F10" w14:textId="61A9AED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2A61638" w14:textId="77777777">
            <w:pPr>
              <w:rPr>
                <w:rFonts w:cs="Segoe UI"/>
              </w:rPr>
            </w:pPr>
          </w:p>
        </w:tc>
      </w:tr>
      <w:tr w14:paraId="76BD9305" w14:textId="56C0B60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5B677E18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2E802C34" w14:textId="77777777">
            <w:pPr>
              <w:rPr>
                <w:rFonts w:cs="Segoe UI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A13B1A9" w14:textId="77777777">
            <w:pPr>
              <w:rPr>
                <w:rFonts w:cs="Segoe UI"/>
                <w:b/>
                <w:bCs/>
              </w:rPr>
            </w:pPr>
          </w:p>
        </w:tc>
      </w:tr>
      <w:tr w14:paraId="73543748" w14:textId="17AA01AA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C92FCE6" w14:textId="1AADF096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90A32BB" w14:textId="4DDA06C2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¿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Alguna vez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ha sido tratada injustamente debido a su raza, etnicidad o el color de su piel en alguna de las siguientes situaciones?</w:t>
            </w:r>
          </w:p>
          <w:p w:rsidR="009A7A07" w:rsidRPr="00070B4D" w:rsidP="00916AA8" w14:paraId="77492558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  <w:p w:rsidR="009A7A07" w:rsidRPr="00070B4D" w:rsidP="00916AA8" w14:paraId="18569F40" w14:textId="77777777">
            <w:pPr>
              <w:jc w:val="right"/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00E895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CC6ED0D" w14:textId="7A5ACC27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00D9C42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30F36882" w14:textId="3790536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856E8E9" w14:textId="77777777">
            <w:pPr>
              <w:rPr>
                <w:lang w:val="es-MX"/>
              </w:rPr>
            </w:pPr>
          </w:p>
        </w:tc>
      </w:tr>
      <w:tr w14:paraId="17288A11" w14:textId="31081E3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76811177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4AB317FF" w14:textId="21E0207C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F7BF235" w14:textId="043B77D0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7F2A8610" w14:textId="5EC6B16C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9456819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251A8D4D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Trabajo</w:t>
            </w:r>
            <w:r w:rsidRPr="00070B4D">
              <w:rPr>
                <w:rFonts w:cs="Segoe UI"/>
                <w:sz w:val="20"/>
                <w:szCs w:val="20"/>
              </w:rPr>
              <w:t xml:space="preserve"> (</w:t>
            </w:r>
            <w:r w:rsidRPr="00070B4D">
              <w:rPr>
                <w:rFonts w:cs="Segoe UI"/>
                <w:sz w:val="20"/>
                <w:szCs w:val="20"/>
              </w:rPr>
              <w:t>contratación</w:t>
            </w:r>
            <w:r w:rsidRPr="00070B4D">
              <w:rPr>
                <w:rFonts w:cs="Segoe UI"/>
                <w:sz w:val="20"/>
                <w:szCs w:val="20"/>
              </w:rPr>
              <w:t xml:space="preserve">, </w:t>
            </w:r>
            <w:r w:rsidRPr="00070B4D">
              <w:rPr>
                <w:rFonts w:cs="Segoe UI"/>
                <w:sz w:val="20"/>
                <w:szCs w:val="20"/>
              </w:rPr>
              <w:t>promoción</w:t>
            </w:r>
            <w:r w:rsidRPr="00070B4D">
              <w:rPr>
                <w:rFonts w:cs="Segoe UI"/>
                <w:sz w:val="20"/>
                <w:szCs w:val="20"/>
              </w:rPr>
              <w:t xml:space="preserve">, </w:t>
            </w:r>
            <w:r w:rsidRPr="00070B4D">
              <w:rPr>
                <w:rFonts w:cs="Segoe UI"/>
                <w:sz w:val="20"/>
                <w:szCs w:val="20"/>
              </w:rPr>
              <w:t>despido</w:t>
            </w:r>
            <w:r w:rsidRPr="00070B4D">
              <w:rPr>
                <w:rFonts w:cs="Segoe UI"/>
                <w:sz w:val="20"/>
                <w:szCs w:val="20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7915EB2" w14:textId="6A7163EC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016318A" w14:textId="5833C94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1D660AFD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30189E15" w14:textId="435BC00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Vivienda (alquilando, comprando u obteniendo una hipotec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5BDF8A5" w14:textId="4ADA447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8C1E2B5" w14:textId="1EF6C82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E772E63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B9A1409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licía (</w:t>
            </w:r>
            <w:r w:rsidRPr="00070B4D">
              <w:rPr>
                <w:rFonts w:cs="Segoe UI"/>
                <w:sz w:val="20"/>
                <w:szCs w:val="20"/>
              </w:rPr>
              <w:t>detenida</w:t>
            </w:r>
            <w:r w:rsidRPr="00070B4D">
              <w:rPr>
                <w:rFonts w:cs="Segoe UI"/>
                <w:sz w:val="20"/>
                <w:szCs w:val="20"/>
              </w:rPr>
              <w:t xml:space="preserve">, </w:t>
            </w:r>
            <w:r w:rsidRPr="00070B4D">
              <w:rPr>
                <w:rFonts w:cs="Segoe UI"/>
                <w:sz w:val="20"/>
                <w:szCs w:val="20"/>
              </w:rPr>
              <w:t>registrada</w:t>
            </w:r>
            <w:r w:rsidRPr="00070B4D">
              <w:rPr>
                <w:rFonts w:cs="Segoe UI"/>
                <w:sz w:val="20"/>
                <w:szCs w:val="20"/>
              </w:rPr>
              <w:t xml:space="preserve">, </w:t>
            </w:r>
            <w:r w:rsidRPr="00070B4D">
              <w:rPr>
                <w:rFonts w:cs="Segoe UI"/>
                <w:sz w:val="20"/>
                <w:szCs w:val="20"/>
              </w:rPr>
              <w:t>amenazada</w:t>
            </w:r>
            <w:r w:rsidRPr="00070B4D">
              <w:rPr>
                <w:rFonts w:cs="Segoe UI"/>
                <w:sz w:val="20"/>
                <w:szCs w:val="20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C68291F" w14:textId="2F8AAD1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34F937" w14:textId="6E3FA47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1231505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481D5CE3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En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los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tribunal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94D1C8" w14:textId="2FFD756D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4B4FA4F" w14:textId="0AE0524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3149A40C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2A202AA3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En la escuela o la escuela de mi hi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AC098C0" w14:textId="5D67C028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E7181DB" w14:textId="2CACF88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DF368D6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3E6922B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Recibiendo </w:t>
            </w:r>
            <w:r w:rsidRPr="00070B4D">
              <w:rPr>
                <w:rFonts w:cs="Segoe UI"/>
                <w:sz w:val="20"/>
                <w:szCs w:val="20"/>
              </w:rPr>
              <w:t>atención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médi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2C668E0" w14:textId="701BD96F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9A08A5" w14:textId="61943094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0E1D4B7F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0C38FC40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D188C37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42EDB58A" w14:textId="18D3D165" w:rsidTr="00847840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E93312" w:rsidRPr="00070B4D" w:rsidP="00916AA8" w14:paraId="49A82BC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8881" w:type="dxa"/>
            <w:gridSpan w:val="2"/>
          </w:tcPr>
          <w:p w:rsidR="00E93312" w:rsidRPr="005F764B" w:rsidP="001803AE" w14:paraId="1114C2B9" w14:textId="3CBAAC5E">
            <w:pPr>
              <w:rPr>
                <w:rFonts w:cs="Segoe UI"/>
                <w:b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Las últimas preguntas son acerca del tiempo durante los </w:t>
            </w:r>
            <w:r w:rsidRPr="00070B4D">
              <w:rPr>
                <w:rFonts w:cs="Segoe UI"/>
                <w:b/>
                <w:i/>
                <w:iCs/>
                <w:sz w:val="20"/>
                <w:szCs w:val="20"/>
                <w:lang w:val="es-MX"/>
              </w:rPr>
              <w:t>12 meses antes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 del nacimiento de su nuevo bebé.</w:t>
            </w:r>
          </w:p>
        </w:tc>
      </w:tr>
      <w:tr w14:paraId="0EE97741" w14:textId="30B5C23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183E6F9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924BF69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7E8E5BD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9E2BD62" w14:textId="659907CC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580B1937" w14:textId="21FA6852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46717E8E" w14:textId="64542DAC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l nacimiento de su nuevo bebé, ¿cuál era el ingreso o salario total, al año, de su hogar antes de impuestos?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Incluya sus ingresos, los de su esposo(a) o pareja y todo otro ingreso que haya usado.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Toda la información será confidencial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y no afectará ninguno de los servicios que está recibiendo. </w:t>
            </w:r>
          </w:p>
          <w:p w:rsidR="009A7A07" w:rsidRPr="00070B4D" w:rsidP="00916AA8" w14:paraId="4F673C21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ACD166B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8DF0CE8" w14:textId="74987B81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449228D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2F82534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8C70711" w14:textId="77777777">
            <w:pPr>
              <w:rPr>
                <w:rFonts w:cs="Segoe UI"/>
                <w:lang w:val="es-MX"/>
              </w:rPr>
            </w:pPr>
          </w:p>
        </w:tc>
      </w:tr>
      <w:tr w14:paraId="42B6085C" w14:textId="657389EE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45DD449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2B1DF03F" w14:textId="2B508D89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$0 a $16,000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C7F6E8B" w14:textId="77777777">
            <w:pPr>
              <w:rPr>
                <w:rFonts w:cs="Segoe UI"/>
              </w:rPr>
            </w:pPr>
          </w:p>
        </w:tc>
      </w:tr>
      <w:tr w14:paraId="690A162D" w14:textId="438C86E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43FF171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EB1C1FA" w14:textId="134355F9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$16,001 a $20,000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11F4008" w14:textId="77777777">
            <w:pPr>
              <w:rPr>
                <w:rFonts w:cs="Segoe UI"/>
              </w:rPr>
            </w:pPr>
          </w:p>
        </w:tc>
      </w:tr>
      <w:tr w14:paraId="106A81D3" w14:textId="303B063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5B9B2800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50D1549E" w14:textId="29191A4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$20,001 a $24,000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6A0AE3" w14:textId="77777777">
            <w:pPr>
              <w:rPr>
                <w:rFonts w:cs="Segoe UI"/>
              </w:rPr>
            </w:pPr>
          </w:p>
        </w:tc>
      </w:tr>
      <w:tr w14:paraId="5A75E9BD" w14:textId="4FECD17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2B176F97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0B4BC63" w14:textId="74BD5663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24,001 a $32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B2BAC39" w14:textId="77777777">
            <w:pPr>
              <w:rPr>
                <w:rFonts w:cs="Segoe UI"/>
              </w:rPr>
            </w:pPr>
          </w:p>
        </w:tc>
      </w:tr>
      <w:tr w14:paraId="7DCE7D64" w14:textId="65997EE5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674ED200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B7AE943" w14:textId="2D0CD622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32,001 a $48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A6033D" w14:textId="77777777">
            <w:pPr>
              <w:rPr>
                <w:rFonts w:cs="Segoe UI"/>
              </w:rPr>
            </w:pPr>
          </w:p>
        </w:tc>
      </w:tr>
      <w:tr w14:paraId="0493491E" w14:textId="24C15208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194E5F1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E708776" w14:textId="1852FF0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48,001 a $60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774BCE6" w14:textId="77777777">
            <w:pPr>
              <w:rPr>
                <w:rFonts w:cs="Segoe UI"/>
              </w:rPr>
            </w:pPr>
          </w:p>
        </w:tc>
      </w:tr>
      <w:tr w14:paraId="7A82D03B" w14:textId="64CF8F60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6FFBD4A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3878A3E" w14:textId="79807E7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60,001 a $85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9BC3B55" w14:textId="77777777">
            <w:pPr>
              <w:rPr>
                <w:rFonts w:cs="Segoe UI"/>
              </w:rPr>
            </w:pPr>
          </w:p>
        </w:tc>
      </w:tr>
      <w:tr w14:paraId="0B55587D" w14:textId="732AB19A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0B93CD9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387AB21" w14:textId="31FA1BA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$85,001 o </w:t>
            </w:r>
            <w:r w:rsidRPr="00070B4D">
              <w:rPr>
                <w:rFonts w:cs="Segoe UI"/>
                <w:sz w:val="20"/>
                <w:szCs w:val="20"/>
              </w:rPr>
              <w:t>má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7EC4A4B" w14:textId="77777777">
            <w:pPr>
              <w:rPr>
                <w:rFonts w:cs="Segoe UI"/>
              </w:rPr>
            </w:pPr>
          </w:p>
        </w:tc>
      </w:tr>
      <w:tr w14:paraId="2A8A3D14" w14:textId="6D3EBC56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7B78E68F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A351E22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</w:tcPr>
          <w:p w:rsidR="009A7A07" w:rsidRPr="005F764B" w:rsidP="00916AA8" w14:paraId="1ACC1F6A" w14:textId="77777777">
            <w:pPr>
              <w:rPr>
                <w:rFonts w:cs="Segoe UI"/>
              </w:rPr>
            </w:pPr>
          </w:p>
        </w:tc>
      </w:tr>
      <w:tr w14:paraId="64649BAD" w14:textId="00AC9754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49C270C6" w14:textId="2871A443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43D4CDEE" w14:textId="43D493A1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l nacimiento de su nuevo bebé, ¿cuántas personas,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incluyéndola a usted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, dependían de este dinero?</w:t>
            </w:r>
          </w:p>
          <w:p w:rsidR="009A7A07" w:rsidRPr="00070B4D" w:rsidP="00916AA8" w14:paraId="588C895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9A7A07" w:rsidRPr="005F764B" w:rsidP="00916AA8" w14:paraId="7836300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39BC0F7" w14:textId="480BFE52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31B8F87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33A4D42" w14:textId="628D6B84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______ </w:t>
            </w:r>
            <w:r w:rsidRPr="00070B4D">
              <w:rPr>
                <w:rFonts w:cs="Segoe UI"/>
                <w:sz w:val="20"/>
                <w:szCs w:val="20"/>
              </w:rPr>
              <w:t>Número</w:t>
            </w:r>
            <w:r w:rsidRPr="00070B4D">
              <w:rPr>
                <w:rFonts w:cs="Segoe UI"/>
                <w:sz w:val="20"/>
                <w:szCs w:val="20"/>
              </w:rPr>
              <w:t xml:space="preserve"> de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Personas</w:t>
            </w:r>
          </w:p>
        </w:tc>
        <w:tc>
          <w:tcPr>
            <w:tcW w:w="1260" w:type="dxa"/>
          </w:tcPr>
          <w:p w:rsidR="009A7A07" w:rsidRPr="005F764B" w:rsidP="00916AA8" w14:paraId="0F287C5D" w14:textId="77777777">
            <w:pPr>
              <w:rPr>
                <w:rFonts w:cs="Segoe UI"/>
              </w:rPr>
            </w:pPr>
          </w:p>
        </w:tc>
      </w:tr>
      <w:tr w14:paraId="3662F725" w14:textId="08B66671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3B5A9AF6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6AD84F9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</w:tcPr>
          <w:p w:rsidR="009A7A07" w:rsidRPr="005F764B" w:rsidP="00916AA8" w14:paraId="5884A463" w14:textId="77777777">
            <w:pPr>
              <w:rPr>
                <w:rFonts w:cs="Segoe UI"/>
              </w:rPr>
            </w:pPr>
          </w:p>
        </w:tc>
      </w:tr>
      <w:tr w14:paraId="11B27775" w14:textId="77A86576" w:rsidTr="00F45B1E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5E637D82" w14:textId="32C9094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ED7DE35" w14:textId="77777777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Cuál es la fecha de hoy?</w:t>
            </w:r>
          </w:p>
          <w:p w:rsidR="009A7A07" w:rsidRPr="00070B4D" w:rsidP="00916AA8" w14:paraId="57E512D0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9A7A07" w:rsidRPr="005F764B" w:rsidP="00916AA8" w14:paraId="1249540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CEFA448" w14:textId="550E8F16" w:rsidTr="00F45B1E">
        <w:tblPrEx>
          <w:tblW w:w="10231" w:type="dxa"/>
          <w:tblLayout w:type="fixed"/>
          <w:tblLook w:val="04A0"/>
        </w:tblPrEx>
        <w:tc>
          <w:tcPr>
            <w:tcW w:w="1350" w:type="dxa"/>
            <w:vAlign w:val="center"/>
          </w:tcPr>
          <w:p w:rsidR="009A7A07" w:rsidRPr="00070B4D" w:rsidP="00916AA8" w14:paraId="6017C9B4" w14:textId="77777777">
            <w:pPr>
              <w:rPr>
                <w:rFonts w:cs="Segoe UI"/>
                <w:i/>
                <w:iCs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  <w:vAlign w:val="center"/>
          </w:tcPr>
          <w:p w:rsidR="009A7A07" w:rsidRPr="00133D3E" w:rsidP="00916AA8" w14:paraId="4B7129B3" w14:textId="426D1433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</w:tcPr>
          <w:p w:rsidR="009A7A07" w:rsidRPr="005F764B" w:rsidP="00916AA8" w14:paraId="2A942964" w14:textId="77777777">
            <w:pPr>
              <w:rPr>
                <w:rFonts w:cs="Segoe UI"/>
                <w:lang w:val="es-MX"/>
              </w:rPr>
            </w:pPr>
          </w:p>
        </w:tc>
      </w:tr>
      <w:tr w14:paraId="4D942D31" w14:textId="2AE85C93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33D3E" w:rsidP="00916AA8" w14:paraId="62B492C3" w14:textId="7B350D0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68DE4F9E" w14:textId="3444BBF3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sdt>
              <w:sdtPr>
                <w:rPr>
                  <w:rFonts w:eastAsia="Times New Roman" w:cs="Segoe UI"/>
                  <w:sz w:val="20"/>
                  <w:szCs w:val="20"/>
                </w:rPr>
                <w:id w:val="1569300764"/>
                <w:placeholder>
                  <w:docPart w:val="ECAECD2E79A944D7849E0FF490E9B1F4"/>
                </w:placeholder>
                <w:richText/>
              </w:sdtPr>
              <w:sdtContent>
                <w:r w:rsidRPr="00070B4D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>
              <w:rPr>
                <w:rFonts w:eastAsia="Times New Roman" w:cs="Segoe UI"/>
                <w:sz w:val="20"/>
                <w:szCs w:val="20"/>
              </w:rPr>
              <w:t xml:space="preserve"> /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-1815860926"/>
                <w:placeholder>
                  <w:docPart w:val="EF6F943EC7664414B2DE674C03E862C8"/>
                </w:placeholder>
                <w:richText/>
              </w:sdtPr>
              <w:sdtContent>
                <w:r w:rsidRPr="00070B4D" w:rsidR="005F072B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 /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1905716945"/>
                <w:placeholder>
                  <w:docPart w:val="0E9C6D9248644706988A81B314D541D2"/>
                </w:placeholder>
                <w:richText/>
              </w:sdtPr>
              <w:sdtContent>
                <w:r w:rsidRPr="00070B4D" w:rsidR="005F072B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 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br/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>Mes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 </w:t>
            </w:r>
            <w:r w:rsidR="005F072B">
              <w:rPr>
                <w:rFonts w:eastAsia="Times New Roman" w:cs="Segoe UI"/>
                <w:sz w:val="20"/>
                <w:szCs w:val="20"/>
              </w:rPr>
              <w:t xml:space="preserve">        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Día   </w:t>
            </w:r>
            <w:r w:rsidR="005F072B">
              <w:rPr>
                <w:rFonts w:eastAsia="Times New Roman" w:cs="Segoe UI"/>
                <w:sz w:val="20"/>
                <w:szCs w:val="20"/>
              </w:rPr>
              <w:t xml:space="preserve">        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>Año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br/>
            </w:r>
          </w:p>
        </w:tc>
        <w:tc>
          <w:tcPr>
            <w:tcW w:w="1260" w:type="dxa"/>
          </w:tcPr>
          <w:p w:rsidR="009A7A07" w:rsidP="00916AA8" w14:paraId="2F343437" w14:textId="77777777">
            <w:pPr>
              <w:rPr>
                <w:rFonts w:eastAsia="Times New Roman" w:cs="Segoe UI"/>
              </w:rPr>
            </w:pPr>
          </w:p>
        </w:tc>
      </w:tr>
      <w:tr w14:paraId="0F4FF8C2" w14:textId="4DCD856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69EDF200" w14:textId="77777777">
            <w:pPr>
              <w:rPr>
                <w:rFonts w:ascii="Segoe UI Symbol" w:eastAsia="MS Gothic" w:hAnsi="Segoe UI Symbol" w:cs="Segoe UI Symbol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8A3173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</w:tcPr>
          <w:p w:rsidR="009A7A07" w:rsidRPr="005F764B" w:rsidP="00916AA8" w14:paraId="6083911D" w14:textId="77777777">
            <w:pPr>
              <w:rPr>
                <w:rFonts w:cs="Segoe UI"/>
                <w:lang w:val="es-MX"/>
              </w:rPr>
            </w:pPr>
          </w:p>
        </w:tc>
      </w:tr>
      <w:tr w14:paraId="68B4B35D" w14:textId="334A9627" w:rsidTr="00F45B1E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764B" w:rsidP="00916AA8" w14:paraId="49588F72" w14:textId="77777777">
            <w:pPr>
              <w:rPr>
                <w:rFonts w:ascii="Segoe UI Symbol" w:eastAsia="MS Gothic" w:hAnsi="Segoe UI Symbol" w:cs="Segoe UI Symbol"/>
              </w:rPr>
            </w:pPr>
          </w:p>
        </w:tc>
        <w:tc>
          <w:tcPr>
            <w:tcW w:w="7621" w:type="dxa"/>
          </w:tcPr>
          <w:p w:rsidR="009A7A07" w:rsidRPr="005F764B" w:rsidP="00916AA8" w14:paraId="0F1C8A60" w14:textId="77777777">
            <w:pPr>
              <w:rPr>
                <w:rFonts w:cs="Segoe UI"/>
                <w:b/>
                <w:lang w:val="es-ES"/>
              </w:rPr>
            </w:pPr>
            <w:r w:rsidRPr="005F764B">
              <w:rPr>
                <w:rFonts w:cs="Segoe UI"/>
                <w:b/>
                <w:lang w:val="es-ES"/>
              </w:rPr>
              <w:t>Por favor, utilice este espacio para añadir cualquier comentario que desee hacer acerca de su embarazo u otros temas que no fueron incluidos en la encuesta.</w:t>
            </w:r>
          </w:p>
          <w:p w:rsidR="009A7A07" w:rsidRPr="005F764B" w:rsidP="00916AA8" w14:paraId="5CA83B93" w14:textId="77777777">
            <w:pPr>
              <w:rPr>
                <w:rFonts w:cs="Segoe UI"/>
                <w:b/>
                <w:lang w:val="es-ES"/>
              </w:rPr>
            </w:pPr>
          </w:p>
          <w:p w:rsidR="009A7A07" w:rsidRPr="005F764B" w:rsidP="00916AA8" w14:paraId="0D658ACF" w14:textId="7F66CB65">
            <w:pPr>
              <w:rPr>
                <w:rFonts w:cs="Segoe UI"/>
                <w:b/>
                <w:lang w:val="es-MX"/>
              </w:rPr>
            </w:pPr>
            <w:r w:rsidRPr="005F764B">
              <w:rPr>
                <w:b/>
                <w:lang w:val="es-MX"/>
              </w:rPr>
              <w:t xml:space="preserve">¡Gracias por </w:t>
            </w:r>
            <w:r w:rsidRPr="005F764B">
              <w:rPr>
                <w:b/>
                <w:lang w:val="es-MX"/>
              </w:rPr>
              <w:t>respnder</w:t>
            </w:r>
            <w:r w:rsidRPr="005F764B">
              <w:rPr>
                <w:b/>
                <w:lang w:val="es-MX"/>
              </w:rPr>
              <w:t xml:space="preserve"> nuestras preguntas! Sus respuestas ayudarán a que las madres y bebés en &lt;STATE&gt; sean más saludables.</w:t>
            </w:r>
          </w:p>
        </w:tc>
        <w:tc>
          <w:tcPr>
            <w:tcW w:w="1260" w:type="dxa"/>
          </w:tcPr>
          <w:p w:rsidR="009A7A07" w:rsidRPr="005F764B" w:rsidP="00916AA8" w14:paraId="4F6F2990" w14:textId="77777777">
            <w:pPr>
              <w:rPr>
                <w:rFonts w:cs="Segoe UI"/>
                <w:b/>
                <w:lang w:val="es-ES"/>
              </w:rPr>
            </w:pPr>
          </w:p>
        </w:tc>
      </w:tr>
    </w:tbl>
    <w:p w:rsidR="003A53E6" w:rsidRPr="005F764B" w14:paraId="35FA671A" w14:textId="77777777">
      <w:pPr>
        <w:rPr>
          <w:rFonts w:cs="Segoe UI"/>
          <w:lang w:val="es-MX"/>
        </w:rPr>
      </w:pPr>
    </w:p>
    <w:sectPr w:rsidSect="00E15807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7503F" w:rsidRPr="00E7503F" w14:paraId="21E8A278" w14:textId="6AC1C61B">
    <w:pPr>
      <w:pStyle w:val="Header"/>
      <w:rPr>
        <w:rFonts w:ascii="Arial Nova" w:hAnsi="Arial Nova"/>
      </w:rPr>
    </w:pPr>
    <w:r w:rsidRPr="00E7503F">
      <w:rPr>
        <w:rFonts w:ascii="Arial Nova" w:hAnsi="Arial Nova"/>
      </w:rPr>
      <w:t xml:space="preserve">Attachment </w:t>
    </w:r>
    <w:r w:rsidR="00133D3E">
      <w:rPr>
        <w:rFonts w:ascii="Arial Nova" w:hAnsi="Arial Nova"/>
      </w:rPr>
      <w:t>8f</w:t>
    </w:r>
    <w:r w:rsidRPr="00E7503F">
      <w:rPr>
        <w:rFonts w:ascii="Arial Nova" w:hAnsi="Arial Nova"/>
      </w:rPr>
      <w:t xml:space="preserve"> – </w:t>
    </w:r>
    <w:r w:rsidR="00133D3E">
      <w:rPr>
        <w:rFonts w:ascii="Arial Nova" w:hAnsi="Arial Nova"/>
      </w:rPr>
      <w:t xml:space="preserve">PRAMS </w:t>
    </w:r>
    <w:r w:rsidRPr="00E7503F">
      <w:rPr>
        <w:rFonts w:ascii="Arial Nova" w:hAnsi="Arial Nova"/>
      </w:rPr>
      <w:t>Livebirth Phase 9 Core Mail Questionnaire – Spanish</w:t>
    </w:r>
  </w:p>
  <w:p w:rsidR="00E7503F" w14:paraId="3B8963E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16630E"/>
    <w:multiLevelType w:val="hybridMultilevel"/>
    <w:tmpl w:val="61E63CA0"/>
    <w:lvl w:ilvl="0">
      <w:start w:val="0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0E70A8"/>
    <w:multiLevelType w:val="hybridMultilevel"/>
    <w:tmpl w:val="5AF83D3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37131C"/>
    <w:multiLevelType w:val="hybridMultilevel"/>
    <w:tmpl w:val="F04C55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F42608"/>
    <w:multiLevelType w:val="hybridMultilevel"/>
    <w:tmpl w:val="BBC0426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715924"/>
    <w:multiLevelType w:val="hybridMultilevel"/>
    <w:tmpl w:val="27CAD6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4C04A4"/>
    <w:multiLevelType w:val="hybridMultilevel"/>
    <w:tmpl w:val="7EF867E0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704A6E"/>
    <w:multiLevelType w:val="hybridMultilevel"/>
    <w:tmpl w:val="414A3A8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843B2B"/>
    <w:multiLevelType w:val="hybridMultilevel"/>
    <w:tmpl w:val="26AE6CB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5D4C10"/>
    <w:multiLevelType w:val="hybridMultilevel"/>
    <w:tmpl w:val="A476EE32"/>
    <w:lvl w:ilvl="0">
      <w:start w:val="1"/>
      <w:numFmt w:val="lowerLetter"/>
      <w:lvlText w:val="%1."/>
      <w:lvlJc w:val="left"/>
      <w:pPr>
        <w:ind w:left="45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8431FA"/>
    <w:multiLevelType w:val="hybridMultilevel"/>
    <w:tmpl w:val="4C54A74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9336CB"/>
    <w:multiLevelType w:val="hybridMultilevel"/>
    <w:tmpl w:val="84926FD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3F0FF9"/>
    <w:multiLevelType w:val="hybridMultilevel"/>
    <w:tmpl w:val="FE42B3D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E7A6E95"/>
    <w:multiLevelType w:val="hybridMultilevel"/>
    <w:tmpl w:val="4B86A69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081C65"/>
    <w:multiLevelType w:val="hybridMultilevel"/>
    <w:tmpl w:val="414A3A8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2857F80"/>
    <w:multiLevelType w:val="hybridMultilevel"/>
    <w:tmpl w:val="44CE0F3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B42A72"/>
    <w:multiLevelType w:val="hybridMultilevel"/>
    <w:tmpl w:val="F04C55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8772898"/>
    <w:multiLevelType w:val="hybridMultilevel"/>
    <w:tmpl w:val="F1722D1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9E4EAB"/>
    <w:multiLevelType w:val="hybridMultilevel"/>
    <w:tmpl w:val="7C66B90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BA4230"/>
    <w:multiLevelType w:val="hybridMultilevel"/>
    <w:tmpl w:val="147C1748"/>
    <w:lvl w:ilvl="0">
      <w:start w:val="0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D1374B"/>
    <w:multiLevelType w:val="hybridMultilevel"/>
    <w:tmpl w:val="1264F6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ED021FF"/>
    <w:multiLevelType w:val="hybridMultilevel"/>
    <w:tmpl w:val="F8149DB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FE94343"/>
    <w:multiLevelType w:val="hybridMultilevel"/>
    <w:tmpl w:val="687E13F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AB4079"/>
    <w:multiLevelType w:val="hybridMultilevel"/>
    <w:tmpl w:val="2998F05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431BE7"/>
    <w:multiLevelType w:val="hybridMultilevel"/>
    <w:tmpl w:val="52D88A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B30F97"/>
    <w:multiLevelType w:val="hybridMultilevel"/>
    <w:tmpl w:val="BC80EF9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827"/>
    <w:multiLevelType w:val="hybridMultilevel"/>
    <w:tmpl w:val="E00E21D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7D6223"/>
    <w:multiLevelType w:val="hybridMultilevel"/>
    <w:tmpl w:val="4AC4CB04"/>
    <w:lvl w:ilvl="0">
      <w:start w:val="1"/>
      <w:numFmt w:val="decimal"/>
      <w:lvlText w:val="☐ (%1)"/>
      <w:lvlJc w:val="left"/>
      <w:pPr>
        <w:ind w:left="72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3DB5C92"/>
    <w:multiLevelType w:val="hybridMultilevel"/>
    <w:tmpl w:val="1520EBB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6FB4A31"/>
    <w:multiLevelType w:val="hybridMultilevel"/>
    <w:tmpl w:val="1ED641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8DB446F"/>
    <w:multiLevelType w:val="hybridMultilevel"/>
    <w:tmpl w:val="E1563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385CD2"/>
    <w:multiLevelType w:val="hybridMultilevel"/>
    <w:tmpl w:val="8112145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414BE2"/>
    <w:multiLevelType w:val="hybridMultilevel"/>
    <w:tmpl w:val="E1B6AA9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6F751F"/>
    <w:multiLevelType w:val="hybridMultilevel"/>
    <w:tmpl w:val="0404657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2A6BFC"/>
    <w:multiLevelType w:val="hybridMultilevel"/>
    <w:tmpl w:val="D018CEA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CB022C3"/>
    <w:multiLevelType w:val="hybridMultilevel"/>
    <w:tmpl w:val="90E4DFE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2965397"/>
    <w:multiLevelType w:val="hybridMultilevel"/>
    <w:tmpl w:val="0D2C926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3C7269"/>
    <w:multiLevelType w:val="hybridMultilevel"/>
    <w:tmpl w:val="44CE0F3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C2D5A9C"/>
    <w:multiLevelType w:val="hybridMultilevel"/>
    <w:tmpl w:val="AF32975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D0A5E49"/>
    <w:multiLevelType w:val="hybrid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F41958"/>
    <w:multiLevelType w:val="hybridMultilevel"/>
    <w:tmpl w:val="F4D63BB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7542D8"/>
    <w:multiLevelType w:val="hybridMultilevel"/>
    <w:tmpl w:val="5794594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CD2A14"/>
    <w:multiLevelType w:val="hybridMultilevel"/>
    <w:tmpl w:val="E07A248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E9A2A65"/>
    <w:multiLevelType w:val="hybridMultilevel"/>
    <w:tmpl w:val="5DA4BA1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8"/>
  </w:num>
  <w:num w:numId="3">
    <w:abstractNumId w:val="23"/>
  </w:num>
  <w:num w:numId="4">
    <w:abstractNumId w:val="17"/>
  </w:num>
  <w:num w:numId="5">
    <w:abstractNumId w:val="11"/>
  </w:num>
  <w:num w:numId="6">
    <w:abstractNumId w:val="35"/>
  </w:num>
  <w:num w:numId="7">
    <w:abstractNumId w:val="2"/>
  </w:num>
  <w:num w:numId="8">
    <w:abstractNumId w:val="4"/>
  </w:num>
  <w:num w:numId="9">
    <w:abstractNumId w:val="7"/>
  </w:num>
  <w:num w:numId="10">
    <w:abstractNumId w:val="24"/>
  </w:num>
  <w:num w:numId="11">
    <w:abstractNumId w:val="41"/>
  </w:num>
  <w:num w:numId="12">
    <w:abstractNumId w:val="25"/>
  </w:num>
  <w:num w:numId="13">
    <w:abstractNumId w:val="37"/>
  </w:num>
  <w:num w:numId="14">
    <w:abstractNumId w:val="31"/>
  </w:num>
  <w:num w:numId="15">
    <w:abstractNumId w:val="14"/>
  </w:num>
  <w:num w:numId="16">
    <w:abstractNumId w:val="36"/>
  </w:num>
  <w:num w:numId="17">
    <w:abstractNumId w:val="6"/>
  </w:num>
  <w:num w:numId="18">
    <w:abstractNumId w:val="3"/>
  </w:num>
  <w:num w:numId="19">
    <w:abstractNumId w:val="22"/>
  </w:num>
  <w:num w:numId="20">
    <w:abstractNumId w:val="28"/>
  </w:num>
  <w:num w:numId="21">
    <w:abstractNumId w:val="5"/>
  </w:num>
  <w:num w:numId="22">
    <w:abstractNumId w:val="32"/>
  </w:num>
  <w:num w:numId="23">
    <w:abstractNumId w:val="10"/>
  </w:num>
  <w:num w:numId="24">
    <w:abstractNumId w:val="30"/>
  </w:num>
  <w:num w:numId="25">
    <w:abstractNumId w:val="9"/>
  </w:num>
  <w:num w:numId="26">
    <w:abstractNumId w:val="33"/>
  </w:num>
  <w:num w:numId="27">
    <w:abstractNumId w:val="20"/>
  </w:num>
  <w:num w:numId="28">
    <w:abstractNumId w:val="21"/>
  </w:num>
  <w:num w:numId="29">
    <w:abstractNumId w:val="16"/>
  </w:num>
  <w:num w:numId="30">
    <w:abstractNumId w:val="26"/>
  </w:num>
  <w:num w:numId="31">
    <w:abstractNumId w:val="42"/>
  </w:num>
  <w:num w:numId="32">
    <w:abstractNumId w:val="34"/>
  </w:num>
  <w:num w:numId="33">
    <w:abstractNumId w:val="15"/>
  </w:num>
  <w:num w:numId="34">
    <w:abstractNumId w:val="19"/>
  </w:num>
  <w:num w:numId="35">
    <w:abstractNumId w:val="13"/>
  </w:num>
  <w:num w:numId="36">
    <w:abstractNumId w:val="38"/>
  </w:num>
  <w:num w:numId="37">
    <w:abstractNumId w:val="1"/>
  </w:num>
  <w:num w:numId="38">
    <w:abstractNumId w:val="0"/>
  </w:num>
  <w:num w:numId="39">
    <w:abstractNumId w:val="18"/>
  </w:num>
  <w:num w:numId="40">
    <w:abstractNumId w:val="27"/>
  </w:num>
  <w:num w:numId="41">
    <w:abstractNumId w:val="40"/>
  </w:num>
  <w:num w:numId="42">
    <w:abstractNumId w:val="12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31C"/>
    <w:rsid w:val="00001986"/>
    <w:rsid w:val="00001C7B"/>
    <w:rsid w:val="00001FFB"/>
    <w:rsid w:val="000025B5"/>
    <w:rsid w:val="000027F4"/>
    <w:rsid w:val="000033A1"/>
    <w:rsid w:val="000038BF"/>
    <w:rsid w:val="00003974"/>
    <w:rsid w:val="00004B00"/>
    <w:rsid w:val="00005E7C"/>
    <w:rsid w:val="00006177"/>
    <w:rsid w:val="0000636A"/>
    <w:rsid w:val="0000653C"/>
    <w:rsid w:val="00006D18"/>
    <w:rsid w:val="00006D85"/>
    <w:rsid w:val="00007041"/>
    <w:rsid w:val="00007372"/>
    <w:rsid w:val="000076BB"/>
    <w:rsid w:val="00007D12"/>
    <w:rsid w:val="00007D76"/>
    <w:rsid w:val="00010231"/>
    <w:rsid w:val="000111E8"/>
    <w:rsid w:val="000119C9"/>
    <w:rsid w:val="00011B40"/>
    <w:rsid w:val="00011E41"/>
    <w:rsid w:val="000128B6"/>
    <w:rsid w:val="00012C79"/>
    <w:rsid w:val="0001394C"/>
    <w:rsid w:val="0001435C"/>
    <w:rsid w:val="000144F2"/>
    <w:rsid w:val="00014CE8"/>
    <w:rsid w:val="00015190"/>
    <w:rsid w:val="000153FE"/>
    <w:rsid w:val="000156C6"/>
    <w:rsid w:val="000157A4"/>
    <w:rsid w:val="00016E36"/>
    <w:rsid w:val="000173D9"/>
    <w:rsid w:val="00017C6A"/>
    <w:rsid w:val="00020E60"/>
    <w:rsid w:val="00021422"/>
    <w:rsid w:val="00021927"/>
    <w:rsid w:val="00021D19"/>
    <w:rsid w:val="000237C1"/>
    <w:rsid w:val="00023A2B"/>
    <w:rsid w:val="00025F18"/>
    <w:rsid w:val="0002614F"/>
    <w:rsid w:val="0002629A"/>
    <w:rsid w:val="000262D7"/>
    <w:rsid w:val="00027A47"/>
    <w:rsid w:val="00027D04"/>
    <w:rsid w:val="00030B69"/>
    <w:rsid w:val="00033169"/>
    <w:rsid w:val="0003351D"/>
    <w:rsid w:val="000337A7"/>
    <w:rsid w:val="00033C0C"/>
    <w:rsid w:val="00033E58"/>
    <w:rsid w:val="000340B4"/>
    <w:rsid w:val="0003439D"/>
    <w:rsid w:val="00034A82"/>
    <w:rsid w:val="00035D99"/>
    <w:rsid w:val="00035E35"/>
    <w:rsid w:val="0003695F"/>
    <w:rsid w:val="000369DF"/>
    <w:rsid w:val="00036B63"/>
    <w:rsid w:val="00037538"/>
    <w:rsid w:val="000377C5"/>
    <w:rsid w:val="00037C1D"/>
    <w:rsid w:val="0004017E"/>
    <w:rsid w:val="00040741"/>
    <w:rsid w:val="00041B66"/>
    <w:rsid w:val="0004212A"/>
    <w:rsid w:val="0004230F"/>
    <w:rsid w:val="00042774"/>
    <w:rsid w:val="0004465A"/>
    <w:rsid w:val="00044926"/>
    <w:rsid w:val="00044CBF"/>
    <w:rsid w:val="00044D20"/>
    <w:rsid w:val="00045F95"/>
    <w:rsid w:val="00046893"/>
    <w:rsid w:val="0005039A"/>
    <w:rsid w:val="0005088D"/>
    <w:rsid w:val="00050B5F"/>
    <w:rsid w:val="000511F3"/>
    <w:rsid w:val="00051207"/>
    <w:rsid w:val="00051DB6"/>
    <w:rsid w:val="000523C7"/>
    <w:rsid w:val="0005286C"/>
    <w:rsid w:val="00052A6D"/>
    <w:rsid w:val="00053599"/>
    <w:rsid w:val="00054770"/>
    <w:rsid w:val="00054CDD"/>
    <w:rsid w:val="00055C46"/>
    <w:rsid w:val="0005611A"/>
    <w:rsid w:val="0005673B"/>
    <w:rsid w:val="000570E9"/>
    <w:rsid w:val="00057E8F"/>
    <w:rsid w:val="000600C1"/>
    <w:rsid w:val="000604A6"/>
    <w:rsid w:val="000607FD"/>
    <w:rsid w:val="00060F25"/>
    <w:rsid w:val="000611E6"/>
    <w:rsid w:val="000621C0"/>
    <w:rsid w:val="0006257D"/>
    <w:rsid w:val="00062CA9"/>
    <w:rsid w:val="00063406"/>
    <w:rsid w:val="000634BC"/>
    <w:rsid w:val="000636DF"/>
    <w:rsid w:val="000636F4"/>
    <w:rsid w:val="00063940"/>
    <w:rsid w:val="00063CE6"/>
    <w:rsid w:val="00064C22"/>
    <w:rsid w:val="00065D06"/>
    <w:rsid w:val="00065F29"/>
    <w:rsid w:val="000660F3"/>
    <w:rsid w:val="0006627C"/>
    <w:rsid w:val="000662A8"/>
    <w:rsid w:val="0006704C"/>
    <w:rsid w:val="00070B4D"/>
    <w:rsid w:val="000713A8"/>
    <w:rsid w:val="000719A8"/>
    <w:rsid w:val="000719E7"/>
    <w:rsid w:val="00071DC7"/>
    <w:rsid w:val="000725F0"/>
    <w:rsid w:val="000725F1"/>
    <w:rsid w:val="00076073"/>
    <w:rsid w:val="0007620E"/>
    <w:rsid w:val="00076D37"/>
    <w:rsid w:val="00080651"/>
    <w:rsid w:val="00080A23"/>
    <w:rsid w:val="000814B3"/>
    <w:rsid w:val="00081B68"/>
    <w:rsid w:val="00082101"/>
    <w:rsid w:val="0008213F"/>
    <w:rsid w:val="0008279A"/>
    <w:rsid w:val="0008340A"/>
    <w:rsid w:val="00083485"/>
    <w:rsid w:val="0008483A"/>
    <w:rsid w:val="00084843"/>
    <w:rsid w:val="00084D58"/>
    <w:rsid w:val="00084E4A"/>
    <w:rsid w:val="000850E3"/>
    <w:rsid w:val="0008513F"/>
    <w:rsid w:val="0008520C"/>
    <w:rsid w:val="000855DB"/>
    <w:rsid w:val="00086A4B"/>
    <w:rsid w:val="00086ADE"/>
    <w:rsid w:val="000908DB"/>
    <w:rsid w:val="00090E91"/>
    <w:rsid w:val="00091992"/>
    <w:rsid w:val="00091CC6"/>
    <w:rsid w:val="00091E39"/>
    <w:rsid w:val="000923F8"/>
    <w:rsid w:val="000924E3"/>
    <w:rsid w:val="00092EE2"/>
    <w:rsid w:val="000938FB"/>
    <w:rsid w:val="000958F7"/>
    <w:rsid w:val="00095C6E"/>
    <w:rsid w:val="00096F4A"/>
    <w:rsid w:val="00096F55"/>
    <w:rsid w:val="00096FE9"/>
    <w:rsid w:val="00097192"/>
    <w:rsid w:val="00097778"/>
    <w:rsid w:val="000978C5"/>
    <w:rsid w:val="00097BEB"/>
    <w:rsid w:val="00097F67"/>
    <w:rsid w:val="000A01E2"/>
    <w:rsid w:val="000A05C5"/>
    <w:rsid w:val="000A07EF"/>
    <w:rsid w:val="000A083F"/>
    <w:rsid w:val="000A1C66"/>
    <w:rsid w:val="000A22A8"/>
    <w:rsid w:val="000A30B4"/>
    <w:rsid w:val="000A34F1"/>
    <w:rsid w:val="000A362A"/>
    <w:rsid w:val="000A39AF"/>
    <w:rsid w:val="000A39F2"/>
    <w:rsid w:val="000A45AE"/>
    <w:rsid w:val="000A6281"/>
    <w:rsid w:val="000A65E9"/>
    <w:rsid w:val="000A6E8E"/>
    <w:rsid w:val="000B03EA"/>
    <w:rsid w:val="000B0BF2"/>
    <w:rsid w:val="000B0FFB"/>
    <w:rsid w:val="000B1BA9"/>
    <w:rsid w:val="000B1C27"/>
    <w:rsid w:val="000B218E"/>
    <w:rsid w:val="000B2BC1"/>
    <w:rsid w:val="000B3EE7"/>
    <w:rsid w:val="000B3FBB"/>
    <w:rsid w:val="000B44C8"/>
    <w:rsid w:val="000B51C5"/>
    <w:rsid w:val="000B5502"/>
    <w:rsid w:val="000B5687"/>
    <w:rsid w:val="000B5D4B"/>
    <w:rsid w:val="000B6309"/>
    <w:rsid w:val="000B6C3F"/>
    <w:rsid w:val="000B6E91"/>
    <w:rsid w:val="000B7323"/>
    <w:rsid w:val="000B784C"/>
    <w:rsid w:val="000B7F72"/>
    <w:rsid w:val="000C03B3"/>
    <w:rsid w:val="000C0A5B"/>
    <w:rsid w:val="000C0FBF"/>
    <w:rsid w:val="000C15EB"/>
    <w:rsid w:val="000C1B62"/>
    <w:rsid w:val="000C2207"/>
    <w:rsid w:val="000C2A46"/>
    <w:rsid w:val="000C4955"/>
    <w:rsid w:val="000C4998"/>
    <w:rsid w:val="000C4ED8"/>
    <w:rsid w:val="000C50AD"/>
    <w:rsid w:val="000C55F7"/>
    <w:rsid w:val="000C675C"/>
    <w:rsid w:val="000C6E5B"/>
    <w:rsid w:val="000C7320"/>
    <w:rsid w:val="000C76B5"/>
    <w:rsid w:val="000C7C36"/>
    <w:rsid w:val="000D0128"/>
    <w:rsid w:val="000D0D42"/>
    <w:rsid w:val="000D1AF1"/>
    <w:rsid w:val="000D3288"/>
    <w:rsid w:val="000D45C7"/>
    <w:rsid w:val="000D5063"/>
    <w:rsid w:val="000D5E1E"/>
    <w:rsid w:val="000D631B"/>
    <w:rsid w:val="000D63D0"/>
    <w:rsid w:val="000D6813"/>
    <w:rsid w:val="000D729F"/>
    <w:rsid w:val="000D7536"/>
    <w:rsid w:val="000D75D6"/>
    <w:rsid w:val="000D77B6"/>
    <w:rsid w:val="000D77F6"/>
    <w:rsid w:val="000D786D"/>
    <w:rsid w:val="000E02C1"/>
    <w:rsid w:val="000E0540"/>
    <w:rsid w:val="000E1525"/>
    <w:rsid w:val="000E1C5A"/>
    <w:rsid w:val="000E2150"/>
    <w:rsid w:val="000E261B"/>
    <w:rsid w:val="000E2BAB"/>
    <w:rsid w:val="000E2CF8"/>
    <w:rsid w:val="000E3338"/>
    <w:rsid w:val="000E344F"/>
    <w:rsid w:val="000E3A20"/>
    <w:rsid w:val="000E4260"/>
    <w:rsid w:val="000E4804"/>
    <w:rsid w:val="000E498B"/>
    <w:rsid w:val="000E5012"/>
    <w:rsid w:val="000E61E2"/>
    <w:rsid w:val="000E6821"/>
    <w:rsid w:val="000E7888"/>
    <w:rsid w:val="000E7C02"/>
    <w:rsid w:val="000E7F2F"/>
    <w:rsid w:val="000F021E"/>
    <w:rsid w:val="000F04C0"/>
    <w:rsid w:val="000F0DC2"/>
    <w:rsid w:val="000F1A8F"/>
    <w:rsid w:val="000F1BCD"/>
    <w:rsid w:val="000F1F4D"/>
    <w:rsid w:val="000F1FBB"/>
    <w:rsid w:val="000F218E"/>
    <w:rsid w:val="000F22ED"/>
    <w:rsid w:val="000F23B7"/>
    <w:rsid w:val="000F3454"/>
    <w:rsid w:val="000F345C"/>
    <w:rsid w:val="000F3A20"/>
    <w:rsid w:val="000F3CBD"/>
    <w:rsid w:val="000F3CD7"/>
    <w:rsid w:val="000F574B"/>
    <w:rsid w:val="000F74D4"/>
    <w:rsid w:val="000F76BB"/>
    <w:rsid w:val="001003B4"/>
    <w:rsid w:val="00100B17"/>
    <w:rsid w:val="00101D0E"/>
    <w:rsid w:val="00102A3C"/>
    <w:rsid w:val="00102E52"/>
    <w:rsid w:val="00103248"/>
    <w:rsid w:val="00103CD5"/>
    <w:rsid w:val="00103D80"/>
    <w:rsid w:val="0010431F"/>
    <w:rsid w:val="00104F27"/>
    <w:rsid w:val="00105371"/>
    <w:rsid w:val="001053CA"/>
    <w:rsid w:val="001054DA"/>
    <w:rsid w:val="00106154"/>
    <w:rsid w:val="0010798C"/>
    <w:rsid w:val="00107F7B"/>
    <w:rsid w:val="001112E0"/>
    <w:rsid w:val="00111A53"/>
    <w:rsid w:val="00111DC8"/>
    <w:rsid w:val="00112329"/>
    <w:rsid w:val="00112A8D"/>
    <w:rsid w:val="00112E03"/>
    <w:rsid w:val="00113438"/>
    <w:rsid w:val="001136D7"/>
    <w:rsid w:val="00113942"/>
    <w:rsid w:val="00115745"/>
    <w:rsid w:val="00116033"/>
    <w:rsid w:val="001160E0"/>
    <w:rsid w:val="001163A3"/>
    <w:rsid w:val="00117285"/>
    <w:rsid w:val="001174D3"/>
    <w:rsid w:val="001207CC"/>
    <w:rsid w:val="00120D13"/>
    <w:rsid w:val="001218F0"/>
    <w:rsid w:val="00121B69"/>
    <w:rsid w:val="001224B2"/>
    <w:rsid w:val="001234FD"/>
    <w:rsid w:val="00123C46"/>
    <w:rsid w:val="00124772"/>
    <w:rsid w:val="00124D66"/>
    <w:rsid w:val="001254D9"/>
    <w:rsid w:val="00125745"/>
    <w:rsid w:val="001259B1"/>
    <w:rsid w:val="00125C67"/>
    <w:rsid w:val="00126103"/>
    <w:rsid w:val="001267C6"/>
    <w:rsid w:val="0012791A"/>
    <w:rsid w:val="00130418"/>
    <w:rsid w:val="0013045B"/>
    <w:rsid w:val="00130899"/>
    <w:rsid w:val="00130AF7"/>
    <w:rsid w:val="00131CE5"/>
    <w:rsid w:val="00132551"/>
    <w:rsid w:val="00132A78"/>
    <w:rsid w:val="00132AC2"/>
    <w:rsid w:val="00132ECD"/>
    <w:rsid w:val="00133D3E"/>
    <w:rsid w:val="00134D68"/>
    <w:rsid w:val="00134E7E"/>
    <w:rsid w:val="00134F24"/>
    <w:rsid w:val="00135FB1"/>
    <w:rsid w:val="0013624E"/>
    <w:rsid w:val="0013683B"/>
    <w:rsid w:val="00136B49"/>
    <w:rsid w:val="00136FAC"/>
    <w:rsid w:val="001370EF"/>
    <w:rsid w:val="00137298"/>
    <w:rsid w:val="00140079"/>
    <w:rsid w:val="001405AE"/>
    <w:rsid w:val="001417ED"/>
    <w:rsid w:val="001423EB"/>
    <w:rsid w:val="0014253C"/>
    <w:rsid w:val="00143256"/>
    <w:rsid w:val="001437B8"/>
    <w:rsid w:val="00143961"/>
    <w:rsid w:val="00143B89"/>
    <w:rsid w:val="00143FA8"/>
    <w:rsid w:val="00144B24"/>
    <w:rsid w:val="00144DAB"/>
    <w:rsid w:val="00147A1A"/>
    <w:rsid w:val="001509AF"/>
    <w:rsid w:val="00150E15"/>
    <w:rsid w:val="001514C5"/>
    <w:rsid w:val="00151720"/>
    <w:rsid w:val="00151C65"/>
    <w:rsid w:val="0015307B"/>
    <w:rsid w:val="001532D8"/>
    <w:rsid w:val="00153748"/>
    <w:rsid w:val="001543F9"/>
    <w:rsid w:val="00154BEA"/>
    <w:rsid w:val="00154DCB"/>
    <w:rsid w:val="001562D7"/>
    <w:rsid w:val="001564B3"/>
    <w:rsid w:val="0015697B"/>
    <w:rsid w:val="00156F42"/>
    <w:rsid w:val="00157011"/>
    <w:rsid w:val="00157340"/>
    <w:rsid w:val="0015735F"/>
    <w:rsid w:val="001577A5"/>
    <w:rsid w:val="00157BCF"/>
    <w:rsid w:val="00157DE0"/>
    <w:rsid w:val="00157E71"/>
    <w:rsid w:val="00160727"/>
    <w:rsid w:val="001611E9"/>
    <w:rsid w:val="00161437"/>
    <w:rsid w:val="00162FC4"/>
    <w:rsid w:val="0016360E"/>
    <w:rsid w:val="001637F0"/>
    <w:rsid w:val="00163903"/>
    <w:rsid w:val="00163E19"/>
    <w:rsid w:val="001641F2"/>
    <w:rsid w:val="001643E3"/>
    <w:rsid w:val="00164A71"/>
    <w:rsid w:val="00164E41"/>
    <w:rsid w:val="00164EF4"/>
    <w:rsid w:val="00164F4D"/>
    <w:rsid w:val="0016568C"/>
    <w:rsid w:val="001657DE"/>
    <w:rsid w:val="00165834"/>
    <w:rsid w:val="00165DDE"/>
    <w:rsid w:val="00165F9E"/>
    <w:rsid w:val="00167205"/>
    <w:rsid w:val="00167BDC"/>
    <w:rsid w:val="00167EDD"/>
    <w:rsid w:val="001701A2"/>
    <w:rsid w:val="001701A7"/>
    <w:rsid w:val="00170AAE"/>
    <w:rsid w:val="0017166D"/>
    <w:rsid w:val="00171BD2"/>
    <w:rsid w:val="0017237B"/>
    <w:rsid w:val="00172C70"/>
    <w:rsid w:val="0017300E"/>
    <w:rsid w:val="001748B7"/>
    <w:rsid w:val="00175A65"/>
    <w:rsid w:val="00175EEF"/>
    <w:rsid w:val="001765E9"/>
    <w:rsid w:val="00176B82"/>
    <w:rsid w:val="00177AA8"/>
    <w:rsid w:val="001803AE"/>
    <w:rsid w:val="00180F2E"/>
    <w:rsid w:val="001839E8"/>
    <w:rsid w:val="00183A64"/>
    <w:rsid w:val="0018438D"/>
    <w:rsid w:val="0018446E"/>
    <w:rsid w:val="00184FFC"/>
    <w:rsid w:val="001852F7"/>
    <w:rsid w:val="001857B9"/>
    <w:rsid w:val="001858A0"/>
    <w:rsid w:val="001858DD"/>
    <w:rsid w:val="001879CF"/>
    <w:rsid w:val="00187BD6"/>
    <w:rsid w:val="00190506"/>
    <w:rsid w:val="00190A71"/>
    <w:rsid w:val="00190AFF"/>
    <w:rsid w:val="00191E03"/>
    <w:rsid w:val="0019235E"/>
    <w:rsid w:val="001927DD"/>
    <w:rsid w:val="001931DA"/>
    <w:rsid w:val="00194065"/>
    <w:rsid w:val="00194A53"/>
    <w:rsid w:val="00194FCB"/>
    <w:rsid w:val="00195705"/>
    <w:rsid w:val="001957F8"/>
    <w:rsid w:val="00195986"/>
    <w:rsid w:val="001961C9"/>
    <w:rsid w:val="0019630E"/>
    <w:rsid w:val="00196984"/>
    <w:rsid w:val="001974F8"/>
    <w:rsid w:val="00197A08"/>
    <w:rsid w:val="00197BD9"/>
    <w:rsid w:val="001A055D"/>
    <w:rsid w:val="001A0854"/>
    <w:rsid w:val="001A0D40"/>
    <w:rsid w:val="001A0E96"/>
    <w:rsid w:val="001A1092"/>
    <w:rsid w:val="001A10B3"/>
    <w:rsid w:val="001A1267"/>
    <w:rsid w:val="001A1477"/>
    <w:rsid w:val="001A1969"/>
    <w:rsid w:val="001A2C51"/>
    <w:rsid w:val="001A3499"/>
    <w:rsid w:val="001A4AB0"/>
    <w:rsid w:val="001A5174"/>
    <w:rsid w:val="001A53C5"/>
    <w:rsid w:val="001A602F"/>
    <w:rsid w:val="001A66A7"/>
    <w:rsid w:val="001A6F20"/>
    <w:rsid w:val="001B023B"/>
    <w:rsid w:val="001B030B"/>
    <w:rsid w:val="001B0ADF"/>
    <w:rsid w:val="001B0DC5"/>
    <w:rsid w:val="001B16D8"/>
    <w:rsid w:val="001B19CD"/>
    <w:rsid w:val="001B1C67"/>
    <w:rsid w:val="001B1D54"/>
    <w:rsid w:val="001B2762"/>
    <w:rsid w:val="001B297B"/>
    <w:rsid w:val="001B2B8D"/>
    <w:rsid w:val="001B3092"/>
    <w:rsid w:val="001B35AF"/>
    <w:rsid w:val="001B3921"/>
    <w:rsid w:val="001B3B89"/>
    <w:rsid w:val="001B3C40"/>
    <w:rsid w:val="001B3C80"/>
    <w:rsid w:val="001B3CEC"/>
    <w:rsid w:val="001B48FA"/>
    <w:rsid w:val="001B4B91"/>
    <w:rsid w:val="001B5092"/>
    <w:rsid w:val="001B522A"/>
    <w:rsid w:val="001B57A0"/>
    <w:rsid w:val="001B5AA2"/>
    <w:rsid w:val="001B63AD"/>
    <w:rsid w:val="001B6808"/>
    <w:rsid w:val="001B6ABD"/>
    <w:rsid w:val="001B73C6"/>
    <w:rsid w:val="001B7816"/>
    <w:rsid w:val="001B79B7"/>
    <w:rsid w:val="001B7B72"/>
    <w:rsid w:val="001B7BF8"/>
    <w:rsid w:val="001C00B2"/>
    <w:rsid w:val="001C08DC"/>
    <w:rsid w:val="001C099B"/>
    <w:rsid w:val="001C214A"/>
    <w:rsid w:val="001C22CA"/>
    <w:rsid w:val="001C23D5"/>
    <w:rsid w:val="001C292A"/>
    <w:rsid w:val="001C3103"/>
    <w:rsid w:val="001C4814"/>
    <w:rsid w:val="001C5153"/>
    <w:rsid w:val="001C52F4"/>
    <w:rsid w:val="001C543E"/>
    <w:rsid w:val="001C75F0"/>
    <w:rsid w:val="001D1559"/>
    <w:rsid w:val="001D15D9"/>
    <w:rsid w:val="001D320F"/>
    <w:rsid w:val="001D4603"/>
    <w:rsid w:val="001D4679"/>
    <w:rsid w:val="001D50A4"/>
    <w:rsid w:val="001D51F3"/>
    <w:rsid w:val="001D627B"/>
    <w:rsid w:val="001D66EE"/>
    <w:rsid w:val="001D6729"/>
    <w:rsid w:val="001D6DC3"/>
    <w:rsid w:val="001D759C"/>
    <w:rsid w:val="001E1156"/>
    <w:rsid w:val="001E181D"/>
    <w:rsid w:val="001E1B59"/>
    <w:rsid w:val="001E29CD"/>
    <w:rsid w:val="001E3746"/>
    <w:rsid w:val="001E38FC"/>
    <w:rsid w:val="001E417A"/>
    <w:rsid w:val="001E45E2"/>
    <w:rsid w:val="001E5B8A"/>
    <w:rsid w:val="001E5F54"/>
    <w:rsid w:val="001E6F68"/>
    <w:rsid w:val="001E7967"/>
    <w:rsid w:val="001F047E"/>
    <w:rsid w:val="001F0DBC"/>
    <w:rsid w:val="001F10AE"/>
    <w:rsid w:val="001F1535"/>
    <w:rsid w:val="001F1CFE"/>
    <w:rsid w:val="001F23A1"/>
    <w:rsid w:val="001F2B71"/>
    <w:rsid w:val="001F3F70"/>
    <w:rsid w:val="001F4A68"/>
    <w:rsid w:val="001F50FA"/>
    <w:rsid w:val="001F58AF"/>
    <w:rsid w:val="001F6051"/>
    <w:rsid w:val="001F78CD"/>
    <w:rsid w:val="001F7BAA"/>
    <w:rsid w:val="001F7C7B"/>
    <w:rsid w:val="00200089"/>
    <w:rsid w:val="00200296"/>
    <w:rsid w:val="00200468"/>
    <w:rsid w:val="002009C0"/>
    <w:rsid w:val="00200D2A"/>
    <w:rsid w:val="00201561"/>
    <w:rsid w:val="00202E0B"/>
    <w:rsid w:val="00202ED0"/>
    <w:rsid w:val="0020315A"/>
    <w:rsid w:val="0020469A"/>
    <w:rsid w:val="002058F9"/>
    <w:rsid w:val="0020618A"/>
    <w:rsid w:val="0020654F"/>
    <w:rsid w:val="00206698"/>
    <w:rsid w:val="002074A3"/>
    <w:rsid w:val="00207948"/>
    <w:rsid w:val="00210272"/>
    <w:rsid w:val="00210820"/>
    <w:rsid w:val="002127D4"/>
    <w:rsid w:val="00212F41"/>
    <w:rsid w:val="002135DC"/>
    <w:rsid w:val="00213E06"/>
    <w:rsid w:val="00213F8F"/>
    <w:rsid w:val="00214670"/>
    <w:rsid w:val="0021630F"/>
    <w:rsid w:val="00217179"/>
    <w:rsid w:val="002202D0"/>
    <w:rsid w:val="0022092A"/>
    <w:rsid w:val="00220EEE"/>
    <w:rsid w:val="002210E8"/>
    <w:rsid w:val="00221472"/>
    <w:rsid w:val="0022177F"/>
    <w:rsid w:val="00221C4B"/>
    <w:rsid w:val="00221EB6"/>
    <w:rsid w:val="00223306"/>
    <w:rsid w:val="00223385"/>
    <w:rsid w:val="00223708"/>
    <w:rsid w:val="00223802"/>
    <w:rsid w:val="002238AC"/>
    <w:rsid w:val="00223A58"/>
    <w:rsid w:val="00223ADF"/>
    <w:rsid w:val="00224EB2"/>
    <w:rsid w:val="00225877"/>
    <w:rsid w:val="002261EF"/>
    <w:rsid w:val="00226754"/>
    <w:rsid w:val="00226BB2"/>
    <w:rsid w:val="00227056"/>
    <w:rsid w:val="0022735E"/>
    <w:rsid w:val="00227444"/>
    <w:rsid w:val="00230169"/>
    <w:rsid w:val="002301D9"/>
    <w:rsid w:val="002310D9"/>
    <w:rsid w:val="00231440"/>
    <w:rsid w:val="00231F2B"/>
    <w:rsid w:val="00232050"/>
    <w:rsid w:val="00232864"/>
    <w:rsid w:val="00232943"/>
    <w:rsid w:val="002336D7"/>
    <w:rsid w:val="00233A32"/>
    <w:rsid w:val="00233A3C"/>
    <w:rsid w:val="00233C2C"/>
    <w:rsid w:val="00233F22"/>
    <w:rsid w:val="00234060"/>
    <w:rsid w:val="00234AEB"/>
    <w:rsid w:val="00234AFA"/>
    <w:rsid w:val="00235BD8"/>
    <w:rsid w:val="002368AF"/>
    <w:rsid w:val="002375DA"/>
    <w:rsid w:val="0023760E"/>
    <w:rsid w:val="002406C9"/>
    <w:rsid w:val="0024124F"/>
    <w:rsid w:val="00242828"/>
    <w:rsid w:val="00242A97"/>
    <w:rsid w:val="00244589"/>
    <w:rsid w:val="00244A13"/>
    <w:rsid w:val="0024547E"/>
    <w:rsid w:val="002459CE"/>
    <w:rsid w:val="00245E6D"/>
    <w:rsid w:val="002474E5"/>
    <w:rsid w:val="00247D5E"/>
    <w:rsid w:val="00252429"/>
    <w:rsid w:val="0025245F"/>
    <w:rsid w:val="0025344D"/>
    <w:rsid w:val="00253614"/>
    <w:rsid w:val="002537FF"/>
    <w:rsid w:val="002544FC"/>
    <w:rsid w:val="00254DCC"/>
    <w:rsid w:val="00255A31"/>
    <w:rsid w:val="00256270"/>
    <w:rsid w:val="0025646B"/>
    <w:rsid w:val="002568F4"/>
    <w:rsid w:val="00256E9E"/>
    <w:rsid w:val="0025708A"/>
    <w:rsid w:val="00257B62"/>
    <w:rsid w:val="00257E95"/>
    <w:rsid w:val="00260D1A"/>
    <w:rsid w:val="00260DE9"/>
    <w:rsid w:val="00261777"/>
    <w:rsid w:val="002617A8"/>
    <w:rsid w:val="00261B30"/>
    <w:rsid w:val="002623A0"/>
    <w:rsid w:val="00262943"/>
    <w:rsid w:val="00263153"/>
    <w:rsid w:val="00263767"/>
    <w:rsid w:val="0026402E"/>
    <w:rsid w:val="0026443F"/>
    <w:rsid w:val="0026554B"/>
    <w:rsid w:val="00265B35"/>
    <w:rsid w:val="00265E4D"/>
    <w:rsid w:val="002663D8"/>
    <w:rsid w:val="002675BE"/>
    <w:rsid w:val="00270B1F"/>
    <w:rsid w:val="00272230"/>
    <w:rsid w:val="00272FA7"/>
    <w:rsid w:val="002731E2"/>
    <w:rsid w:val="00273DD2"/>
    <w:rsid w:val="002742E1"/>
    <w:rsid w:val="00274D7F"/>
    <w:rsid w:val="00274EA3"/>
    <w:rsid w:val="002753B0"/>
    <w:rsid w:val="00275932"/>
    <w:rsid w:val="00275F91"/>
    <w:rsid w:val="002761EC"/>
    <w:rsid w:val="0027653C"/>
    <w:rsid w:val="00280201"/>
    <w:rsid w:val="002807D4"/>
    <w:rsid w:val="0028122D"/>
    <w:rsid w:val="00281726"/>
    <w:rsid w:val="00281EF3"/>
    <w:rsid w:val="0028230E"/>
    <w:rsid w:val="002823C6"/>
    <w:rsid w:val="002828D8"/>
    <w:rsid w:val="00282AAA"/>
    <w:rsid w:val="00284AC1"/>
    <w:rsid w:val="00284B30"/>
    <w:rsid w:val="00284F2A"/>
    <w:rsid w:val="002857D4"/>
    <w:rsid w:val="002859D0"/>
    <w:rsid w:val="002867A2"/>
    <w:rsid w:val="00286AE6"/>
    <w:rsid w:val="00286B2E"/>
    <w:rsid w:val="00286B77"/>
    <w:rsid w:val="0028724B"/>
    <w:rsid w:val="002876C5"/>
    <w:rsid w:val="00290920"/>
    <w:rsid w:val="0029102C"/>
    <w:rsid w:val="00291044"/>
    <w:rsid w:val="002924CA"/>
    <w:rsid w:val="00293032"/>
    <w:rsid w:val="0029399C"/>
    <w:rsid w:val="002944F6"/>
    <w:rsid w:val="0029450B"/>
    <w:rsid w:val="0029479B"/>
    <w:rsid w:val="00294972"/>
    <w:rsid w:val="002962D9"/>
    <w:rsid w:val="00296500"/>
    <w:rsid w:val="0029701C"/>
    <w:rsid w:val="00297A61"/>
    <w:rsid w:val="00297D1F"/>
    <w:rsid w:val="002A0CAF"/>
    <w:rsid w:val="002A1846"/>
    <w:rsid w:val="002A1BA8"/>
    <w:rsid w:val="002A1FC5"/>
    <w:rsid w:val="002A221E"/>
    <w:rsid w:val="002A2EDF"/>
    <w:rsid w:val="002A2F90"/>
    <w:rsid w:val="002A33BD"/>
    <w:rsid w:val="002A3ACB"/>
    <w:rsid w:val="002A3CB1"/>
    <w:rsid w:val="002A3E83"/>
    <w:rsid w:val="002A4BC5"/>
    <w:rsid w:val="002A5134"/>
    <w:rsid w:val="002A60CA"/>
    <w:rsid w:val="002A611B"/>
    <w:rsid w:val="002A6B4E"/>
    <w:rsid w:val="002A72BB"/>
    <w:rsid w:val="002A75AE"/>
    <w:rsid w:val="002B03FE"/>
    <w:rsid w:val="002B1527"/>
    <w:rsid w:val="002B1A4D"/>
    <w:rsid w:val="002B208F"/>
    <w:rsid w:val="002B2324"/>
    <w:rsid w:val="002B279B"/>
    <w:rsid w:val="002B27C9"/>
    <w:rsid w:val="002B3EB4"/>
    <w:rsid w:val="002B4A27"/>
    <w:rsid w:val="002B4D24"/>
    <w:rsid w:val="002B697A"/>
    <w:rsid w:val="002B6C4A"/>
    <w:rsid w:val="002B734E"/>
    <w:rsid w:val="002B790F"/>
    <w:rsid w:val="002B7E6C"/>
    <w:rsid w:val="002C0703"/>
    <w:rsid w:val="002C17D1"/>
    <w:rsid w:val="002C1A1F"/>
    <w:rsid w:val="002C1F17"/>
    <w:rsid w:val="002C20D7"/>
    <w:rsid w:val="002C5721"/>
    <w:rsid w:val="002C6593"/>
    <w:rsid w:val="002C7688"/>
    <w:rsid w:val="002C7A30"/>
    <w:rsid w:val="002C7D67"/>
    <w:rsid w:val="002D08F5"/>
    <w:rsid w:val="002D2348"/>
    <w:rsid w:val="002D45CE"/>
    <w:rsid w:val="002D476D"/>
    <w:rsid w:val="002D4BB8"/>
    <w:rsid w:val="002D4D49"/>
    <w:rsid w:val="002D5A5B"/>
    <w:rsid w:val="002D5EBE"/>
    <w:rsid w:val="002D73E5"/>
    <w:rsid w:val="002D7806"/>
    <w:rsid w:val="002E00A1"/>
    <w:rsid w:val="002E013B"/>
    <w:rsid w:val="002E096E"/>
    <w:rsid w:val="002E0EA5"/>
    <w:rsid w:val="002E139C"/>
    <w:rsid w:val="002E1499"/>
    <w:rsid w:val="002E167C"/>
    <w:rsid w:val="002E1B63"/>
    <w:rsid w:val="002E1F7F"/>
    <w:rsid w:val="002E2944"/>
    <w:rsid w:val="002E3070"/>
    <w:rsid w:val="002E425C"/>
    <w:rsid w:val="002E43EC"/>
    <w:rsid w:val="002E4999"/>
    <w:rsid w:val="002E4C60"/>
    <w:rsid w:val="002E5020"/>
    <w:rsid w:val="002E547C"/>
    <w:rsid w:val="002E709A"/>
    <w:rsid w:val="002E7324"/>
    <w:rsid w:val="002E761A"/>
    <w:rsid w:val="002F08E9"/>
    <w:rsid w:val="002F0D38"/>
    <w:rsid w:val="002F0FE0"/>
    <w:rsid w:val="002F14C5"/>
    <w:rsid w:val="002F2C08"/>
    <w:rsid w:val="002F35FA"/>
    <w:rsid w:val="002F3B60"/>
    <w:rsid w:val="002F47B4"/>
    <w:rsid w:val="002F5D35"/>
    <w:rsid w:val="002F6924"/>
    <w:rsid w:val="002F6DD7"/>
    <w:rsid w:val="002F722F"/>
    <w:rsid w:val="003001F9"/>
    <w:rsid w:val="00300858"/>
    <w:rsid w:val="00301DF1"/>
    <w:rsid w:val="00301FCA"/>
    <w:rsid w:val="003031F0"/>
    <w:rsid w:val="0030326D"/>
    <w:rsid w:val="00303AA1"/>
    <w:rsid w:val="00303ED8"/>
    <w:rsid w:val="00304EEF"/>
    <w:rsid w:val="0030593F"/>
    <w:rsid w:val="003060D5"/>
    <w:rsid w:val="003073D8"/>
    <w:rsid w:val="00307BC4"/>
    <w:rsid w:val="00307E86"/>
    <w:rsid w:val="00311609"/>
    <w:rsid w:val="00311FD8"/>
    <w:rsid w:val="00312392"/>
    <w:rsid w:val="00312FBF"/>
    <w:rsid w:val="003134EE"/>
    <w:rsid w:val="00313611"/>
    <w:rsid w:val="00313B60"/>
    <w:rsid w:val="00313DC5"/>
    <w:rsid w:val="003145BD"/>
    <w:rsid w:val="00314DC6"/>
    <w:rsid w:val="003158A3"/>
    <w:rsid w:val="00315BA4"/>
    <w:rsid w:val="0031649F"/>
    <w:rsid w:val="00316FD3"/>
    <w:rsid w:val="00317527"/>
    <w:rsid w:val="00317C8B"/>
    <w:rsid w:val="00321A96"/>
    <w:rsid w:val="00321B38"/>
    <w:rsid w:val="00321C61"/>
    <w:rsid w:val="00321E85"/>
    <w:rsid w:val="0032293E"/>
    <w:rsid w:val="0032325C"/>
    <w:rsid w:val="00323A4D"/>
    <w:rsid w:val="003246E5"/>
    <w:rsid w:val="00326B99"/>
    <w:rsid w:val="00326D3B"/>
    <w:rsid w:val="00327AA9"/>
    <w:rsid w:val="00327CC5"/>
    <w:rsid w:val="00330BE9"/>
    <w:rsid w:val="00330F7E"/>
    <w:rsid w:val="003310D7"/>
    <w:rsid w:val="00331DB2"/>
    <w:rsid w:val="00331DF5"/>
    <w:rsid w:val="00332E0C"/>
    <w:rsid w:val="00334030"/>
    <w:rsid w:val="00334782"/>
    <w:rsid w:val="00334F05"/>
    <w:rsid w:val="00335002"/>
    <w:rsid w:val="003352E2"/>
    <w:rsid w:val="00335928"/>
    <w:rsid w:val="003360A7"/>
    <w:rsid w:val="003362C8"/>
    <w:rsid w:val="003371AE"/>
    <w:rsid w:val="0033728B"/>
    <w:rsid w:val="003372E3"/>
    <w:rsid w:val="00337B7B"/>
    <w:rsid w:val="00337D67"/>
    <w:rsid w:val="00340E1F"/>
    <w:rsid w:val="003411C7"/>
    <w:rsid w:val="0034122D"/>
    <w:rsid w:val="00341489"/>
    <w:rsid w:val="00341CDE"/>
    <w:rsid w:val="00343572"/>
    <w:rsid w:val="00343ADE"/>
    <w:rsid w:val="00344C1D"/>
    <w:rsid w:val="003453D7"/>
    <w:rsid w:val="00345CAB"/>
    <w:rsid w:val="00345E47"/>
    <w:rsid w:val="00345FD4"/>
    <w:rsid w:val="00346726"/>
    <w:rsid w:val="00346EE5"/>
    <w:rsid w:val="00347372"/>
    <w:rsid w:val="0034789A"/>
    <w:rsid w:val="00347D4E"/>
    <w:rsid w:val="00347E19"/>
    <w:rsid w:val="003517DA"/>
    <w:rsid w:val="00351A94"/>
    <w:rsid w:val="00352C2A"/>
    <w:rsid w:val="00352CF8"/>
    <w:rsid w:val="003531A1"/>
    <w:rsid w:val="00353E54"/>
    <w:rsid w:val="00353F76"/>
    <w:rsid w:val="003540DA"/>
    <w:rsid w:val="00354DFF"/>
    <w:rsid w:val="0035524F"/>
    <w:rsid w:val="00355412"/>
    <w:rsid w:val="00355984"/>
    <w:rsid w:val="003564D7"/>
    <w:rsid w:val="003569D7"/>
    <w:rsid w:val="00356F7A"/>
    <w:rsid w:val="003574DA"/>
    <w:rsid w:val="00357530"/>
    <w:rsid w:val="00357F5A"/>
    <w:rsid w:val="00360D34"/>
    <w:rsid w:val="00361239"/>
    <w:rsid w:val="00361350"/>
    <w:rsid w:val="00361664"/>
    <w:rsid w:val="00361757"/>
    <w:rsid w:val="00361A88"/>
    <w:rsid w:val="00362EA3"/>
    <w:rsid w:val="00362EFB"/>
    <w:rsid w:val="003641FD"/>
    <w:rsid w:val="003643AD"/>
    <w:rsid w:val="00364EC4"/>
    <w:rsid w:val="003654F5"/>
    <w:rsid w:val="0036589C"/>
    <w:rsid w:val="00365DE8"/>
    <w:rsid w:val="003668E3"/>
    <w:rsid w:val="00367DEE"/>
    <w:rsid w:val="00370348"/>
    <w:rsid w:val="00370D3E"/>
    <w:rsid w:val="0037173E"/>
    <w:rsid w:val="003718EE"/>
    <w:rsid w:val="003719AF"/>
    <w:rsid w:val="00371C2A"/>
    <w:rsid w:val="00371F9F"/>
    <w:rsid w:val="00372745"/>
    <w:rsid w:val="00372870"/>
    <w:rsid w:val="0037291A"/>
    <w:rsid w:val="0037350C"/>
    <w:rsid w:val="00373623"/>
    <w:rsid w:val="003738BE"/>
    <w:rsid w:val="00373ABD"/>
    <w:rsid w:val="00373B17"/>
    <w:rsid w:val="00373B4F"/>
    <w:rsid w:val="00373D32"/>
    <w:rsid w:val="00374794"/>
    <w:rsid w:val="00374878"/>
    <w:rsid w:val="00375594"/>
    <w:rsid w:val="00375846"/>
    <w:rsid w:val="00375D24"/>
    <w:rsid w:val="003801B5"/>
    <w:rsid w:val="00380202"/>
    <w:rsid w:val="00380D84"/>
    <w:rsid w:val="003812F1"/>
    <w:rsid w:val="00381711"/>
    <w:rsid w:val="0038195D"/>
    <w:rsid w:val="00381AAD"/>
    <w:rsid w:val="0038366D"/>
    <w:rsid w:val="00383B74"/>
    <w:rsid w:val="00383B8D"/>
    <w:rsid w:val="0038401E"/>
    <w:rsid w:val="003841BB"/>
    <w:rsid w:val="00384672"/>
    <w:rsid w:val="00384F03"/>
    <w:rsid w:val="00384FDD"/>
    <w:rsid w:val="003868D7"/>
    <w:rsid w:val="00386F2E"/>
    <w:rsid w:val="0038706B"/>
    <w:rsid w:val="00387873"/>
    <w:rsid w:val="00387B75"/>
    <w:rsid w:val="00387B7F"/>
    <w:rsid w:val="00387BC6"/>
    <w:rsid w:val="00387E49"/>
    <w:rsid w:val="00390BF5"/>
    <w:rsid w:val="0039140F"/>
    <w:rsid w:val="003914D7"/>
    <w:rsid w:val="003914EE"/>
    <w:rsid w:val="00391695"/>
    <w:rsid w:val="00392E7C"/>
    <w:rsid w:val="00395627"/>
    <w:rsid w:val="0039637C"/>
    <w:rsid w:val="00396596"/>
    <w:rsid w:val="00397610"/>
    <w:rsid w:val="00397FDA"/>
    <w:rsid w:val="003A061C"/>
    <w:rsid w:val="003A0DA2"/>
    <w:rsid w:val="003A0FA0"/>
    <w:rsid w:val="003A1E7F"/>
    <w:rsid w:val="003A335A"/>
    <w:rsid w:val="003A36CB"/>
    <w:rsid w:val="003A3886"/>
    <w:rsid w:val="003A47B2"/>
    <w:rsid w:val="003A51CD"/>
    <w:rsid w:val="003A52F3"/>
    <w:rsid w:val="003A53E6"/>
    <w:rsid w:val="003A5AF6"/>
    <w:rsid w:val="003A7142"/>
    <w:rsid w:val="003A78FB"/>
    <w:rsid w:val="003B0185"/>
    <w:rsid w:val="003B043C"/>
    <w:rsid w:val="003B1D0E"/>
    <w:rsid w:val="003B2D5A"/>
    <w:rsid w:val="003B3657"/>
    <w:rsid w:val="003B366D"/>
    <w:rsid w:val="003B37D0"/>
    <w:rsid w:val="003B3D37"/>
    <w:rsid w:val="003B4B66"/>
    <w:rsid w:val="003B4CE6"/>
    <w:rsid w:val="003B56D2"/>
    <w:rsid w:val="003B64D0"/>
    <w:rsid w:val="003B6E4B"/>
    <w:rsid w:val="003B7619"/>
    <w:rsid w:val="003C003A"/>
    <w:rsid w:val="003C0215"/>
    <w:rsid w:val="003C0F1D"/>
    <w:rsid w:val="003C10F3"/>
    <w:rsid w:val="003C1B97"/>
    <w:rsid w:val="003C1CAD"/>
    <w:rsid w:val="003C208C"/>
    <w:rsid w:val="003C2100"/>
    <w:rsid w:val="003C30A9"/>
    <w:rsid w:val="003C346E"/>
    <w:rsid w:val="003C3BA3"/>
    <w:rsid w:val="003C4179"/>
    <w:rsid w:val="003C41B2"/>
    <w:rsid w:val="003C4C0F"/>
    <w:rsid w:val="003C5D02"/>
    <w:rsid w:val="003C6A02"/>
    <w:rsid w:val="003C6AC9"/>
    <w:rsid w:val="003C72A1"/>
    <w:rsid w:val="003C7585"/>
    <w:rsid w:val="003C798E"/>
    <w:rsid w:val="003C7F9B"/>
    <w:rsid w:val="003D017F"/>
    <w:rsid w:val="003D02E7"/>
    <w:rsid w:val="003D0DF2"/>
    <w:rsid w:val="003D1CDF"/>
    <w:rsid w:val="003D205E"/>
    <w:rsid w:val="003D2C96"/>
    <w:rsid w:val="003D3C0A"/>
    <w:rsid w:val="003D3F21"/>
    <w:rsid w:val="003D4879"/>
    <w:rsid w:val="003D51AD"/>
    <w:rsid w:val="003D5A97"/>
    <w:rsid w:val="003D6C73"/>
    <w:rsid w:val="003D7853"/>
    <w:rsid w:val="003D794F"/>
    <w:rsid w:val="003E0056"/>
    <w:rsid w:val="003E06C9"/>
    <w:rsid w:val="003E071D"/>
    <w:rsid w:val="003E078A"/>
    <w:rsid w:val="003E082D"/>
    <w:rsid w:val="003E0884"/>
    <w:rsid w:val="003E256F"/>
    <w:rsid w:val="003E34E1"/>
    <w:rsid w:val="003E3833"/>
    <w:rsid w:val="003E3DC4"/>
    <w:rsid w:val="003E695E"/>
    <w:rsid w:val="003E717D"/>
    <w:rsid w:val="003E7AC1"/>
    <w:rsid w:val="003E7F87"/>
    <w:rsid w:val="003F04AF"/>
    <w:rsid w:val="003F10C3"/>
    <w:rsid w:val="003F180E"/>
    <w:rsid w:val="003F2593"/>
    <w:rsid w:val="003F48A5"/>
    <w:rsid w:val="003F49AB"/>
    <w:rsid w:val="003F5EBB"/>
    <w:rsid w:val="003F665A"/>
    <w:rsid w:val="003F6BF3"/>
    <w:rsid w:val="003F6CF7"/>
    <w:rsid w:val="003F725A"/>
    <w:rsid w:val="003F7733"/>
    <w:rsid w:val="003F776F"/>
    <w:rsid w:val="003F7A13"/>
    <w:rsid w:val="003F7E38"/>
    <w:rsid w:val="004017A8"/>
    <w:rsid w:val="00401A36"/>
    <w:rsid w:val="00401EEB"/>
    <w:rsid w:val="004039EB"/>
    <w:rsid w:val="00404C58"/>
    <w:rsid w:val="00404DF7"/>
    <w:rsid w:val="0040571A"/>
    <w:rsid w:val="00405A27"/>
    <w:rsid w:val="00405ED3"/>
    <w:rsid w:val="004064DC"/>
    <w:rsid w:val="00406652"/>
    <w:rsid w:val="0040709E"/>
    <w:rsid w:val="00407471"/>
    <w:rsid w:val="00407A8B"/>
    <w:rsid w:val="00407CD7"/>
    <w:rsid w:val="00410644"/>
    <w:rsid w:val="004109E7"/>
    <w:rsid w:val="00411005"/>
    <w:rsid w:val="00411691"/>
    <w:rsid w:val="00411B4A"/>
    <w:rsid w:val="00411DCD"/>
    <w:rsid w:val="0041209D"/>
    <w:rsid w:val="0041235D"/>
    <w:rsid w:val="004136F0"/>
    <w:rsid w:val="00414549"/>
    <w:rsid w:val="00414C81"/>
    <w:rsid w:val="00415770"/>
    <w:rsid w:val="004160D1"/>
    <w:rsid w:val="004168BE"/>
    <w:rsid w:val="00416B19"/>
    <w:rsid w:val="00416BA9"/>
    <w:rsid w:val="00416BEF"/>
    <w:rsid w:val="00417613"/>
    <w:rsid w:val="004210EE"/>
    <w:rsid w:val="0042125B"/>
    <w:rsid w:val="00421321"/>
    <w:rsid w:val="00421634"/>
    <w:rsid w:val="00421744"/>
    <w:rsid w:val="00421BBB"/>
    <w:rsid w:val="0042238F"/>
    <w:rsid w:val="00422400"/>
    <w:rsid w:val="00422D30"/>
    <w:rsid w:val="0042302F"/>
    <w:rsid w:val="00423578"/>
    <w:rsid w:val="00423C9A"/>
    <w:rsid w:val="00423F16"/>
    <w:rsid w:val="00424A70"/>
    <w:rsid w:val="00424C40"/>
    <w:rsid w:val="00424D8C"/>
    <w:rsid w:val="00424F29"/>
    <w:rsid w:val="00425420"/>
    <w:rsid w:val="00425D22"/>
    <w:rsid w:val="00426533"/>
    <w:rsid w:val="0042685E"/>
    <w:rsid w:val="00426A20"/>
    <w:rsid w:val="00426F03"/>
    <w:rsid w:val="00427C72"/>
    <w:rsid w:val="004300AC"/>
    <w:rsid w:val="004300F4"/>
    <w:rsid w:val="00430480"/>
    <w:rsid w:val="004304F3"/>
    <w:rsid w:val="0043054C"/>
    <w:rsid w:val="00430C9E"/>
    <w:rsid w:val="00430D7D"/>
    <w:rsid w:val="004314B8"/>
    <w:rsid w:val="004319F5"/>
    <w:rsid w:val="00431D1E"/>
    <w:rsid w:val="00431EC3"/>
    <w:rsid w:val="00432436"/>
    <w:rsid w:val="00432440"/>
    <w:rsid w:val="0043286A"/>
    <w:rsid w:val="00433013"/>
    <w:rsid w:val="004331E9"/>
    <w:rsid w:val="00434618"/>
    <w:rsid w:val="00434830"/>
    <w:rsid w:val="004350EA"/>
    <w:rsid w:val="00435CD4"/>
    <w:rsid w:val="00436B58"/>
    <w:rsid w:val="00437E39"/>
    <w:rsid w:val="00437FCE"/>
    <w:rsid w:val="004406D2"/>
    <w:rsid w:val="00440DEE"/>
    <w:rsid w:val="0044232C"/>
    <w:rsid w:val="00442412"/>
    <w:rsid w:val="00442688"/>
    <w:rsid w:val="004432D3"/>
    <w:rsid w:val="004432FD"/>
    <w:rsid w:val="00444BE0"/>
    <w:rsid w:val="00445459"/>
    <w:rsid w:val="00445911"/>
    <w:rsid w:val="00445B36"/>
    <w:rsid w:val="00445C2D"/>
    <w:rsid w:val="00445EEE"/>
    <w:rsid w:val="0044706F"/>
    <w:rsid w:val="004505BF"/>
    <w:rsid w:val="00450E28"/>
    <w:rsid w:val="0045151C"/>
    <w:rsid w:val="0045157D"/>
    <w:rsid w:val="004518F2"/>
    <w:rsid w:val="00451AC7"/>
    <w:rsid w:val="00453661"/>
    <w:rsid w:val="00453B90"/>
    <w:rsid w:val="00454AA3"/>
    <w:rsid w:val="00454D5A"/>
    <w:rsid w:val="0045584A"/>
    <w:rsid w:val="0045585D"/>
    <w:rsid w:val="00455F22"/>
    <w:rsid w:val="00456049"/>
    <w:rsid w:val="00456498"/>
    <w:rsid w:val="0045738E"/>
    <w:rsid w:val="004578B9"/>
    <w:rsid w:val="00460632"/>
    <w:rsid w:val="004613BF"/>
    <w:rsid w:val="0046263E"/>
    <w:rsid w:val="00463A11"/>
    <w:rsid w:val="004645CD"/>
    <w:rsid w:val="00464910"/>
    <w:rsid w:val="00464D89"/>
    <w:rsid w:val="00465BC1"/>
    <w:rsid w:val="00466440"/>
    <w:rsid w:val="00466D9B"/>
    <w:rsid w:val="004706D3"/>
    <w:rsid w:val="0047101E"/>
    <w:rsid w:val="00471153"/>
    <w:rsid w:val="00472609"/>
    <w:rsid w:val="00472DFE"/>
    <w:rsid w:val="004745D1"/>
    <w:rsid w:val="00474EF9"/>
    <w:rsid w:val="00474F7F"/>
    <w:rsid w:val="004753D0"/>
    <w:rsid w:val="0047597D"/>
    <w:rsid w:val="00475999"/>
    <w:rsid w:val="004764AB"/>
    <w:rsid w:val="00476536"/>
    <w:rsid w:val="00476A69"/>
    <w:rsid w:val="00476A73"/>
    <w:rsid w:val="00476F4D"/>
    <w:rsid w:val="00482763"/>
    <w:rsid w:val="00482802"/>
    <w:rsid w:val="0048295E"/>
    <w:rsid w:val="00483341"/>
    <w:rsid w:val="004840FA"/>
    <w:rsid w:val="00484F45"/>
    <w:rsid w:val="00484FAA"/>
    <w:rsid w:val="00484FCA"/>
    <w:rsid w:val="004852C6"/>
    <w:rsid w:val="00485D39"/>
    <w:rsid w:val="00485D64"/>
    <w:rsid w:val="00490391"/>
    <w:rsid w:val="00490C27"/>
    <w:rsid w:val="00490C70"/>
    <w:rsid w:val="00491175"/>
    <w:rsid w:val="00491920"/>
    <w:rsid w:val="00491A6C"/>
    <w:rsid w:val="00491D42"/>
    <w:rsid w:val="0049244C"/>
    <w:rsid w:val="00492745"/>
    <w:rsid w:val="00493712"/>
    <w:rsid w:val="00494143"/>
    <w:rsid w:val="00494CCA"/>
    <w:rsid w:val="00494D3A"/>
    <w:rsid w:val="004957F1"/>
    <w:rsid w:val="00495F75"/>
    <w:rsid w:val="00496CA2"/>
    <w:rsid w:val="004973AA"/>
    <w:rsid w:val="00497683"/>
    <w:rsid w:val="004976B9"/>
    <w:rsid w:val="004A07D5"/>
    <w:rsid w:val="004A08CA"/>
    <w:rsid w:val="004A1012"/>
    <w:rsid w:val="004A2042"/>
    <w:rsid w:val="004A21DD"/>
    <w:rsid w:val="004A2A72"/>
    <w:rsid w:val="004A3EE4"/>
    <w:rsid w:val="004A4B2B"/>
    <w:rsid w:val="004A4B99"/>
    <w:rsid w:val="004A519E"/>
    <w:rsid w:val="004A531E"/>
    <w:rsid w:val="004A5693"/>
    <w:rsid w:val="004A655A"/>
    <w:rsid w:val="004A68CE"/>
    <w:rsid w:val="004A6F02"/>
    <w:rsid w:val="004A7043"/>
    <w:rsid w:val="004A7B0B"/>
    <w:rsid w:val="004A7CB9"/>
    <w:rsid w:val="004A7D00"/>
    <w:rsid w:val="004B0090"/>
    <w:rsid w:val="004B0C72"/>
    <w:rsid w:val="004B0E76"/>
    <w:rsid w:val="004B1272"/>
    <w:rsid w:val="004B2052"/>
    <w:rsid w:val="004B27EF"/>
    <w:rsid w:val="004B3185"/>
    <w:rsid w:val="004B3451"/>
    <w:rsid w:val="004B4092"/>
    <w:rsid w:val="004B4157"/>
    <w:rsid w:val="004B494E"/>
    <w:rsid w:val="004B535F"/>
    <w:rsid w:val="004B599D"/>
    <w:rsid w:val="004B5E1C"/>
    <w:rsid w:val="004B7383"/>
    <w:rsid w:val="004B7D63"/>
    <w:rsid w:val="004C0357"/>
    <w:rsid w:val="004C0EA5"/>
    <w:rsid w:val="004C13D6"/>
    <w:rsid w:val="004C187D"/>
    <w:rsid w:val="004C1C67"/>
    <w:rsid w:val="004C1DFB"/>
    <w:rsid w:val="004C28CB"/>
    <w:rsid w:val="004C291F"/>
    <w:rsid w:val="004C3DEE"/>
    <w:rsid w:val="004C4B5A"/>
    <w:rsid w:val="004C517B"/>
    <w:rsid w:val="004C5B1F"/>
    <w:rsid w:val="004C5D4E"/>
    <w:rsid w:val="004C6BCC"/>
    <w:rsid w:val="004C7123"/>
    <w:rsid w:val="004C77F4"/>
    <w:rsid w:val="004C788A"/>
    <w:rsid w:val="004D08D3"/>
    <w:rsid w:val="004D178A"/>
    <w:rsid w:val="004D18D4"/>
    <w:rsid w:val="004D2E06"/>
    <w:rsid w:val="004D307F"/>
    <w:rsid w:val="004D3C3D"/>
    <w:rsid w:val="004D4054"/>
    <w:rsid w:val="004D4409"/>
    <w:rsid w:val="004D513F"/>
    <w:rsid w:val="004D557D"/>
    <w:rsid w:val="004D654D"/>
    <w:rsid w:val="004E1273"/>
    <w:rsid w:val="004E1C71"/>
    <w:rsid w:val="004E25D9"/>
    <w:rsid w:val="004E2B4F"/>
    <w:rsid w:val="004E3659"/>
    <w:rsid w:val="004E3B06"/>
    <w:rsid w:val="004E3BE6"/>
    <w:rsid w:val="004E3D5D"/>
    <w:rsid w:val="004E530C"/>
    <w:rsid w:val="004E5789"/>
    <w:rsid w:val="004E5B7A"/>
    <w:rsid w:val="004E7235"/>
    <w:rsid w:val="004E7276"/>
    <w:rsid w:val="004E74F2"/>
    <w:rsid w:val="004F0272"/>
    <w:rsid w:val="004F06A3"/>
    <w:rsid w:val="004F12BA"/>
    <w:rsid w:val="004F29A7"/>
    <w:rsid w:val="004F4C2D"/>
    <w:rsid w:val="004F4DE9"/>
    <w:rsid w:val="004F5FD9"/>
    <w:rsid w:val="0050012C"/>
    <w:rsid w:val="00501138"/>
    <w:rsid w:val="00501AD8"/>
    <w:rsid w:val="00501B7F"/>
    <w:rsid w:val="00501E4F"/>
    <w:rsid w:val="005023D8"/>
    <w:rsid w:val="0050271F"/>
    <w:rsid w:val="005027E0"/>
    <w:rsid w:val="0050305E"/>
    <w:rsid w:val="00503350"/>
    <w:rsid w:val="00503FC2"/>
    <w:rsid w:val="00504297"/>
    <w:rsid w:val="00505EAF"/>
    <w:rsid w:val="005072CB"/>
    <w:rsid w:val="005076FC"/>
    <w:rsid w:val="00507E71"/>
    <w:rsid w:val="0051031C"/>
    <w:rsid w:val="00510B8B"/>
    <w:rsid w:val="005113D5"/>
    <w:rsid w:val="0051167D"/>
    <w:rsid w:val="00511831"/>
    <w:rsid w:val="005121C0"/>
    <w:rsid w:val="0051220F"/>
    <w:rsid w:val="00512B02"/>
    <w:rsid w:val="00512EC1"/>
    <w:rsid w:val="00513038"/>
    <w:rsid w:val="00514AE4"/>
    <w:rsid w:val="00514C39"/>
    <w:rsid w:val="005154E3"/>
    <w:rsid w:val="00515718"/>
    <w:rsid w:val="00515D78"/>
    <w:rsid w:val="00516DAD"/>
    <w:rsid w:val="00517261"/>
    <w:rsid w:val="0051737A"/>
    <w:rsid w:val="005175E2"/>
    <w:rsid w:val="005179C7"/>
    <w:rsid w:val="00517BF6"/>
    <w:rsid w:val="005207D3"/>
    <w:rsid w:val="00520BF8"/>
    <w:rsid w:val="00520D77"/>
    <w:rsid w:val="00521093"/>
    <w:rsid w:val="00521130"/>
    <w:rsid w:val="00521C89"/>
    <w:rsid w:val="00522223"/>
    <w:rsid w:val="0052227B"/>
    <w:rsid w:val="005230E0"/>
    <w:rsid w:val="0052347C"/>
    <w:rsid w:val="00523A53"/>
    <w:rsid w:val="00525F75"/>
    <w:rsid w:val="005264FD"/>
    <w:rsid w:val="0052658E"/>
    <w:rsid w:val="005265E5"/>
    <w:rsid w:val="00530675"/>
    <w:rsid w:val="005320CE"/>
    <w:rsid w:val="00532ED0"/>
    <w:rsid w:val="005335B9"/>
    <w:rsid w:val="00533825"/>
    <w:rsid w:val="00533898"/>
    <w:rsid w:val="00533D13"/>
    <w:rsid w:val="00533FA7"/>
    <w:rsid w:val="0053479F"/>
    <w:rsid w:val="00535929"/>
    <w:rsid w:val="0054077F"/>
    <w:rsid w:val="005408DE"/>
    <w:rsid w:val="005425B9"/>
    <w:rsid w:val="00543419"/>
    <w:rsid w:val="00543813"/>
    <w:rsid w:val="00543B01"/>
    <w:rsid w:val="00544D38"/>
    <w:rsid w:val="00544E1B"/>
    <w:rsid w:val="00545075"/>
    <w:rsid w:val="00546951"/>
    <w:rsid w:val="005471D5"/>
    <w:rsid w:val="00550A1A"/>
    <w:rsid w:val="00550AF3"/>
    <w:rsid w:val="00551085"/>
    <w:rsid w:val="00551158"/>
    <w:rsid w:val="00551A90"/>
    <w:rsid w:val="00551B6E"/>
    <w:rsid w:val="00551E94"/>
    <w:rsid w:val="00553015"/>
    <w:rsid w:val="00553068"/>
    <w:rsid w:val="0055359E"/>
    <w:rsid w:val="005535AD"/>
    <w:rsid w:val="00553FF3"/>
    <w:rsid w:val="00555271"/>
    <w:rsid w:val="005578F9"/>
    <w:rsid w:val="005601B3"/>
    <w:rsid w:val="00560BAF"/>
    <w:rsid w:val="00560F20"/>
    <w:rsid w:val="00561097"/>
    <w:rsid w:val="005610CD"/>
    <w:rsid w:val="00561D49"/>
    <w:rsid w:val="00562088"/>
    <w:rsid w:val="00562634"/>
    <w:rsid w:val="005628EF"/>
    <w:rsid w:val="00562A22"/>
    <w:rsid w:val="00563484"/>
    <w:rsid w:val="00564559"/>
    <w:rsid w:val="00564756"/>
    <w:rsid w:val="00564777"/>
    <w:rsid w:val="00565307"/>
    <w:rsid w:val="00565617"/>
    <w:rsid w:val="005657F6"/>
    <w:rsid w:val="00565B05"/>
    <w:rsid w:val="00565C53"/>
    <w:rsid w:val="00567108"/>
    <w:rsid w:val="005706E9"/>
    <w:rsid w:val="00570F19"/>
    <w:rsid w:val="00571A89"/>
    <w:rsid w:val="00571F2C"/>
    <w:rsid w:val="00572C9E"/>
    <w:rsid w:val="00572D9B"/>
    <w:rsid w:val="00573159"/>
    <w:rsid w:val="005733E8"/>
    <w:rsid w:val="00574073"/>
    <w:rsid w:val="005759C6"/>
    <w:rsid w:val="00576C38"/>
    <w:rsid w:val="00576DE9"/>
    <w:rsid w:val="005807DF"/>
    <w:rsid w:val="00581CF2"/>
    <w:rsid w:val="00582352"/>
    <w:rsid w:val="00582373"/>
    <w:rsid w:val="00583872"/>
    <w:rsid w:val="005849AE"/>
    <w:rsid w:val="00585058"/>
    <w:rsid w:val="00586046"/>
    <w:rsid w:val="00586387"/>
    <w:rsid w:val="00586900"/>
    <w:rsid w:val="00587F80"/>
    <w:rsid w:val="00590C9B"/>
    <w:rsid w:val="005914CF"/>
    <w:rsid w:val="00591B70"/>
    <w:rsid w:val="00591EB9"/>
    <w:rsid w:val="005929D9"/>
    <w:rsid w:val="00592E37"/>
    <w:rsid w:val="00595569"/>
    <w:rsid w:val="00595FA0"/>
    <w:rsid w:val="005968BE"/>
    <w:rsid w:val="00597A4A"/>
    <w:rsid w:val="00597D20"/>
    <w:rsid w:val="005A01C1"/>
    <w:rsid w:val="005A1768"/>
    <w:rsid w:val="005A182B"/>
    <w:rsid w:val="005A25BD"/>
    <w:rsid w:val="005A264C"/>
    <w:rsid w:val="005A291B"/>
    <w:rsid w:val="005A376C"/>
    <w:rsid w:val="005A42C6"/>
    <w:rsid w:val="005A4A10"/>
    <w:rsid w:val="005A4B2C"/>
    <w:rsid w:val="005A4F62"/>
    <w:rsid w:val="005A58B8"/>
    <w:rsid w:val="005A732D"/>
    <w:rsid w:val="005A73EC"/>
    <w:rsid w:val="005A7B20"/>
    <w:rsid w:val="005A7BFF"/>
    <w:rsid w:val="005A7E9A"/>
    <w:rsid w:val="005B0CA3"/>
    <w:rsid w:val="005B1D30"/>
    <w:rsid w:val="005B1FFE"/>
    <w:rsid w:val="005B2120"/>
    <w:rsid w:val="005B2364"/>
    <w:rsid w:val="005B29BE"/>
    <w:rsid w:val="005B319A"/>
    <w:rsid w:val="005B3346"/>
    <w:rsid w:val="005B3552"/>
    <w:rsid w:val="005B496A"/>
    <w:rsid w:val="005B532D"/>
    <w:rsid w:val="005B5471"/>
    <w:rsid w:val="005B55FB"/>
    <w:rsid w:val="005B5D2A"/>
    <w:rsid w:val="005B5DD8"/>
    <w:rsid w:val="005B686C"/>
    <w:rsid w:val="005C2083"/>
    <w:rsid w:val="005C2669"/>
    <w:rsid w:val="005C2AEE"/>
    <w:rsid w:val="005C3287"/>
    <w:rsid w:val="005C3963"/>
    <w:rsid w:val="005C4233"/>
    <w:rsid w:val="005C565E"/>
    <w:rsid w:val="005C6011"/>
    <w:rsid w:val="005C605C"/>
    <w:rsid w:val="005C6835"/>
    <w:rsid w:val="005C7D7F"/>
    <w:rsid w:val="005C7D82"/>
    <w:rsid w:val="005D0385"/>
    <w:rsid w:val="005D06FC"/>
    <w:rsid w:val="005D0E5A"/>
    <w:rsid w:val="005D0F58"/>
    <w:rsid w:val="005D16FB"/>
    <w:rsid w:val="005D21F5"/>
    <w:rsid w:val="005D331B"/>
    <w:rsid w:val="005D39A5"/>
    <w:rsid w:val="005D3F36"/>
    <w:rsid w:val="005D41F3"/>
    <w:rsid w:val="005D446B"/>
    <w:rsid w:val="005D4756"/>
    <w:rsid w:val="005D5354"/>
    <w:rsid w:val="005D64F7"/>
    <w:rsid w:val="005D6E91"/>
    <w:rsid w:val="005D7098"/>
    <w:rsid w:val="005D7352"/>
    <w:rsid w:val="005E00E9"/>
    <w:rsid w:val="005E0AFE"/>
    <w:rsid w:val="005E1577"/>
    <w:rsid w:val="005E2CA2"/>
    <w:rsid w:val="005E2DBC"/>
    <w:rsid w:val="005E305F"/>
    <w:rsid w:val="005E3466"/>
    <w:rsid w:val="005E4BA7"/>
    <w:rsid w:val="005E56D7"/>
    <w:rsid w:val="005E5AAA"/>
    <w:rsid w:val="005E5B66"/>
    <w:rsid w:val="005E5F56"/>
    <w:rsid w:val="005E5F74"/>
    <w:rsid w:val="005E6D31"/>
    <w:rsid w:val="005E7A30"/>
    <w:rsid w:val="005F0208"/>
    <w:rsid w:val="005F0253"/>
    <w:rsid w:val="005F072B"/>
    <w:rsid w:val="005F1F9A"/>
    <w:rsid w:val="005F2118"/>
    <w:rsid w:val="005F2A1F"/>
    <w:rsid w:val="005F2AA2"/>
    <w:rsid w:val="005F30C7"/>
    <w:rsid w:val="005F32CF"/>
    <w:rsid w:val="005F43F6"/>
    <w:rsid w:val="005F4625"/>
    <w:rsid w:val="005F4977"/>
    <w:rsid w:val="005F5140"/>
    <w:rsid w:val="005F5D9A"/>
    <w:rsid w:val="005F6EB7"/>
    <w:rsid w:val="005F731C"/>
    <w:rsid w:val="005F761D"/>
    <w:rsid w:val="005F764B"/>
    <w:rsid w:val="005F794D"/>
    <w:rsid w:val="0060049E"/>
    <w:rsid w:val="00600717"/>
    <w:rsid w:val="00601DE6"/>
    <w:rsid w:val="006032A0"/>
    <w:rsid w:val="006034C6"/>
    <w:rsid w:val="00603C4C"/>
    <w:rsid w:val="00604583"/>
    <w:rsid w:val="00604799"/>
    <w:rsid w:val="006051DD"/>
    <w:rsid w:val="00605956"/>
    <w:rsid w:val="00606006"/>
    <w:rsid w:val="00606BFB"/>
    <w:rsid w:val="00606DCB"/>
    <w:rsid w:val="00607570"/>
    <w:rsid w:val="00607B99"/>
    <w:rsid w:val="00607C4F"/>
    <w:rsid w:val="00607C61"/>
    <w:rsid w:val="00607E45"/>
    <w:rsid w:val="0061022C"/>
    <w:rsid w:val="00610594"/>
    <w:rsid w:val="00611513"/>
    <w:rsid w:val="00612BBD"/>
    <w:rsid w:val="00612ED7"/>
    <w:rsid w:val="00613664"/>
    <w:rsid w:val="00614A59"/>
    <w:rsid w:val="00614F02"/>
    <w:rsid w:val="006166F6"/>
    <w:rsid w:val="00616D6B"/>
    <w:rsid w:val="006201C0"/>
    <w:rsid w:val="006205F1"/>
    <w:rsid w:val="006207B4"/>
    <w:rsid w:val="00620D6E"/>
    <w:rsid w:val="00621A07"/>
    <w:rsid w:val="00622594"/>
    <w:rsid w:val="00623A0F"/>
    <w:rsid w:val="006241C0"/>
    <w:rsid w:val="0062420D"/>
    <w:rsid w:val="00624430"/>
    <w:rsid w:val="006244AE"/>
    <w:rsid w:val="00624DD1"/>
    <w:rsid w:val="00624FC8"/>
    <w:rsid w:val="00625001"/>
    <w:rsid w:val="006251D7"/>
    <w:rsid w:val="00625939"/>
    <w:rsid w:val="00625C5B"/>
    <w:rsid w:val="00626394"/>
    <w:rsid w:val="00626D55"/>
    <w:rsid w:val="0062787F"/>
    <w:rsid w:val="00630854"/>
    <w:rsid w:val="006309BC"/>
    <w:rsid w:val="00630A9B"/>
    <w:rsid w:val="00630BC6"/>
    <w:rsid w:val="00631386"/>
    <w:rsid w:val="00631CCB"/>
    <w:rsid w:val="00631DF4"/>
    <w:rsid w:val="00631F0B"/>
    <w:rsid w:val="006322E9"/>
    <w:rsid w:val="00634464"/>
    <w:rsid w:val="006347E1"/>
    <w:rsid w:val="00634D62"/>
    <w:rsid w:val="00635680"/>
    <w:rsid w:val="00636046"/>
    <w:rsid w:val="00636A16"/>
    <w:rsid w:val="006379AB"/>
    <w:rsid w:val="00637D12"/>
    <w:rsid w:val="00640F28"/>
    <w:rsid w:val="006416C8"/>
    <w:rsid w:val="00641E2D"/>
    <w:rsid w:val="00641E41"/>
    <w:rsid w:val="00642276"/>
    <w:rsid w:val="00642942"/>
    <w:rsid w:val="0064308B"/>
    <w:rsid w:val="00644742"/>
    <w:rsid w:val="00644919"/>
    <w:rsid w:val="006458B7"/>
    <w:rsid w:val="00645E4D"/>
    <w:rsid w:val="00646D95"/>
    <w:rsid w:val="006477F6"/>
    <w:rsid w:val="00647F1B"/>
    <w:rsid w:val="0065007F"/>
    <w:rsid w:val="0065031D"/>
    <w:rsid w:val="00650880"/>
    <w:rsid w:val="00650931"/>
    <w:rsid w:val="00650A66"/>
    <w:rsid w:val="0065180F"/>
    <w:rsid w:val="00654027"/>
    <w:rsid w:val="00655309"/>
    <w:rsid w:val="00655ADF"/>
    <w:rsid w:val="006563DA"/>
    <w:rsid w:val="00657FA6"/>
    <w:rsid w:val="0066119F"/>
    <w:rsid w:val="006617DA"/>
    <w:rsid w:val="00661FD2"/>
    <w:rsid w:val="006624B2"/>
    <w:rsid w:val="006628B4"/>
    <w:rsid w:val="006656C7"/>
    <w:rsid w:val="006664EE"/>
    <w:rsid w:val="00667982"/>
    <w:rsid w:val="00667CDE"/>
    <w:rsid w:val="0067051C"/>
    <w:rsid w:val="00670E37"/>
    <w:rsid w:val="00671080"/>
    <w:rsid w:val="00673174"/>
    <w:rsid w:val="00673608"/>
    <w:rsid w:val="00673EAD"/>
    <w:rsid w:val="0067429E"/>
    <w:rsid w:val="0067491B"/>
    <w:rsid w:val="00674D35"/>
    <w:rsid w:val="00674EA3"/>
    <w:rsid w:val="0067564F"/>
    <w:rsid w:val="00676385"/>
    <w:rsid w:val="00676756"/>
    <w:rsid w:val="00676B48"/>
    <w:rsid w:val="00676E87"/>
    <w:rsid w:val="0067729F"/>
    <w:rsid w:val="006808B1"/>
    <w:rsid w:val="00680A1F"/>
    <w:rsid w:val="00681B21"/>
    <w:rsid w:val="006825B7"/>
    <w:rsid w:val="00682FB7"/>
    <w:rsid w:val="00683EFD"/>
    <w:rsid w:val="00684B8D"/>
    <w:rsid w:val="00685877"/>
    <w:rsid w:val="006859A9"/>
    <w:rsid w:val="00685CDF"/>
    <w:rsid w:val="00686400"/>
    <w:rsid w:val="00686E9F"/>
    <w:rsid w:val="006871F9"/>
    <w:rsid w:val="0068744A"/>
    <w:rsid w:val="006874FC"/>
    <w:rsid w:val="00691183"/>
    <w:rsid w:val="0069140C"/>
    <w:rsid w:val="00691C6C"/>
    <w:rsid w:val="00691E2B"/>
    <w:rsid w:val="00692498"/>
    <w:rsid w:val="0069371E"/>
    <w:rsid w:val="00693FFC"/>
    <w:rsid w:val="006942BE"/>
    <w:rsid w:val="006943EE"/>
    <w:rsid w:val="00694DA6"/>
    <w:rsid w:val="00694EDF"/>
    <w:rsid w:val="006968FB"/>
    <w:rsid w:val="00696A08"/>
    <w:rsid w:val="00697772"/>
    <w:rsid w:val="006A18E9"/>
    <w:rsid w:val="006A2319"/>
    <w:rsid w:val="006A270B"/>
    <w:rsid w:val="006A35F9"/>
    <w:rsid w:val="006A3AC8"/>
    <w:rsid w:val="006A3D60"/>
    <w:rsid w:val="006A4362"/>
    <w:rsid w:val="006A4563"/>
    <w:rsid w:val="006A4708"/>
    <w:rsid w:val="006A4746"/>
    <w:rsid w:val="006A4DC0"/>
    <w:rsid w:val="006A5853"/>
    <w:rsid w:val="006A7822"/>
    <w:rsid w:val="006B069B"/>
    <w:rsid w:val="006B0FE7"/>
    <w:rsid w:val="006B12EC"/>
    <w:rsid w:val="006B3063"/>
    <w:rsid w:val="006B335F"/>
    <w:rsid w:val="006B397A"/>
    <w:rsid w:val="006B4FD1"/>
    <w:rsid w:val="006B5449"/>
    <w:rsid w:val="006B710C"/>
    <w:rsid w:val="006B723E"/>
    <w:rsid w:val="006B7710"/>
    <w:rsid w:val="006B7F1C"/>
    <w:rsid w:val="006C08FB"/>
    <w:rsid w:val="006C12D3"/>
    <w:rsid w:val="006C13A5"/>
    <w:rsid w:val="006C1972"/>
    <w:rsid w:val="006C259C"/>
    <w:rsid w:val="006C29C1"/>
    <w:rsid w:val="006C2A93"/>
    <w:rsid w:val="006C3080"/>
    <w:rsid w:val="006C3785"/>
    <w:rsid w:val="006C41E3"/>
    <w:rsid w:val="006C4264"/>
    <w:rsid w:val="006C633B"/>
    <w:rsid w:val="006C70A3"/>
    <w:rsid w:val="006C7FEC"/>
    <w:rsid w:val="006D0AD1"/>
    <w:rsid w:val="006D103B"/>
    <w:rsid w:val="006D1545"/>
    <w:rsid w:val="006D17F4"/>
    <w:rsid w:val="006D234A"/>
    <w:rsid w:val="006D244E"/>
    <w:rsid w:val="006D2618"/>
    <w:rsid w:val="006D2C00"/>
    <w:rsid w:val="006D3E50"/>
    <w:rsid w:val="006D3FE8"/>
    <w:rsid w:val="006D4477"/>
    <w:rsid w:val="006D557E"/>
    <w:rsid w:val="006D632F"/>
    <w:rsid w:val="006D705F"/>
    <w:rsid w:val="006D794A"/>
    <w:rsid w:val="006E03C7"/>
    <w:rsid w:val="006E0516"/>
    <w:rsid w:val="006E07A1"/>
    <w:rsid w:val="006E0C16"/>
    <w:rsid w:val="006E1476"/>
    <w:rsid w:val="006E15AA"/>
    <w:rsid w:val="006E1D9F"/>
    <w:rsid w:val="006E3E00"/>
    <w:rsid w:val="006E47F9"/>
    <w:rsid w:val="006E4B3D"/>
    <w:rsid w:val="006E4C74"/>
    <w:rsid w:val="006E5026"/>
    <w:rsid w:val="006E504D"/>
    <w:rsid w:val="006E5AB3"/>
    <w:rsid w:val="006E65FA"/>
    <w:rsid w:val="006F05BD"/>
    <w:rsid w:val="006F0FB6"/>
    <w:rsid w:val="006F1143"/>
    <w:rsid w:val="006F1227"/>
    <w:rsid w:val="006F1265"/>
    <w:rsid w:val="006F19AF"/>
    <w:rsid w:val="006F1CB5"/>
    <w:rsid w:val="006F357C"/>
    <w:rsid w:val="006F3ED3"/>
    <w:rsid w:val="006F4E90"/>
    <w:rsid w:val="006F6A35"/>
    <w:rsid w:val="006F7102"/>
    <w:rsid w:val="006F789D"/>
    <w:rsid w:val="006F7CB7"/>
    <w:rsid w:val="0070065F"/>
    <w:rsid w:val="007010FC"/>
    <w:rsid w:val="0070126E"/>
    <w:rsid w:val="00701625"/>
    <w:rsid w:val="007016CC"/>
    <w:rsid w:val="00701BF4"/>
    <w:rsid w:val="00702DDA"/>
    <w:rsid w:val="00704C69"/>
    <w:rsid w:val="00705AF1"/>
    <w:rsid w:val="0070643E"/>
    <w:rsid w:val="007066FB"/>
    <w:rsid w:val="00706D27"/>
    <w:rsid w:val="007074D8"/>
    <w:rsid w:val="00707B0A"/>
    <w:rsid w:val="00707B8F"/>
    <w:rsid w:val="00710758"/>
    <w:rsid w:val="00710812"/>
    <w:rsid w:val="007112D5"/>
    <w:rsid w:val="00711335"/>
    <w:rsid w:val="00711717"/>
    <w:rsid w:val="00711E69"/>
    <w:rsid w:val="0071236C"/>
    <w:rsid w:val="007131AE"/>
    <w:rsid w:val="00714293"/>
    <w:rsid w:val="00714528"/>
    <w:rsid w:val="00714FF9"/>
    <w:rsid w:val="0071536A"/>
    <w:rsid w:val="007154E1"/>
    <w:rsid w:val="00715528"/>
    <w:rsid w:val="0071572A"/>
    <w:rsid w:val="00715DBD"/>
    <w:rsid w:val="00715E5B"/>
    <w:rsid w:val="007203FD"/>
    <w:rsid w:val="0072103D"/>
    <w:rsid w:val="00721A6F"/>
    <w:rsid w:val="007226C9"/>
    <w:rsid w:val="00722AFA"/>
    <w:rsid w:val="00722B7E"/>
    <w:rsid w:val="00722EBA"/>
    <w:rsid w:val="00722ECC"/>
    <w:rsid w:val="00723CD6"/>
    <w:rsid w:val="00723D20"/>
    <w:rsid w:val="007243C9"/>
    <w:rsid w:val="00727071"/>
    <w:rsid w:val="00727B30"/>
    <w:rsid w:val="00730448"/>
    <w:rsid w:val="00730F69"/>
    <w:rsid w:val="007319F3"/>
    <w:rsid w:val="00732212"/>
    <w:rsid w:val="00732ECC"/>
    <w:rsid w:val="00733A1C"/>
    <w:rsid w:val="00733E5A"/>
    <w:rsid w:val="00733EC2"/>
    <w:rsid w:val="00734433"/>
    <w:rsid w:val="0073446C"/>
    <w:rsid w:val="00734666"/>
    <w:rsid w:val="0073492B"/>
    <w:rsid w:val="00735F8A"/>
    <w:rsid w:val="0073660A"/>
    <w:rsid w:val="007367B6"/>
    <w:rsid w:val="00736D59"/>
    <w:rsid w:val="00737083"/>
    <w:rsid w:val="00737C3A"/>
    <w:rsid w:val="007400CF"/>
    <w:rsid w:val="00740398"/>
    <w:rsid w:val="00740AE3"/>
    <w:rsid w:val="00741411"/>
    <w:rsid w:val="00741A84"/>
    <w:rsid w:val="00741C5D"/>
    <w:rsid w:val="00741D4F"/>
    <w:rsid w:val="00741FA7"/>
    <w:rsid w:val="00742883"/>
    <w:rsid w:val="00743313"/>
    <w:rsid w:val="00743DDE"/>
    <w:rsid w:val="00743E98"/>
    <w:rsid w:val="007440F1"/>
    <w:rsid w:val="00744683"/>
    <w:rsid w:val="00744B66"/>
    <w:rsid w:val="00745277"/>
    <w:rsid w:val="0074540B"/>
    <w:rsid w:val="00745546"/>
    <w:rsid w:val="00746139"/>
    <w:rsid w:val="007463B6"/>
    <w:rsid w:val="0074652A"/>
    <w:rsid w:val="00746613"/>
    <w:rsid w:val="0074666A"/>
    <w:rsid w:val="007467A5"/>
    <w:rsid w:val="0074693F"/>
    <w:rsid w:val="00747C62"/>
    <w:rsid w:val="0075009B"/>
    <w:rsid w:val="007515E3"/>
    <w:rsid w:val="00752A21"/>
    <w:rsid w:val="00752B7E"/>
    <w:rsid w:val="00753F6A"/>
    <w:rsid w:val="00754189"/>
    <w:rsid w:val="007547F1"/>
    <w:rsid w:val="007549EA"/>
    <w:rsid w:val="00755164"/>
    <w:rsid w:val="00756554"/>
    <w:rsid w:val="007567BD"/>
    <w:rsid w:val="0075706F"/>
    <w:rsid w:val="00760872"/>
    <w:rsid w:val="00761D2C"/>
    <w:rsid w:val="00761E7B"/>
    <w:rsid w:val="007630F9"/>
    <w:rsid w:val="00763BA9"/>
    <w:rsid w:val="00765FAC"/>
    <w:rsid w:val="00766AF3"/>
    <w:rsid w:val="0076743A"/>
    <w:rsid w:val="007679AD"/>
    <w:rsid w:val="00770ACA"/>
    <w:rsid w:val="00771483"/>
    <w:rsid w:val="0077156F"/>
    <w:rsid w:val="00771AEE"/>
    <w:rsid w:val="0077268A"/>
    <w:rsid w:val="007728BC"/>
    <w:rsid w:val="00772C8B"/>
    <w:rsid w:val="00772CED"/>
    <w:rsid w:val="00772F35"/>
    <w:rsid w:val="00773190"/>
    <w:rsid w:val="007738A0"/>
    <w:rsid w:val="00773A55"/>
    <w:rsid w:val="00773CF3"/>
    <w:rsid w:val="00773D0A"/>
    <w:rsid w:val="0077429D"/>
    <w:rsid w:val="00774DA9"/>
    <w:rsid w:val="00775E83"/>
    <w:rsid w:val="00776319"/>
    <w:rsid w:val="00776326"/>
    <w:rsid w:val="00776A20"/>
    <w:rsid w:val="00777465"/>
    <w:rsid w:val="007776F0"/>
    <w:rsid w:val="00780158"/>
    <w:rsid w:val="0078023E"/>
    <w:rsid w:val="007809AA"/>
    <w:rsid w:val="007822FA"/>
    <w:rsid w:val="00782D6B"/>
    <w:rsid w:val="00783707"/>
    <w:rsid w:val="00784CAA"/>
    <w:rsid w:val="00784D9F"/>
    <w:rsid w:val="00785355"/>
    <w:rsid w:val="0078549F"/>
    <w:rsid w:val="00785CFF"/>
    <w:rsid w:val="00786C33"/>
    <w:rsid w:val="00786CD8"/>
    <w:rsid w:val="00787088"/>
    <w:rsid w:val="00787592"/>
    <w:rsid w:val="00787920"/>
    <w:rsid w:val="00787E17"/>
    <w:rsid w:val="00787E5F"/>
    <w:rsid w:val="00787EF6"/>
    <w:rsid w:val="0079025E"/>
    <w:rsid w:val="00790DB8"/>
    <w:rsid w:val="00790DD4"/>
    <w:rsid w:val="0079115C"/>
    <w:rsid w:val="00791440"/>
    <w:rsid w:val="0079203A"/>
    <w:rsid w:val="00792670"/>
    <w:rsid w:val="0079278F"/>
    <w:rsid w:val="00792926"/>
    <w:rsid w:val="00792D8E"/>
    <w:rsid w:val="00793342"/>
    <w:rsid w:val="00793EB1"/>
    <w:rsid w:val="0079573C"/>
    <w:rsid w:val="00796966"/>
    <w:rsid w:val="007A001A"/>
    <w:rsid w:val="007A01BA"/>
    <w:rsid w:val="007A0970"/>
    <w:rsid w:val="007A0980"/>
    <w:rsid w:val="007A239D"/>
    <w:rsid w:val="007A32D4"/>
    <w:rsid w:val="007A331B"/>
    <w:rsid w:val="007A4784"/>
    <w:rsid w:val="007A4883"/>
    <w:rsid w:val="007A5689"/>
    <w:rsid w:val="007A5C84"/>
    <w:rsid w:val="007A6F58"/>
    <w:rsid w:val="007A713E"/>
    <w:rsid w:val="007A783A"/>
    <w:rsid w:val="007A78AD"/>
    <w:rsid w:val="007B18A3"/>
    <w:rsid w:val="007B1971"/>
    <w:rsid w:val="007B2F3A"/>
    <w:rsid w:val="007B32FD"/>
    <w:rsid w:val="007B33A6"/>
    <w:rsid w:val="007B56BF"/>
    <w:rsid w:val="007B61EB"/>
    <w:rsid w:val="007B6B53"/>
    <w:rsid w:val="007B6E56"/>
    <w:rsid w:val="007B711E"/>
    <w:rsid w:val="007B7BE6"/>
    <w:rsid w:val="007B7D28"/>
    <w:rsid w:val="007C0373"/>
    <w:rsid w:val="007C0587"/>
    <w:rsid w:val="007C0A3E"/>
    <w:rsid w:val="007C0B6A"/>
    <w:rsid w:val="007C0CA3"/>
    <w:rsid w:val="007C163E"/>
    <w:rsid w:val="007C2201"/>
    <w:rsid w:val="007C23EB"/>
    <w:rsid w:val="007C2B62"/>
    <w:rsid w:val="007C30AC"/>
    <w:rsid w:val="007C346C"/>
    <w:rsid w:val="007C424E"/>
    <w:rsid w:val="007C4696"/>
    <w:rsid w:val="007C46FB"/>
    <w:rsid w:val="007C4CA9"/>
    <w:rsid w:val="007C4DFD"/>
    <w:rsid w:val="007C5D52"/>
    <w:rsid w:val="007C6022"/>
    <w:rsid w:val="007D01FC"/>
    <w:rsid w:val="007D03DF"/>
    <w:rsid w:val="007D04BE"/>
    <w:rsid w:val="007D111C"/>
    <w:rsid w:val="007D1178"/>
    <w:rsid w:val="007D1B85"/>
    <w:rsid w:val="007D2CF8"/>
    <w:rsid w:val="007D3188"/>
    <w:rsid w:val="007D3E84"/>
    <w:rsid w:val="007D4172"/>
    <w:rsid w:val="007D4459"/>
    <w:rsid w:val="007D64E4"/>
    <w:rsid w:val="007D6803"/>
    <w:rsid w:val="007E1147"/>
    <w:rsid w:val="007E136D"/>
    <w:rsid w:val="007E1569"/>
    <w:rsid w:val="007E1639"/>
    <w:rsid w:val="007E17BF"/>
    <w:rsid w:val="007E26A9"/>
    <w:rsid w:val="007E3F95"/>
    <w:rsid w:val="007E44A9"/>
    <w:rsid w:val="007E4583"/>
    <w:rsid w:val="007E4D11"/>
    <w:rsid w:val="007E4DA2"/>
    <w:rsid w:val="007E50C3"/>
    <w:rsid w:val="007E5B42"/>
    <w:rsid w:val="007E6D06"/>
    <w:rsid w:val="007E6DB4"/>
    <w:rsid w:val="007E6DF5"/>
    <w:rsid w:val="007E79FA"/>
    <w:rsid w:val="007F0874"/>
    <w:rsid w:val="007F210B"/>
    <w:rsid w:val="007F2578"/>
    <w:rsid w:val="007F2993"/>
    <w:rsid w:val="007F3682"/>
    <w:rsid w:val="007F43F2"/>
    <w:rsid w:val="007F4665"/>
    <w:rsid w:val="007F4704"/>
    <w:rsid w:val="007F4C9F"/>
    <w:rsid w:val="007F5048"/>
    <w:rsid w:val="007F5E10"/>
    <w:rsid w:val="007F6109"/>
    <w:rsid w:val="007F62A2"/>
    <w:rsid w:val="007F6591"/>
    <w:rsid w:val="007F660B"/>
    <w:rsid w:val="007F7629"/>
    <w:rsid w:val="0080005E"/>
    <w:rsid w:val="00800572"/>
    <w:rsid w:val="00801721"/>
    <w:rsid w:val="00801DB4"/>
    <w:rsid w:val="00803DD4"/>
    <w:rsid w:val="008043EF"/>
    <w:rsid w:val="00804809"/>
    <w:rsid w:val="00805268"/>
    <w:rsid w:val="00805467"/>
    <w:rsid w:val="0080573F"/>
    <w:rsid w:val="00806A05"/>
    <w:rsid w:val="00807A4B"/>
    <w:rsid w:val="00807AF6"/>
    <w:rsid w:val="00807B96"/>
    <w:rsid w:val="00807DB8"/>
    <w:rsid w:val="008100B7"/>
    <w:rsid w:val="008101B1"/>
    <w:rsid w:val="0081080D"/>
    <w:rsid w:val="0081117A"/>
    <w:rsid w:val="008111D1"/>
    <w:rsid w:val="00811323"/>
    <w:rsid w:val="00811ABE"/>
    <w:rsid w:val="0081377A"/>
    <w:rsid w:val="00813D74"/>
    <w:rsid w:val="0081465C"/>
    <w:rsid w:val="00814858"/>
    <w:rsid w:val="00815EFF"/>
    <w:rsid w:val="008160EE"/>
    <w:rsid w:val="0081641A"/>
    <w:rsid w:val="008174C7"/>
    <w:rsid w:val="008177C1"/>
    <w:rsid w:val="00817957"/>
    <w:rsid w:val="00817B01"/>
    <w:rsid w:val="00820458"/>
    <w:rsid w:val="00821ADF"/>
    <w:rsid w:val="008222E0"/>
    <w:rsid w:val="00822682"/>
    <w:rsid w:val="00822BC1"/>
    <w:rsid w:val="00822EA3"/>
    <w:rsid w:val="0082366D"/>
    <w:rsid w:val="0082379D"/>
    <w:rsid w:val="00825875"/>
    <w:rsid w:val="00827043"/>
    <w:rsid w:val="00827B2D"/>
    <w:rsid w:val="00827E1D"/>
    <w:rsid w:val="00830167"/>
    <w:rsid w:val="00831A68"/>
    <w:rsid w:val="008328E2"/>
    <w:rsid w:val="00832F53"/>
    <w:rsid w:val="00833384"/>
    <w:rsid w:val="008338CE"/>
    <w:rsid w:val="0083517D"/>
    <w:rsid w:val="0083520E"/>
    <w:rsid w:val="00835380"/>
    <w:rsid w:val="0083539B"/>
    <w:rsid w:val="00835EC2"/>
    <w:rsid w:val="0083703A"/>
    <w:rsid w:val="008370F7"/>
    <w:rsid w:val="00837BF3"/>
    <w:rsid w:val="00840090"/>
    <w:rsid w:val="00840137"/>
    <w:rsid w:val="008409C5"/>
    <w:rsid w:val="00841822"/>
    <w:rsid w:val="0084266D"/>
    <w:rsid w:val="00842CD9"/>
    <w:rsid w:val="00842F25"/>
    <w:rsid w:val="0084316A"/>
    <w:rsid w:val="008432CA"/>
    <w:rsid w:val="0084496E"/>
    <w:rsid w:val="00844CBB"/>
    <w:rsid w:val="00845204"/>
    <w:rsid w:val="00845C66"/>
    <w:rsid w:val="00845F40"/>
    <w:rsid w:val="00846688"/>
    <w:rsid w:val="00846D76"/>
    <w:rsid w:val="00846E21"/>
    <w:rsid w:val="00847570"/>
    <w:rsid w:val="00847688"/>
    <w:rsid w:val="00847F29"/>
    <w:rsid w:val="00850B9A"/>
    <w:rsid w:val="00851B84"/>
    <w:rsid w:val="00852087"/>
    <w:rsid w:val="00852899"/>
    <w:rsid w:val="00854094"/>
    <w:rsid w:val="0085434A"/>
    <w:rsid w:val="00854395"/>
    <w:rsid w:val="008570A6"/>
    <w:rsid w:val="008577B5"/>
    <w:rsid w:val="00860004"/>
    <w:rsid w:val="00860721"/>
    <w:rsid w:val="00860773"/>
    <w:rsid w:val="00861669"/>
    <w:rsid w:val="00861800"/>
    <w:rsid w:val="00861929"/>
    <w:rsid w:val="00861971"/>
    <w:rsid w:val="0086208B"/>
    <w:rsid w:val="00862762"/>
    <w:rsid w:val="00862870"/>
    <w:rsid w:val="00862A50"/>
    <w:rsid w:val="00862BB4"/>
    <w:rsid w:val="00862CF7"/>
    <w:rsid w:val="00862E20"/>
    <w:rsid w:val="008634A9"/>
    <w:rsid w:val="0086478D"/>
    <w:rsid w:val="008647DE"/>
    <w:rsid w:val="00865B7F"/>
    <w:rsid w:val="00865CF2"/>
    <w:rsid w:val="008660C6"/>
    <w:rsid w:val="00866502"/>
    <w:rsid w:val="00867322"/>
    <w:rsid w:val="00867599"/>
    <w:rsid w:val="00870129"/>
    <w:rsid w:val="008705CA"/>
    <w:rsid w:val="00870692"/>
    <w:rsid w:val="00870C04"/>
    <w:rsid w:val="00871925"/>
    <w:rsid w:val="00871A6D"/>
    <w:rsid w:val="00872020"/>
    <w:rsid w:val="00872C56"/>
    <w:rsid w:val="00872D23"/>
    <w:rsid w:val="008739E7"/>
    <w:rsid w:val="008741E4"/>
    <w:rsid w:val="00874778"/>
    <w:rsid w:val="00874902"/>
    <w:rsid w:val="00874C9C"/>
    <w:rsid w:val="008752A6"/>
    <w:rsid w:val="008758F9"/>
    <w:rsid w:val="00876314"/>
    <w:rsid w:val="00877EFC"/>
    <w:rsid w:val="008800F9"/>
    <w:rsid w:val="008801CF"/>
    <w:rsid w:val="0088045E"/>
    <w:rsid w:val="00880570"/>
    <w:rsid w:val="00881571"/>
    <w:rsid w:val="00882A0B"/>
    <w:rsid w:val="00882BB1"/>
    <w:rsid w:val="00883828"/>
    <w:rsid w:val="00883921"/>
    <w:rsid w:val="00883D65"/>
    <w:rsid w:val="00884476"/>
    <w:rsid w:val="008846CB"/>
    <w:rsid w:val="00884ADC"/>
    <w:rsid w:val="00885AAF"/>
    <w:rsid w:val="00885D4F"/>
    <w:rsid w:val="008860A7"/>
    <w:rsid w:val="008866AB"/>
    <w:rsid w:val="00886ACE"/>
    <w:rsid w:val="00887D09"/>
    <w:rsid w:val="00887E29"/>
    <w:rsid w:val="008909B2"/>
    <w:rsid w:val="00891C54"/>
    <w:rsid w:val="00891E74"/>
    <w:rsid w:val="0089299D"/>
    <w:rsid w:val="00892B88"/>
    <w:rsid w:val="00892FF7"/>
    <w:rsid w:val="0089330B"/>
    <w:rsid w:val="00893B2F"/>
    <w:rsid w:val="00895141"/>
    <w:rsid w:val="0089529F"/>
    <w:rsid w:val="00896278"/>
    <w:rsid w:val="00897219"/>
    <w:rsid w:val="008972A8"/>
    <w:rsid w:val="008A0C30"/>
    <w:rsid w:val="008A1B1A"/>
    <w:rsid w:val="008A1CEC"/>
    <w:rsid w:val="008A227C"/>
    <w:rsid w:val="008A29B6"/>
    <w:rsid w:val="008A43E6"/>
    <w:rsid w:val="008A458B"/>
    <w:rsid w:val="008A4CD8"/>
    <w:rsid w:val="008A6DAC"/>
    <w:rsid w:val="008A7AF4"/>
    <w:rsid w:val="008B1322"/>
    <w:rsid w:val="008B2335"/>
    <w:rsid w:val="008B2761"/>
    <w:rsid w:val="008B350B"/>
    <w:rsid w:val="008B3C21"/>
    <w:rsid w:val="008B4AD2"/>
    <w:rsid w:val="008B5153"/>
    <w:rsid w:val="008B55F6"/>
    <w:rsid w:val="008B5ADC"/>
    <w:rsid w:val="008B5C73"/>
    <w:rsid w:val="008B5EF9"/>
    <w:rsid w:val="008B6316"/>
    <w:rsid w:val="008B64ED"/>
    <w:rsid w:val="008B6743"/>
    <w:rsid w:val="008B70F5"/>
    <w:rsid w:val="008B737C"/>
    <w:rsid w:val="008B76CE"/>
    <w:rsid w:val="008B7994"/>
    <w:rsid w:val="008B79EC"/>
    <w:rsid w:val="008C019D"/>
    <w:rsid w:val="008C0C97"/>
    <w:rsid w:val="008C13B7"/>
    <w:rsid w:val="008C14D9"/>
    <w:rsid w:val="008C163C"/>
    <w:rsid w:val="008C1FEA"/>
    <w:rsid w:val="008C2B42"/>
    <w:rsid w:val="008C3342"/>
    <w:rsid w:val="008C3535"/>
    <w:rsid w:val="008C3C4F"/>
    <w:rsid w:val="008C44FB"/>
    <w:rsid w:val="008C4DBC"/>
    <w:rsid w:val="008C4EE3"/>
    <w:rsid w:val="008C5A67"/>
    <w:rsid w:val="008C6E13"/>
    <w:rsid w:val="008C725E"/>
    <w:rsid w:val="008C79B9"/>
    <w:rsid w:val="008D0115"/>
    <w:rsid w:val="008D089E"/>
    <w:rsid w:val="008D1065"/>
    <w:rsid w:val="008D1614"/>
    <w:rsid w:val="008D18F4"/>
    <w:rsid w:val="008D218D"/>
    <w:rsid w:val="008D2C6A"/>
    <w:rsid w:val="008D37D4"/>
    <w:rsid w:val="008D3993"/>
    <w:rsid w:val="008D3AE8"/>
    <w:rsid w:val="008D411B"/>
    <w:rsid w:val="008D4B10"/>
    <w:rsid w:val="008D4C0D"/>
    <w:rsid w:val="008D503B"/>
    <w:rsid w:val="008D5378"/>
    <w:rsid w:val="008D538D"/>
    <w:rsid w:val="008D5410"/>
    <w:rsid w:val="008D5D44"/>
    <w:rsid w:val="008D73A7"/>
    <w:rsid w:val="008D7983"/>
    <w:rsid w:val="008E0071"/>
    <w:rsid w:val="008E0B39"/>
    <w:rsid w:val="008E0DF2"/>
    <w:rsid w:val="008E1564"/>
    <w:rsid w:val="008E2A15"/>
    <w:rsid w:val="008E3082"/>
    <w:rsid w:val="008E3D85"/>
    <w:rsid w:val="008E4EFC"/>
    <w:rsid w:val="008E63CD"/>
    <w:rsid w:val="008E6969"/>
    <w:rsid w:val="008E6A9B"/>
    <w:rsid w:val="008E6CD2"/>
    <w:rsid w:val="008E7FFC"/>
    <w:rsid w:val="008F0D43"/>
    <w:rsid w:val="008F1880"/>
    <w:rsid w:val="008F19BE"/>
    <w:rsid w:val="008F19E6"/>
    <w:rsid w:val="008F22E5"/>
    <w:rsid w:val="008F2462"/>
    <w:rsid w:val="008F39A4"/>
    <w:rsid w:val="008F39B6"/>
    <w:rsid w:val="008F3CC4"/>
    <w:rsid w:val="008F3EBE"/>
    <w:rsid w:val="008F3ED5"/>
    <w:rsid w:val="008F4181"/>
    <w:rsid w:val="008F4D6A"/>
    <w:rsid w:val="008F4FA3"/>
    <w:rsid w:val="008F5C3B"/>
    <w:rsid w:val="008F6227"/>
    <w:rsid w:val="008F6DEF"/>
    <w:rsid w:val="008F733C"/>
    <w:rsid w:val="008F73BC"/>
    <w:rsid w:val="008F7A00"/>
    <w:rsid w:val="0090034B"/>
    <w:rsid w:val="0090061E"/>
    <w:rsid w:val="00900D9E"/>
    <w:rsid w:val="00901F78"/>
    <w:rsid w:val="0090237C"/>
    <w:rsid w:val="00902938"/>
    <w:rsid w:val="009038BE"/>
    <w:rsid w:val="009041AC"/>
    <w:rsid w:val="00904B85"/>
    <w:rsid w:val="00905190"/>
    <w:rsid w:val="0090527C"/>
    <w:rsid w:val="00905316"/>
    <w:rsid w:val="0090685C"/>
    <w:rsid w:val="00907985"/>
    <w:rsid w:val="00907AD2"/>
    <w:rsid w:val="00907D84"/>
    <w:rsid w:val="00910BE4"/>
    <w:rsid w:val="009110D5"/>
    <w:rsid w:val="009111B0"/>
    <w:rsid w:val="009120D8"/>
    <w:rsid w:val="0091231B"/>
    <w:rsid w:val="00912361"/>
    <w:rsid w:val="0091284F"/>
    <w:rsid w:val="00912C34"/>
    <w:rsid w:val="0091302F"/>
    <w:rsid w:val="00913097"/>
    <w:rsid w:val="009130B0"/>
    <w:rsid w:val="009132E2"/>
    <w:rsid w:val="00913571"/>
    <w:rsid w:val="009144D9"/>
    <w:rsid w:val="00914BA9"/>
    <w:rsid w:val="009153A5"/>
    <w:rsid w:val="00915987"/>
    <w:rsid w:val="009159E6"/>
    <w:rsid w:val="009166DC"/>
    <w:rsid w:val="009168FB"/>
    <w:rsid w:val="00916AA8"/>
    <w:rsid w:val="00916B31"/>
    <w:rsid w:val="009170F8"/>
    <w:rsid w:val="00917F98"/>
    <w:rsid w:val="00917FB3"/>
    <w:rsid w:val="009215F6"/>
    <w:rsid w:val="009219D2"/>
    <w:rsid w:val="00921CF9"/>
    <w:rsid w:val="00921FC0"/>
    <w:rsid w:val="00922131"/>
    <w:rsid w:val="009229F8"/>
    <w:rsid w:val="00922A4F"/>
    <w:rsid w:val="009233B6"/>
    <w:rsid w:val="00924088"/>
    <w:rsid w:val="00924A01"/>
    <w:rsid w:val="00924E61"/>
    <w:rsid w:val="00924F45"/>
    <w:rsid w:val="0092547C"/>
    <w:rsid w:val="009254DE"/>
    <w:rsid w:val="0092558F"/>
    <w:rsid w:val="009255C6"/>
    <w:rsid w:val="00925D23"/>
    <w:rsid w:val="00925D67"/>
    <w:rsid w:val="009268C5"/>
    <w:rsid w:val="00927070"/>
    <w:rsid w:val="0092720A"/>
    <w:rsid w:val="009274CE"/>
    <w:rsid w:val="009275F7"/>
    <w:rsid w:val="00930632"/>
    <w:rsid w:val="009306A2"/>
    <w:rsid w:val="00931905"/>
    <w:rsid w:val="00932364"/>
    <w:rsid w:val="009330A4"/>
    <w:rsid w:val="00933352"/>
    <w:rsid w:val="00933A33"/>
    <w:rsid w:val="00933B5F"/>
    <w:rsid w:val="00934214"/>
    <w:rsid w:val="009346F8"/>
    <w:rsid w:val="00935993"/>
    <w:rsid w:val="009365DC"/>
    <w:rsid w:val="009371AD"/>
    <w:rsid w:val="00940109"/>
    <w:rsid w:val="009405F8"/>
    <w:rsid w:val="00941224"/>
    <w:rsid w:val="00941F43"/>
    <w:rsid w:val="0094212E"/>
    <w:rsid w:val="00942A83"/>
    <w:rsid w:val="00943016"/>
    <w:rsid w:val="009433AB"/>
    <w:rsid w:val="009435A4"/>
    <w:rsid w:val="009440C7"/>
    <w:rsid w:val="0094429E"/>
    <w:rsid w:val="00944BC1"/>
    <w:rsid w:val="0094621C"/>
    <w:rsid w:val="0094726A"/>
    <w:rsid w:val="00947740"/>
    <w:rsid w:val="00947BC8"/>
    <w:rsid w:val="0095032F"/>
    <w:rsid w:val="009503CD"/>
    <w:rsid w:val="009514FE"/>
    <w:rsid w:val="00954657"/>
    <w:rsid w:val="0095477A"/>
    <w:rsid w:val="00955609"/>
    <w:rsid w:val="00955CD5"/>
    <w:rsid w:val="00957177"/>
    <w:rsid w:val="0095728A"/>
    <w:rsid w:val="00957480"/>
    <w:rsid w:val="00960365"/>
    <w:rsid w:val="009604CE"/>
    <w:rsid w:val="009605E8"/>
    <w:rsid w:val="009608ED"/>
    <w:rsid w:val="0096268A"/>
    <w:rsid w:val="00963ECA"/>
    <w:rsid w:val="00963EEC"/>
    <w:rsid w:val="00965080"/>
    <w:rsid w:val="0096518C"/>
    <w:rsid w:val="00966197"/>
    <w:rsid w:val="009675E9"/>
    <w:rsid w:val="00967903"/>
    <w:rsid w:val="00967F3A"/>
    <w:rsid w:val="009709C9"/>
    <w:rsid w:val="0097183D"/>
    <w:rsid w:val="0097190C"/>
    <w:rsid w:val="00972132"/>
    <w:rsid w:val="00974322"/>
    <w:rsid w:val="009746D0"/>
    <w:rsid w:val="009756D2"/>
    <w:rsid w:val="009761AB"/>
    <w:rsid w:val="00977220"/>
    <w:rsid w:val="009809F2"/>
    <w:rsid w:val="00980ACE"/>
    <w:rsid w:val="009821B3"/>
    <w:rsid w:val="009822B0"/>
    <w:rsid w:val="00982443"/>
    <w:rsid w:val="0098294F"/>
    <w:rsid w:val="00982A9B"/>
    <w:rsid w:val="00982CDB"/>
    <w:rsid w:val="00983294"/>
    <w:rsid w:val="009857D9"/>
    <w:rsid w:val="00985B83"/>
    <w:rsid w:val="00985C81"/>
    <w:rsid w:val="009860D0"/>
    <w:rsid w:val="0098651C"/>
    <w:rsid w:val="00987478"/>
    <w:rsid w:val="0098783A"/>
    <w:rsid w:val="009901CF"/>
    <w:rsid w:val="00990225"/>
    <w:rsid w:val="00991687"/>
    <w:rsid w:val="00992362"/>
    <w:rsid w:val="00992D37"/>
    <w:rsid w:val="00993C46"/>
    <w:rsid w:val="009944EA"/>
    <w:rsid w:val="00994516"/>
    <w:rsid w:val="00995226"/>
    <w:rsid w:val="00996BAE"/>
    <w:rsid w:val="00997299"/>
    <w:rsid w:val="00997874"/>
    <w:rsid w:val="00997D20"/>
    <w:rsid w:val="00997EA7"/>
    <w:rsid w:val="00997EF9"/>
    <w:rsid w:val="009A00C5"/>
    <w:rsid w:val="009A0444"/>
    <w:rsid w:val="009A0448"/>
    <w:rsid w:val="009A0469"/>
    <w:rsid w:val="009A0DEE"/>
    <w:rsid w:val="009A2B03"/>
    <w:rsid w:val="009A30E9"/>
    <w:rsid w:val="009A4C1B"/>
    <w:rsid w:val="009A5397"/>
    <w:rsid w:val="009A5922"/>
    <w:rsid w:val="009A5AD2"/>
    <w:rsid w:val="009A636E"/>
    <w:rsid w:val="009A6CE8"/>
    <w:rsid w:val="009A6F6B"/>
    <w:rsid w:val="009A7352"/>
    <w:rsid w:val="009A7A07"/>
    <w:rsid w:val="009B0218"/>
    <w:rsid w:val="009B08EC"/>
    <w:rsid w:val="009B0CFD"/>
    <w:rsid w:val="009B15EB"/>
    <w:rsid w:val="009B1EC6"/>
    <w:rsid w:val="009B2882"/>
    <w:rsid w:val="009B2935"/>
    <w:rsid w:val="009B3CFF"/>
    <w:rsid w:val="009B4091"/>
    <w:rsid w:val="009B49DD"/>
    <w:rsid w:val="009B4C24"/>
    <w:rsid w:val="009B4DA4"/>
    <w:rsid w:val="009B4FB9"/>
    <w:rsid w:val="009B6B4B"/>
    <w:rsid w:val="009C17CC"/>
    <w:rsid w:val="009C197C"/>
    <w:rsid w:val="009C1C60"/>
    <w:rsid w:val="009C1FD7"/>
    <w:rsid w:val="009C2A5D"/>
    <w:rsid w:val="009C2BAD"/>
    <w:rsid w:val="009C2DA0"/>
    <w:rsid w:val="009C2FB8"/>
    <w:rsid w:val="009C5BC8"/>
    <w:rsid w:val="009C5DCC"/>
    <w:rsid w:val="009C68FA"/>
    <w:rsid w:val="009C6C45"/>
    <w:rsid w:val="009C7713"/>
    <w:rsid w:val="009D0220"/>
    <w:rsid w:val="009D0344"/>
    <w:rsid w:val="009D04FB"/>
    <w:rsid w:val="009D0E45"/>
    <w:rsid w:val="009D1851"/>
    <w:rsid w:val="009D24FA"/>
    <w:rsid w:val="009D2712"/>
    <w:rsid w:val="009D2ECC"/>
    <w:rsid w:val="009D420C"/>
    <w:rsid w:val="009D4412"/>
    <w:rsid w:val="009D4460"/>
    <w:rsid w:val="009D46B1"/>
    <w:rsid w:val="009D57FC"/>
    <w:rsid w:val="009D6EC5"/>
    <w:rsid w:val="009D70E1"/>
    <w:rsid w:val="009D7256"/>
    <w:rsid w:val="009D7BC1"/>
    <w:rsid w:val="009D7CB2"/>
    <w:rsid w:val="009D7D6C"/>
    <w:rsid w:val="009E0C39"/>
    <w:rsid w:val="009E1A4D"/>
    <w:rsid w:val="009E1B76"/>
    <w:rsid w:val="009E2392"/>
    <w:rsid w:val="009E2897"/>
    <w:rsid w:val="009E3FD5"/>
    <w:rsid w:val="009E5E84"/>
    <w:rsid w:val="009E5F10"/>
    <w:rsid w:val="009E789F"/>
    <w:rsid w:val="009F09E6"/>
    <w:rsid w:val="009F0D05"/>
    <w:rsid w:val="009F1CAC"/>
    <w:rsid w:val="009F35BB"/>
    <w:rsid w:val="009F53B7"/>
    <w:rsid w:val="009F5603"/>
    <w:rsid w:val="009F62AF"/>
    <w:rsid w:val="009F6380"/>
    <w:rsid w:val="00A00070"/>
    <w:rsid w:val="00A024F4"/>
    <w:rsid w:val="00A025AA"/>
    <w:rsid w:val="00A0336F"/>
    <w:rsid w:val="00A03DF9"/>
    <w:rsid w:val="00A042BF"/>
    <w:rsid w:val="00A04E90"/>
    <w:rsid w:val="00A06173"/>
    <w:rsid w:val="00A06714"/>
    <w:rsid w:val="00A073AB"/>
    <w:rsid w:val="00A0789B"/>
    <w:rsid w:val="00A07979"/>
    <w:rsid w:val="00A07CE6"/>
    <w:rsid w:val="00A1000E"/>
    <w:rsid w:val="00A10011"/>
    <w:rsid w:val="00A1126A"/>
    <w:rsid w:val="00A1290D"/>
    <w:rsid w:val="00A14551"/>
    <w:rsid w:val="00A14A97"/>
    <w:rsid w:val="00A14C3B"/>
    <w:rsid w:val="00A14CCD"/>
    <w:rsid w:val="00A14D8D"/>
    <w:rsid w:val="00A16F80"/>
    <w:rsid w:val="00A17390"/>
    <w:rsid w:val="00A17774"/>
    <w:rsid w:val="00A179B5"/>
    <w:rsid w:val="00A17CBC"/>
    <w:rsid w:val="00A20939"/>
    <w:rsid w:val="00A2103F"/>
    <w:rsid w:val="00A2279D"/>
    <w:rsid w:val="00A22B89"/>
    <w:rsid w:val="00A233F9"/>
    <w:rsid w:val="00A23DD0"/>
    <w:rsid w:val="00A242D5"/>
    <w:rsid w:val="00A250BD"/>
    <w:rsid w:val="00A252A7"/>
    <w:rsid w:val="00A25707"/>
    <w:rsid w:val="00A259B1"/>
    <w:rsid w:val="00A25CD8"/>
    <w:rsid w:val="00A267F0"/>
    <w:rsid w:val="00A2799C"/>
    <w:rsid w:val="00A30311"/>
    <w:rsid w:val="00A303D3"/>
    <w:rsid w:val="00A30941"/>
    <w:rsid w:val="00A30D54"/>
    <w:rsid w:val="00A310DC"/>
    <w:rsid w:val="00A33170"/>
    <w:rsid w:val="00A33833"/>
    <w:rsid w:val="00A33E82"/>
    <w:rsid w:val="00A344FE"/>
    <w:rsid w:val="00A346EC"/>
    <w:rsid w:val="00A3497F"/>
    <w:rsid w:val="00A353EB"/>
    <w:rsid w:val="00A366CE"/>
    <w:rsid w:val="00A37178"/>
    <w:rsid w:val="00A37766"/>
    <w:rsid w:val="00A40B3A"/>
    <w:rsid w:val="00A40BA1"/>
    <w:rsid w:val="00A40F8A"/>
    <w:rsid w:val="00A4172F"/>
    <w:rsid w:val="00A44203"/>
    <w:rsid w:val="00A44846"/>
    <w:rsid w:val="00A4499A"/>
    <w:rsid w:val="00A45072"/>
    <w:rsid w:val="00A45207"/>
    <w:rsid w:val="00A46105"/>
    <w:rsid w:val="00A47572"/>
    <w:rsid w:val="00A5105A"/>
    <w:rsid w:val="00A51981"/>
    <w:rsid w:val="00A51B15"/>
    <w:rsid w:val="00A52223"/>
    <w:rsid w:val="00A52C98"/>
    <w:rsid w:val="00A53E19"/>
    <w:rsid w:val="00A53E2F"/>
    <w:rsid w:val="00A53E7F"/>
    <w:rsid w:val="00A54A3F"/>
    <w:rsid w:val="00A54C4D"/>
    <w:rsid w:val="00A5519F"/>
    <w:rsid w:val="00A55AE0"/>
    <w:rsid w:val="00A5652E"/>
    <w:rsid w:val="00A56924"/>
    <w:rsid w:val="00A56CD4"/>
    <w:rsid w:val="00A57A35"/>
    <w:rsid w:val="00A60756"/>
    <w:rsid w:val="00A60E42"/>
    <w:rsid w:val="00A60FFC"/>
    <w:rsid w:val="00A6106C"/>
    <w:rsid w:val="00A61117"/>
    <w:rsid w:val="00A61787"/>
    <w:rsid w:val="00A6195F"/>
    <w:rsid w:val="00A62643"/>
    <w:rsid w:val="00A633B8"/>
    <w:rsid w:val="00A64D9A"/>
    <w:rsid w:val="00A66345"/>
    <w:rsid w:val="00A66DCE"/>
    <w:rsid w:val="00A71202"/>
    <w:rsid w:val="00A7179F"/>
    <w:rsid w:val="00A7239F"/>
    <w:rsid w:val="00A72593"/>
    <w:rsid w:val="00A7301D"/>
    <w:rsid w:val="00A735A0"/>
    <w:rsid w:val="00A73B0F"/>
    <w:rsid w:val="00A745CE"/>
    <w:rsid w:val="00A74DD8"/>
    <w:rsid w:val="00A75019"/>
    <w:rsid w:val="00A755F0"/>
    <w:rsid w:val="00A7591D"/>
    <w:rsid w:val="00A75A38"/>
    <w:rsid w:val="00A761DD"/>
    <w:rsid w:val="00A76922"/>
    <w:rsid w:val="00A76E28"/>
    <w:rsid w:val="00A76FE7"/>
    <w:rsid w:val="00A774CA"/>
    <w:rsid w:val="00A77774"/>
    <w:rsid w:val="00A777C3"/>
    <w:rsid w:val="00A77A92"/>
    <w:rsid w:val="00A8072E"/>
    <w:rsid w:val="00A80C58"/>
    <w:rsid w:val="00A81144"/>
    <w:rsid w:val="00A8161D"/>
    <w:rsid w:val="00A8192F"/>
    <w:rsid w:val="00A82E32"/>
    <w:rsid w:val="00A832B6"/>
    <w:rsid w:val="00A833B1"/>
    <w:rsid w:val="00A83592"/>
    <w:rsid w:val="00A83FAA"/>
    <w:rsid w:val="00A84AF0"/>
    <w:rsid w:val="00A85476"/>
    <w:rsid w:val="00A85DE0"/>
    <w:rsid w:val="00A8632E"/>
    <w:rsid w:val="00A86D43"/>
    <w:rsid w:val="00A87BB2"/>
    <w:rsid w:val="00A91151"/>
    <w:rsid w:val="00A914BD"/>
    <w:rsid w:val="00A92AE3"/>
    <w:rsid w:val="00A92DA8"/>
    <w:rsid w:val="00A931DC"/>
    <w:rsid w:val="00A93399"/>
    <w:rsid w:val="00A93F65"/>
    <w:rsid w:val="00A94319"/>
    <w:rsid w:val="00A95317"/>
    <w:rsid w:val="00A9554A"/>
    <w:rsid w:val="00A95CDB"/>
    <w:rsid w:val="00A95E94"/>
    <w:rsid w:val="00A9619A"/>
    <w:rsid w:val="00A964DD"/>
    <w:rsid w:val="00A968B4"/>
    <w:rsid w:val="00A976DB"/>
    <w:rsid w:val="00AA0180"/>
    <w:rsid w:val="00AA06FB"/>
    <w:rsid w:val="00AA0728"/>
    <w:rsid w:val="00AA2439"/>
    <w:rsid w:val="00AA349D"/>
    <w:rsid w:val="00AA404F"/>
    <w:rsid w:val="00AA418E"/>
    <w:rsid w:val="00AA43CC"/>
    <w:rsid w:val="00AA456F"/>
    <w:rsid w:val="00AA47B2"/>
    <w:rsid w:val="00AA5B05"/>
    <w:rsid w:val="00AA5B5D"/>
    <w:rsid w:val="00AA613D"/>
    <w:rsid w:val="00AA6410"/>
    <w:rsid w:val="00AA6C98"/>
    <w:rsid w:val="00AB0458"/>
    <w:rsid w:val="00AB0E63"/>
    <w:rsid w:val="00AB1B4A"/>
    <w:rsid w:val="00AB1D53"/>
    <w:rsid w:val="00AB1D54"/>
    <w:rsid w:val="00AB29DC"/>
    <w:rsid w:val="00AB2F67"/>
    <w:rsid w:val="00AB32E3"/>
    <w:rsid w:val="00AB3466"/>
    <w:rsid w:val="00AB3846"/>
    <w:rsid w:val="00AB3909"/>
    <w:rsid w:val="00AB3BA7"/>
    <w:rsid w:val="00AB3BBF"/>
    <w:rsid w:val="00AB4628"/>
    <w:rsid w:val="00AB4B20"/>
    <w:rsid w:val="00AB5081"/>
    <w:rsid w:val="00AB5300"/>
    <w:rsid w:val="00AB53BE"/>
    <w:rsid w:val="00AB69B4"/>
    <w:rsid w:val="00AB6DD7"/>
    <w:rsid w:val="00AB6E66"/>
    <w:rsid w:val="00AC045A"/>
    <w:rsid w:val="00AC11FC"/>
    <w:rsid w:val="00AC12CD"/>
    <w:rsid w:val="00AC12D3"/>
    <w:rsid w:val="00AC24CE"/>
    <w:rsid w:val="00AC32E2"/>
    <w:rsid w:val="00AC42DC"/>
    <w:rsid w:val="00AC4B1E"/>
    <w:rsid w:val="00AC4F29"/>
    <w:rsid w:val="00AC5163"/>
    <w:rsid w:val="00AC554B"/>
    <w:rsid w:val="00AC5DB7"/>
    <w:rsid w:val="00AC612D"/>
    <w:rsid w:val="00AC6FED"/>
    <w:rsid w:val="00AC7A71"/>
    <w:rsid w:val="00AD0657"/>
    <w:rsid w:val="00AD0E82"/>
    <w:rsid w:val="00AD1AA6"/>
    <w:rsid w:val="00AD1D80"/>
    <w:rsid w:val="00AD275F"/>
    <w:rsid w:val="00AD28C1"/>
    <w:rsid w:val="00AD2D56"/>
    <w:rsid w:val="00AD2F4A"/>
    <w:rsid w:val="00AD3048"/>
    <w:rsid w:val="00AD3FB3"/>
    <w:rsid w:val="00AD4A26"/>
    <w:rsid w:val="00AD4B33"/>
    <w:rsid w:val="00AE1377"/>
    <w:rsid w:val="00AE1825"/>
    <w:rsid w:val="00AE187C"/>
    <w:rsid w:val="00AE1CF5"/>
    <w:rsid w:val="00AE2806"/>
    <w:rsid w:val="00AE2E19"/>
    <w:rsid w:val="00AE2EF2"/>
    <w:rsid w:val="00AE33E5"/>
    <w:rsid w:val="00AE440A"/>
    <w:rsid w:val="00AE46CA"/>
    <w:rsid w:val="00AE48A8"/>
    <w:rsid w:val="00AE4EA4"/>
    <w:rsid w:val="00AE5A7A"/>
    <w:rsid w:val="00AE611E"/>
    <w:rsid w:val="00AE6143"/>
    <w:rsid w:val="00AE6305"/>
    <w:rsid w:val="00AE6BFA"/>
    <w:rsid w:val="00AF02E2"/>
    <w:rsid w:val="00AF18E1"/>
    <w:rsid w:val="00AF20BC"/>
    <w:rsid w:val="00AF5337"/>
    <w:rsid w:val="00AF59BC"/>
    <w:rsid w:val="00AF5B1F"/>
    <w:rsid w:val="00AF5F5F"/>
    <w:rsid w:val="00AF77AD"/>
    <w:rsid w:val="00AF7F4A"/>
    <w:rsid w:val="00B000F5"/>
    <w:rsid w:val="00B0021B"/>
    <w:rsid w:val="00B0122C"/>
    <w:rsid w:val="00B01ADE"/>
    <w:rsid w:val="00B02062"/>
    <w:rsid w:val="00B0247C"/>
    <w:rsid w:val="00B024EE"/>
    <w:rsid w:val="00B02B60"/>
    <w:rsid w:val="00B02FE3"/>
    <w:rsid w:val="00B03307"/>
    <w:rsid w:val="00B04311"/>
    <w:rsid w:val="00B04D11"/>
    <w:rsid w:val="00B053E0"/>
    <w:rsid w:val="00B05945"/>
    <w:rsid w:val="00B0596C"/>
    <w:rsid w:val="00B05B01"/>
    <w:rsid w:val="00B05E07"/>
    <w:rsid w:val="00B066FB"/>
    <w:rsid w:val="00B0698B"/>
    <w:rsid w:val="00B06D7E"/>
    <w:rsid w:val="00B100BB"/>
    <w:rsid w:val="00B1016F"/>
    <w:rsid w:val="00B10388"/>
    <w:rsid w:val="00B105BC"/>
    <w:rsid w:val="00B11103"/>
    <w:rsid w:val="00B11474"/>
    <w:rsid w:val="00B1169A"/>
    <w:rsid w:val="00B1196F"/>
    <w:rsid w:val="00B12265"/>
    <w:rsid w:val="00B14A14"/>
    <w:rsid w:val="00B153AE"/>
    <w:rsid w:val="00B15A40"/>
    <w:rsid w:val="00B16030"/>
    <w:rsid w:val="00B163D2"/>
    <w:rsid w:val="00B20259"/>
    <w:rsid w:val="00B20A90"/>
    <w:rsid w:val="00B20CFA"/>
    <w:rsid w:val="00B215E9"/>
    <w:rsid w:val="00B21718"/>
    <w:rsid w:val="00B218AB"/>
    <w:rsid w:val="00B22251"/>
    <w:rsid w:val="00B235BC"/>
    <w:rsid w:val="00B24DC5"/>
    <w:rsid w:val="00B24E4C"/>
    <w:rsid w:val="00B24FDD"/>
    <w:rsid w:val="00B255CD"/>
    <w:rsid w:val="00B25E29"/>
    <w:rsid w:val="00B26B30"/>
    <w:rsid w:val="00B271FA"/>
    <w:rsid w:val="00B27B3D"/>
    <w:rsid w:val="00B27E13"/>
    <w:rsid w:val="00B301DB"/>
    <w:rsid w:val="00B307F7"/>
    <w:rsid w:val="00B3236D"/>
    <w:rsid w:val="00B324C2"/>
    <w:rsid w:val="00B32A45"/>
    <w:rsid w:val="00B32C87"/>
    <w:rsid w:val="00B334C0"/>
    <w:rsid w:val="00B34BEC"/>
    <w:rsid w:val="00B350E0"/>
    <w:rsid w:val="00B3571E"/>
    <w:rsid w:val="00B35A38"/>
    <w:rsid w:val="00B36237"/>
    <w:rsid w:val="00B36253"/>
    <w:rsid w:val="00B36507"/>
    <w:rsid w:val="00B36775"/>
    <w:rsid w:val="00B3677B"/>
    <w:rsid w:val="00B3740D"/>
    <w:rsid w:val="00B4024B"/>
    <w:rsid w:val="00B4058C"/>
    <w:rsid w:val="00B40986"/>
    <w:rsid w:val="00B40998"/>
    <w:rsid w:val="00B41A14"/>
    <w:rsid w:val="00B41D8E"/>
    <w:rsid w:val="00B42A25"/>
    <w:rsid w:val="00B42BBC"/>
    <w:rsid w:val="00B43492"/>
    <w:rsid w:val="00B4462E"/>
    <w:rsid w:val="00B4470D"/>
    <w:rsid w:val="00B447C5"/>
    <w:rsid w:val="00B44CED"/>
    <w:rsid w:val="00B45925"/>
    <w:rsid w:val="00B45B11"/>
    <w:rsid w:val="00B4686A"/>
    <w:rsid w:val="00B4767B"/>
    <w:rsid w:val="00B47835"/>
    <w:rsid w:val="00B507A3"/>
    <w:rsid w:val="00B50C25"/>
    <w:rsid w:val="00B51378"/>
    <w:rsid w:val="00B519D3"/>
    <w:rsid w:val="00B51AD0"/>
    <w:rsid w:val="00B52173"/>
    <w:rsid w:val="00B523EC"/>
    <w:rsid w:val="00B524BE"/>
    <w:rsid w:val="00B52AB5"/>
    <w:rsid w:val="00B52D91"/>
    <w:rsid w:val="00B54229"/>
    <w:rsid w:val="00B5446D"/>
    <w:rsid w:val="00B550D7"/>
    <w:rsid w:val="00B551A5"/>
    <w:rsid w:val="00B55381"/>
    <w:rsid w:val="00B557E7"/>
    <w:rsid w:val="00B56402"/>
    <w:rsid w:val="00B5665D"/>
    <w:rsid w:val="00B57470"/>
    <w:rsid w:val="00B57A29"/>
    <w:rsid w:val="00B6003B"/>
    <w:rsid w:val="00B60707"/>
    <w:rsid w:val="00B612E4"/>
    <w:rsid w:val="00B63848"/>
    <w:rsid w:val="00B63BA8"/>
    <w:rsid w:val="00B64090"/>
    <w:rsid w:val="00B645F1"/>
    <w:rsid w:val="00B649E3"/>
    <w:rsid w:val="00B65FA5"/>
    <w:rsid w:val="00B664B9"/>
    <w:rsid w:val="00B666FA"/>
    <w:rsid w:val="00B67182"/>
    <w:rsid w:val="00B7028C"/>
    <w:rsid w:val="00B70C9E"/>
    <w:rsid w:val="00B70F9D"/>
    <w:rsid w:val="00B7151E"/>
    <w:rsid w:val="00B720B2"/>
    <w:rsid w:val="00B72810"/>
    <w:rsid w:val="00B731FF"/>
    <w:rsid w:val="00B73D4F"/>
    <w:rsid w:val="00B74419"/>
    <w:rsid w:val="00B74F78"/>
    <w:rsid w:val="00B752FD"/>
    <w:rsid w:val="00B755F1"/>
    <w:rsid w:val="00B80181"/>
    <w:rsid w:val="00B8067D"/>
    <w:rsid w:val="00B807AC"/>
    <w:rsid w:val="00B80F65"/>
    <w:rsid w:val="00B820DC"/>
    <w:rsid w:val="00B82746"/>
    <w:rsid w:val="00B82C73"/>
    <w:rsid w:val="00B83575"/>
    <w:rsid w:val="00B837D1"/>
    <w:rsid w:val="00B83971"/>
    <w:rsid w:val="00B83D96"/>
    <w:rsid w:val="00B84672"/>
    <w:rsid w:val="00B84AFB"/>
    <w:rsid w:val="00B85417"/>
    <w:rsid w:val="00B85A10"/>
    <w:rsid w:val="00B85E0D"/>
    <w:rsid w:val="00B86A95"/>
    <w:rsid w:val="00B87C36"/>
    <w:rsid w:val="00B87EF1"/>
    <w:rsid w:val="00B9202E"/>
    <w:rsid w:val="00B92096"/>
    <w:rsid w:val="00B92255"/>
    <w:rsid w:val="00B9261C"/>
    <w:rsid w:val="00B93BC0"/>
    <w:rsid w:val="00B93F0E"/>
    <w:rsid w:val="00B94164"/>
    <w:rsid w:val="00B94EA7"/>
    <w:rsid w:val="00B96D5D"/>
    <w:rsid w:val="00BA0968"/>
    <w:rsid w:val="00BA09FC"/>
    <w:rsid w:val="00BA0E8D"/>
    <w:rsid w:val="00BA1FB6"/>
    <w:rsid w:val="00BA221A"/>
    <w:rsid w:val="00BA249A"/>
    <w:rsid w:val="00BA2FBE"/>
    <w:rsid w:val="00BA4890"/>
    <w:rsid w:val="00BA67C9"/>
    <w:rsid w:val="00BA68E3"/>
    <w:rsid w:val="00BA6F02"/>
    <w:rsid w:val="00BA74DB"/>
    <w:rsid w:val="00BA7A5B"/>
    <w:rsid w:val="00BA7CC0"/>
    <w:rsid w:val="00BB019D"/>
    <w:rsid w:val="00BB0B14"/>
    <w:rsid w:val="00BB0C3F"/>
    <w:rsid w:val="00BB187B"/>
    <w:rsid w:val="00BB1F5D"/>
    <w:rsid w:val="00BB2392"/>
    <w:rsid w:val="00BB3117"/>
    <w:rsid w:val="00BB405D"/>
    <w:rsid w:val="00BB6472"/>
    <w:rsid w:val="00BB702C"/>
    <w:rsid w:val="00BB7130"/>
    <w:rsid w:val="00BB7297"/>
    <w:rsid w:val="00BB7C8E"/>
    <w:rsid w:val="00BB7F4F"/>
    <w:rsid w:val="00BC03D4"/>
    <w:rsid w:val="00BC0867"/>
    <w:rsid w:val="00BC131D"/>
    <w:rsid w:val="00BC14B6"/>
    <w:rsid w:val="00BC1595"/>
    <w:rsid w:val="00BC1648"/>
    <w:rsid w:val="00BC1D94"/>
    <w:rsid w:val="00BC201C"/>
    <w:rsid w:val="00BC221B"/>
    <w:rsid w:val="00BC33AC"/>
    <w:rsid w:val="00BC5063"/>
    <w:rsid w:val="00BC51B2"/>
    <w:rsid w:val="00BC69E3"/>
    <w:rsid w:val="00BC6D9F"/>
    <w:rsid w:val="00BC76EF"/>
    <w:rsid w:val="00BC7BAD"/>
    <w:rsid w:val="00BD01E4"/>
    <w:rsid w:val="00BD0FC1"/>
    <w:rsid w:val="00BD20E9"/>
    <w:rsid w:val="00BD29C9"/>
    <w:rsid w:val="00BD2D2C"/>
    <w:rsid w:val="00BD5334"/>
    <w:rsid w:val="00BD5A14"/>
    <w:rsid w:val="00BD64D4"/>
    <w:rsid w:val="00BD6B97"/>
    <w:rsid w:val="00BD6DCD"/>
    <w:rsid w:val="00BD78AD"/>
    <w:rsid w:val="00BD7CEE"/>
    <w:rsid w:val="00BE02B8"/>
    <w:rsid w:val="00BE05D6"/>
    <w:rsid w:val="00BE08FB"/>
    <w:rsid w:val="00BE0CC2"/>
    <w:rsid w:val="00BE13DD"/>
    <w:rsid w:val="00BE35B9"/>
    <w:rsid w:val="00BE4395"/>
    <w:rsid w:val="00BE464C"/>
    <w:rsid w:val="00BE5635"/>
    <w:rsid w:val="00BE58E5"/>
    <w:rsid w:val="00BE5CFD"/>
    <w:rsid w:val="00BE6B5D"/>
    <w:rsid w:val="00BE6F45"/>
    <w:rsid w:val="00BE79B8"/>
    <w:rsid w:val="00BF00B4"/>
    <w:rsid w:val="00BF09C0"/>
    <w:rsid w:val="00BF0E4C"/>
    <w:rsid w:val="00BF0F73"/>
    <w:rsid w:val="00BF3032"/>
    <w:rsid w:val="00BF3141"/>
    <w:rsid w:val="00BF49BA"/>
    <w:rsid w:val="00BF4B07"/>
    <w:rsid w:val="00BF5523"/>
    <w:rsid w:val="00BF6013"/>
    <w:rsid w:val="00BF686A"/>
    <w:rsid w:val="00C001C1"/>
    <w:rsid w:val="00C00BFB"/>
    <w:rsid w:val="00C00D86"/>
    <w:rsid w:val="00C020AD"/>
    <w:rsid w:val="00C04B44"/>
    <w:rsid w:val="00C04E26"/>
    <w:rsid w:val="00C05011"/>
    <w:rsid w:val="00C056CE"/>
    <w:rsid w:val="00C06054"/>
    <w:rsid w:val="00C061BF"/>
    <w:rsid w:val="00C06449"/>
    <w:rsid w:val="00C064C8"/>
    <w:rsid w:val="00C06742"/>
    <w:rsid w:val="00C06D83"/>
    <w:rsid w:val="00C06E57"/>
    <w:rsid w:val="00C07046"/>
    <w:rsid w:val="00C0756C"/>
    <w:rsid w:val="00C07844"/>
    <w:rsid w:val="00C07AE2"/>
    <w:rsid w:val="00C10A5C"/>
    <w:rsid w:val="00C118D6"/>
    <w:rsid w:val="00C12841"/>
    <w:rsid w:val="00C156F6"/>
    <w:rsid w:val="00C16055"/>
    <w:rsid w:val="00C20E6E"/>
    <w:rsid w:val="00C20F58"/>
    <w:rsid w:val="00C21558"/>
    <w:rsid w:val="00C215C7"/>
    <w:rsid w:val="00C2166D"/>
    <w:rsid w:val="00C21EA2"/>
    <w:rsid w:val="00C222E2"/>
    <w:rsid w:val="00C22E0A"/>
    <w:rsid w:val="00C23971"/>
    <w:rsid w:val="00C24099"/>
    <w:rsid w:val="00C2427A"/>
    <w:rsid w:val="00C243A6"/>
    <w:rsid w:val="00C245CF"/>
    <w:rsid w:val="00C24890"/>
    <w:rsid w:val="00C24D0F"/>
    <w:rsid w:val="00C25351"/>
    <w:rsid w:val="00C26CF3"/>
    <w:rsid w:val="00C31499"/>
    <w:rsid w:val="00C31504"/>
    <w:rsid w:val="00C31CD9"/>
    <w:rsid w:val="00C31CEA"/>
    <w:rsid w:val="00C31E39"/>
    <w:rsid w:val="00C32049"/>
    <w:rsid w:val="00C33138"/>
    <w:rsid w:val="00C33319"/>
    <w:rsid w:val="00C342B0"/>
    <w:rsid w:val="00C3460E"/>
    <w:rsid w:val="00C3477D"/>
    <w:rsid w:val="00C34FC8"/>
    <w:rsid w:val="00C351E2"/>
    <w:rsid w:val="00C36BA0"/>
    <w:rsid w:val="00C36FAC"/>
    <w:rsid w:val="00C378A0"/>
    <w:rsid w:val="00C37C7C"/>
    <w:rsid w:val="00C402A0"/>
    <w:rsid w:val="00C40437"/>
    <w:rsid w:val="00C4049C"/>
    <w:rsid w:val="00C407ED"/>
    <w:rsid w:val="00C41A0D"/>
    <w:rsid w:val="00C41B30"/>
    <w:rsid w:val="00C41D3A"/>
    <w:rsid w:val="00C41E54"/>
    <w:rsid w:val="00C4203B"/>
    <w:rsid w:val="00C4230C"/>
    <w:rsid w:val="00C429D6"/>
    <w:rsid w:val="00C42F00"/>
    <w:rsid w:val="00C434B4"/>
    <w:rsid w:val="00C441DD"/>
    <w:rsid w:val="00C44778"/>
    <w:rsid w:val="00C448E1"/>
    <w:rsid w:val="00C44ED4"/>
    <w:rsid w:val="00C463DB"/>
    <w:rsid w:val="00C469AC"/>
    <w:rsid w:val="00C46D72"/>
    <w:rsid w:val="00C4762A"/>
    <w:rsid w:val="00C47889"/>
    <w:rsid w:val="00C47D76"/>
    <w:rsid w:val="00C500F3"/>
    <w:rsid w:val="00C50686"/>
    <w:rsid w:val="00C50CAB"/>
    <w:rsid w:val="00C51806"/>
    <w:rsid w:val="00C51A4C"/>
    <w:rsid w:val="00C52E81"/>
    <w:rsid w:val="00C53385"/>
    <w:rsid w:val="00C54E14"/>
    <w:rsid w:val="00C565FC"/>
    <w:rsid w:val="00C570CB"/>
    <w:rsid w:val="00C5717E"/>
    <w:rsid w:val="00C578FE"/>
    <w:rsid w:val="00C60591"/>
    <w:rsid w:val="00C60DEC"/>
    <w:rsid w:val="00C612DA"/>
    <w:rsid w:val="00C62953"/>
    <w:rsid w:val="00C63308"/>
    <w:rsid w:val="00C63952"/>
    <w:rsid w:val="00C64DB3"/>
    <w:rsid w:val="00C6587E"/>
    <w:rsid w:val="00C65A57"/>
    <w:rsid w:val="00C65F14"/>
    <w:rsid w:val="00C663BE"/>
    <w:rsid w:val="00C70027"/>
    <w:rsid w:val="00C702DB"/>
    <w:rsid w:val="00C71977"/>
    <w:rsid w:val="00C71F84"/>
    <w:rsid w:val="00C7200A"/>
    <w:rsid w:val="00C747C4"/>
    <w:rsid w:val="00C74A97"/>
    <w:rsid w:val="00C750D4"/>
    <w:rsid w:val="00C772DF"/>
    <w:rsid w:val="00C77E0A"/>
    <w:rsid w:val="00C80C65"/>
    <w:rsid w:val="00C81591"/>
    <w:rsid w:val="00C81D7E"/>
    <w:rsid w:val="00C82734"/>
    <w:rsid w:val="00C82D5C"/>
    <w:rsid w:val="00C83751"/>
    <w:rsid w:val="00C838BC"/>
    <w:rsid w:val="00C845E2"/>
    <w:rsid w:val="00C8556C"/>
    <w:rsid w:val="00C8584C"/>
    <w:rsid w:val="00C871FD"/>
    <w:rsid w:val="00C872A2"/>
    <w:rsid w:val="00C87438"/>
    <w:rsid w:val="00C87945"/>
    <w:rsid w:val="00C9034F"/>
    <w:rsid w:val="00C903EE"/>
    <w:rsid w:val="00C9107D"/>
    <w:rsid w:val="00C91254"/>
    <w:rsid w:val="00C91799"/>
    <w:rsid w:val="00C91823"/>
    <w:rsid w:val="00C91A16"/>
    <w:rsid w:val="00C91F3F"/>
    <w:rsid w:val="00C9241B"/>
    <w:rsid w:val="00C9272F"/>
    <w:rsid w:val="00C938AD"/>
    <w:rsid w:val="00C9398D"/>
    <w:rsid w:val="00C94465"/>
    <w:rsid w:val="00C94BDF"/>
    <w:rsid w:val="00C957D4"/>
    <w:rsid w:val="00C9588B"/>
    <w:rsid w:val="00C958AF"/>
    <w:rsid w:val="00C9675B"/>
    <w:rsid w:val="00C97EE6"/>
    <w:rsid w:val="00CA0041"/>
    <w:rsid w:val="00CA120D"/>
    <w:rsid w:val="00CA1242"/>
    <w:rsid w:val="00CA18B4"/>
    <w:rsid w:val="00CA1F5D"/>
    <w:rsid w:val="00CA317D"/>
    <w:rsid w:val="00CA3A12"/>
    <w:rsid w:val="00CA4B44"/>
    <w:rsid w:val="00CA67F6"/>
    <w:rsid w:val="00CA79C3"/>
    <w:rsid w:val="00CA7C9E"/>
    <w:rsid w:val="00CB1540"/>
    <w:rsid w:val="00CB1C45"/>
    <w:rsid w:val="00CB1E63"/>
    <w:rsid w:val="00CB27F0"/>
    <w:rsid w:val="00CB28E4"/>
    <w:rsid w:val="00CB29A3"/>
    <w:rsid w:val="00CB2EC5"/>
    <w:rsid w:val="00CB31C2"/>
    <w:rsid w:val="00CB38E8"/>
    <w:rsid w:val="00CB4B47"/>
    <w:rsid w:val="00CB690B"/>
    <w:rsid w:val="00CC018E"/>
    <w:rsid w:val="00CC0DAF"/>
    <w:rsid w:val="00CC1585"/>
    <w:rsid w:val="00CC1707"/>
    <w:rsid w:val="00CC2379"/>
    <w:rsid w:val="00CC30E9"/>
    <w:rsid w:val="00CC46FC"/>
    <w:rsid w:val="00CC49D0"/>
    <w:rsid w:val="00CC5332"/>
    <w:rsid w:val="00CC59DB"/>
    <w:rsid w:val="00CC60B4"/>
    <w:rsid w:val="00CC64AD"/>
    <w:rsid w:val="00CC6D24"/>
    <w:rsid w:val="00CC7259"/>
    <w:rsid w:val="00CC7C3D"/>
    <w:rsid w:val="00CD17CB"/>
    <w:rsid w:val="00CD18E0"/>
    <w:rsid w:val="00CD2009"/>
    <w:rsid w:val="00CD2803"/>
    <w:rsid w:val="00CD337C"/>
    <w:rsid w:val="00CD395A"/>
    <w:rsid w:val="00CD3979"/>
    <w:rsid w:val="00CD3E6D"/>
    <w:rsid w:val="00CD631A"/>
    <w:rsid w:val="00CD68CE"/>
    <w:rsid w:val="00CD6C05"/>
    <w:rsid w:val="00CD72B9"/>
    <w:rsid w:val="00CE0DF8"/>
    <w:rsid w:val="00CE1993"/>
    <w:rsid w:val="00CE1ABA"/>
    <w:rsid w:val="00CE24E8"/>
    <w:rsid w:val="00CE2856"/>
    <w:rsid w:val="00CE3FF4"/>
    <w:rsid w:val="00CE4072"/>
    <w:rsid w:val="00CE40F9"/>
    <w:rsid w:val="00CE427C"/>
    <w:rsid w:val="00CE4508"/>
    <w:rsid w:val="00CE4898"/>
    <w:rsid w:val="00CE5518"/>
    <w:rsid w:val="00CE5FC4"/>
    <w:rsid w:val="00CE7BE6"/>
    <w:rsid w:val="00CF027F"/>
    <w:rsid w:val="00CF1094"/>
    <w:rsid w:val="00CF1739"/>
    <w:rsid w:val="00CF1887"/>
    <w:rsid w:val="00CF2AE8"/>
    <w:rsid w:val="00CF316F"/>
    <w:rsid w:val="00CF4436"/>
    <w:rsid w:val="00CF4B0E"/>
    <w:rsid w:val="00CF4C13"/>
    <w:rsid w:val="00CF5102"/>
    <w:rsid w:val="00CF58A0"/>
    <w:rsid w:val="00CF58B7"/>
    <w:rsid w:val="00CF60C6"/>
    <w:rsid w:val="00CF79E0"/>
    <w:rsid w:val="00CF7CBE"/>
    <w:rsid w:val="00CF7E3F"/>
    <w:rsid w:val="00D00CD6"/>
    <w:rsid w:val="00D00D31"/>
    <w:rsid w:val="00D01025"/>
    <w:rsid w:val="00D01055"/>
    <w:rsid w:val="00D01414"/>
    <w:rsid w:val="00D014FA"/>
    <w:rsid w:val="00D01BE3"/>
    <w:rsid w:val="00D022D2"/>
    <w:rsid w:val="00D02989"/>
    <w:rsid w:val="00D02E6C"/>
    <w:rsid w:val="00D03343"/>
    <w:rsid w:val="00D03EE2"/>
    <w:rsid w:val="00D0432A"/>
    <w:rsid w:val="00D043B2"/>
    <w:rsid w:val="00D0564B"/>
    <w:rsid w:val="00D05E44"/>
    <w:rsid w:val="00D0752E"/>
    <w:rsid w:val="00D10899"/>
    <w:rsid w:val="00D10CBC"/>
    <w:rsid w:val="00D11F79"/>
    <w:rsid w:val="00D125CA"/>
    <w:rsid w:val="00D1279F"/>
    <w:rsid w:val="00D135A2"/>
    <w:rsid w:val="00D13D20"/>
    <w:rsid w:val="00D14458"/>
    <w:rsid w:val="00D14923"/>
    <w:rsid w:val="00D14B87"/>
    <w:rsid w:val="00D150F2"/>
    <w:rsid w:val="00D15398"/>
    <w:rsid w:val="00D154FB"/>
    <w:rsid w:val="00D15B15"/>
    <w:rsid w:val="00D15C26"/>
    <w:rsid w:val="00D1623C"/>
    <w:rsid w:val="00D16856"/>
    <w:rsid w:val="00D17140"/>
    <w:rsid w:val="00D1768E"/>
    <w:rsid w:val="00D17A19"/>
    <w:rsid w:val="00D2055B"/>
    <w:rsid w:val="00D2058F"/>
    <w:rsid w:val="00D20CB4"/>
    <w:rsid w:val="00D2185D"/>
    <w:rsid w:val="00D2210D"/>
    <w:rsid w:val="00D223CE"/>
    <w:rsid w:val="00D22BEF"/>
    <w:rsid w:val="00D2351A"/>
    <w:rsid w:val="00D23A17"/>
    <w:rsid w:val="00D23DA8"/>
    <w:rsid w:val="00D24342"/>
    <w:rsid w:val="00D25174"/>
    <w:rsid w:val="00D258F6"/>
    <w:rsid w:val="00D25CE0"/>
    <w:rsid w:val="00D26858"/>
    <w:rsid w:val="00D2782F"/>
    <w:rsid w:val="00D27AB0"/>
    <w:rsid w:val="00D30437"/>
    <w:rsid w:val="00D304BB"/>
    <w:rsid w:val="00D30669"/>
    <w:rsid w:val="00D319E4"/>
    <w:rsid w:val="00D324D3"/>
    <w:rsid w:val="00D32D1B"/>
    <w:rsid w:val="00D336B9"/>
    <w:rsid w:val="00D341E2"/>
    <w:rsid w:val="00D3451A"/>
    <w:rsid w:val="00D3529B"/>
    <w:rsid w:val="00D3550E"/>
    <w:rsid w:val="00D35784"/>
    <w:rsid w:val="00D3579A"/>
    <w:rsid w:val="00D35A07"/>
    <w:rsid w:val="00D36081"/>
    <w:rsid w:val="00D367CD"/>
    <w:rsid w:val="00D36911"/>
    <w:rsid w:val="00D36D55"/>
    <w:rsid w:val="00D37819"/>
    <w:rsid w:val="00D37936"/>
    <w:rsid w:val="00D37E5C"/>
    <w:rsid w:val="00D40348"/>
    <w:rsid w:val="00D4139E"/>
    <w:rsid w:val="00D4177A"/>
    <w:rsid w:val="00D4280A"/>
    <w:rsid w:val="00D42D1F"/>
    <w:rsid w:val="00D43D48"/>
    <w:rsid w:val="00D44327"/>
    <w:rsid w:val="00D443A2"/>
    <w:rsid w:val="00D449F3"/>
    <w:rsid w:val="00D44EAA"/>
    <w:rsid w:val="00D454DA"/>
    <w:rsid w:val="00D45737"/>
    <w:rsid w:val="00D4591D"/>
    <w:rsid w:val="00D470D3"/>
    <w:rsid w:val="00D47364"/>
    <w:rsid w:val="00D477B9"/>
    <w:rsid w:val="00D50D35"/>
    <w:rsid w:val="00D513A9"/>
    <w:rsid w:val="00D515BB"/>
    <w:rsid w:val="00D51B85"/>
    <w:rsid w:val="00D51D72"/>
    <w:rsid w:val="00D51E30"/>
    <w:rsid w:val="00D522E3"/>
    <w:rsid w:val="00D52440"/>
    <w:rsid w:val="00D53894"/>
    <w:rsid w:val="00D54705"/>
    <w:rsid w:val="00D54ED2"/>
    <w:rsid w:val="00D55C45"/>
    <w:rsid w:val="00D55E19"/>
    <w:rsid w:val="00D5714A"/>
    <w:rsid w:val="00D57927"/>
    <w:rsid w:val="00D57B88"/>
    <w:rsid w:val="00D57D22"/>
    <w:rsid w:val="00D57DA6"/>
    <w:rsid w:val="00D57DC2"/>
    <w:rsid w:val="00D601C5"/>
    <w:rsid w:val="00D606D3"/>
    <w:rsid w:val="00D60A4D"/>
    <w:rsid w:val="00D60DF4"/>
    <w:rsid w:val="00D62FB6"/>
    <w:rsid w:val="00D6313F"/>
    <w:rsid w:val="00D631BD"/>
    <w:rsid w:val="00D6393D"/>
    <w:rsid w:val="00D63CEB"/>
    <w:rsid w:val="00D63E09"/>
    <w:rsid w:val="00D6550D"/>
    <w:rsid w:val="00D65FE4"/>
    <w:rsid w:val="00D663BC"/>
    <w:rsid w:val="00D66ED7"/>
    <w:rsid w:val="00D67247"/>
    <w:rsid w:val="00D6771D"/>
    <w:rsid w:val="00D67737"/>
    <w:rsid w:val="00D67DE0"/>
    <w:rsid w:val="00D67E3E"/>
    <w:rsid w:val="00D703A8"/>
    <w:rsid w:val="00D703CF"/>
    <w:rsid w:val="00D70D8D"/>
    <w:rsid w:val="00D71B71"/>
    <w:rsid w:val="00D73333"/>
    <w:rsid w:val="00D74399"/>
    <w:rsid w:val="00D74735"/>
    <w:rsid w:val="00D74B3F"/>
    <w:rsid w:val="00D75723"/>
    <w:rsid w:val="00D75835"/>
    <w:rsid w:val="00D75BF4"/>
    <w:rsid w:val="00D76478"/>
    <w:rsid w:val="00D76DEA"/>
    <w:rsid w:val="00D775DA"/>
    <w:rsid w:val="00D77BC6"/>
    <w:rsid w:val="00D80614"/>
    <w:rsid w:val="00D80ED2"/>
    <w:rsid w:val="00D81188"/>
    <w:rsid w:val="00D813D7"/>
    <w:rsid w:val="00D81457"/>
    <w:rsid w:val="00D81C52"/>
    <w:rsid w:val="00D82253"/>
    <w:rsid w:val="00D84203"/>
    <w:rsid w:val="00D858EA"/>
    <w:rsid w:val="00D85B1E"/>
    <w:rsid w:val="00D86EBC"/>
    <w:rsid w:val="00D91827"/>
    <w:rsid w:val="00D921E8"/>
    <w:rsid w:val="00D922C0"/>
    <w:rsid w:val="00D934C7"/>
    <w:rsid w:val="00D94168"/>
    <w:rsid w:val="00D941D1"/>
    <w:rsid w:val="00D94547"/>
    <w:rsid w:val="00D95D15"/>
    <w:rsid w:val="00D96272"/>
    <w:rsid w:val="00D97378"/>
    <w:rsid w:val="00D97F0C"/>
    <w:rsid w:val="00DA0896"/>
    <w:rsid w:val="00DA0F16"/>
    <w:rsid w:val="00DA3D2A"/>
    <w:rsid w:val="00DA3FAD"/>
    <w:rsid w:val="00DA44F6"/>
    <w:rsid w:val="00DA4681"/>
    <w:rsid w:val="00DA4BD7"/>
    <w:rsid w:val="00DA5C18"/>
    <w:rsid w:val="00DA631A"/>
    <w:rsid w:val="00DA67C5"/>
    <w:rsid w:val="00DA7378"/>
    <w:rsid w:val="00DA7822"/>
    <w:rsid w:val="00DA7AB5"/>
    <w:rsid w:val="00DA7D6B"/>
    <w:rsid w:val="00DB01CF"/>
    <w:rsid w:val="00DB01E5"/>
    <w:rsid w:val="00DB112C"/>
    <w:rsid w:val="00DB113E"/>
    <w:rsid w:val="00DB3253"/>
    <w:rsid w:val="00DB5360"/>
    <w:rsid w:val="00DB55DB"/>
    <w:rsid w:val="00DB5A2F"/>
    <w:rsid w:val="00DB5C88"/>
    <w:rsid w:val="00DB62E5"/>
    <w:rsid w:val="00DB715E"/>
    <w:rsid w:val="00DB730B"/>
    <w:rsid w:val="00DB7C26"/>
    <w:rsid w:val="00DB7E15"/>
    <w:rsid w:val="00DC0292"/>
    <w:rsid w:val="00DC14BB"/>
    <w:rsid w:val="00DC2238"/>
    <w:rsid w:val="00DC24FA"/>
    <w:rsid w:val="00DC274F"/>
    <w:rsid w:val="00DC371D"/>
    <w:rsid w:val="00DC3FA3"/>
    <w:rsid w:val="00DC5D34"/>
    <w:rsid w:val="00DC63C3"/>
    <w:rsid w:val="00DC6CEE"/>
    <w:rsid w:val="00DC7C14"/>
    <w:rsid w:val="00DC7F08"/>
    <w:rsid w:val="00DD06E2"/>
    <w:rsid w:val="00DD10E0"/>
    <w:rsid w:val="00DD1639"/>
    <w:rsid w:val="00DD1AA4"/>
    <w:rsid w:val="00DD2038"/>
    <w:rsid w:val="00DD2155"/>
    <w:rsid w:val="00DD23D1"/>
    <w:rsid w:val="00DD2C91"/>
    <w:rsid w:val="00DD3612"/>
    <w:rsid w:val="00DD451F"/>
    <w:rsid w:val="00DD4B48"/>
    <w:rsid w:val="00DD4C34"/>
    <w:rsid w:val="00DD5928"/>
    <w:rsid w:val="00DD6053"/>
    <w:rsid w:val="00DD7CC4"/>
    <w:rsid w:val="00DE000C"/>
    <w:rsid w:val="00DE05F7"/>
    <w:rsid w:val="00DE2A25"/>
    <w:rsid w:val="00DE2A64"/>
    <w:rsid w:val="00DE3CD4"/>
    <w:rsid w:val="00DE64AB"/>
    <w:rsid w:val="00DE6E15"/>
    <w:rsid w:val="00DE7CF3"/>
    <w:rsid w:val="00DF05E7"/>
    <w:rsid w:val="00DF063F"/>
    <w:rsid w:val="00DF0CAD"/>
    <w:rsid w:val="00DF1598"/>
    <w:rsid w:val="00DF1DF9"/>
    <w:rsid w:val="00DF21B9"/>
    <w:rsid w:val="00DF2379"/>
    <w:rsid w:val="00DF239A"/>
    <w:rsid w:val="00DF24FA"/>
    <w:rsid w:val="00DF2B13"/>
    <w:rsid w:val="00DF2F17"/>
    <w:rsid w:val="00DF32C6"/>
    <w:rsid w:val="00DF5DB0"/>
    <w:rsid w:val="00DF6A96"/>
    <w:rsid w:val="00DF6E04"/>
    <w:rsid w:val="00DF718D"/>
    <w:rsid w:val="00E001B7"/>
    <w:rsid w:val="00E009BB"/>
    <w:rsid w:val="00E00EDD"/>
    <w:rsid w:val="00E00F9E"/>
    <w:rsid w:val="00E01072"/>
    <w:rsid w:val="00E0140D"/>
    <w:rsid w:val="00E01457"/>
    <w:rsid w:val="00E01581"/>
    <w:rsid w:val="00E01E70"/>
    <w:rsid w:val="00E021F6"/>
    <w:rsid w:val="00E0223A"/>
    <w:rsid w:val="00E02631"/>
    <w:rsid w:val="00E026A8"/>
    <w:rsid w:val="00E026FD"/>
    <w:rsid w:val="00E02758"/>
    <w:rsid w:val="00E02E50"/>
    <w:rsid w:val="00E031F2"/>
    <w:rsid w:val="00E0447C"/>
    <w:rsid w:val="00E04A57"/>
    <w:rsid w:val="00E04E2C"/>
    <w:rsid w:val="00E05BFE"/>
    <w:rsid w:val="00E06116"/>
    <w:rsid w:val="00E06370"/>
    <w:rsid w:val="00E06D71"/>
    <w:rsid w:val="00E07113"/>
    <w:rsid w:val="00E07742"/>
    <w:rsid w:val="00E077DC"/>
    <w:rsid w:val="00E1043A"/>
    <w:rsid w:val="00E10830"/>
    <w:rsid w:val="00E10BC3"/>
    <w:rsid w:val="00E12580"/>
    <w:rsid w:val="00E1328A"/>
    <w:rsid w:val="00E137C4"/>
    <w:rsid w:val="00E13CF1"/>
    <w:rsid w:val="00E13E37"/>
    <w:rsid w:val="00E13F7C"/>
    <w:rsid w:val="00E146F8"/>
    <w:rsid w:val="00E149B2"/>
    <w:rsid w:val="00E15807"/>
    <w:rsid w:val="00E15D70"/>
    <w:rsid w:val="00E16139"/>
    <w:rsid w:val="00E16B35"/>
    <w:rsid w:val="00E16F5D"/>
    <w:rsid w:val="00E17120"/>
    <w:rsid w:val="00E17AF3"/>
    <w:rsid w:val="00E17BF5"/>
    <w:rsid w:val="00E20412"/>
    <w:rsid w:val="00E215F0"/>
    <w:rsid w:val="00E22EFE"/>
    <w:rsid w:val="00E23617"/>
    <w:rsid w:val="00E23E62"/>
    <w:rsid w:val="00E243B4"/>
    <w:rsid w:val="00E2460F"/>
    <w:rsid w:val="00E24EE4"/>
    <w:rsid w:val="00E24F42"/>
    <w:rsid w:val="00E256F6"/>
    <w:rsid w:val="00E25EAC"/>
    <w:rsid w:val="00E264E4"/>
    <w:rsid w:val="00E26EB0"/>
    <w:rsid w:val="00E2797D"/>
    <w:rsid w:val="00E303E6"/>
    <w:rsid w:val="00E30793"/>
    <w:rsid w:val="00E307BD"/>
    <w:rsid w:val="00E30980"/>
    <w:rsid w:val="00E30AFB"/>
    <w:rsid w:val="00E31DFE"/>
    <w:rsid w:val="00E31EEA"/>
    <w:rsid w:val="00E32B12"/>
    <w:rsid w:val="00E331D1"/>
    <w:rsid w:val="00E33374"/>
    <w:rsid w:val="00E33488"/>
    <w:rsid w:val="00E337C3"/>
    <w:rsid w:val="00E33ECA"/>
    <w:rsid w:val="00E33F2F"/>
    <w:rsid w:val="00E33FE6"/>
    <w:rsid w:val="00E34561"/>
    <w:rsid w:val="00E357AF"/>
    <w:rsid w:val="00E35C41"/>
    <w:rsid w:val="00E36120"/>
    <w:rsid w:val="00E3613E"/>
    <w:rsid w:val="00E362F4"/>
    <w:rsid w:val="00E36410"/>
    <w:rsid w:val="00E36B85"/>
    <w:rsid w:val="00E37231"/>
    <w:rsid w:val="00E3748F"/>
    <w:rsid w:val="00E37B2C"/>
    <w:rsid w:val="00E407C2"/>
    <w:rsid w:val="00E40EE5"/>
    <w:rsid w:val="00E41820"/>
    <w:rsid w:val="00E41CCE"/>
    <w:rsid w:val="00E41D9A"/>
    <w:rsid w:val="00E4202C"/>
    <w:rsid w:val="00E425F3"/>
    <w:rsid w:val="00E43AB9"/>
    <w:rsid w:val="00E458A5"/>
    <w:rsid w:val="00E45A05"/>
    <w:rsid w:val="00E46795"/>
    <w:rsid w:val="00E46B82"/>
    <w:rsid w:val="00E50061"/>
    <w:rsid w:val="00E50254"/>
    <w:rsid w:val="00E50E5B"/>
    <w:rsid w:val="00E51651"/>
    <w:rsid w:val="00E52CFE"/>
    <w:rsid w:val="00E52E62"/>
    <w:rsid w:val="00E5315A"/>
    <w:rsid w:val="00E537EF"/>
    <w:rsid w:val="00E54266"/>
    <w:rsid w:val="00E54A85"/>
    <w:rsid w:val="00E54A95"/>
    <w:rsid w:val="00E54D75"/>
    <w:rsid w:val="00E54ECD"/>
    <w:rsid w:val="00E55B6F"/>
    <w:rsid w:val="00E56949"/>
    <w:rsid w:val="00E5700D"/>
    <w:rsid w:val="00E570B4"/>
    <w:rsid w:val="00E574B0"/>
    <w:rsid w:val="00E5750C"/>
    <w:rsid w:val="00E579B0"/>
    <w:rsid w:val="00E57C82"/>
    <w:rsid w:val="00E57D13"/>
    <w:rsid w:val="00E60048"/>
    <w:rsid w:val="00E62E51"/>
    <w:rsid w:val="00E6367D"/>
    <w:rsid w:val="00E6525B"/>
    <w:rsid w:val="00E669D2"/>
    <w:rsid w:val="00E66E17"/>
    <w:rsid w:val="00E672BF"/>
    <w:rsid w:val="00E674D3"/>
    <w:rsid w:val="00E6758D"/>
    <w:rsid w:val="00E67949"/>
    <w:rsid w:val="00E7162D"/>
    <w:rsid w:val="00E71CDE"/>
    <w:rsid w:val="00E72F4A"/>
    <w:rsid w:val="00E7397A"/>
    <w:rsid w:val="00E73C58"/>
    <w:rsid w:val="00E7409F"/>
    <w:rsid w:val="00E7503F"/>
    <w:rsid w:val="00E75E94"/>
    <w:rsid w:val="00E76A2F"/>
    <w:rsid w:val="00E77144"/>
    <w:rsid w:val="00E77911"/>
    <w:rsid w:val="00E82660"/>
    <w:rsid w:val="00E82948"/>
    <w:rsid w:val="00E82DBC"/>
    <w:rsid w:val="00E832F0"/>
    <w:rsid w:val="00E83B1C"/>
    <w:rsid w:val="00E8557A"/>
    <w:rsid w:val="00E8568D"/>
    <w:rsid w:val="00E85945"/>
    <w:rsid w:val="00E85F76"/>
    <w:rsid w:val="00E8631E"/>
    <w:rsid w:val="00E86D23"/>
    <w:rsid w:val="00E86E57"/>
    <w:rsid w:val="00E87500"/>
    <w:rsid w:val="00E876C4"/>
    <w:rsid w:val="00E87F6E"/>
    <w:rsid w:val="00E90689"/>
    <w:rsid w:val="00E90EFD"/>
    <w:rsid w:val="00E923BE"/>
    <w:rsid w:val="00E923F5"/>
    <w:rsid w:val="00E928A2"/>
    <w:rsid w:val="00E93097"/>
    <w:rsid w:val="00E93312"/>
    <w:rsid w:val="00E93629"/>
    <w:rsid w:val="00E9407F"/>
    <w:rsid w:val="00E9598E"/>
    <w:rsid w:val="00E959AD"/>
    <w:rsid w:val="00E96965"/>
    <w:rsid w:val="00E96AA6"/>
    <w:rsid w:val="00E970FA"/>
    <w:rsid w:val="00E976F2"/>
    <w:rsid w:val="00E9780F"/>
    <w:rsid w:val="00E97B59"/>
    <w:rsid w:val="00E97E90"/>
    <w:rsid w:val="00EA1817"/>
    <w:rsid w:val="00EA187F"/>
    <w:rsid w:val="00EA1A73"/>
    <w:rsid w:val="00EA21B6"/>
    <w:rsid w:val="00EA2CAE"/>
    <w:rsid w:val="00EA2FAF"/>
    <w:rsid w:val="00EA2FE6"/>
    <w:rsid w:val="00EA3882"/>
    <w:rsid w:val="00EA4268"/>
    <w:rsid w:val="00EA44D4"/>
    <w:rsid w:val="00EA512A"/>
    <w:rsid w:val="00EA5C1A"/>
    <w:rsid w:val="00EA6456"/>
    <w:rsid w:val="00EA6714"/>
    <w:rsid w:val="00EA6963"/>
    <w:rsid w:val="00EB018C"/>
    <w:rsid w:val="00EB152D"/>
    <w:rsid w:val="00EB205E"/>
    <w:rsid w:val="00EB292F"/>
    <w:rsid w:val="00EB30FE"/>
    <w:rsid w:val="00EB32C4"/>
    <w:rsid w:val="00EB4177"/>
    <w:rsid w:val="00EB417E"/>
    <w:rsid w:val="00EB46E1"/>
    <w:rsid w:val="00EB6114"/>
    <w:rsid w:val="00EB6178"/>
    <w:rsid w:val="00EB68D4"/>
    <w:rsid w:val="00EB6AAA"/>
    <w:rsid w:val="00EB7947"/>
    <w:rsid w:val="00EB7DDA"/>
    <w:rsid w:val="00EC0318"/>
    <w:rsid w:val="00EC05DC"/>
    <w:rsid w:val="00EC05F2"/>
    <w:rsid w:val="00EC073A"/>
    <w:rsid w:val="00EC0EB8"/>
    <w:rsid w:val="00EC0EBA"/>
    <w:rsid w:val="00EC1C00"/>
    <w:rsid w:val="00EC2B1E"/>
    <w:rsid w:val="00EC2D62"/>
    <w:rsid w:val="00EC35A2"/>
    <w:rsid w:val="00EC4754"/>
    <w:rsid w:val="00EC6287"/>
    <w:rsid w:val="00EC7A5C"/>
    <w:rsid w:val="00ED0066"/>
    <w:rsid w:val="00ED027F"/>
    <w:rsid w:val="00ED03E9"/>
    <w:rsid w:val="00ED046F"/>
    <w:rsid w:val="00ED166D"/>
    <w:rsid w:val="00ED1A9A"/>
    <w:rsid w:val="00ED2321"/>
    <w:rsid w:val="00ED26D6"/>
    <w:rsid w:val="00ED3125"/>
    <w:rsid w:val="00ED3237"/>
    <w:rsid w:val="00ED3EBA"/>
    <w:rsid w:val="00ED4175"/>
    <w:rsid w:val="00ED49B4"/>
    <w:rsid w:val="00ED4C97"/>
    <w:rsid w:val="00ED6F9D"/>
    <w:rsid w:val="00ED7CEA"/>
    <w:rsid w:val="00EE262A"/>
    <w:rsid w:val="00EE2658"/>
    <w:rsid w:val="00EE27AE"/>
    <w:rsid w:val="00EE2F1D"/>
    <w:rsid w:val="00EE37EB"/>
    <w:rsid w:val="00EE3892"/>
    <w:rsid w:val="00EE4B16"/>
    <w:rsid w:val="00EE536A"/>
    <w:rsid w:val="00EE557C"/>
    <w:rsid w:val="00EE5836"/>
    <w:rsid w:val="00EE598E"/>
    <w:rsid w:val="00EE6A51"/>
    <w:rsid w:val="00EE6EC7"/>
    <w:rsid w:val="00EE7D84"/>
    <w:rsid w:val="00EF113F"/>
    <w:rsid w:val="00EF1272"/>
    <w:rsid w:val="00EF1809"/>
    <w:rsid w:val="00EF21C2"/>
    <w:rsid w:val="00EF223E"/>
    <w:rsid w:val="00EF44B1"/>
    <w:rsid w:val="00EF4B85"/>
    <w:rsid w:val="00EF4FAE"/>
    <w:rsid w:val="00EF5167"/>
    <w:rsid w:val="00EF5265"/>
    <w:rsid w:val="00EF60BC"/>
    <w:rsid w:val="00EF6A64"/>
    <w:rsid w:val="00EF6ADE"/>
    <w:rsid w:val="00EF6CB2"/>
    <w:rsid w:val="00F0033D"/>
    <w:rsid w:val="00F0135C"/>
    <w:rsid w:val="00F02566"/>
    <w:rsid w:val="00F02691"/>
    <w:rsid w:val="00F02AD0"/>
    <w:rsid w:val="00F0327E"/>
    <w:rsid w:val="00F03349"/>
    <w:rsid w:val="00F03B6F"/>
    <w:rsid w:val="00F03D8F"/>
    <w:rsid w:val="00F042F3"/>
    <w:rsid w:val="00F06242"/>
    <w:rsid w:val="00F062B8"/>
    <w:rsid w:val="00F0677E"/>
    <w:rsid w:val="00F06D4A"/>
    <w:rsid w:val="00F070E1"/>
    <w:rsid w:val="00F07184"/>
    <w:rsid w:val="00F10351"/>
    <w:rsid w:val="00F10392"/>
    <w:rsid w:val="00F10609"/>
    <w:rsid w:val="00F11959"/>
    <w:rsid w:val="00F12A83"/>
    <w:rsid w:val="00F12A97"/>
    <w:rsid w:val="00F13D47"/>
    <w:rsid w:val="00F1493C"/>
    <w:rsid w:val="00F15A75"/>
    <w:rsid w:val="00F15AB8"/>
    <w:rsid w:val="00F15AF3"/>
    <w:rsid w:val="00F16163"/>
    <w:rsid w:val="00F16C74"/>
    <w:rsid w:val="00F1705D"/>
    <w:rsid w:val="00F1710F"/>
    <w:rsid w:val="00F2014C"/>
    <w:rsid w:val="00F20296"/>
    <w:rsid w:val="00F202D4"/>
    <w:rsid w:val="00F2157E"/>
    <w:rsid w:val="00F21C46"/>
    <w:rsid w:val="00F23357"/>
    <w:rsid w:val="00F23756"/>
    <w:rsid w:val="00F23923"/>
    <w:rsid w:val="00F24001"/>
    <w:rsid w:val="00F25024"/>
    <w:rsid w:val="00F2577C"/>
    <w:rsid w:val="00F25BCF"/>
    <w:rsid w:val="00F26B86"/>
    <w:rsid w:val="00F27329"/>
    <w:rsid w:val="00F3027B"/>
    <w:rsid w:val="00F305BE"/>
    <w:rsid w:val="00F30BA7"/>
    <w:rsid w:val="00F30BE9"/>
    <w:rsid w:val="00F30FAE"/>
    <w:rsid w:val="00F33461"/>
    <w:rsid w:val="00F33C00"/>
    <w:rsid w:val="00F340B7"/>
    <w:rsid w:val="00F341E4"/>
    <w:rsid w:val="00F3438E"/>
    <w:rsid w:val="00F34513"/>
    <w:rsid w:val="00F34C39"/>
    <w:rsid w:val="00F34D38"/>
    <w:rsid w:val="00F34E5A"/>
    <w:rsid w:val="00F35423"/>
    <w:rsid w:val="00F3554A"/>
    <w:rsid w:val="00F35BEC"/>
    <w:rsid w:val="00F35D76"/>
    <w:rsid w:val="00F35F4C"/>
    <w:rsid w:val="00F37A11"/>
    <w:rsid w:val="00F40080"/>
    <w:rsid w:val="00F41514"/>
    <w:rsid w:val="00F417CD"/>
    <w:rsid w:val="00F41824"/>
    <w:rsid w:val="00F41B36"/>
    <w:rsid w:val="00F427B5"/>
    <w:rsid w:val="00F42C06"/>
    <w:rsid w:val="00F43377"/>
    <w:rsid w:val="00F434B9"/>
    <w:rsid w:val="00F43D5A"/>
    <w:rsid w:val="00F43E10"/>
    <w:rsid w:val="00F448F2"/>
    <w:rsid w:val="00F44E00"/>
    <w:rsid w:val="00F45B1E"/>
    <w:rsid w:val="00F45FC9"/>
    <w:rsid w:val="00F462E6"/>
    <w:rsid w:val="00F466FE"/>
    <w:rsid w:val="00F46AD1"/>
    <w:rsid w:val="00F46C37"/>
    <w:rsid w:val="00F47552"/>
    <w:rsid w:val="00F47647"/>
    <w:rsid w:val="00F518AA"/>
    <w:rsid w:val="00F5250C"/>
    <w:rsid w:val="00F52708"/>
    <w:rsid w:val="00F52E70"/>
    <w:rsid w:val="00F54F34"/>
    <w:rsid w:val="00F54F39"/>
    <w:rsid w:val="00F55295"/>
    <w:rsid w:val="00F55754"/>
    <w:rsid w:val="00F5614E"/>
    <w:rsid w:val="00F5657A"/>
    <w:rsid w:val="00F565BE"/>
    <w:rsid w:val="00F56960"/>
    <w:rsid w:val="00F56A2D"/>
    <w:rsid w:val="00F56BCB"/>
    <w:rsid w:val="00F56E9C"/>
    <w:rsid w:val="00F56F28"/>
    <w:rsid w:val="00F57053"/>
    <w:rsid w:val="00F578AA"/>
    <w:rsid w:val="00F57D1B"/>
    <w:rsid w:val="00F57D68"/>
    <w:rsid w:val="00F6012B"/>
    <w:rsid w:val="00F607E9"/>
    <w:rsid w:val="00F616C2"/>
    <w:rsid w:val="00F61E75"/>
    <w:rsid w:val="00F62162"/>
    <w:rsid w:val="00F62C2A"/>
    <w:rsid w:val="00F62FAE"/>
    <w:rsid w:val="00F63712"/>
    <w:rsid w:val="00F63CFF"/>
    <w:rsid w:val="00F640F0"/>
    <w:rsid w:val="00F64EFA"/>
    <w:rsid w:val="00F6536E"/>
    <w:rsid w:val="00F655AA"/>
    <w:rsid w:val="00F65CA4"/>
    <w:rsid w:val="00F66C7C"/>
    <w:rsid w:val="00F67509"/>
    <w:rsid w:val="00F67B88"/>
    <w:rsid w:val="00F70780"/>
    <w:rsid w:val="00F70E7C"/>
    <w:rsid w:val="00F71C4F"/>
    <w:rsid w:val="00F71D80"/>
    <w:rsid w:val="00F721BF"/>
    <w:rsid w:val="00F7272F"/>
    <w:rsid w:val="00F72E82"/>
    <w:rsid w:val="00F74327"/>
    <w:rsid w:val="00F751C7"/>
    <w:rsid w:val="00F754DE"/>
    <w:rsid w:val="00F7551F"/>
    <w:rsid w:val="00F765A4"/>
    <w:rsid w:val="00F76B65"/>
    <w:rsid w:val="00F76D51"/>
    <w:rsid w:val="00F77001"/>
    <w:rsid w:val="00F77093"/>
    <w:rsid w:val="00F77946"/>
    <w:rsid w:val="00F8077D"/>
    <w:rsid w:val="00F80799"/>
    <w:rsid w:val="00F80816"/>
    <w:rsid w:val="00F809ED"/>
    <w:rsid w:val="00F80B0A"/>
    <w:rsid w:val="00F81490"/>
    <w:rsid w:val="00F817CF"/>
    <w:rsid w:val="00F823A4"/>
    <w:rsid w:val="00F823F4"/>
    <w:rsid w:val="00F8387B"/>
    <w:rsid w:val="00F83C6D"/>
    <w:rsid w:val="00F8452C"/>
    <w:rsid w:val="00F84CC6"/>
    <w:rsid w:val="00F84EBD"/>
    <w:rsid w:val="00F85716"/>
    <w:rsid w:val="00F86400"/>
    <w:rsid w:val="00F86DF7"/>
    <w:rsid w:val="00F86EF2"/>
    <w:rsid w:val="00F87214"/>
    <w:rsid w:val="00F87460"/>
    <w:rsid w:val="00F901D3"/>
    <w:rsid w:val="00F9151F"/>
    <w:rsid w:val="00F917E4"/>
    <w:rsid w:val="00F927A3"/>
    <w:rsid w:val="00F9357E"/>
    <w:rsid w:val="00F93BC6"/>
    <w:rsid w:val="00F94122"/>
    <w:rsid w:val="00F94170"/>
    <w:rsid w:val="00F95116"/>
    <w:rsid w:val="00F95727"/>
    <w:rsid w:val="00F95BA0"/>
    <w:rsid w:val="00F97682"/>
    <w:rsid w:val="00F978C7"/>
    <w:rsid w:val="00F97B70"/>
    <w:rsid w:val="00F97D40"/>
    <w:rsid w:val="00FA06EF"/>
    <w:rsid w:val="00FA0A4D"/>
    <w:rsid w:val="00FA2093"/>
    <w:rsid w:val="00FA2948"/>
    <w:rsid w:val="00FA2ACA"/>
    <w:rsid w:val="00FA2FEF"/>
    <w:rsid w:val="00FA3BC4"/>
    <w:rsid w:val="00FA4D65"/>
    <w:rsid w:val="00FA517A"/>
    <w:rsid w:val="00FA5D20"/>
    <w:rsid w:val="00FA6DDF"/>
    <w:rsid w:val="00FA7124"/>
    <w:rsid w:val="00FA7E38"/>
    <w:rsid w:val="00FB0BC7"/>
    <w:rsid w:val="00FB1450"/>
    <w:rsid w:val="00FB18DD"/>
    <w:rsid w:val="00FB2038"/>
    <w:rsid w:val="00FB2044"/>
    <w:rsid w:val="00FB2F1D"/>
    <w:rsid w:val="00FB5874"/>
    <w:rsid w:val="00FB611F"/>
    <w:rsid w:val="00FB623A"/>
    <w:rsid w:val="00FB655F"/>
    <w:rsid w:val="00FB6570"/>
    <w:rsid w:val="00FB75F2"/>
    <w:rsid w:val="00FB79BF"/>
    <w:rsid w:val="00FC070F"/>
    <w:rsid w:val="00FC0714"/>
    <w:rsid w:val="00FC07B2"/>
    <w:rsid w:val="00FC0E9E"/>
    <w:rsid w:val="00FC12F2"/>
    <w:rsid w:val="00FC14C0"/>
    <w:rsid w:val="00FC1ACB"/>
    <w:rsid w:val="00FC1FF2"/>
    <w:rsid w:val="00FC201C"/>
    <w:rsid w:val="00FC3009"/>
    <w:rsid w:val="00FC3526"/>
    <w:rsid w:val="00FC3DD8"/>
    <w:rsid w:val="00FC44FB"/>
    <w:rsid w:val="00FC5273"/>
    <w:rsid w:val="00FC5AA0"/>
    <w:rsid w:val="00FC5B53"/>
    <w:rsid w:val="00FC633F"/>
    <w:rsid w:val="00FC74A5"/>
    <w:rsid w:val="00FC7B7C"/>
    <w:rsid w:val="00FC7EF9"/>
    <w:rsid w:val="00FD04EE"/>
    <w:rsid w:val="00FD08C5"/>
    <w:rsid w:val="00FD11D4"/>
    <w:rsid w:val="00FD163D"/>
    <w:rsid w:val="00FD1D06"/>
    <w:rsid w:val="00FD1FDE"/>
    <w:rsid w:val="00FD2410"/>
    <w:rsid w:val="00FD25D3"/>
    <w:rsid w:val="00FD2DE9"/>
    <w:rsid w:val="00FD2EF4"/>
    <w:rsid w:val="00FD2F61"/>
    <w:rsid w:val="00FD4FB7"/>
    <w:rsid w:val="00FD5E55"/>
    <w:rsid w:val="00FD5F05"/>
    <w:rsid w:val="00FD63E6"/>
    <w:rsid w:val="00FD6D75"/>
    <w:rsid w:val="00FD7369"/>
    <w:rsid w:val="00FD75F1"/>
    <w:rsid w:val="00FE01F7"/>
    <w:rsid w:val="00FE022C"/>
    <w:rsid w:val="00FE0873"/>
    <w:rsid w:val="00FE089C"/>
    <w:rsid w:val="00FE0933"/>
    <w:rsid w:val="00FE1804"/>
    <w:rsid w:val="00FE2151"/>
    <w:rsid w:val="00FE2879"/>
    <w:rsid w:val="00FE2994"/>
    <w:rsid w:val="00FE337E"/>
    <w:rsid w:val="00FE49C3"/>
    <w:rsid w:val="00FE4CD3"/>
    <w:rsid w:val="00FE5093"/>
    <w:rsid w:val="00FE547B"/>
    <w:rsid w:val="00FE582F"/>
    <w:rsid w:val="00FE65AA"/>
    <w:rsid w:val="00FE75E2"/>
    <w:rsid w:val="00FE7729"/>
    <w:rsid w:val="00FF0231"/>
    <w:rsid w:val="00FF02AD"/>
    <w:rsid w:val="00FF0AA0"/>
    <w:rsid w:val="00FF129F"/>
    <w:rsid w:val="00FF2394"/>
    <w:rsid w:val="00FF2ABF"/>
    <w:rsid w:val="00FF2E86"/>
    <w:rsid w:val="00FF2F1B"/>
    <w:rsid w:val="00FF38EE"/>
    <w:rsid w:val="00FF4AE0"/>
    <w:rsid w:val="00FF4F07"/>
    <w:rsid w:val="00FF565D"/>
    <w:rsid w:val="00FF61FB"/>
    <w:rsid w:val="00FF67CE"/>
    <w:rsid w:val="00FF6FD9"/>
    <w:rsid w:val="00FF789B"/>
    <w:rsid w:val="00FF7921"/>
    <w:rsid w:val="00FF7DD3"/>
    <w:rsid w:val="01674706"/>
    <w:rsid w:val="0432DC11"/>
    <w:rsid w:val="044674C8"/>
    <w:rsid w:val="04825713"/>
    <w:rsid w:val="04C4E94B"/>
    <w:rsid w:val="064FEF0F"/>
    <w:rsid w:val="069571E3"/>
    <w:rsid w:val="072585E4"/>
    <w:rsid w:val="072CE2C9"/>
    <w:rsid w:val="07352E1F"/>
    <w:rsid w:val="083050BD"/>
    <w:rsid w:val="09109B2D"/>
    <w:rsid w:val="096D2DEC"/>
    <w:rsid w:val="0A372162"/>
    <w:rsid w:val="0A790111"/>
    <w:rsid w:val="0AB2FBC9"/>
    <w:rsid w:val="0C011663"/>
    <w:rsid w:val="0C1387FC"/>
    <w:rsid w:val="0C1E6CA5"/>
    <w:rsid w:val="0C3C3321"/>
    <w:rsid w:val="0C56BC44"/>
    <w:rsid w:val="0CA1D690"/>
    <w:rsid w:val="0CBDCED2"/>
    <w:rsid w:val="0CE07751"/>
    <w:rsid w:val="0D99CB08"/>
    <w:rsid w:val="0E0301EC"/>
    <w:rsid w:val="0E5533E5"/>
    <w:rsid w:val="0F2E9F8B"/>
    <w:rsid w:val="10ABC37C"/>
    <w:rsid w:val="116E564C"/>
    <w:rsid w:val="1222457D"/>
    <w:rsid w:val="1493C3D9"/>
    <w:rsid w:val="15FE10AA"/>
    <w:rsid w:val="171B9C78"/>
    <w:rsid w:val="174A4EF0"/>
    <w:rsid w:val="18482302"/>
    <w:rsid w:val="185D9913"/>
    <w:rsid w:val="19BC99B3"/>
    <w:rsid w:val="19DC509B"/>
    <w:rsid w:val="19E585DF"/>
    <w:rsid w:val="1A47DCD8"/>
    <w:rsid w:val="1B10A9C7"/>
    <w:rsid w:val="1C69B51F"/>
    <w:rsid w:val="1CD50B61"/>
    <w:rsid w:val="1D4C683A"/>
    <w:rsid w:val="1DFBD64E"/>
    <w:rsid w:val="1E1C4926"/>
    <w:rsid w:val="1E6E940D"/>
    <w:rsid w:val="1E9C5140"/>
    <w:rsid w:val="1EA839DA"/>
    <w:rsid w:val="1F36B77E"/>
    <w:rsid w:val="1FC46AE5"/>
    <w:rsid w:val="20086198"/>
    <w:rsid w:val="2105E216"/>
    <w:rsid w:val="21366E14"/>
    <w:rsid w:val="215C101B"/>
    <w:rsid w:val="2186B67B"/>
    <w:rsid w:val="2228CD9A"/>
    <w:rsid w:val="2286FFA3"/>
    <w:rsid w:val="230F7808"/>
    <w:rsid w:val="23683A7F"/>
    <w:rsid w:val="2410B72C"/>
    <w:rsid w:val="253CA8FB"/>
    <w:rsid w:val="2579D893"/>
    <w:rsid w:val="25C14F34"/>
    <w:rsid w:val="2641247D"/>
    <w:rsid w:val="26B41247"/>
    <w:rsid w:val="26F60174"/>
    <w:rsid w:val="2762AB7A"/>
    <w:rsid w:val="27777AA0"/>
    <w:rsid w:val="280FB4D7"/>
    <w:rsid w:val="28BFAFCB"/>
    <w:rsid w:val="28C03118"/>
    <w:rsid w:val="28D2B00F"/>
    <w:rsid w:val="2966438B"/>
    <w:rsid w:val="2A6EA53F"/>
    <w:rsid w:val="2A736E06"/>
    <w:rsid w:val="2B35834A"/>
    <w:rsid w:val="2BF61124"/>
    <w:rsid w:val="2C76233C"/>
    <w:rsid w:val="2CB25080"/>
    <w:rsid w:val="2CEC4175"/>
    <w:rsid w:val="2CF3FC2A"/>
    <w:rsid w:val="2DDF3A1F"/>
    <w:rsid w:val="2EC5B2B7"/>
    <w:rsid w:val="2F002D86"/>
    <w:rsid w:val="30381CFE"/>
    <w:rsid w:val="30666ACF"/>
    <w:rsid w:val="308A5D4D"/>
    <w:rsid w:val="30EDA69D"/>
    <w:rsid w:val="3206381D"/>
    <w:rsid w:val="32557E78"/>
    <w:rsid w:val="32F47B03"/>
    <w:rsid w:val="32FDC94F"/>
    <w:rsid w:val="33AEF12C"/>
    <w:rsid w:val="33BEAA77"/>
    <w:rsid w:val="3419AE3C"/>
    <w:rsid w:val="34465886"/>
    <w:rsid w:val="3523B964"/>
    <w:rsid w:val="3640BB33"/>
    <w:rsid w:val="36441E7B"/>
    <w:rsid w:val="3687DD31"/>
    <w:rsid w:val="380C47DC"/>
    <w:rsid w:val="388E7B05"/>
    <w:rsid w:val="38CABB20"/>
    <w:rsid w:val="38D68C6A"/>
    <w:rsid w:val="391935F2"/>
    <w:rsid w:val="3936BF05"/>
    <w:rsid w:val="3A95CF29"/>
    <w:rsid w:val="3AA4C4D5"/>
    <w:rsid w:val="3B55BAED"/>
    <w:rsid w:val="3BAE8BBD"/>
    <w:rsid w:val="3CE01D91"/>
    <w:rsid w:val="3D052E9D"/>
    <w:rsid w:val="3E4A2451"/>
    <w:rsid w:val="3EAD0FD1"/>
    <w:rsid w:val="3ED7A89C"/>
    <w:rsid w:val="3F88766A"/>
    <w:rsid w:val="3FDD15A5"/>
    <w:rsid w:val="4076752C"/>
    <w:rsid w:val="40B47F36"/>
    <w:rsid w:val="410D14F2"/>
    <w:rsid w:val="4222E215"/>
    <w:rsid w:val="42287C53"/>
    <w:rsid w:val="456C270E"/>
    <w:rsid w:val="464D258F"/>
    <w:rsid w:val="4688656E"/>
    <w:rsid w:val="4776FD62"/>
    <w:rsid w:val="47AA802E"/>
    <w:rsid w:val="47CC9743"/>
    <w:rsid w:val="48903A7D"/>
    <w:rsid w:val="494F7285"/>
    <w:rsid w:val="4A853094"/>
    <w:rsid w:val="4ACE8EB4"/>
    <w:rsid w:val="4C5FBFEA"/>
    <w:rsid w:val="4D1BEDA0"/>
    <w:rsid w:val="4D50A5D7"/>
    <w:rsid w:val="4D57F824"/>
    <w:rsid w:val="4D6B8DC2"/>
    <w:rsid w:val="4F0AFB6A"/>
    <w:rsid w:val="50867599"/>
    <w:rsid w:val="51625885"/>
    <w:rsid w:val="517A1053"/>
    <w:rsid w:val="518AE683"/>
    <w:rsid w:val="51A1D939"/>
    <w:rsid w:val="51B60387"/>
    <w:rsid w:val="524C5F23"/>
    <w:rsid w:val="525482E2"/>
    <w:rsid w:val="52D37A76"/>
    <w:rsid w:val="52F6F1C8"/>
    <w:rsid w:val="5358D531"/>
    <w:rsid w:val="53758804"/>
    <w:rsid w:val="542D0A9E"/>
    <w:rsid w:val="5462CF4F"/>
    <w:rsid w:val="549C4859"/>
    <w:rsid w:val="549CDFD1"/>
    <w:rsid w:val="54AA81D5"/>
    <w:rsid w:val="5568CF46"/>
    <w:rsid w:val="5596FBB8"/>
    <w:rsid w:val="55C3C669"/>
    <w:rsid w:val="5669D101"/>
    <w:rsid w:val="56B8B84C"/>
    <w:rsid w:val="56CC4570"/>
    <w:rsid w:val="57410700"/>
    <w:rsid w:val="575A6CC6"/>
    <w:rsid w:val="58BA0542"/>
    <w:rsid w:val="59604412"/>
    <w:rsid w:val="59C9DBBE"/>
    <w:rsid w:val="59E9D275"/>
    <w:rsid w:val="5C62FA5A"/>
    <w:rsid w:val="5C634943"/>
    <w:rsid w:val="5C739A65"/>
    <w:rsid w:val="5C8DE848"/>
    <w:rsid w:val="5D71AB84"/>
    <w:rsid w:val="5D80829C"/>
    <w:rsid w:val="5E70F16F"/>
    <w:rsid w:val="5F24B799"/>
    <w:rsid w:val="5F631D0A"/>
    <w:rsid w:val="5F651909"/>
    <w:rsid w:val="5F709CFC"/>
    <w:rsid w:val="60B2031A"/>
    <w:rsid w:val="6126C0E9"/>
    <w:rsid w:val="6238CE6B"/>
    <w:rsid w:val="62D2F069"/>
    <w:rsid w:val="62EC5AC0"/>
    <w:rsid w:val="62F612BF"/>
    <w:rsid w:val="631EF31B"/>
    <w:rsid w:val="636545A4"/>
    <w:rsid w:val="63853634"/>
    <w:rsid w:val="639C9829"/>
    <w:rsid w:val="6496D888"/>
    <w:rsid w:val="64A6F2C8"/>
    <w:rsid w:val="64DE69C5"/>
    <w:rsid w:val="6553C122"/>
    <w:rsid w:val="6574CFE3"/>
    <w:rsid w:val="667E2E63"/>
    <w:rsid w:val="680E5393"/>
    <w:rsid w:val="692B3EF9"/>
    <w:rsid w:val="69C1B4F9"/>
    <w:rsid w:val="69DCEDBC"/>
    <w:rsid w:val="6A2FD85A"/>
    <w:rsid w:val="6B20ADC7"/>
    <w:rsid w:val="6B8D7AFA"/>
    <w:rsid w:val="6BAA0078"/>
    <w:rsid w:val="6C1B96BD"/>
    <w:rsid w:val="6D070783"/>
    <w:rsid w:val="6D519F77"/>
    <w:rsid w:val="6D746C4C"/>
    <w:rsid w:val="6DE3FC38"/>
    <w:rsid w:val="6DF476AE"/>
    <w:rsid w:val="6E8E06A0"/>
    <w:rsid w:val="6EBA68E9"/>
    <w:rsid w:val="6F3C4D4D"/>
    <w:rsid w:val="6F575806"/>
    <w:rsid w:val="6F58F9F6"/>
    <w:rsid w:val="6FA900DD"/>
    <w:rsid w:val="7036BBBA"/>
    <w:rsid w:val="71002032"/>
    <w:rsid w:val="712357AF"/>
    <w:rsid w:val="71A8D26D"/>
    <w:rsid w:val="72A06E96"/>
    <w:rsid w:val="72F5410D"/>
    <w:rsid w:val="732C5724"/>
    <w:rsid w:val="74259658"/>
    <w:rsid w:val="7448FE15"/>
    <w:rsid w:val="74E0B098"/>
    <w:rsid w:val="77C36FD1"/>
    <w:rsid w:val="77D75F50"/>
    <w:rsid w:val="78412B8F"/>
    <w:rsid w:val="7871F143"/>
    <w:rsid w:val="788C16CB"/>
    <w:rsid w:val="7921B54F"/>
    <w:rsid w:val="79B81DCA"/>
    <w:rsid w:val="79E1C14D"/>
    <w:rsid w:val="7A01A745"/>
    <w:rsid w:val="7A3EB880"/>
    <w:rsid w:val="7A8BB09D"/>
    <w:rsid w:val="7B849319"/>
    <w:rsid w:val="7C734CDF"/>
    <w:rsid w:val="7D8DBB37"/>
    <w:rsid w:val="7DB72FAC"/>
  </w:rsids>
  <w:docVars>
    <w:docVar w:name="__Grammarly_42___1" w:val="H4sIAAAAAAAEAKtWcslP9kxRslIyNDY2MLAwMjM1MzAyM7KwMDFS0lEKTi0uzszPAykwtKwFAB4mxWw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E083875"/>
  <w15:chartTrackingRefBased/>
  <w15:docId w15:val="{DA200DD1-9BAF-4E61-B72C-05D7D25A5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egoe UI" w:hAnsi="Segoe U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B0A"/>
  </w:style>
  <w:style w:type="paragraph" w:styleId="Footer">
    <w:name w:val="footer"/>
    <w:basedOn w:val="Normal"/>
    <w:link w:val="Foot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B0A"/>
  </w:style>
  <w:style w:type="paragraph" w:styleId="ListParagraph">
    <w:name w:val="List Paragraph"/>
    <w:basedOn w:val="Normal"/>
    <w:uiPriority w:val="34"/>
    <w:qFormat/>
    <w:rsid w:val="00707B0A"/>
    <w:pPr>
      <w:ind w:left="720"/>
      <w:contextualSpacing/>
    </w:pPr>
  </w:style>
  <w:style w:type="paragraph" w:styleId="NoSpacing">
    <w:name w:val="No Spacing"/>
    <w:uiPriority w:val="1"/>
    <w:qFormat/>
    <w:rsid w:val="00514A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514A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QNoL110">
    <w:name w:val="Q No L1 10+"/>
    <w:basedOn w:val="Normal"/>
    <w:rsid w:val="00514AE4"/>
    <w:pPr>
      <w:tabs>
        <w:tab w:val="left" w:pos="353"/>
        <w:tab w:val="left" w:pos="622"/>
        <w:tab w:val="left" w:pos="936"/>
      </w:tabs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QRespwGoTo">
    <w:name w:val="Q Resp wGoTo"/>
    <w:rsid w:val="00514AE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72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72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72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2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72BF"/>
    <w:pPr>
      <w:spacing w:after="0" w:line="240" w:lineRule="auto"/>
    </w:pPr>
  </w:style>
  <w:style w:type="character" w:customStyle="1" w:styleId="eop">
    <w:name w:val="eop"/>
    <w:basedOn w:val="DefaultParagraphFont"/>
    <w:rsid w:val="00E672BF"/>
  </w:style>
  <w:style w:type="character" w:customStyle="1" w:styleId="normaltextrun">
    <w:name w:val="normaltextrun"/>
    <w:basedOn w:val="DefaultParagraphFont"/>
    <w:rsid w:val="00E672BF"/>
  </w:style>
  <w:style w:type="character" w:customStyle="1" w:styleId="spellingerror">
    <w:name w:val="spellingerror"/>
    <w:basedOn w:val="DefaultParagraphFont"/>
    <w:rsid w:val="00E672BF"/>
  </w:style>
  <w:style w:type="character" w:styleId="UnresolvedMention">
    <w:name w:val="Unresolved Mention"/>
    <w:basedOn w:val="DefaultParagraphFont"/>
    <w:uiPriority w:val="99"/>
    <w:unhideWhenUsed/>
    <w:rsid w:val="00D60DF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60DF4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D4409"/>
    <w:rPr>
      <w:color w:val="808080"/>
    </w:rPr>
  </w:style>
  <w:style w:type="paragraph" w:styleId="NormalWeb">
    <w:name w:val="Normal (Web)"/>
    <w:basedOn w:val="Normal"/>
    <w:uiPriority w:val="99"/>
    <w:unhideWhenUsed/>
    <w:rsid w:val="006664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64EE"/>
    <w:rPr>
      <w:b/>
      <w:bCs/>
    </w:rPr>
  </w:style>
  <w:style w:type="paragraph" w:customStyle="1" w:styleId="Head2">
    <w:name w:val="Head 2"/>
    <w:basedOn w:val="Normal"/>
    <w:rsid w:val="009A7A07"/>
    <w:pPr>
      <w:spacing w:after="200" w:line="276" w:lineRule="auto"/>
      <w:jc w:val="center"/>
    </w:pPr>
    <w:rPr>
      <w:rFonts w:ascii="Times New Roman" w:hAnsi="Times New Roman" w:eastAsiaTheme="minorEastAsia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glossaryDocument" Target="glossary/document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E3324C5DAC7E4E2CB628941305DB0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48669-57F7-4829-B144-0532647BDD61}"/>
      </w:docPartPr>
      <w:docPartBody>
        <w:p w:rsidR="00E215F0" w:rsidP="00AD28C1">
          <w:pPr>
            <w:pStyle w:val="E3324C5DAC7E4E2CB628941305DB0ABB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AECD2E79A944D7849E0FF490E9B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8994D-5708-49FD-876F-9CD7F3A092F7}"/>
      </w:docPartPr>
      <w:docPartBody>
        <w:p w:rsidR="00E215F0" w:rsidP="00AD28C1">
          <w:pPr>
            <w:pStyle w:val="ECAECD2E79A944D7849E0FF490E9B1F4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60CA152C34A20A280DE5FA3608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219CB-B87B-4CB3-81D4-BFAB20159E5B}"/>
      </w:docPartPr>
      <w:docPartBody>
        <w:p w:rsidR="00E215F0" w:rsidP="00AD28C1">
          <w:pPr>
            <w:pStyle w:val="D4260CA152C34A20A280DE5FA36086DB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F15B2CDB3D4FE38719C0A582293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A6CE2-4B31-4A3B-9214-F492A0489A49}"/>
      </w:docPartPr>
      <w:docPartBody>
        <w:p w:rsidR="00E215F0" w:rsidP="00AD28C1">
          <w:pPr>
            <w:pStyle w:val="B4F15B2CDB3D4FE38719C0A582293CA1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F943EC7664414B2DE674C03E86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FC36F-8F95-488C-A71B-0E0D9D85FBA9}"/>
      </w:docPartPr>
      <w:docPartBody>
        <w:p w:rsidR="00E215F0" w:rsidP="00AD28C1">
          <w:pPr>
            <w:pStyle w:val="EF6F943EC7664414B2DE674C03E862C8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9C6D9248644706988A81B314D54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C4768-DCD2-4276-BAC1-AA8AD873B26A}"/>
      </w:docPartPr>
      <w:docPartBody>
        <w:p w:rsidR="00E215F0" w:rsidP="00AD28C1">
          <w:pPr>
            <w:pStyle w:val="0E9C6D9248644706988A81B314D541D2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3BE"/>
    <w:rsid w:val="000138E6"/>
    <w:rsid w:val="0004598F"/>
    <w:rsid w:val="0006007A"/>
    <w:rsid w:val="000B39C8"/>
    <w:rsid w:val="000D4696"/>
    <w:rsid w:val="000E5012"/>
    <w:rsid w:val="00146FA4"/>
    <w:rsid w:val="001C046E"/>
    <w:rsid w:val="0024178C"/>
    <w:rsid w:val="00350DC6"/>
    <w:rsid w:val="003A2A88"/>
    <w:rsid w:val="003F02CF"/>
    <w:rsid w:val="00400EEF"/>
    <w:rsid w:val="004451FC"/>
    <w:rsid w:val="004D4B42"/>
    <w:rsid w:val="005433BC"/>
    <w:rsid w:val="0066113D"/>
    <w:rsid w:val="006F2AE6"/>
    <w:rsid w:val="00722FFB"/>
    <w:rsid w:val="007410A9"/>
    <w:rsid w:val="0083520E"/>
    <w:rsid w:val="0084610E"/>
    <w:rsid w:val="00970FBA"/>
    <w:rsid w:val="009D4287"/>
    <w:rsid w:val="00A615BA"/>
    <w:rsid w:val="00AC3C64"/>
    <w:rsid w:val="00AD28C1"/>
    <w:rsid w:val="00AE3ADA"/>
    <w:rsid w:val="00B37608"/>
    <w:rsid w:val="00B82F17"/>
    <w:rsid w:val="00BB7E46"/>
    <w:rsid w:val="00BE6B0B"/>
    <w:rsid w:val="00C5104C"/>
    <w:rsid w:val="00E1486E"/>
    <w:rsid w:val="00E215F0"/>
    <w:rsid w:val="00E923BE"/>
    <w:rsid w:val="00EE16FD"/>
  </w:rsid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28C1"/>
    <w:rPr>
      <w:color w:val="808080"/>
    </w:rPr>
  </w:style>
  <w:style w:type="paragraph" w:customStyle="1" w:styleId="E3324C5DAC7E4E2CB628941305DB0ABB">
    <w:name w:val="E3324C5DAC7E4E2CB628941305DB0ABB"/>
    <w:rsid w:val="00AD28C1"/>
  </w:style>
  <w:style w:type="paragraph" w:customStyle="1" w:styleId="ECAECD2E79A944D7849E0FF490E9B1F4">
    <w:name w:val="ECAECD2E79A944D7849E0FF490E9B1F4"/>
    <w:rsid w:val="00AD28C1"/>
  </w:style>
  <w:style w:type="paragraph" w:customStyle="1" w:styleId="D4260CA152C34A20A280DE5FA36086DB">
    <w:name w:val="D4260CA152C34A20A280DE5FA36086DB"/>
    <w:rsid w:val="00AD28C1"/>
  </w:style>
  <w:style w:type="paragraph" w:customStyle="1" w:styleId="B4F15B2CDB3D4FE38719C0A582293CA1">
    <w:name w:val="B4F15B2CDB3D4FE38719C0A582293CA1"/>
    <w:rsid w:val="00AD28C1"/>
  </w:style>
  <w:style w:type="paragraph" w:customStyle="1" w:styleId="EF6F943EC7664414B2DE674C03E862C8">
    <w:name w:val="EF6F943EC7664414B2DE674C03E862C8"/>
    <w:rsid w:val="00AD28C1"/>
  </w:style>
  <w:style w:type="paragraph" w:customStyle="1" w:styleId="0E9C6D9248644706988A81B314D541D2">
    <w:name w:val="0E9C6D9248644706988A81B314D541D2"/>
    <w:rsid w:val="00AD28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13856F7F3FC48A1894FC3AF72E865" ma:contentTypeVersion="10" ma:contentTypeDescription="Create a new document." ma:contentTypeScope="" ma:versionID="1d17c32100b29bba4e47d2f275a3caa6">
  <xsd:schema xmlns:xsd="http://www.w3.org/2001/XMLSchema" xmlns:xs="http://www.w3.org/2001/XMLSchema" xmlns:p="http://schemas.microsoft.com/office/2006/metadata/properties" xmlns:ns2="fdd2f174-3e6a-4051-8837-5bdf4be8dff7" xmlns:ns3="d60d9233-c4f1-431d-b4be-c30f631ff77e" targetNamespace="http://schemas.microsoft.com/office/2006/metadata/properties" ma:root="true" ma:fieldsID="beeebc609ed29e686f334c61bf79aedc" ns2:_="" ns3:_="">
    <xsd:import namespace="fdd2f174-3e6a-4051-8837-5bdf4be8dff7"/>
    <xsd:import namespace="d60d9233-c4f1-431d-b4be-c30f631ff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2f174-3e6a-4051-8837-5bdf4be8df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d9233-c4f1-431d-b4be-c30f631ff77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14A7F3-38AB-47A2-88AE-7882BDD938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2f174-3e6a-4051-8837-5bdf4be8dff7"/>
    <ds:schemaRef ds:uri="d60d9233-c4f1-431d-b4be-c30f631ff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EBAD8E-9DB1-4921-940B-A076F9444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0C959C-C447-41E5-ACCD-6155F07D3F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C0FDD7-104D-40E8-B7B1-DE3DD1D16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4038</Words>
  <Characters>23021</Characters>
  <Application>Microsoft Office Word</Application>
  <DocSecurity>0</DocSecurity>
  <Lines>191</Lines>
  <Paragraphs>54</Paragraphs>
  <ScaleCrop>false</ScaleCrop>
  <Company/>
  <LinksUpToDate>false</LinksUpToDate>
  <CharactersWithSpaces>2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p8</dc:creator>
  <cp:lastModifiedBy>Bauman, Brenda (CDC/DDNID/NCCDPHP/DRH)</cp:lastModifiedBy>
  <cp:revision>82</cp:revision>
  <dcterms:created xsi:type="dcterms:W3CDTF">2022-08-30T21:15:00Z</dcterms:created>
  <dcterms:modified xsi:type="dcterms:W3CDTF">2022-10-25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3856F7F3FC48A1894FC3AF72E865</vt:lpwstr>
  </property>
  <property fmtid="{D5CDD505-2E9C-101B-9397-08002B2CF9AE}" pid="3" name="MSIP_Label_8af03ff0-41c5-4c41-b55e-fabb8fae94be_ActionId">
    <vt:lpwstr>72ef442e-641d-4a99-8872-532ea0e6f158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2-06-27T18:03:46Z</vt:lpwstr>
  </property>
  <property fmtid="{D5CDD505-2E9C-101B-9397-08002B2CF9AE}" pid="9" name="MSIP_Label_8af03ff0-41c5-4c41-b55e-fabb8fae94be_SiteId">
    <vt:lpwstr>9ce70869-60db-44fd-abe8-d2767077fc8f</vt:lpwstr>
  </property>
</Properties>
</file>